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B48E00" w14:textId="69A9E24C" w:rsidR="00554190" w:rsidRPr="00BD6A65" w:rsidRDefault="00BE181D" w:rsidP="006F473A">
      <w:pPr>
        <w:pStyle w:val="Heading1"/>
        <w:rPr>
          <w:lang w:val="es-MX"/>
        </w:rPr>
      </w:pPr>
      <w:r w:rsidRPr="00BD6A65">
        <w:rPr>
          <w:lang w:val="es-MX"/>
        </w:rPr>
        <w:t xml:space="preserve">Pensamiento espacial: </w:t>
      </w:r>
      <w:r w:rsidRPr="00BD6A65">
        <w:rPr>
          <w:b w:val="0"/>
          <w:bCs w:val="0"/>
          <w:lang w:val="es-MX"/>
        </w:rPr>
        <w:t>Los bebés y</w:t>
      </w:r>
      <w:r w:rsidR="00BD6A65" w:rsidRPr="00BD6A65">
        <w:rPr>
          <w:b w:val="0"/>
          <w:bCs w:val="0"/>
          <w:lang w:val="es-MX"/>
        </w:rPr>
        <w:t xml:space="preserve"> </w:t>
      </w:r>
      <w:r w:rsidR="00BD6A65" w:rsidRPr="00BD6A65">
        <w:rPr>
          <w:b w:val="0"/>
          <w:bCs w:val="0"/>
          <w:lang w:val="es-MX"/>
        </w:rPr>
        <w:br/>
      </w:r>
      <w:r w:rsidRPr="00BD6A65">
        <w:rPr>
          <w:b w:val="0"/>
          <w:bCs w:val="0"/>
          <w:lang w:val="es-MX"/>
        </w:rPr>
        <w:t>niños pequeños</w:t>
      </w:r>
      <w:r w:rsidRPr="00BD6A65">
        <w:rPr>
          <w:lang w:val="es-MX"/>
        </w:rPr>
        <w:t xml:space="preserve"> </w:t>
      </w:r>
      <w:r w:rsidR="00926375" w:rsidRPr="00BD6A65">
        <w:rPr>
          <w:b w:val="0"/>
          <w:bCs w:val="0"/>
          <w:lang w:val="es-MX"/>
        </w:rPr>
        <w:t>(PPT</w:t>
      </w:r>
      <w:r w:rsidR="009B1A2F" w:rsidRPr="00BD6A65">
        <w:rPr>
          <w:b w:val="0"/>
          <w:bCs w:val="0"/>
          <w:lang w:val="es-MX"/>
        </w:rPr>
        <w:t> </w:t>
      </w:r>
      <w:r w:rsidR="00926375" w:rsidRPr="00BD6A65">
        <w:rPr>
          <w:b w:val="0"/>
          <w:bCs w:val="0"/>
          <w:lang w:val="es-MX"/>
        </w:rPr>
        <w:t>2a)</w:t>
      </w:r>
    </w:p>
    <w:p w14:paraId="572A33D6" w14:textId="17D9CCE5" w:rsidR="00F60993" w:rsidRDefault="007931EF" w:rsidP="006F473A">
      <w:pPr>
        <w:pStyle w:val="BodyText"/>
        <w:rPr>
          <w:lang w:val="es-419"/>
        </w:rPr>
      </w:pPr>
      <w:r w:rsidRPr="00BD6A65">
        <w:rPr>
          <w:lang w:val="es-MX"/>
        </w:rPr>
        <w:t xml:space="preserve">Utilice esta guía del facilitador con las diapositivas "Pensamiento espacial: bebés y niños pequeños." </w:t>
      </w:r>
      <w:r w:rsidR="00F60993" w:rsidRPr="00905081">
        <w:rPr>
          <w:lang w:val="es-US"/>
        </w:rPr>
        <w:t>Esta guía del facilitador y el conjunto de diapositivas proporcionan</w:t>
      </w:r>
      <w:r w:rsidR="00F60993">
        <w:rPr>
          <w:lang w:val="es-US"/>
        </w:rPr>
        <w:t xml:space="preserve"> </w:t>
      </w:r>
      <w:r w:rsidR="00F60993" w:rsidRPr="009E1039">
        <w:rPr>
          <w:lang w:val="es-419"/>
        </w:rPr>
        <w:t>una visión general del desarrollo de los conceptos y las competencias</w:t>
      </w:r>
      <w:r w:rsidR="00E52C41">
        <w:rPr>
          <w:lang w:val="es-419"/>
        </w:rPr>
        <w:t xml:space="preserve"> </w:t>
      </w:r>
      <w:r w:rsidR="00F60993" w:rsidRPr="009E1039">
        <w:rPr>
          <w:lang w:val="es-419"/>
        </w:rPr>
        <w:t xml:space="preserve">fundamentales en </w:t>
      </w:r>
      <w:r w:rsidR="00F60993" w:rsidRPr="007363F7">
        <w:rPr>
          <w:lang w:val="es-MX"/>
        </w:rPr>
        <w:t>pensamiento espacial</w:t>
      </w:r>
      <w:r w:rsidR="00F60993" w:rsidRPr="009E1039">
        <w:rPr>
          <w:lang w:val="es-419"/>
        </w:rPr>
        <w:t xml:space="preserve"> para </w:t>
      </w:r>
      <w:r w:rsidR="008108E0">
        <w:rPr>
          <w:lang w:val="es-419"/>
        </w:rPr>
        <w:t xml:space="preserve">los </w:t>
      </w:r>
      <w:r w:rsidR="008108E0" w:rsidRPr="00BD6A65">
        <w:rPr>
          <w:lang w:val="es-MX"/>
        </w:rPr>
        <w:t>bebés y niños pequeños</w:t>
      </w:r>
      <w:r w:rsidR="00F60993" w:rsidRPr="009E1039">
        <w:rPr>
          <w:lang w:val="es-419"/>
        </w:rPr>
        <w:t>.</w:t>
      </w:r>
      <w:r w:rsidR="00E52C41">
        <w:rPr>
          <w:lang w:val="es-419"/>
        </w:rPr>
        <w:t xml:space="preserve"> </w:t>
      </w:r>
      <w:r w:rsidR="00E52C41" w:rsidRPr="009E1039">
        <w:rPr>
          <w:lang w:val="es-419"/>
        </w:rPr>
        <w:t xml:space="preserve">Al planificar una sesión de aprendizaje profesional sobre </w:t>
      </w:r>
      <w:r w:rsidR="00E52C41" w:rsidRPr="007363F7">
        <w:rPr>
          <w:lang w:val="es-MX"/>
        </w:rPr>
        <w:t>pensamiento espacial</w:t>
      </w:r>
      <w:r w:rsidR="00E52C41" w:rsidRPr="009E1039">
        <w:rPr>
          <w:lang w:val="es-419"/>
        </w:rPr>
        <w:t>, los facilitadores pueden utilizar estas diapositivas como introducción o en combinación con las diapositivas específicas para cada edad.</w:t>
      </w:r>
      <w:r w:rsidR="00E52C41">
        <w:rPr>
          <w:lang w:val="es-419"/>
        </w:rPr>
        <w:t xml:space="preserve"> </w:t>
      </w:r>
      <w:r w:rsidR="00E52C41" w:rsidRPr="00905081">
        <w:rPr>
          <w:lang w:val="es-US"/>
        </w:rPr>
        <w:t>En esta guía, los facilitadores pueden encontrar temas de discusión, orientación para actividades y folletos, y debates en grupo. El mismo texto también se encuentra en la sección de notas de las diapositivas.</w:t>
      </w:r>
    </w:p>
    <w:p w14:paraId="1C2AE514" w14:textId="58AB679F" w:rsidR="008E4C49" w:rsidRPr="00CE54AF" w:rsidRDefault="008A53B7" w:rsidP="008E4C49">
      <w:pPr>
        <w:pStyle w:val="Heading2"/>
        <w:rPr>
          <w:szCs w:val="32"/>
        </w:rPr>
      </w:pPr>
      <w:r w:rsidRPr="00905081">
        <w:rPr>
          <w:lang w:val="es-US"/>
        </w:rPr>
        <w:t>Resumen de la sesión</w:t>
      </w:r>
      <w:r w:rsidR="008E4C49">
        <w:rPr>
          <w:szCs w:val="32"/>
        </w:rPr>
        <w:t xml:space="preserve"> </w:t>
      </w:r>
    </w:p>
    <w:tbl>
      <w:tblPr>
        <w:tblStyle w:val="TableGrid"/>
        <w:tblW w:w="0" w:type="auto"/>
        <w:tblLook w:val="04A0" w:firstRow="1" w:lastRow="0" w:firstColumn="1" w:lastColumn="0" w:noHBand="0" w:noVBand="1"/>
      </w:tblPr>
      <w:tblGrid>
        <w:gridCol w:w="1831"/>
        <w:gridCol w:w="5364"/>
        <w:gridCol w:w="2155"/>
      </w:tblGrid>
      <w:tr w:rsidR="008E4C49" w:rsidRPr="00CE54AF" w14:paraId="46C70EEB" w14:textId="77777777" w:rsidTr="00D276AE">
        <w:tc>
          <w:tcPr>
            <w:tcW w:w="1831" w:type="dxa"/>
          </w:tcPr>
          <w:p w14:paraId="34A2E3F8" w14:textId="13D5DB5E" w:rsidR="008E4C49" w:rsidRPr="00F06A25" w:rsidRDefault="007C14A5" w:rsidP="00416BAA">
            <w:pPr>
              <w:spacing w:line="240" w:lineRule="auto"/>
              <w:jc w:val="center"/>
              <w:rPr>
                <w:rFonts w:cs="Poppins"/>
                <w:sz w:val="22"/>
                <w:szCs w:val="22"/>
              </w:rPr>
            </w:pPr>
            <w:r>
              <w:rPr>
                <w:rFonts w:cs="Poppins"/>
                <w:sz w:val="22"/>
                <w:szCs w:val="22"/>
              </w:rPr>
              <w:t>Números de diapositivas</w:t>
            </w:r>
          </w:p>
        </w:tc>
        <w:tc>
          <w:tcPr>
            <w:tcW w:w="5364" w:type="dxa"/>
          </w:tcPr>
          <w:p w14:paraId="6810614E" w14:textId="7E7CCF9D" w:rsidR="008E4C49" w:rsidRPr="00F06A25" w:rsidRDefault="007C14A5" w:rsidP="00D276AE">
            <w:pPr>
              <w:jc w:val="center"/>
              <w:rPr>
                <w:rFonts w:cs="Poppins"/>
                <w:sz w:val="22"/>
                <w:szCs w:val="22"/>
              </w:rPr>
            </w:pPr>
            <w:r>
              <w:rPr>
                <w:rFonts w:cs="Poppins"/>
                <w:sz w:val="22"/>
                <w:szCs w:val="22"/>
              </w:rPr>
              <w:t>Resumen del contenido</w:t>
            </w:r>
          </w:p>
        </w:tc>
        <w:tc>
          <w:tcPr>
            <w:tcW w:w="2155" w:type="dxa"/>
          </w:tcPr>
          <w:p w14:paraId="5771E0B9" w14:textId="51E2D0F5" w:rsidR="008E4C49" w:rsidRPr="00CE54AF" w:rsidRDefault="00645CE8" w:rsidP="00416BAA">
            <w:pPr>
              <w:spacing w:line="240" w:lineRule="auto"/>
              <w:jc w:val="center"/>
              <w:rPr>
                <w:rFonts w:cs="Poppins"/>
                <w:sz w:val="22"/>
                <w:szCs w:val="22"/>
              </w:rPr>
            </w:pPr>
            <w:r>
              <w:rPr>
                <w:rFonts w:cs="Poppins"/>
                <w:sz w:val="22"/>
                <w:szCs w:val="22"/>
              </w:rPr>
              <w:t>Tiempo aproximado</w:t>
            </w:r>
            <w:r w:rsidR="008E4C49" w:rsidRPr="00CE54AF">
              <w:rPr>
                <w:rFonts w:cs="Poppins"/>
                <w:sz w:val="22"/>
                <w:szCs w:val="22"/>
              </w:rPr>
              <w:t xml:space="preserve"> </w:t>
            </w:r>
            <w:r>
              <w:rPr>
                <w:rFonts w:cs="Poppins"/>
                <w:sz w:val="22"/>
                <w:szCs w:val="22"/>
              </w:rPr>
              <w:t xml:space="preserve">   </w:t>
            </w:r>
            <w:r w:rsidR="008E4C49" w:rsidRPr="00CE54AF">
              <w:rPr>
                <w:rFonts w:cs="Poppins"/>
                <w:sz w:val="22"/>
                <w:szCs w:val="22"/>
              </w:rPr>
              <w:t>(</w:t>
            </w:r>
            <w:r>
              <w:rPr>
                <w:rFonts w:cs="Poppins"/>
                <w:sz w:val="22"/>
                <w:szCs w:val="22"/>
              </w:rPr>
              <w:t>en</w:t>
            </w:r>
            <w:r w:rsidR="008E4C49" w:rsidRPr="00CE54AF">
              <w:rPr>
                <w:rFonts w:cs="Poppins"/>
                <w:sz w:val="22"/>
                <w:szCs w:val="22"/>
              </w:rPr>
              <w:t xml:space="preserve"> min</w:t>
            </w:r>
            <w:r w:rsidR="008E4C49">
              <w:rPr>
                <w:rFonts w:cs="Poppins"/>
                <w:sz w:val="22"/>
                <w:szCs w:val="22"/>
              </w:rPr>
              <w:t>ut</w:t>
            </w:r>
            <w:r>
              <w:rPr>
                <w:rFonts w:cs="Poppins"/>
                <w:sz w:val="22"/>
                <w:szCs w:val="22"/>
              </w:rPr>
              <w:t>os</w:t>
            </w:r>
            <w:r w:rsidR="008E4C49">
              <w:rPr>
                <w:rFonts w:cs="Poppins"/>
                <w:sz w:val="22"/>
                <w:szCs w:val="22"/>
              </w:rPr>
              <w:t>)</w:t>
            </w:r>
          </w:p>
        </w:tc>
      </w:tr>
      <w:tr w:rsidR="008E4C49" w:rsidRPr="00CE54AF" w14:paraId="70C9004F" w14:textId="77777777" w:rsidTr="00D276AE">
        <w:tc>
          <w:tcPr>
            <w:tcW w:w="1831" w:type="dxa"/>
          </w:tcPr>
          <w:p w14:paraId="5D9434EC" w14:textId="77777777" w:rsidR="008E4C49" w:rsidRPr="00416BAA" w:rsidRDefault="008E4C49" w:rsidP="00D276AE">
            <w:pPr>
              <w:rPr>
                <w:rFonts w:cs="Poppins"/>
                <w:sz w:val="22"/>
                <w:szCs w:val="22"/>
              </w:rPr>
            </w:pPr>
            <w:r w:rsidRPr="00416BAA">
              <w:rPr>
                <w:rFonts w:cs="Poppins"/>
                <w:sz w:val="22"/>
                <w:szCs w:val="22"/>
              </w:rPr>
              <w:t xml:space="preserve">1—3 </w:t>
            </w:r>
          </w:p>
        </w:tc>
        <w:tc>
          <w:tcPr>
            <w:tcW w:w="5364" w:type="dxa"/>
          </w:tcPr>
          <w:p w14:paraId="19BF1CA0" w14:textId="38AA3436" w:rsidR="008E4C49" w:rsidRPr="00416BAA" w:rsidRDefault="00107D4E" w:rsidP="00D276AE">
            <w:pPr>
              <w:rPr>
                <w:rFonts w:cs="Poppins"/>
                <w:sz w:val="22"/>
                <w:szCs w:val="22"/>
              </w:rPr>
            </w:pPr>
            <w:r w:rsidRPr="00416BAA">
              <w:rPr>
                <w:rFonts w:cs="Poppins"/>
                <w:sz w:val="22"/>
                <w:szCs w:val="22"/>
                <w:lang w:val="es-US"/>
              </w:rPr>
              <w:t>Introducción y metas de la sesión</w:t>
            </w:r>
          </w:p>
          <w:p w14:paraId="53B9E643" w14:textId="77777777" w:rsidR="008E4C49" w:rsidRPr="00416BAA" w:rsidRDefault="008E4C49" w:rsidP="00D276AE">
            <w:pPr>
              <w:spacing w:line="240" w:lineRule="auto"/>
              <w:rPr>
                <w:rFonts w:cs="Poppins"/>
                <w:sz w:val="22"/>
                <w:szCs w:val="22"/>
              </w:rPr>
            </w:pPr>
          </w:p>
        </w:tc>
        <w:tc>
          <w:tcPr>
            <w:tcW w:w="2155" w:type="dxa"/>
          </w:tcPr>
          <w:p w14:paraId="1DC384C3" w14:textId="77777777" w:rsidR="008E4C49" w:rsidRPr="00416BAA" w:rsidRDefault="008E4C49" w:rsidP="00D276AE">
            <w:pPr>
              <w:jc w:val="center"/>
              <w:rPr>
                <w:rFonts w:cs="Poppins"/>
                <w:sz w:val="22"/>
                <w:szCs w:val="22"/>
              </w:rPr>
            </w:pPr>
            <w:r w:rsidRPr="00416BAA">
              <w:rPr>
                <w:rFonts w:cs="Poppins"/>
                <w:sz w:val="22"/>
                <w:szCs w:val="22"/>
              </w:rPr>
              <w:t>5</w:t>
            </w:r>
          </w:p>
        </w:tc>
      </w:tr>
      <w:tr w:rsidR="008E4C49" w:rsidRPr="00CE54AF" w14:paraId="5E0E8A7A" w14:textId="77777777" w:rsidTr="00D276AE">
        <w:tc>
          <w:tcPr>
            <w:tcW w:w="1831" w:type="dxa"/>
          </w:tcPr>
          <w:p w14:paraId="6A1DBDE0" w14:textId="77777777" w:rsidR="008E4C49" w:rsidRPr="00416BAA" w:rsidRDefault="008E4C49" w:rsidP="00D276AE">
            <w:pPr>
              <w:rPr>
                <w:rFonts w:cs="Poppins"/>
                <w:sz w:val="22"/>
                <w:szCs w:val="22"/>
              </w:rPr>
            </w:pPr>
            <w:r w:rsidRPr="00416BAA">
              <w:rPr>
                <w:rFonts w:cs="Poppins"/>
                <w:sz w:val="22"/>
                <w:szCs w:val="22"/>
              </w:rPr>
              <w:t xml:space="preserve">4—19 </w:t>
            </w:r>
          </w:p>
        </w:tc>
        <w:tc>
          <w:tcPr>
            <w:tcW w:w="5364" w:type="dxa"/>
          </w:tcPr>
          <w:p w14:paraId="120A18DD" w14:textId="07270FCA" w:rsidR="008E4C49" w:rsidRPr="00416BAA" w:rsidRDefault="00D22903" w:rsidP="00D276AE">
            <w:pPr>
              <w:spacing w:line="240" w:lineRule="auto"/>
              <w:rPr>
                <w:rFonts w:cs="Poppins"/>
                <w:sz w:val="22"/>
                <w:szCs w:val="22"/>
              </w:rPr>
            </w:pPr>
            <w:r w:rsidRPr="00416BAA">
              <w:rPr>
                <w:sz w:val="22"/>
                <w:szCs w:val="22"/>
              </w:rPr>
              <w:t xml:space="preserve">Cómo los </w:t>
            </w:r>
            <w:r w:rsidRPr="00416BAA">
              <w:rPr>
                <w:sz w:val="22"/>
                <w:szCs w:val="22"/>
                <w:lang w:val="es-MX"/>
              </w:rPr>
              <w:t>bebés y niños pequeños</w:t>
            </w:r>
            <w:r w:rsidRPr="00416BAA">
              <w:rPr>
                <w:sz w:val="22"/>
                <w:szCs w:val="22"/>
              </w:rPr>
              <w:t xml:space="preserve"> desarrollan habilidades de</w:t>
            </w:r>
            <w:r w:rsidRPr="00416BAA">
              <w:rPr>
                <w:rFonts w:eastAsia="+mn-ea"/>
                <w:sz w:val="22"/>
                <w:szCs w:val="22"/>
                <w:lang w:val="es-419"/>
              </w:rPr>
              <w:t xml:space="preserve"> </w:t>
            </w:r>
            <w:r w:rsidRPr="00416BAA">
              <w:rPr>
                <w:sz w:val="22"/>
                <w:szCs w:val="22"/>
                <w:lang w:val="es-MX"/>
              </w:rPr>
              <w:t>pensamiento espacial</w:t>
            </w:r>
            <w:r w:rsidRPr="00416BAA">
              <w:rPr>
                <w:rFonts w:cs="Poppins"/>
                <w:sz w:val="22"/>
                <w:szCs w:val="22"/>
              </w:rPr>
              <w:t xml:space="preserve"> </w:t>
            </w:r>
          </w:p>
          <w:p w14:paraId="28688BA3" w14:textId="7C8C0D0C" w:rsidR="008E4C49" w:rsidRPr="00416BAA" w:rsidRDefault="00C54FC7" w:rsidP="008E4C49">
            <w:pPr>
              <w:pStyle w:val="ListParagraph"/>
              <w:numPr>
                <w:ilvl w:val="0"/>
                <w:numId w:val="64"/>
              </w:numPr>
              <w:spacing w:line="240" w:lineRule="auto"/>
              <w:rPr>
                <w:rFonts w:cs="Poppins"/>
                <w:sz w:val="22"/>
                <w:szCs w:val="22"/>
              </w:rPr>
            </w:pPr>
            <w:r w:rsidRPr="00416BAA">
              <w:rPr>
                <w:rFonts w:cs="Poppins"/>
                <w:sz w:val="22"/>
                <w:szCs w:val="22"/>
              </w:rPr>
              <w:t>Los Fundamentos de aprendizaje y desarrollo infantil de California</w:t>
            </w:r>
          </w:p>
          <w:p w14:paraId="4DC1AC47" w14:textId="29747D05" w:rsidR="008E4C49" w:rsidRPr="00416BAA" w:rsidRDefault="00BA5206" w:rsidP="008E4C49">
            <w:pPr>
              <w:pStyle w:val="ListParagraph"/>
              <w:numPr>
                <w:ilvl w:val="0"/>
                <w:numId w:val="64"/>
              </w:numPr>
              <w:spacing w:line="240" w:lineRule="auto"/>
              <w:rPr>
                <w:rFonts w:cs="Poppins"/>
                <w:sz w:val="22"/>
                <w:szCs w:val="22"/>
              </w:rPr>
            </w:pPr>
            <w:r w:rsidRPr="00416BAA">
              <w:rPr>
                <w:sz w:val="22"/>
                <w:szCs w:val="22"/>
                <w:lang w:val="es-MX"/>
              </w:rPr>
              <w:t>Orientación espacial</w:t>
            </w:r>
          </w:p>
          <w:p w14:paraId="19FB0540" w14:textId="5ADFB047" w:rsidR="008E4C49" w:rsidRPr="00416BAA" w:rsidRDefault="0023484C" w:rsidP="008E4C49">
            <w:pPr>
              <w:pStyle w:val="ListParagraph"/>
              <w:numPr>
                <w:ilvl w:val="0"/>
                <w:numId w:val="64"/>
              </w:numPr>
              <w:spacing w:line="240" w:lineRule="auto"/>
              <w:rPr>
                <w:rFonts w:cs="Poppins"/>
                <w:sz w:val="22"/>
                <w:szCs w:val="22"/>
              </w:rPr>
            </w:pPr>
            <w:r w:rsidRPr="00416BAA">
              <w:rPr>
                <w:sz w:val="22"/>
                <w:szCs w:val="22"/>
                <w:lang w:val="es-MX"/>
              </w:rPr>
              <w:t>Navegación espacial</w:t>
            </w:r>
          </w:p>
          <w:p w14:paraId="4E05197A" w14:textId="70268C23" w:rsidR="008E4C49" w:rsidRPr="00416BAA" w:rsidRDefault="00394245" w:rsidP="008E4C49">
            <w:pPr>
              <w:pStyle w:val="ListParagraph"/>
              <w:numPr>
                <w:ilvl w:val="0"/>
                <w:numId w:val="64"/>
              </w:numPr>
              <w:spacing w:line="240" w:lineRule="auto"/>
              <w:rPr>
                <w:rFonts w:cs="Poppins"/>
                <w:sz w:val="22"/>
                <w:szCs w:val="22"/>
              </w:rPr>
            </w:pPr>
            <w:r w:rsidRPr="00416BAA">
              <w:rPr>
                <w:sz w:val="22"/>
                <w:szCs w:val="22"/>
                <w:lang w:val="es-MX"/>
              </w:rPr>
              <w:t>Vocabulario espacial</w:t>
            </w:r>
          </w:p>
          <w:p w14:paraId="34AF441F" w14:textId="3A4C6F2A" w:rsidR="008E4C49" w:rsidRPr="00416BAA" w:rsidRDefault="002004C9" w:rsidP="008E4C49">
            <w:pPr>
              <w:pStyle w:val="ListParagraph"/>
              <w:numPr>
                <w:ilvl w:val="0"/>
                <w:numId w:val="64"/>
              </w:numPr>
              <w:spacing w:line="240" w:lineRule="auto"/>
              <w:rPr>
                <w:rFonts w:cs="Poppins"/>
                <w:sz w:val="22"/>
                <w:szCs w:val="22"/>
              </w:rPr>
            </w:pPr>
            <w:r w:rsidRPr="00416BAA">
              <w:rPr>
                <w:sz w:val="22"/>
                <w:szCs w:val="22"/>
                <w:lang w:val="es-MX"/>
              </w:rPr>
              <w:t>Rotación mental</w:t>
            </w:r>
            <w:r w:rsidR="008E4C49" w:rsidRPr="00416BAA">
              <w:rPr>
                <w:rFonts w:cs="Poppins"/>
                <w:sz w:val="22"/>
                <w:szCs w:val="22"/>
              </w:rPr>
              <w:t xml:space="preserve"> </w:t>
            </w:r>
          </w:p>
          <w:p w14:paraId="42D53B31" w14:textId="744AC48E" w:rsidR="008E4C49" w:rsidRPr="00416BAA" w:rsidRDefault="00D721A1" w:rsidP="008E4C49">
            <w:pPr>
              <w:pStyle w:val="ListParagraph"/>
              <w:numPr>
                <w:ilvl w:val="0"/>
                <w:numId w:val="64"/>
              </w:numPr>
              <w:spacing w:line="240" w:lineRule="auto"/>
              <w:rPr>
                <w:rFonts w:cs="Poppins"/>
                <w:sz w:val="22"/>
                <w:szCs w:val="22"/>
              </w:rPr>
            </w:pPr>
            <w:r w:rsidRPr="00416BAA">
              <w:rPr>
                <w:rFonts w:cs="Poppins"/>
                <w:sz w:val="22"/>
                <w:szCs w:val="22"/>
              </w:rPr>
              <w:t>Observación de video</w:t>
            </w:r>
          </w:p>
        </w:tc>
        <w:tc>
          <w:tcPr>
            <w:tcW w:w="2155" w:type="dxa"/>
          </w:tcPr>
          <w:p w14:paraId="094CB027" w14:textId="77777777" w:rsidR="008E4C49" w:rsidRPr="00416BAA" w:rsidRDefault="008E4C49" w:rsidP="00D276AE">
            <w:pPr>
              <w:jc w:val="center"/>
              <w:rPr>
                <w:rFonts w:cs="Poppins"/>
                <w:sz w:val="22"/>
                <w:szCs w:val="22"/>
              </w:rPr>
            </w:pPr>
            <w:r w:rsidRPr="00416BAA">
              <w:rPr>
                <w:rFonts w:cs="Poppins"/>
                <w:sz w:val="22"/>
                <w:szCs w:val="22"/>
              </w:rPr>
              <w:t xml:space="preserve">45—60 </w:t>
            </w:r>
          </w:p>
        </w:tc>
      </w:tr>
      <w:tr w:rsidR="008E4C49" w:rsidRPr="00CE54AF" w14:paraId="0DC51A26" w14:textId="77777777" w:rsidTr="00D276AE">
        <w:tc>
          <w:tcPr>
            <w:tcW w:w="1831" w:type="dxa"/>
          </w:tcPr>
          <w:p w14:paraId="6EE36101" w14:textId="77777777" w:rsidR="008E4C49" w:rsidRPr="00416BAA" w:rsidRDefault="008E4C49" w:rsidP="00D276AE">
            <w:pPr>
              <w:rPr>
                <w:rFonts w:cs="Poppins"/>
                <w:sz w:val="22"/>
                <w:szCs w:val="22"/>
              </w:rPr>
            </w:pPr>
            <w:r w:rsidRPr="00416BAA">
              <w:rPr>
                <w:rFonts w:cs="Poppins"/>
                <w:sz w:val="22"/>
                <w:szCs w:val="22"/>
              </w:rPr>
              <w:t xml:space="preserve">20—26 </w:t>
            </w:r>
          </w:p>
        </w:tc>
        <w:tc>
          <w:tcPr>
            <w:tcW w:w="5364" w:type="dxa"/>
          </w:tcPr>
          <w:p w14:paraId="240D58C7" w14:textId="0FD68478" w:rsidR="008E4C49" w:rsidRPr="00416BAA" w:rsidRDefault="00E84ECB" w:rsidP="00D276AE">
            <w:pPr>
              <w:spacing w:line="240" w:lineRule="auto"/>
              <w:rPr>
                <w:rFonts w:cs="Poppins"/>
                <w:sz w:val="22"/>
                <w:szCs w:val="22"/>
              </w:rPr>
            </w:pPr>
            <w:r w:rsidRPr="00416BAA">
              <w:rPr>
                <w:rFonts w:cs="Poppins"/>
                <w:sz w:val="22"/>
                <w:szCs w:val="22"/>
              </w:rPr>
              <w:t>Cómo los maestros pueden apoyar el pensamiento espacial de los niños</w:t>
            </w:r>
          </w:p>
          <w:p w14:paraId="2F13960C" w14:textId="3976C71F" w:rsidR="008E4C49" w:rsidRPr="00416BAA" w:rsidRDefault="009E57A7" w:rsidP="008E4C49">
            <w:pPr>
              <w:pStyle w:val="ListParagraph"/>
              <w:numPr>
                <w:ilvl w:val="0"/>
                <w:numId w:val="65"/>
              </w:numPr>
              <w:spacing w:line="240" w:lineRule="auto"/>
              <w:rPr>
                <w:rFonts w:cs="Poppins"/>
                <w:sz w:val="22"/>
                <w:szCs w:val="22"/>
              </w:rPr>
            </w:pPr>
            <w:r w:rsidRPr="00416BAA">
              <w:rPr>
                <w:rFonts w:cs="Poppins"/>
                <w:sz w:val="22"/>
                <w:szCs w:val="22"/>
                <w:lang w:val="es-US"/>
              </w:rPr>
              <w:t>Actividad para los niños</w:t>
            </w:r>
          </w:p>
          <w:p w14:paraId="1D701657" w14:textId="6D2F81D2" w:rsidR="008E4C49" w:rsidRPr="00416BAA" w:rsidRDefault="008E4C49" w:rsidP="008E4C49">
            <w:pPr>
              <w:pStyle w:val="ListParagraph"/>
              <w:numPr>
                <w:ilvl w:val="0"/>
                <w:numId w:val="65"/>
              </w:numPr>
              <w:spacing w:line="240" w:lineRule="auto"/>
              <w:rPr>
                <w:rFonts w:cs="Poppins"/>
                <w:sz w:val="22"/>
                <w:szCs w:val="22"/>
              </w:rPr>
            </w:pPr>
            <w:r w:rsidRPr="00416BAA">
              <w:rPr>
                <w:rFonts w:cs="Poppins"/>
                <w:sz w:val="22"/>
                <w:szCs w:val="22"/>
              </w:rPr>
              <w:t>Observ</w:t>
            </w:r>
            <w:r w:rsidR="00AB3B13" w:rsidRPr="00416BAA">
              <w:rPr>
                <w:rFonts w:cs="Poppins"/>
                <w:sz w:val="22"/>
                <w:szCs w:val="22"/>
              </w:rPr>
              <w:t xml:space="preserve">ar y </w:t>
            </w:r>
            <w:r w:rsidRPr="00416BAA">
              <w:rPr>
                <w:rFonts w:cs="Poppins"/>
                <w:sz w:val="22"/>
                <w:szCs w:val="22"/>
              </w:rPr>
              <w:t>discu</w:t>
            </w:r>
            <w:r w:rsidR="00AB3B13" w:rsidRPr="00416BAA">
              <w:rPr>
                <w:rFonts w:cs="Poppins"/>
                <w:sz w:val="22"/>
                <w:szCs w:val="22"/>
              </w:rPr>
              <w:t>tir</w:t>
            </w:r>
            <w:r w:rsidRPr="00416BAA">
              <w:rPr>
                <w:rFonts w:cs="Poppins"/>
                <w:sz w:val="22"/>
                <w:szCs w:val="22"/>
              </w:rPr>
              <w:t xml:space="preserve"> M</w:t>
            </w:r>
            <w:r w:rsidRPr="00416BAA">
              <w:rPr>
                <w:rFonts w:cs="Poppins"/>
                <w:sz w:val="22"/>
                <w:szCs w:val="22"/>
                <w:vertAlign w:val="superscript"/>
              </w:rPr>
              <w:t>5</w:t>
            </w:r>
          </w:p>
        </w:tc>
        <w:tc>
          <w:tcPr>
            <w:tcW w:w="2155" w:type="dxa"/>
          </w:tcPr>
          <w:p w14:paraId="7015C21F" w14:textId="77777777" w:rsidR="008E4C49" w:rsidRPr="00416BAA" w:rsidRDefault="008E4C49" w:rsidP="00D276AE">
            <w:pPr>
              <w:jc w:val="center"/>
              <w:rPr>
                <w:rFonts w:cs="Poppins"/>
                <w:sz w:val="22"/>
                <w:szCs w:val="22"/>
              </w:rPr>
            </w:pPr>
            <w:r w:rsidRPr="00416BAA">
              <w:rPr>
                <w:rFonts w:cs="Poppins"/>
                <w:sz w:val="22"/>
                <w:szCs w:val="22"/>
              </w:rPr>
              <w:t xml:space="preserve">45—60 </w:t>
            </w:r>
          </w:p>
        </w:tc>
      </w:tr>
      <w:tr w:rsidR="008E4C49" w:rsidRPr="00CE54AF" w14:paraId="29B024A7" w14:textId="77777777" w:rsidTr="00D276AE">
        <w:tc>
          <w:tcPr>
            <w:tcW w:w="1831" w:type="dxa"/>
          </w:tcPr>
          <w:p w14:paraId="5D88D315" w14:textId="77777777" w:rsidR="008E4C49" w:rsidRPr="00416BAA" w:rsidRDefault="008E4C49" w:rsidP="00D276AE">
            <w:pPr>
              <w:rPr>
                <w:rFonts w:cs="Poppins"/>
                <w:sz w:val="22"/>
                <w:szCs w:val="22"/>
              </w:rPr>
            </w:pPr>
            <w:r w:rsidRPr="00416BAA">
              <w:rPr>
                <w:rFonts w:cs="Poppins"/>
                <w:sz w:val="22"/>
                <w:szCs w:val="22"/>
              </w:rPr>
              <w:t>27</w:t>
            </w:r>
          </w:p>
        </w:tc>
        <w:tc>
          <w:tcPr>
            <w:tcW w:w="5364" w:type="dxa"/>
          </w:tcPr>
          <w:p w14:paraId="6516BE12" w14:textId="6CA32B1F" w:rsidR="008E4C49" w:rsidRPr="00416BAA" w:rsidRDefault="008E4C49" w:rsidP="00D276AE">
            <w:pPr>
              <w:rPr>
                <w:rFonts w:cs="Poppins"/>
                <w:sz w:val="22"/>
                <w:szCs w:val="22"/>
              </w:rPr>
            </w:pPr>
            <w:r w:rsidRPr="00416BAA">
              <w:rPr>
                <w:rFonts w:cs="Poppins"/>
                <w:sz w:val="22"/>
                <w:szCs w:val="22"/>
              </w:rPr>
              <w:t>Refle</w:t>
            </w:r>
            <w:r w:rsidR="00AB3B13" w:rsidRPr="00416BAA">
              <w:rPr>
                <w:rFonts w:cs="Poppins"/>
                <w:sz w:val="22"/>
                <w:szCs w:val="22"/>
              </w:rPr>
              <w:t>xionar</w:t>
            </w:r>
            <w:r w:rsidRPr="00416BAA">
              <w:rPr>
                <w:rFonts w:cs="Poppins"/>
                <w:sz w:val="22"/>
                <w:szCs w:val="22"/>
              </w:rPr>
              <w:t xml:space="preserve"> </w:t>
            </w:r>
          </w:p>
        </w:tc>
        <w:tc>
          <w:tcPr>
            <w:tcW w:w="2155" w:type="dxa"/>
          </w:tcPr>
          <w:p w14:paraId="34869287" w14:textId="77777777" w:rsidR="008E4C49" w:rsidRPr="00416BAA" w:rsidRDefault="008E4C49" w:rsidP="00D276AE">
            <w:pPr>
              <w:jc w:val="center"/>
              <w:rPr>
                <w:rFonts w:cs="Poppins"/>
                <w:sz w:val="22"/>
                <w:szCs w:val="22"/>
              </w:rPr>
            </w:pPr>
            <w:r w:rsidRPr="00416BAA">
              <w:rPr>
                <w:rFonts w:cs="Poppins"/>
                <w:sz w:val="22"/>
                <w:szCs w:val="22"/>
              </w:rPr>
              <w:t>5</w:t>
            </w:r>
          </w:p>
        </w:tc>
      </w:tr>
    </w:tbl>
    <w:p w14:paraId="657AEBD0" w14:textId="2E8F0936" w:rsidR="008E4C49" w:rsidRPr="00CE54AF" w:rsidRDefault="001F04AB" w:rsidP="001F04AB">
      <w:pPr>
        <w:spacing w:line="240" w:lineRule="auto"/>
        <w:rPr>
          <w:rFonts w:cs="Poppins"/>
          <w:sz w:val="22"/>
          <w:szCs w:val="22"/>
        </w:rPr>
      </w:pPr>
      <w:r w:rsidRPr="001F04AB">
        <w:rPr>
          <w:sz w:val="22"/>
          <w:szCs w:val="22"/>
          <w:lang w:val="es-US"/>
        </w:rPr>
        <w:lastRenderedPageBreak/>
        <w:t>Los tiempos son aproximados y pueden variar en función de las metas de la sesión, el tamaño del grupo y la experiencia previa de los participantes y su conocimiento con el contenido</w:t>
      </w:r>
      <w:r>
        <w:rPr>
          <w:rFonts w:cs="Poppins"/>
          <w:sz w:val="22"/>
          <w:szCs w:val="22"/>
        </w:rPr>
        <w:t>.</w:t>
      </w:r>
    </w:p>
    <w:p w14:paraId="37B57FE7" w14:textId="46D001F1" w:rsidR="008E4C49" w:rsidRPr="00CE54AF" w:rsidRDefault="003618C8" w:rsidP="008E4C49">
      <w:pPr>
        <w:pStyle w:val="Heading2"/>
        <w:rPr>
          <w:szCs w:val="32"/>
        </w:rPr>
      </w:pPr>
      <w:r w:rsidRPr="00905081">
        <w:rPr>
          <w:lang w:val="es-US"/>
        </w:rPr>
        <w:t>Para preparar su sesión</w:t>
      </w:r>
    </w:p>
    <w:p w14:paraId="48F885A1" w14:textId="439AF543" w:rsidR="008E4C49" w:rsidRPr="002B6E78" w:rsidRDefault="007337C4" w:rsidP="00243E65">
      <w:pPr>
        <w:pStyle w:val="ListBullet"/>
      </w:pPr>
      <w:r w:rsidRPr="00905081">
        <w:rPr>
          <w:lang w:val="es-US"/>
        </w:rPr>
        <w:t>Antes de la sesión, revise cuidadosamente todos los materiales impresos y prepare los materiales necesarios. A lo largo de la guía del facilitador, ofrecemos opciones para los enfoques de facilitación. Seleccione el enfoque de facilitación que mejor se adapte a la duración y el formato de su sesión, el tamaño del grupo y las necesidades de los participantes.</w:t>
      </w:r>
      <w:r w:rsidR="008E4C49" w:rsidRPr="002B6E78">
        <w:t xml:space="preserve"> </w:t>
      </w:r>
    </w:p>
    <w:p w14:paraId="5FAE5D90" w14:textId="77777777" w:rsidR="007C138D" w:rsidRDefault="00602C0D" w:rsidP="00243E65">
      <w:pPr>
        <w:pStyle w:val="ListBullet"/>
      </w:pPr>
      <w:r w:rsidRPr="00905081">
        <w:rPr>
          <w:lang w:val="es-US"/>
        </w:rPr>
        <w:t xml:space="preserve">Considere la posibilidad de utilizar fotos, vídeos o historias de los entornos de aprendizaje en los que trabajan los educadores dentro de esta sesión. Hacer que la información sea más personal para los participantes puede crear una mayor conexión con el contenido y fomentar el sentimiento de pertenencia a </w:t>
      </w:r>
      <w:r>
        <w:rPr>
          <w:lang w:val="es-US"/>
        </w:rPr>
        <w:t>la matemática</w:t>
      </w:r>
      <w:r w:rsidRPr="00905081">
        <w:rPr>
          <w:lang w:val="es-US"/>
        </w:rPr>
        <w:t>.</w:t>
      </w:r>
    </w:p>
    <w:p w14:paraId="78D2C849" w14:textId="1B8886F6" w:rsidR="007C138D" w:rsidRPr="007C138D" w:rsidRDefault="007C138D" w:rsidP="00243E65">
      <w:pPr>
        <w:pStyle w:val="ListBullet"/>
      </w:pPr>
      <w:r w:rsidRPr="007C138D">
        <w:rPr>
          <w:lang w:val="es-MX"/>
        </w:rPr>
        <w:t xml:space="preserve">Al planificar su sesión de aprendizaje profesional, considere el contenido en cada presentación PowerPoint (PPT, siglas en inglés) en este conjunto: </w:t>
      </w:r>
    </w:p>
    <w:p w14:paraId="51F6F3A4" w14:textId="265DC14B" w:rsidR="007C138D" w:rsidRDefault="007C138D" w:rsidP="00243E65">
      <w:pPr>
        <w:pStyle w:val="ListBullet"/>
        <w:numPr>
          <w:ilvl w:val="1"/>
          <w:numId w:val="4"/>
        </w:numPr>
        <w:rPr>
          <w:lang w:val="es-MX"/>
        </w:rPr>
      </w:pPr>
      <w:r w:rsidRPr="00BD6A65">
        <w:rPr>
          <w:lang w:val="es-MX"/>
        </w:rPr>
        <w:t>PPT 1 "Introducción al pensamiento espacial: Recién nacido—8 años" proporciona información introductoria sobre el pensamiento espacial de los niños desde el nacimiento hasta los ocho años. Esta sesión</w:t>
      </w:r>
      <w:r>
        <w:rPr>
          <w:lang w:val="es-MX"/>
        </w:rPr>
        <w:t xml:space="preserve"> </w:t>
      </w:r>
      <w:r w:rsidRPr="00BD6A65">
        <w:rPr>
          <w:lang w:val="es-MX"/>
        </w:rPr>
        <w:t>introductoria también incluye oportunidades para que los participantes utilicen el pensamiento esp</w:t>
      </w:r>
      <w:r w:rsidR="00224071">
        <w:rPr>
          <w:lang w:val="es-MX"/>
        </w:rPr>
        <w:t>a</w:t>
      </w:r>
      <w:r w:rsidRPr="00BD6A65">
        <w:rPr>
          <w:lang w:val="es-MX"/>
        </w:rPr>
        <w:t xml:space="preserve">cial. </w:t>
      </w:r>
    </w:p>
    <w:p w14:paraId="58A451EA" w14:textId="5EBF1468" w:rsidR="007C138D" w:rsidRDefault="007C138D" w:rsidP="00243E65">
      <w:pPr>
        <w:pStyle w:val="ListBullet"/>
        <w:numPr>
          <w:ilvl w:val="1"/>
          <w:numId w:val="4"/>
        </w:numPr>
        <w:rPr>
          <w:lang w:val="es-MX"/>
        </w:rPr>
      </w:pPr>
      <w:r w:rsidRPr="00BD6A65">
        <w:rPr>
          <w:lang w:val="es-MX"/>
        </w:rPr>
        <w:t>PPT 2a "Pensamiento espacial: bebés y niños pequeños" y PPT 2b "Pensamiento espacial: preescolar, kindergarten de transición y kindergarten" describen con mayor profundidad cómo los niños de diferentes niveles de edad desarrollan una comprensión del pensamiento espacial. Estas PPT también incluyen ideas sobre cómo apoyar a los niños de grupos de edad específicos para que desarrollen conocimientos y habilidades de pensamiento espacial.</w:t>
      </w:r>
    </w:p>
    <w:p w14:paraId="1FAF1DA5" w14:textId="1C11010F" w:rsidR="007C138D" w:rsidRDefault="007C138D" w:rsidP="00243E65">
      <w:pPr>
        <w:pStyle w:val="ListBullet"/>
        <w:rPr>
          <w:lang w:val="es-MX"/>
        </w:rPr>
      </w:pPr>
      <w:r w:rsidRPr="00BD6A65">
        <w:rPr>
          <w:lang w:val="es-MX"/>
        </w:rPr>
        <w:t>Le animamos a que ofrezca el contenido de PPT 1 antes o en combinación con el contenido de PPT 2a. Si sus participantes trabajan con niños de más de un rango de edad, puede combinar partes del PPT 2a y el PPT 2b en una sesión o en una serie de sesiones</w:t>
      </w:r>
      <w:r w:rsidRPr="00DE0E4A">
        <w:t>.</w:t>
      </w:r>
    </w:p>
    <w:p w14:paraId="495A90A1" w14:textId="77777777" w:rsidR="007C138D" w:rsidRPr="00BD6A65" w:rsidRDefault="007C138D" w:rsidP="00243E65">
      <w:pPr>
        <w:pStyle w:val="ListBullet"/>
        <w:numPr>
          <w:ilvl w:val="0"/>
          <w:numId w:val="0"/>
        </w:numPr>
        <w:rPr>
          <w:lang w:val="es-MX"/>
        </w:rPr>
        <w:sectPr w:rsidR="007C138D" w:rsidRPr="00BD6A65" w:rsidSect="00D82F9A">
          <w:headerReference w:type="default" r:id="rId10"/>
          <w:footerReference w:type="default" r:id="rId11"/>
          <w:headerReference w:type="first" r:id="rId12"/>
          <w:pgSz w:w="12240" w:h="15840"/>
          <w:pgMar w:top="1440" w:right="1440" w:bottom="1440" w:left="1440" w:header="288" w:footer="720" w:gutter="0"/>
          <w:cols w:space="720"/>
          <w:titlePg/>
          <w:docGrid w:linePitch="326"/>
        </w:sectPr>
      </w:pPr>
    </w:p>
    <w:p w14:paraId="0A24ACAC" w14:textId="7549E996" w:rsidR="008E4C49" w:rsidRPr="00CE54AF" w:rsidRDefault="00BB634B" w:rsidP="008E4C49">
      <w:pPr>
        <w:pStyle w:val="Heading2"/>
        <w:rPr>
          <w:szCs w:val="32"/>
        </w:rPr>
      </w:pPr>
      <w:r w:rsidRPr="00905081">
        <w:rPr>
          <w:lang w:val="es-US"/>
        </w:rPr>
        <w:lastRenderedPageBreak/>
        <w:t>Materiales necesarios</w:t>
      </w:r>
    </w:p>
    <w:p w14:paraId="3C00EA1F" w14:textId="1C799A6A" w:rsidR="008E4C49" w:rsidRDefault="003027E6" w:rsidP="008E4C49">
      <w:pPr>
        <w:pStyle w:val="BodyText"/>
        <w:numPr>
          <w:ilvl w:val="0"/>
          <w:numId w:val="1"/>
        </w:numPr>
        <w:rPr>
          <w:rFonts w:cs="Poppins"/>
        </w:rPr>
      </w:pPr>
      <w:r w:rsidRPr="00905081">
        <w:rPr>
          <w:lang w:val="es-US"/>
        </w:rPr>
        <w:t>Papel, papel milimetrado</w:t>
      </w:r>
      <w:r>
        <w:rPr>
          <w:lang w:val="es-US"/>
        </w:rPr>
        <w:t xml:space="preserve">, </w:t>
      </w:r>
      <w:r w:rsidRPr="009E1039">
        <w:rPr>
          <w:rStyle w:val="texttranslation"/>
          <w:lang w:val="es-419"/>
        </w:rPr>
        <w:t>notas adhesivas</w:t>
      </w:r>
      <w:r w:rsidRPr="00905081">
        <w:rPr>
          <w:lang w:val="es-US"/>
        </w:rPr>
        <w:t xml:space="preserve"> y herramientas para escribir</w:t>
      </w:r>
    </w:p>
    <w:p w14:paraId="0A22847A" w14:textId="75468E72" w:rsidR="008E4C49" w:rsidRPr="006915B8" w:rsidRDefault="009D15E3" w:rsidP="008E4C49">
      <w:pPr>
        <w:pStyle w:val="BodyText"/>
        <w:numPr>
          <w:ilvl w:val="0"/>
          <w:numId w:val="1"/>
        </w:numPr>
        <w:rPr>
          <w:color w:val="222222"/>
        </w:rPr>
      </w:pPr>
      <w:r w:rsidRPr="00BD6A65">
        <w:rPr>
          <w:lang w:val="es-MX"/>
        </w:rPr>
        <w:t xml:space="preserve">El folleto de </w:t>
      </w:r>
      <w:r w:rsidRPr="003B6225">
        <w:rPr>
          <w:b/>
          <w:bCs/>
          <w:lang w:val="es-MX"/>
        </w:rPr>
        <w:t>Oportunidades diarias para explorar el pensamiento esp</w:t>
      </w:r>
      <w:r w:rsidR="008F5715">
        <w:rPr>
          <w:b/>
          <w:bCs/>
          <w:lang w:val="es-MX"/>
        </w:rPr>
        <w:t>a</w:t>
      </w:r>
      <w:r w:rsidRPr="003B6225">
        <w:rPr>
          <w:b/>
          <w:bCs/>
          <w:lang w:val="es-MX"/>
        </w:rPr>
        <w:t>cial</w:t>
      </w:r>
    </w:p>
    <w:p w14:paraId="6940EE4C" w14:textId="66C461B8" w:rsidR="008E4C49" w:rsidRPr="00A50849" w:rsidRDefault="00B31C1D" w:rsidP="008E4C49">
      <w:pPr>
        <w:pStyle w:val="BodyText"/>
        <w:numPr>
          <w:ilvl w:val="0"/>
          <w:numId w:val="1"/>
        </w:numPr>
        <w:rPr>
          <w:color w:val="222222"/>
        </w:rPr>
      </w:pPr>
      <w:r w:rsidRPr="0001350E">
        <w:t>El follet</w:t>
      </w:r>
      <w:r>
        <w:t>o</w:t>
      </w:r>
      <w:r w:rsidRPr="0001350E">
        <w:t xml:space="preserve"> </w:t>
      </w:r>
      <w:r w:rsidRPr="002C6E96">
        <w:rPr>
          <w:b/>
          <w:bCs/>
        </w:rPr>
        <w:t>Resumen del enfoque M</w:t>
      </w:r>
      <w:r w:rsidRPr="002C6E96">
        <w:rPr>
          <w:rFonts w:ascii="Cambria Math" w:hAnsi="Cambria Math" w:cs="Cambria Math"/>
          <w:b/>
          <w:bCs/>
        </w:rPr>
        <w:t>⁵</w:t>
      </w:r>
      <w:r w:rsidRPr="002C6E96">
        <w:rPr>
          <w:b/>
          <w:bCs/>
        </w:rPr>
        <w:t xml:space="preserve"> para las matemáticas tempranas</w:t>
      </w:r>
    </w:p>
    <w:p w14:paraId="6AF24551" w14:textId="77777777" w:rsidR="00865228" w:rsidRDefault="008F5715" w:rsidP="008E4C49">
      <w:pPr>
        <w:pStyle w:val="BodyText"/>
        <w:numPr>
          <w:ilvl w:val="0"/>
          <w:numId w:val="1"/>
        </w:numPr>
      </w:pPr>
      <w:r w:rsidRPr="0045360A">
        <w:t xml:space="preserve">El folleto </w:t>
      </w:r>
      <w:r w:rsidRPr="00D9166D">
        <w:rPr>
          <w:b/>
          <w:bCs/>
        </w:rPr>
        <w:t>Observar M</w:t>
      </w:r>
      <w:r w:rsidRPr="00D9166D">
        <w:rPr>
          <w:b/>
          <w:bCs/>
          <w:vertAlign w:val="superscript"/>
        </w:rPr>
        <w:t>5</w:t>
      </w:r>
      <w:r w:rsidRPr="00D9166D">
        <w:rPr>
          <w:b/>
          <w:bCs/>
        </w:rPr>
        <w:t xml:space="preserve"> en acción: </w:t>
      </w:r>
      <w:r>
        <w:rPr>
          <w:b/>
          <w:bCs/>
        </w:rPr>
        <w:t>Pensamiento espacial</w:t>
      </w:r>
      <w:r w:rsidRPr="0045360A">
        <w:t>,</w:t>
      </w:r>
      <w:r>
        <w:t xml:space="preserve"> el folleto </w:t>
      </w:r>
      <w:r>
        <w:rPr>
          <w:rFonts w:eastAsia="Calibri"/>
          <w:b/>
          <w:bCs/>
        </w:rPr>
        <w:t>Clave de respuestas para o</w:t>
      </w:r>
      <w:r w:rsidRPr="0045360A">
        <w:rPr>
          <w:rFonts w:eastAsia="Calibri"/>
          <w:b/>
          <w:bCs/>
        </w:rPr>
        <w:t>bservar M</w:t>
      </w:r>
      <w:r w:rsidRPr="0045360A">
        <w:rPr>
          <w:rFonts w:eastAsia="Calibri"/>
          <w:b/>
          <w:bCs/>
          <w:vertAlign w:val="superscript"/>
        </w:rPr>
        <w:t>5</w:t>
      </w:r>
      <w:r w:rsidRPr="0045360A">
        <w:rPr>
          <w:rFonts w:eastAsia="Calibri"/>
          <w:b/>
          <w:bCs/>
        </w:rPr>
        <w:t xml:space="preserve"> en acción</w:t>
      </w:r>
      <w:r>
        <w:rPr>
          <w:rFonts w:eastAsia="Calibri"/>
          <w:b/>
          <w:bCs/>
        </w:rPr>
        <w:t xml:space="preserve">: </w:t>
      </w:r>
      <w:r w:rsidR="00402F23">
        <w:rPr>
          <w:rFonts w:eastAsia="Calibri"/>
          <w:b/>
          <w:bCs/>
        </w:rPr>
        <w:t>Pensamiento espacial</w:t>
      </w:r>
      <w:r>
        <w:t>,</w:t>
      </w:r>
      <w:r w:rsidRPr="005E1207">
        <w:t xml:space="preserve"> </w:t>
      </w:r>
      <w:r w:rsidRPr="0045360A">
        <w:t xml:space="preserve">video clip </w:t>
      </w:r>
      <w:r>
        <w:t xml:space="preserve">de bebés o </w:t>
      </w:r>
      <w:r w:rsidRPr="0045360A">
        <w:t>niños pequeños</w:t>
      </w:r>
    </w:p>
    <w:p w14:paraId="7FBE0313" w14:textId="21205339" w:rsidR="008E4C49" w:rsidRPr="00865228" w:rsidRDefault="00A86F8C" w:rsidP="008E4C49">
      <w:pPr>
        <w:pStyle w:val="BodyText"/>
        <w:numPr>
          <w:ilvl w:val="0"/>
          <w:numId w:val="1"/>
        </w:numPr>
      </w:pPr>
      <w:r w:rsidRPr="00B8646E">
        <w:rPr>
          <w:rFonts w:eastAsiaTheme="minorEastAsia"/>
          <w:color w:val="222222"/>
        </w:rPr>
        <w:t xml:space="preserve">El </w:t>
      </w:r>
      <w:r>
        <w:rPr>
          <w:rFonts w:eastAsiaTheme="minorEastAsia"/>
          <w:color w:val="222222"/>
        </w:rPr>
        <w:t xml:space="preserve">folleto </w:t>
      </w:r>
      <w:r w:rsidRPr="00B8646E">
        <w:rPr>
          <w:b/>
          <w:bCs/>
        </w:rPr>
        <w:t xml:space="preserve">Utilizar de </w:t>
      </w:r>
      <w:r w:rsidRPr="00B8646E">
        <w:rPr>
          <w:rFonts w:eastAsiaTheme="minorEastAsia"/>
          <w:b/>
          <w:bCs/>
        </w:rPr>
        <w:t>M</w:t>
      </w:r>
      <w:r w:rsidRPr="00B8646E">
        <w:rPr>
          <w:rFonts w:eastAsiaTheme="minorEastAsia"/>
          <w:b/>
          <w:bCs/>
          <w:vertAlign w:val="superscript"/>
        </w:rPr>
        <w:t>5</w:t>
      </w:r>
      <w:r w:rsidRPr="00B8646E">
        <w:rPr>
          <w:b/>
          <w:bCs/>
        </w:rPr>
        <w:t xml:space="preserve"> para apoyar el aprendizaje sobre formas y </w:t>
      </w:r>
      <w:r>
        <w:rPr>
          <w:b/>
          <w:bCs/>
        </w:rPr>
        <w:t>espacial</w:t>
      </w:r>
    </w:p>
    <w:p w14:paraId="0DB869A0" w14:textId="5DC9521F" w:rsidR="00554190" w:rsidRPr="00BD6A65" w:rsidRDefault="00A21485" w:rsidP="006F473A">
      <w:pPr>
        <w:pStyle w:val="Heading2"/>
        <w:rPr>
          <w:lang w:val="es-MX"/>
        </w:rPr>
      </w:pPr>
      <w:r w:rsidRPr="00BD6A65">
        <w:rPr>
          <w:lang w:val="es-MX"/>
        </w:rPr>
        <w:t>DIAPOSITIVA</w:t>
      </w:r>
      <w:r w:rsidR="00705D98" w:rsidRPr="00BD6A65">
        <w:rPr>
          <w:lang w:val="es-MX"/>
        </w:rPr>
        <w:t xml:space="preserve"> 1</w:t>
      </w:r>
      <w:r w:rsidR="00926375" w:rsidRPr="00BD6A65">
        <w:rPr>
          <w:lang w:val="es-MX"/>
        </w:rPr>
        <w:t xml:space="preserve">: </w:t>
      </w:r>
      <w:r w:rsidR="007931EF" w:rsidRPr="00BD6A65">
        <w:rPr>
          <w:lang w:val="es-MX"/>
        </w:rPr>
        <w:t>Pensamiento espacial: bebés y niños pequeños</w:t>
      </w:r>
    </w:p>
    <w:p w14:paraId="769FC65A" w14:textId="554D3B50" w:rsidR="00DB4F47" w:rsidRPr="00BD6A65" w:rsidRDefault="00B6276C" w:rsidP="004651D7">
      <w:pPr>
        <w:pStyle w:val="BodyText"/>
        <w:spacing w:before="2"/>
        <w:ind w:left="630" w:hanging="630"/>
        <w:jc w:val="center"/>
        <w:rPr>
          <w:rFonts w:ascii="Montserrat" w:hAnsi="Montserrat"/>
          <w:lang w:val="es-MX"/>
        </w:rPr>
      </w:pPr>
      <w:r w:rsidRPr="00BD6A65">
        <w:rPr>
          <w:rFonts w:ascii="Montserrat" w:hAnsi="Montserrat"/>
          <w:noProof/>
          <w:lang w:val="es-MX"/>
          <w14:ligatures w14:val="none"/>
        </w:rPr>
        <w:drawing>
          <wp:inline distT="0" distB="0" distL="0" distR="0" wp14:anchorId="0EE94ADA" wp14:editId="6BFF53E4">
            <wp:extent cx="3251200" cy="1828800"/>
            <wp:effectExtent l="12700" t="12700" r="12700" b="12700"/>
            <wp:docPr id="1043933180"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933180" name="Picture 4">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6B8C782" w14:textId="49A7ED66" w:rsidR="00554190" w:rsidRPr="00BD6A65" w:rsidRDefault="00A21485" w:rsidP="006F473A">
      <w:pPr>
        <w:pStyle w:val="Heading3"/>
        <w:rPr>
          <w:lang w:val="es-MX"/>
        </w:rPr>
      </w:pPr>
      <w:r w:rsidRPr="00BD6A65">
        <w:rPr>
          <w:lang w:val="es-MX"/>
        </w:rPr>
        <w:t>Puntos de discusión</w:t>
      </w:r>
    </w:p>
    <w:p w14:paraId="7BA4DED4" w14:textId="0067C841" w:rsidR="007931EF" w:rsidRPr="00BD6A65" w:rsidRDefault="007931EF" w:rsidP="00243E65">
      <w:pPr>
        <w:pStyle w:val="ListBullet"/>
        <w:rPr>
          <w:lang w:val="es-MX"/>
        </w:rPr>
      </w:pPr>
      <w:r w:rsidRPr="00BD6A65">
        <w:rPr>
          <w:lang w:val="es-MX"/>
        </w:rPr>
        <w:t>En esta sesión, exploraremos cómo los bebés y niños pequeños desarrollan el pensamiento espacial. También nos centraremos en las formas en que podemos apoyar el pensamiento espacial de los bebés y niños pequeños.</w:t>
      </w:r>
    </w:p>
    <w:p w14:paraId="71270A56" w14:textId="62DAC0A4" w:rsidR="00554190" w:rsidRPr="00BD6A65" w:rsidRDefault="00A21485" w:rsidP="006F473A">
      <w:pPr>
        <w:pStyle w:val="Heading3"/>
        <w:rPr>
          <w:lang w:val="es-MX"/>
        </w:rPr>
      </w:pPr>
      <w:r w:rsidRPr="00BD6A65">
        <w:rPr>
          <w:lang w:val="es-MX"/>
        </w:rPr>
        <w:t xml:space="preserve">Notas de facilitador </w:t>
      </w:r>
    </w:p>
    <w:p w14:paraId="7B570487" w14:textId="77777777" w:rsidR="007931EF" w:rsidRPr="00BD6A65" w:rsidRDefault="007931EF" w:rsidP="00243E65">
      <w:pPr>
        <w:pStyle w:val="ListBullet"/>
        <w:rPr>
          <w:lang w:val="es-MX"/>
        </w:rPr>
      </w:pPr>
      <w:r w:rsidRPr="00BD6A65">
        <w:rPr>
          <w:lang w:val="es-MX"/>
        </w:rPr>
        <w:t xml:space="preserve">Ajuste los temas de discusión para reflejar la duración de su sesión y las necesidades de los participantes. Si es necesario, agregue información introductoria y organización. </w:t>
      </w:r>
    </w:p>
    <w:p w14:paraId="47D5AB85" w14:textId="77777777" w:rsidR="00BE181D" w:rsidRPr="00BD6A65" w:rsidRDefault="00BE181D" w:rsidP="00BE181D">
      <w:pPr>
        <w:pStyle w:val="Heading2"/>
        <w:rPr>
          <w:lang w:val="es-MX"/>
        </w:rPr>
      </w:pPr>
      <w:r w:rsidRPr="00BD6A65">
        <w:rPr>
          <w:lang w:val="es-MX"/>
        </w:rPr>
        <w:lastRenderedPageBreak/>
        <w:t>DIAPOSITIVA 2: Agradecimientos</w:t>
      </w:r>
    </w:p>
    <w:p w14:paraId="6B21E2F5" w14:textId="77777777" w:rsidR="00BE181D" w:rsidRPr="00BD6A65" w:rsidRDefault="00BE181D" w:rsidP="00BE181D">
      <w:pPr>
        <w:jc w:val="center"/>
        <w:rPr>
          <w:lang w:val="es-MX"/>
        </w:rPr>
      </w:pPr>
      <w:r w:rsidRPr="00BD6A65">
        <w:rPr>
          <w:noProof/>
          <w:lang w:val="es-MX"/>
          <w14:ligatures w14:val="none"/>
        </w:rPr>
        <w:drawing>
          <wp:inline distT="0" distB="0" distL="0" distR="0" wp14:anchorId="1A83FDDF" wp14:editId="0EA57352">
            <wp:extent cx="3251200" cy="1828800"/>
            <wp:effectExtent l="12700" t="12700" r="12700" b="12700"/>
            <wp:docPr id="321744268"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744268" name="Picture 5">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E0CC273" w14:textId="77777777" w:rsidR="00BE181D" w:rsidRPr="00BD6A65" w:rsidRDefault="00BE181D" w:rsidP="00BE181D">
      <w:pPr>
        <w:pStyle w:val="Heading3"/>
        <w:rPr>
          <w:lang w:val="es-MX"/>
        </w:rPr>
      </w:pPr>
      <w:r w:rsidRPr="00BD6A65">
        <w:rPr>
          <w:lang w:val="es-MX"/>
        </w:rPr>
        <w:t>Puntos de discusión</w:t>
      </w:r>
    </w:p>
    <w:p w14:paraId="1A8C6968" w14:textId="7470C8F2" w:rsidR="00BE181D" w:rsidRPr="00BD6A65" w:rsidRDefault="0046293B" w:rsidP="00BE181D">
      <w:pPr>
        <w:pStyle w:val="BodyText"/>
        <w:rPr>
          <w:lang w:val="es-MX"/>
        </w:rPr>
      </w:pPr>
      <w:r w:rsidRPr="3A187197">
        <w:rPr>
          <w:rFonts w:eastAsia="Poppins" w:cs="Poppins"/>
          <w:color w:val="222222"/>
        </w:rPr>
        <w:t>Count Play Explore</w:t>
      </w:r>
      <w:r w:rsidRPr="3A187197">
        <w:rPr>
          <w:rFonts w:eastAsia="Poppins" w:cs="Poppins"/>
          <w:color w:val="222222"/>
          <w:lang w:val="es-419"/>
        </w:rPr>
        <w:t xml:space="preserve"> recursos de aprendizaje profesional se hicieron posibles gracias a </w:t>
      </w:r>
      <w:r w:rsidRPr="00170406">
        <w:rPr>
          <w:rFonts w:cs="Poppins"/>
          <w:lang w:val="es-US"/>
        </w:rPr>
        <w:t>Los recursos de aprendizaje profesional Count Play Explore han sido posibles gracias a Count Play Explore, una iniciativa de matemáticas, ciencias e informática para la primera infancia dirigida por el Superintendente de Escuelas del Condado de Fresno, Departamento de Atención y Educación Temprana. Esta iniciativa cuenta con la generosa financiación del California Department of Education y la Junta de Educación del Estado de California. Estos recursos, desarrollados por WestEd en colaboración con FCSS y el Centro AIMS para la Educación Matemática y Científica, son y están destinados a servir de guía para la implementación de estrategias basadas en la evidencia, la promoción del aprendizaje activo y el fomento de prácticas adecuadas para el desarrollo en entornos de educación temprana. No están destinados a la redistribución comercial, la modificación no autorizada ni el uso fuera del ámbito de la educación profesional</w:t>
      </w:r>
      <w:r w:rsidR="00BE181D" w:rsidRPr="00BD6A65">
        <w:rPr>
          <w:lang w:val="es-MX"/>
        </w:rPr>
        <w:t>.</w:t>
      </w:r>
    </w:p>
    <w:p w14:paraId="17B47407" w14:textId="77777777" w:rsidR="00BE181D" w:rsidRPr="00BD6A65" w:rsidRDefault="00BE181D" w:rsidP="00BE181D">
      <w:pPr>
        <w:pStyle w:val="Heading2"/>
        <w:rPr>
          <w:lang w:val="es-MX"/>
        </w:rPr>
      </w:pPr>
      <w:r w:rsidRPr="00BD6A65">
        <w:rPr>
          <w:lang w:val="es-MX"/>
        </w:rPr>
        <w:t>DIAPOSITIVA 3: Objetivos de la sesión</w:t>
      </w:r>
    </w:p>
    <w:p w14:paraId="00D401B2" w14:textId="77777777" w:rsidR="00BE181D" w:rsidRPr="00BD6A65" w:rsidRDefault="00BE181D" w:rsidP="00BE181D">
      <w:pPr>
        <w:pStyle w:val="BodyText"/>
        <w:spacing w:before="7"/>
        <w:ind w:left="630" w:hanging="630"/>
        <w:jc w:val="center"/>
        <w:rPr>
          <w:rFonts w:ascii="Montserrat" w:hAnsi="Montserrat"/>
          <w:sz w:val="13"/>
          <w:szCs w:val="13"/>
          <w:lang w:val="es-MX"/>
        </w:rPr>
      </w:pPr>
      <w:r w:rsidRPr="00BD6A65">
        <w:rPr>
          <w:rFonts w:ascii="Montserrat" w:hAnsi="Montserrat"/>
          <w:noProof/>
          <w:sz w:val="13"/>
          <w:szCs w:val="13"/>
          <w:lang w:val="es-MX"/>
          <w14:ligatures w14:val="none"/>
        </w:rPr>
        <w:drawing>
          <wp:inline distT="0" distB="0" distL="0" distR="0" wp14:anchorId="5CE6D3BD" wp14:editId="11280417">
            <wp:extent cx="3251200" cy="1828800"/>
            <wp:effectExtent l="12700" t="12700" r="12700" b="12700"/>
            <wp:docPr id="153980757"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80757" name="Picture 6">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051B246" w14:textId="77777777" w:rsidR="00BE181D" w:rsidRPr="00BD6A65" w:rsidRDefault="00BE181D" w:rsidP="00BE181D">
      <w:pPr>
        <w:pStyle w:val="Heading3"/>
        <w:rPr>
          <w:lang w:val="es-MX"/>
        </w:rPr>
      </w:pPr>
      <w:r w:rsidRPr="00BD6A65">
        <w:rPr>
          <w:lang w:val="es-MX"/>
        </w:rPr>
        <w:lastRenderedPageBreak/>
        <w:t>Puntos de discusión</w:t>
      </w:r>
    </w:p>
    <w:p w14:paraId="39311281" w14:textId="77777777" w:rsidR="00BE181D" w:rsidRPr="00BD6A65" w:rsidRDefault="00BE181D" w:rsidP="00243E65">
      <w:pPr>
        <w:pStyle w:val="ListBullet"/>
        <w:rPr>
          <w:lang w:val="es-MX"/>
        </w:rPr>
      </w:pPr>
      <w:r w:rsidRPr="00BD6A65">
        <w:rPr>
          <w:lang w:val="es-MX"/>
        </w:rPr>
        <w:t xml:space="preserve">Primero, discutiremos cómo los bebés y niños pequeños desarrollan el pensamiento espacial. </w:t>
      </w:r>
    </w:p>
    <w:p w14:paraId="2A9FB375" w14:textId="77777777" w:rsidR="00BE181D" w:rsidRPr="00BD6A65" w:rsidRDefault="00BE181D" w:rsidP="00243E65">
      <w:pPr>
        <w:pStyle w:val="ListBullet"/>
        <w:rPr>
          <w:lang w:val="es-MX"/>
        </w:rPr>
      </w:pPr>
      <w:r w:rsidRPr="00BD6A65">
        <w:rPr>
          <w:lang w:val="es-MX"/>
        </w:rPr>
        <w:t xml:space="preserve">Luego, exploraremos algunas maneras en que los educadores pueden apoyar el desarrollo del pensamiento espacial de los bebés y niños pequeños. </w:t>
      </w:r>
    </w:p>
    <w:p w14:paraId="4BB46C1D" w14:textId="77777777" w:rsidR="00BE181D" w:rsidRPr="00BD6A65" w:rsidRDefault="00BE181D" w:rsidP="00243E65">
      <w:pPr>
        <w:pStyle w:val="ListBullet"/>
        <w:rPr>
          <w:lang w:val="es-MX"/>
        </w:rPr>
      </w:pPr>
      <w:r w:rsidRPr="00BD6A65">
        <w:rPr>
          <w:lang w:val="es-MX"/>
        </w:rPr>
        <w:t>Durante nuestra sesión, tendremos tiempo para reflexionar sobre nuestras prácticas actuales. También consideraremos cómo podríamos utilizar la información de esta sesión en nuestro trabajo.</w:t>
      </w:r>
    </w:p>
    <w:p w14:paraId="63A481DB" w14:textId="77777777" w:rsidR="00BE181D" w:rsidRPr="00BD6A65" w:rsidRDefault="00BE181D" w:rsidP="00BE181D">
      <w:pPr>
        <w:pStyle w:val="Heading3"/>
        <w:rPr>
          <w:lang w:val="es-MX"/>
        </w:rPr>
      </w:pPr>
      <w:r w:rsidRPr="00BD6A65">
        <w:rPr>
          <w:lang w:val="es-MX"/>
        </w:rPr>
        <w:t xml:space="preserve">Notas de facilitador </w:t>
      </w:r>
    </w:p>
    <w:p w14:paraId="391688EC" w14:textId="77777777" w:rsidR="00BE181D" w:rsidRPr="00BD6A65" w:rsidRDefault="00BE181D" w:rsidP="00243E65">
      <w:pPr>
        <w:pStyle w:val="ListBullet"/>
        <w:rPr>
          <w:lang w:val="es-MX"/>
        </w:rPr>
      </w:pPr>
      <w:r w:rsidRPr="00BD6A65">
        <w:rPr>
          <w:lang w:val="es-MX"/>
        </w:rPr>
        <w:t>Ajuste los temas de discusión para reflejar la duración de su sesión y las necesidades de los participantes.</w:t>
      </w:r>
    </w:p>
    <w:p w14:paraId="308FA1D3" w14:textId="77777777" w:rsidR="00BE181D" w:rsidRPr="00BD6A65" w:rsidRDefault="00BE181D" w:rsidP="00BD6A65">
      <w:pPr>
        <w:pStyle w:val="Heading2"/>
        <w:keepNext w:val="0"/>
        <w:rPr>
          <w:lang w:val="es-MX"/>
        </w:rPr>
      </w:pPr>
      <w:r w:rsidRPr="00BD6A65">
        <w:rPr>
          <w:lang w:val="es-MX"/>
        </w:rPr>
        <w:t>DIAPOSITIVA 4: Reflexionar: Los bebés y niños exploran el espacio</w:t>
      </w:r>
    </w:p>
    <w:p w14:paraId="113FD833" w14:textId="77777777" w:rsidR="00BE181D" w:rsidRPr="00BD6A65" w:rsidRDefault="00BE181D" w:rsidP="00BD6A65">
      <w:pPr>
        <w:pStyle w:val="BodyText"/>
        <w:spacing w:before="2"/>
        <w:ind w:left="630" w:hanging="630"/>
        <w:jc w:val="center"/>
        <w:rPr>
          <w:rFonts w:ascii="Montserrat" w:hAnsi="Montserrat"/>
          <w:sz w:val="13"/>
          <w:lang w:val="es-MX"/>
        </w:rPr>
      </w:pPr>
      <w:r w:rsidRPr="00BD6A65">
        <w:rPr>
          <w:rFonts w:ascii="Montserrat" w:hAnsi="Montserrat"/>
          <w:noProof/>
          <w:sz w:val="13"/>
          <w:lang w:val="es-MX"/>
          <w14:ligatures w14:val="none"/>
        </w:rPr>
        <w:drawing>
          <wp:inline distT="0" distB="0" distL="0" distR="0" wp14:anchorId="623D1204" wp14:editId="5E8CBA22">
            <wp:extent cx="3251200" cy="1828800"/>
            <wp:effectExtent l="12700" t="12700" r="12700" b="12700"/>
            <wp:docPr id="2032839714"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839714" name="Picture 7">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843CB52" w14:textId="77777777" w:rsidR="003B7264" w:rsidRPr="003B7264" w:rsidRDefault="003B7264" w:rsidP="003B7264">
      <w:pPr>
        <w:pStyle w:val="Heading3"/>
        <w:rPr>
          <w:spacing w:val="-11"/>
          <w:lang w:val="es-MX"/>
        </w:rPr>
      </w:pPr>
      <w:r w:rsidRPr="003B7264">
        <w:rPr>
          <w:spacing w:val="-11"/>
          <w:lang w:val="es-MX"/>
        </w:rPr>
        <w:t>Tiempo</w:t>
      </w:r>
    </w:p>
    <w:p w14:paraId="4AC0978E" w14:textId="77777777" w:rsidR="00BE181D" w:rsidRPr="00BD6A65" w:rsidRDefault="00BE181D" w:rsidP="00BE181D">
      <w:pPr>
        <w:pStyle w:val="BodyText"/>
        <w:rPr>
          <w:lang w:val="es-MX"/>
        </w:rPr>
      </w:pPr>
      <w:r w:rsidRPr="00BD6A65">
        <w:rPr>
          <w:lang w:val="es-MX"/>
        </w:rPr>
        <w:t>10</w:t>
      </w:r>
      <w:r w:rsidRPr="00BD6A65">
        <w:rPr>
          <w:spacing w:val="-5"/>
          <w:lang w:val="es-MX"/>
        </w:rPr>
        <w:t xml:space="preserve"> </w:t>
      </w:r>
      <w:r w:rsidRPr="00BD6A65">
        <w:rPr>
          <w:lang w:val="es-MX"/>
        </w:rPr>
        <w:t>minutos</w:t>
      </w:r>
    </w:p>
    <w:p w14:paraId="5982F7C7" w14:textId="6FA3B9EB" w:rsidR="00BE181D" w:rsidRPr="003B7264" w:rsidRDefault="003B7264" w:rsidP="00BE181D">
      <w:pPr>
        <w:pStyle w:val="Heading3"/>
        <w:rPr>
          <w:lang w:val="es-MX"/>
        </w:rPr>
      </w:pPr>
      <w:r w:rsidRPr="003B7264">
        <w:rPr>
          <w:lang w:val="es-MX"/>
        </w:rPr>
        <w:t>Materiales</w:t>
      </w:r>
    </w:p>
    <w:p w14:paraId="10687B4A" w14:textId="77777777" w:rsidR="00BE181D" w:rsidRPr="00BD6A65" w:rsidRDefault="00BE181D" w:rsidP="00F1210D">
      <w:pPr>
        <w:pStyle w:val="BodyText"/>
        <w:rPr>
          <w:b/>
          <w:bCs/>
          <w:lang w:val="es-MX"/>
        </w:rPr>
      </w:pPr>
      <w:r w:rsidRPr="00BD6A65">
        <w:rPr>
          <w:lang w:val="es-MX"/>
        </w:rPr>
        <w:t>Papel, bolígrafos</w:t>
      </w:r>
    </w:p>
    <w:p w14:paraId="134E923D" w14:textId="77777777" w:rsidR="00BE181D" w:rsidRPr="00BD6A65" w:rsidRDefault="00BE181D" w:rsidP="00BE181D">
      <w:pPr>
        <w:pStyle w:val="Heading3"/>
        <w:rPr>
          <w:lang w:val="es-MX"/>
        </w:rPr>
      </w:pPr>
      <w:r w:rsidRPr="00BD6A65">
        <w:rPr>
          <w:lang w:val="es-MX"/>
        </w:rPr>
        <w:t>Puntos de discusión</w:t>
      </w:r>
    </w:p>
    <w:p w14:paraId="484CE528" w14:textId="77777777" w:rsidR="00BE181D" w:rsidRPr="00BD6A65" w:rsidRDefault="00BE181D" w:rsidP="00243E65">
      <w:pPr>
        <w:pStyle w:val="ListBullet"/>
        <w:rPr>
          <w:lang w:val="es-MX"/>
        </w:rPr>
      </w:pPr>
      <w:r w:rsidRPr="00BD6A65">
        <w:rPr>
          <w:lang w:val="es-MX"/>
        </w:rPr>
        <w:t xml:space="preserve">¡Los bebés y niños exploran el espacio y las relaciones espaciales todos los días! </w:t>
      </w:r>
    </w:p>
    <w:p w14:paraId="490015CF" w14:textId="77777777" w:rsidR="00BE181D" w:rsidRPr="00BD6A65" w:rsidRDefault="00BE181D" w:rsidP="00243E65">
      <w:pPr>
        <w:pStyle w:val="ListBullet"/>
        <w:rPr>
          <w:lang w:val="es-MX"/>
        </w:rPr>
      </w:pPr>
      <w:r w:rsidRPr="00BD6A65">
        <w:rPr>
          <w:lang w:val="es-MX"/>
        </w:rPr>
        <w:t xml:space="preserve">Las formas en que los bebés y niños pequeños exploran su espacio se ven afectados por diferentes factores, incluyendo sus experiencias vividas, habilidades emergentes de desarrollo e intereses. Por ejemplo: </w:t>
      </w:r>
    </w:p>
    <w:p w14:paraId="23517DB8" w14:textId="77777777" w:rsidR="00BE181D" w:rsidRPr="00BD6A65" w:rsidRDefault="00BE181D" w:rsidP="00243E65">
      <w:pPr>
        <w:pStyle w:val="ListBullet"/>
        <w:numPr>
          <w:ilvl w:val="1"/>
          <w:numId w:val="4"/>
        </w:numPr>
        <w:rPr>
          <w:lang w:val="es-MX"/>
        </w:rPr>
      </w:pPr>
      <w:r w:rsidRPr="00BD6A65">
        <w:rPr>
          <w:lang w:val="es-MX"/>
        </w:rPr>
        <w:lastRenderedPageBreak/>
        <w:t xml:space="preserve">Los niños que gatean podrían tener una experiencia del espacio diferente de los niños que no gatean. </w:t>
      </w:r>
    </w:p>
    <w:p w14:paraId="0850B551" w14:textId="77777777" w:rsidR="00BE181D" w:rsidRPr="00BD6A65" w:rsidRDefault="00BE181D" w:rsidP="00243E65">
      <w:pPr>
        <w:pStyle w:val="ListBullet"/>
        <w:numPr>
          <w:ilvl w:val="1"/>
          <w:numId w:val="4"/>
        </w:numPr>
        <w:rPr>
          <w:lang w:val="es-MX"/>
        </w:rPr>
      </w:pPr>
      <w:r w:rsidRPr="00BD6A65">
        <w:rPr>
          <w:lang w:val="es-MX"/>
        </w:rPr>
        <w:t xml:space="preserve">Los niños que se animan a explorar su espacio pueden mostrar más iniciativa para moverse de diferentes maneras. </w:t>
      </w:r>
    </w:p>
    <w:p w14:paraId="1B48A41E" w14:textId="77777777" w:rsidR="00BE181D" w:rsidRPr="00BD6A65" w:rsidRDefault="00BE181D" w:rsidP="00243E65">
      <w:pPr>
        <w:pStyle w:val="ListBullet"/>
        <w:numPr>
          <w:ilvl w:val="1"/>
          <w:numId w:val="4"/>
        </w:numPr>
        <w:rPr>
          <w:lang w:val="es-MX"/>
        </w:rPr>
      </w:pPr>
      <w:r w:rsidRPr="00BD6A65">
        <w:rPr>
          <w:lang w:val="es-MX"/>
        </w:rPr>
        <w:t xml:space="preserve">Las experiencias vividas por los niños (por ejemplo, vivir en una casa con escaleras) pueden exponerlos a diferentes conceptos de distintas maneras (por ejemplo, "arriba" y "abajo”). </w:t>
      </w:r>
    </w:p>
    <w:p w14:paraId="4CCCD582" w14:textId="77777777" w:rsidR="00BE181D" w:rsidRPr="00BD6A65" w:rsidRDefault="00BE181D" w:rsidP="00243E65">
      <w:pPr>
        <w:pStyle w:val="ListBullet"/>
        <w:rPr>
          <w:lang w:val="es-MX"/>
        </w:rPr>
      </w:pPr>
      <w:r w:rsidRPr="00BD6A65">
        <w:rPr>
          <w:lang w:val="es-MX"/>
        </w:rPr>
        <w:t xml:space="preserve">Piense en su entorno de aprendizaje. ¿Cuáles son algunas formas que los niños usan el pensamiento espacial? Con su grupo de mesa, discutan las maneras en que los niños dentro de su entorno: </w:t>
      </w:r>
    </w:p>
    <w:p w14:paraId="6927C86C" w14:textId="77777777" w:rsidR="00BE181D" w:rsidRPr="00BD6A65" w:rsidRDefault="00BE181D" w:rsidP="00243E65">
      <w:pPr>
        <w:pStyle w:val="ListBullet"/>
        <w:numPr>
          <w:ilvl w:val="1"/>
          <w:numId w:val="4"/>
        </w:numPr>
        <w:rPr>
          <w:lang w:val="es-MX"/>
        </w:rPr>
      </w:pPr>
      <w:r w:rsidRPr="00BD6A65">
        <w:rPr>
          <w:lang w:val="es-MX"/>
        </w:rPr>
        <w:t xml:space="preserve">Muestran interés en la posición de las personas, objetos o las partes de su cuerpo. </w:t>
      </w:r>
    </w:p>
    <w:p w14:paraId="3640BC2A" w14:textId="77777777" w:rsidR="00BE181D" w:rsidRPr="00BD6A65" w:rsidRDefault="00BE181D" w:rsidP="00243E65">
      <w:pPr>
        <w:pStyle w:val="ListBullet"/>
        <w:numPr>
          <w:ilvl w:val="1"/>
          <w:numId w:val="4"/>
        </w:numPr>
        <w:rPr>
          <w:lang w:val="es-MX"/>
        </w:rPr>
      </w:pPr>
      <w:r w:rsidRPr="00BD6A65">
        <w:rPr>
          <w:lang w:val="es-MX"/>
        </w:rPr>
        <w:t xml:space="preserve">Se mueven "sobre," "debajo," "alrededor," o "detrás" de objetos o muebles. </w:t>
      </w:r>
    </w:p>
    <w:p w14:paraId="6C7F646E" w14:textId="77777777" w:rsidR="00BE181D" w:rsidRPr="00BD6A65" w:rsidRDefault="00BE181D" w:rsidP="00243E65">
      <w:pPr>
        <w:pStyle w:val="ListBullet"/>
        <w:numPr>
          <w:ilvl w:val="1"/>
          <w:numId w:val="4"/>
        </w:numPr>
        <w:rPr>
          <w:lang w:val="es-MX"/>
        </w:rPr>
      </w:pPr>
      <w:r w:rsidRPr="00BD6A65">
        <w:rPr>
          <w:lang w:val="es-MX"/>
        </w:rPr>
        <w:t>Utilizan gestos o lenguaje para comunicarse sobre la posición o dirección de los objetos o la distancia entre los objetos o las personas.</w:t>
      </w:r>
    </w:p>
    <w:p w14:paraId="6E3CD39C" w14:textId="77777777" w:rsidR="00BE181D" w:rsidRPr="00BD6A65" w:rsidRDefault="00BE181D" w:rsidP="00243E65">
      <w:pPr>
        <w:pStyle w:val="ListBullet"/>
        <w:numPr>
          <w:ilvl w:val="1"/>
          <w:numId w:val="4"/>
        </w:numPr>
        <w:rPr>
          <w:lang w:val="es-MX"/>
        </w:rPr>
      </w:pPr>
      <w:r w:rsidRPr="00BD6A65">
        <w:rPr>
          <w:lang w:val="es-MX"/>
        </w:rPr>
        <w:t xml:space="preserve">Utilizan el método de ensayo y error para explorar objetos. </w:t>
      </w:r>
    </w:p>
    <w:p w14:paraId="2E8EE70F" w14:textId="77777777" w:rsidR="00BE181D" w:rsidRPr="00BD6A65" w:rsidRDefault="00BE181D" w:rsidP="00243E65">
      <w:pPr>
        <w:pStyle w:val="ListBullet"/>
        <w:rPr>
          <w:lang w:val="es-MX"/>
        </w:rPr>
      </w:pPr>
      <w:r w:rsidRPr="00BD6A65">
        <w:rPr>
          <w:lang w:val="es-MX"/>
        </w:rPr>
        <w:t>[Después los participantes escriben sus respuestas:] Escribieron algunas formas en las que los niños usan el pensamiento espacial. Revisitaremos sus ideas durante la sesión.</w:t>
      </w:r>
    </w:p>
    <w:p w14:paraId="3B42E6C4" w14:textId="77777777" w:rsidR="00BE181D" w:rsidRPr="00BD6A65" w:rsidRDefault="00BE181D" w:rsidP="00BE181D">
      <w:pPr>
        <w:pStyle w:val="Heading3"/>
        <w:rPr>
          <w:lang w:val="es-MX"/>
        </w:rPr>
      </w:pPr>
      <w:r w:rsidRPr="00BD6A65">
        <w:rPr>
          <w:lang w:val="es-MX"/>
        </w:rPr>
        <w:t xml:space="preserve">Notas de facilitador </w:t>
      </w:r>
    </w:p>
    <w:p w14:paraId="109BCF83" w14:textId="77777777" w:rsidR="00BE181D" w:rsidRPr="00BD6A65" w:rsidRDefault="00BE181D" w:rsidP="00243E65">
      <w:pPr>
        <w:pStyle w:val="ListBullet"/>
        <w:rPr>
          <w:lang w:val="es-MX"/>
        </w:rPr>
      </w:pPr>
      <w:r w:rsidRPr="00BD6A65">
        <w:rPr>
          <w:b/>
          <w:bCs/>
          <w:lang w:val="es-MX"/>
        </w:rPr>
        <w:t>Nota</w:t>
      </w:r>
      <w:r w:rsidRPr="00BD6A65">
        <w:rPr>
          <w:lang w:val="es-MX"/>
        </w:rPr>
        <w:t xml:space="preserve">: las respuestas de los participantes se discutirán más adelante en la sesión. </w:t>
      </w:r>
    </w:p>
    <w:p w14:paraId="4474940E" w14:textId="77777777" w:rsidR="00BE181D" w:rsidRPr="00BD6A65" w:rsidRDefault="00BE181D" w:rsidP="00243E65">
      <w:pPr>
        <w:pStyle w:val="ListBullet"/>
        <w:rPr>
          <w:lang w:val="es-MX"/>
        </w:rPr>
      </w:pPr>
      <w:r w:rsidRPr="00BD6A65">
        <w:rPr>
          <w:lang w:val="es-MX"/>
        </w:rPr>
        <w:t xml:space="preserve">Ajuste la forma en que organiza esta actividad según el tamaño del grupo, la duración y el formato de la sesión y las necesidades de los participantes. Por ejemplo: </w:t>
      </w:r>
    </w:p>
    <w:p w14:paraId="4760B128" w14:textId="77777777" w:rsidR="00BE181D" w:rsidRPr="00BD6A65" w:rsidRDefault="00BE181D" w:rsidP="00243E65">
      <w:pPr>
        <w:pStyle w:val="ListBullet"/>
        <w:numPr>
          <w:ilvl w:val="1"/>
          <w:numId w:val="4"/>
        </w:numPr>
        <w:rPr>
          <w:lang w:val="es-MX"/>
        </w:rPr>
      </w:pPr>
      <w:r w:rsidRPr="00BD6A65">
        <w:rPr>
          <w:lang w:val="es-MX"/>
        </w:rPr>
        <w:t xml:space="preserve">Para grupos más grandes y sesiones más largas, considere la posibilidad de organizar a los participantes en grupos. Puede crear grupos para rangos de edad específicos de los niños (0-8 meses, 9-18 meses, 19-36 meses). </w:t>
      </w:r>
    </w:p>
    <w:p w14:paraId="63791DBA" w14:textId="77777777" w:rsidR="00BE181D" w:rsidRPr="00BD6A65" w:rsidRDefault="00BE181D" w:rsidP="00243E65">
      <w:pPr>
        <w:pStyle w:val="ListBullet"/>
        <w:numPr>
          <w:ilvl w:val="1"/>
          <w:numId w:val="4"/>
        </w:numPr>
        <w:rPr>
          <w:lang w:val="es-MX"/>
        </w:rPr>
      </w:pPr>
      <w:r w:rsidRPr="00BD6A65">
        <w:rPr>
          <w:lang w:val="es-MX"/>
        </w:rPr>
        <w:t xml:space="preserve">Para sesiones más cortas, considere invitar a cada mesa a centrarse en una de las discusiones numeradas anteriores. </w:t>
      </w:r>
    </w:p>
    <w:p w14:paraId="38764C60" w14:textId="77777777" w:rsidR="00BE181D" w:rsidRPr="00BD6A65" w:rsidRDefault="00BE181D" w:rsidP="00243E65">
      <w:pPr>
        <w:pStyle w:val="ListBullet"/>
        <w:numPr>
          <w:ilvl w:val="1"/>
          <w:numId w:val="4"/>
        </w:numPr>
        <w:rPr>
          <w:lang w:val="es-MX"/>
        </w:rPr>
      </w:pPr>
      <w:r w:rsidRPr="00BD6A65">
        <w:rPr>
          <w:lang w:val="es-MX"/>
        </w:rPr>
        <w:t>Puede poner notas adhesivas en cada mesa. Invite a los participantes a tomar cuatro notas adhesivas y rotularlas con 1, 2, 3 y 4. Luego, pídales que respondan a cada pregunta en una nota adhesiva rotulada con el número de la pregunta. Los participantes volverán a examinar sus respuestas más adelante en la sesión.</w:t>
      </w:r>
    </w:p>
    <w:p w14:paraId="2D5CD69E" w14:textId="77777777" w:rsidR="00BE181D" w:rsidRPr="00BD6A65" w:rsidRDefault="00BE181D" w:rsidP="00BE181D">
      <w:pPr>
        <w:pStyle w:val="Heading2"/>
        <w:rPr>
          <w:lang w:val="es-MX"/>
        </w:rPr>
      </w:pPr>
      <w:r w:rsidRPr="00BD6A65">
        <w:rPr>
          <w:lang w:val="es-MX"/>
        </w:rPr>
        <w:lastRenderedPageBreak/>
        <w:t>DIAPOSITIVA 5: Desarrollar el pensamiento espacial</w:t>
      </w:r>
    </w:p>
    <w:p w14:paraId="5DA239C6" w14:textId="77777777" w:rsidR="00BE181D" w:rsidRPr="00BD6A65" w:rsidRDefault="00BE181D" w:rsidP="00BE181D">
      <w:pPr>
        <w:pStyle w:val="BodyText"/>
        <w:ind w:left="630" w:hanging="630"/>
        <w:jc w:val="center"/>
        <w:rPr>
          <w:rFonts w:ascii="Montserrat" w:hAnsi="Montserrat"/>
          <w:sz w:val="11"/>
          <w:lang w:val="es-MX"/>
        </w:rPr>
      </w:pPr>
      <w:r w:rsidRPr="00BD6A65">
        <w:rPr>
          <w:rFonts w:ascii="Montserrat" w:hAnsi="Montserrat"/>
          <w:noProof/>
          <w:sz w:val="11"/>
          <w:lang w:val="es-MX"/>
          <w14:ligatures w14:val="none"/>
        </w:rPr>
        <w:drawing>
          <wp:inline distT="0" distB="0" distL="0" distR="0" wp14:anchorId="191B2071" wp14:editId="2F505364">
            <wp:extent cx="3251200" cy="1828800"/>
            <wp:effectExtent l="12700" t="12700" r="12700" b="12700"/>
            <wp:docPr id="1227925181"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25181" name="Picture 8">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38F3A9F" w14:textId="77777777" w:rsidR="00BE181D" w:rsidRPr="00BD6A65" w:rsidRDefault="00BE181D" w:rsidP="00BE181D">
      <w:pPr>
        <w:pStyle w:val="Heading3"/>
        <w:rPr>
          <w:lang w:val="es-MX"/>
        </w:rPr>
      </w:pPr>
      <w:r w:rsidRPr="00BD6A65">
        <w:rPr>
          <w:lang w:val="es-MX"/>
        </w:rPr>
        <w:t>Puntos de discusión</w:t>
      </w:r>
    </w:p>
    <w:p w14:paraId="18C8A980" w14:textId="77777777" w:rsidR="00BE181D" w:rsidRPr="00BD6A65" w:rsidRDefault="00BE181D" w:rsidP="00243E65">
      <w:pPr>
        <w:pStyle w:val="ListBullet"/>
        <w:rPr>
          <w:lang w:val="es-MX"/>
        </w:rPr>
      </w:pPr>
      <w:r w:rsidRPr="00BD6A65">
        <w:rPr>
          <w:lang w:val="es-MX"/>
        </w:rPr>
        <w:t>Ahora, exploraremos cómo los bebés y niños pequeños desarrollan y usan el pensamiento espacial.</w:t>
      </w:r>
    </w:p>
    <w:p w14:paraId="651B4EC4" w14:textId="77777777" w:rsidR="00BE181D" w:rsidRPr="00BD6A65" w:rsidRDefault="00BE181D" w:rsidP="00BE181D">
      <w:pPr>
        <w:pStyle w:val="Heading2"/>
        <w:rPr>
          <w:lang w:val="es-MX"/>
        </w:rPr>
      </w:pPr>
      <w:r w:rsidRPr="00BD6A65">
        <w:rPr>
          <w:lang w:val="es-MX"/>
        </w:rPr>
        <w:t>DIAPOSITIVA 6: Cuatro componentes del pensamiento espacial</w:t>
      </w:r>
    </w:p>
    <w:p w14:paraId="63A9A90A" w14:textId="77777777" w:rsidR="00BE181D" w:rsidRPr="00BD6A65" w:rsidRDefault="00BE181D" w:rsidP="00BE181D">
      <w:pPr>
        <w:pStyle w:val="BodyText"/>
        <w:spacing w:before="6"/>
        <w:ind w:left="630" w:hanging="630"/>
        <w:jc w:val="center"/>
        <w:rPr>
          <w:rFonts w:ascii="Montserrat" w:hAnsi="Montserrat"/>
          <w:sz w:val="10"/>
          <w:lang w:val="es-MX"/>
        </w:rPr>
      </w:pPr>
      <w:r w:rsidRPr="00BD6A65">
        <w:rPr>
          <w:rFonts w:ascii="Montserrat" w:hAnsi="Montserrat"/>
          <w:noProof/>
          <w:sz w:val="10"/>
          <w:lang w:val="es-MX"/>
          <w14:ligatures w14:val="none"/>
        </w:rPr>
        <w:drawing>
          <wp:inline distT="0" distB="0" distL="0" distR="0" wp14:anchorId="77502D0C" wp14:editId="7505A8BE">
            <wp:extent cx="3251200" cy="1828800"/>
            <wp:effectExtent l="12700" t="12700" r="12700" b="12700"/>
            <wp:docPr id="945405116"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405116" name="Picture 9">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EC6DDCA" w14:textId="77777777" w:rsidR="00BE181D" w:rsidRPr="00BD6A65" w:rsidRDefault="00BE181D" w:rsidP="00BE181D">
      <w:pPr>
        <w:pStyle w:val="Heading3"/>
        <w:rPr>
          <w:lang w:val="es-MX"/>
        </w:rPr>
      </w:pPr>
      <w:r w:rsidRPr="00BD6A65">
        <w:rPr>
          <w:lang w:val="es-MX"/>
        </w:rPr>
        <w:t>Puntos de discusión</w:t>
      </w:r>
    </w:p>
    <w:p w14:paraId="2E378392" w14:textId="77777777" w:rsidR="00BE181D" w:rsidRPr="00BD6A65" w:rsidRDefault="00BE181D" w:rsidP="00243E65">
      <w:pPr>
        <w:pStyle w:val="ListBullet"/>
        <w:rPr>
          <w:lang w:val="es-MX"/>
        </w:rPr>
      </w:pPr>
      <w:r w:rsidRPr="00BD6A65">
        <w:rPr>
          <w:lang w:val="es-MX"/>
        </w:rPr>
        <w:t xml:space="preserve">El desarrollo del pensamiento espacial en la primera infancia incluye los siguientes componentes: </w:t>
      </w:r>
    </w:p>
    <w:p w14:paraId="22BF552D" w14:textId="77777777" w:rsidR="00BE181D" w:rsidRPr="00BD6A65" w:rsidRDefault="00BE181D" w:rsidP="00243E65">
      <w:pPr>
        <w:pStyle w:val="ListBullet"/>
        <w:numPr>
          <w:ilvl w:val="1"/>
          <w:numId w:val="4"/>
        </w:numPr>
        <w:rPr>
          <w:lang w:val="es-MX"/>
        </w:rPr>
      </w:pPr>
      <w:r w:rsidRPr="00BD6A65">
        <w:rPr>
          <w:lang w:val="es-MX"/>
        </w:rPr>
        <w:t xml:space="preserve">orientación espacial </w:t>
      </w:r>
    </w:p>
    <w:p w14:paraId="213370B9" w14:textId="77777777" w:rsidR="00BE181D" w:rsidRPr="00BD6A65" w:rsidRDefault="00BE181D" w:rsidP="00243E65">
      <w:pPr>
        <w:pStyle w:val="ListBullet"/>
        <w:numPr>
          <w:ilvl w:val="1"/>
          <w:numId w:val="4"/>
        </w:numPr>
        <w:rPr>
          <w:lang w:val="es-MX"/>
        </w:rPr>
      </w:pPr>
      <w:r w:rsidRPr="00BD6A65">
        <w:rPr>
          <w:lang w:val="es-MX"/>
        </w:rPr>
        <w:t xml:space="preserve">navegación espacial </w:t>
      </w:r>
    </w:p>
    <w:p w14:paraId="4D7826B9" w14:textId="77777777" w:rsidR="00BE181D" w:rsidRPr="00BD6A65" w:rsidRDefault="00BE181D" w:rsidP="00243E65">
      <w:pPr>
        <w:pStyle w:val="ListBullet"/>
        <w:numPr>
          <w:ilvl w:val="1"/>
          <w:numId w:val="4"/>
        </w:numPr>
        <w:rPr>
          <w:lang w:val="es-MX"/>
        </w:rPr>
      </w:pPr>
      <w:r w:rsidRPr="00BD6A65">
        <w:rPr>
          <w:lang w:val="es-MX"/>
        </w:rPr>
        <w:t xml:space="preserve">vocabulario espacial </w:t>
      </w:r>
    </w:p>
    <w:p w14:paraId="157265EB" w14:textId="77777777" w:rsidR="00BE181D" w:rsidRPr="00BD6A65" w:rsidRDefault="00BE181D" w:rsidP="00243E65">
      <w:pPr>
        <w:pStyle w:val="ListBullet"/>
        <w:numPr>
          <w:ilvl w:val="1"/>
          <w:numId w:val="4"/>
        </w:numPr>
        <w:rPr>
          <w:lang w:val="es-MX"/>
        </w:rPr>
      </w:pPr>
      <w:r w:rsidRPr="00BD6A65">
        <w:rPr>
          <w:lang w:val="es-MX"/>
        </w:rPr>
        <w:t>rotación mental</w:t>
      </w:r>
    </w:p>
    <w:p w14:paraId="60BCB2A0" w14:textId="77777777" w:rsidR="00BE181D" w:rsidRPr="00BD6A65" w:rsidRDefault="00BE181D" w:rsidP="00BE181D">
      <w:pPr>
        <w:pStyle w:val="Heading3"/>
        <w:rPr>
          <w:lang w:val="es-MX"/>
        </w:rPr>
      </w:pPr>
      <w:r w:rsidRPr="00BD6A65">
        <w:rPr>
          <w:lang w:val="es-MX"/>
        </w:rPr>
        <w:lastRenderedPageBreak/>
        <w:t xml:space="preserve">Notas de facilitador </w:t>
      </w:r>
    </w:p>
    <w:p w14:paraId="421D7E30" w14:textId="21A47F31" w:rsidR="00BE181D" w:rsidRPr="00BD6A65" w:rsidRDefault="00BE181D" w:rsidP="00243E65">
      <w:pPr>
        <w:pStyle w:val="ListBullet"/>
        <w:rPr>
          <w:lang w:val="es-MX"/>
        </w:rPr>
      </w:pPr>
      <w:r w:rsidRPr="00BD6A65">
        <w:rPr>
          <w:lang w:val="es-MX"/>
        </w:rPr>
        <w:t xml:space="preserve">Más información sobre cómo los niños desarrollan el pensamiento espacial desde el nacimiento hasta los 8 años y las formas de involucrar a los adultos en el uso del pensamiento espacial se presenta en PPT 1, "Introducción al pensamiento espacial: </w:t>
      </w:r>
      <w:r w:rsidR="00F81480" w:rsidRPr="00BD6A65">
        <w:rPr>
          <w:lang w:val="es-MX"/>
        </w:rPr>
        <w:t xml:space="preserve">Recién </w:t>
      </w:r>
      <w:r w:rsidRPr="00BD6A65">
        <w:rPr>
          <w:lang w:val="es-MX"/>
        </w:rPr>
        <w:t>naci</w:t>
      </w:r>
      <w:r w:rsidR="00F81480" w:rsidRPr="00BD6A65">
        <w:rPr>
          <w:lang w:val="es-MX"/>
        </w:rPr>
        <w:t>do–</w:t>
      </w:r>
      <w:r w:rsidRPr="00BD6A65">
        <w:rPr>
          <w:lang w:val="es-MX"/>
        </w:rPr>
        <w:t>8 años.”</w:t>
      </w:r>
    </w:p>
    <w:p w14:paraId="007EDE05" w14:textId="77777777" w:rsidR="00BE181D" w:rsidRPr="00BD6A65" w:rsidRDefault="00BE181D" w:rsidP="00BE181D">
      <w:pPr>
        <w:pStyle w:val="Heading2"/>
        <w:rPr>
          <w:lang w:val="es-MX"/>
        </w:rPr>
      </w:pPr>
      <w:r w:rsidRPr="00BD6A65">
        <w:rPr>
          <w:lang w:val="es-MX"/>
        </w:rPr>
        <w:t>DIAPOSITIVA 7: Los Fundamentos de aprendizaje y desarrollo infantil de California</w:t>
      </w:r>
    </w:p>
    <w:p w14:paraId="1E180C7B" w14:textId="77777777" w:rsidR="00BE181D" w:rsidRPr="00BD6A65" w:rsidRDefault="00BE181D" w:rsidP="00BE181D">
      <w:pPr>
        <w:pStyle w:val="BodyText"/>
        <w:keepNext/>
        <w:ind w:left="630" w:hanging="630"/>
        <w:jc w:val="center"/>
        <w:rPr>
          <w:rFonts w:ascii="Montserrat" w:hAnsi="Montserrat"/>
          <w:lang w:val="es-MX"/>
        </w:rPr>
      </w:pPr>
      <w:r w:rsidRPr="00BD6A65">
        <w:rPr>
          <w:rFonts w:ascii="Montserrat" w:hAnsi="Montserrat"/>
          <w:noProof/>
          <w:lang w:val="es-MX"/>
          <w14:ligatures w14:val="none"/>
        </w:rPr>
        <w:drawing>
          <wp:inline distT="0" distB="0" distL="0" distR="0" wp14:anchorId="1569A64E" wp14:editId="1C8786DB">
            <wp:extent cx="3251200" cy="1828800"/>
            <wp:effectExtent l="12700" t="12700" r="12700" b="12700"/>
            <wp:docPr id="403060305"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060305" name="Picture 10">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BA39A09" w14:textId="77777777" w:rsidR="00BE181D" w:rsidRPr="00BD6A65" w:rsidRDefault="00BE181D" w:rsidP="00BE181D">
      <w:pPr>
        <w:pStyle w:val="Heading3"/>
        <w:rPr>
          <w:lang w:val="es-MX"/>
        </w:rPr>
      </w:pPr>
      <w:r w:rsidRPr="00BD6A65">
        <w:rPr>
          <w:lang w:val="es-MX"/>
        </w:rPr>
        <w:t>Puntos de discusión</w:t>
      </w:r>
    </w:p>
    <w:p w14:paraId="6E5917F5" w14:textId="77777777" w:rsidR="00BE181D" w:rsidRPr="00BD6A65" w:rsidRDefault="00BE181D" w:rsidP="00243E65">
      <w:pPr>
        <w:pStyle w:val="ListBullet"/>
        <w:rPr>
          <w:lang w:val="es-MX"/>
        </w:rPr>
      </w:pPr>
      <w:r w:rsidRPr="00BD6A65">
        <w:rPr>
          <w:lang w:val="es-MX"/>
        </w:rPr>
        <w:t xml:space="preserve">Examinemos cómo estos cuatro componentes se alinean con las Fundamentos de aprendizaje y desarrollo infantil de California (Departamento de servicios sociales de California, 2025). </w:t>
      </w:r>
    </w:p>
    <w:p w14:paraId="6AF8FB8A" w14:textId="77777777" w:rsidR="00BE181D" w:rsidRPr="00BD6A65" w:rsidRDefault="00BE181D" w:rsidP="00243E65">
      <w:pPr>
        <w:pStyle w:val="ListBullet"/>
        <w:rPr>
          <w:lang w:val="es-MX"/>
        </w:rPr>
      </w:pPr>
      <w:r w:rsidRPr="00BD6A65">
        <w:rPr>
          <w:lang w:val="es-MX"/>
        </w:rPr>
        <w:t xml:space="preserve">El pensamiento espacial es un fundamento dentro del desarrollo cognitivo. </w:t>
      </w:r>
    </w:p>
    <w:p w14:paraId="6CD6C402" w14:textId="77777777" w:rsidR="00BE181D" w:rsidRPr="00BD6A65" w:rsidRDefault="00BE181D" w:rsidP="00243E65">
      <w:pPr>
        <w:pStyle w:val="ListBullet"/>
        <w:rPr>
          <w:lang w:val="es-MX"/>
        </w:rPr>
      </w:pPr>
      <w:r w:rsidRPr="00BD6A65">
        <w:rPr>
          <w:lang w:val="es-MX"/>
        </w:rPr>
        <w:t>Puede identificar elementos de orientación espacial, navegación espacial, vocabulario espacial y rotación mental reflejados en este fundamento.</w:t>
      </w:r>
    </w:p>
    <w:p w14:paraId="062A69B4" w14:textId="77777777" w:rsidR="00BE181D" w:rsidRPr="00BD6A65" w:rsidRDefault="00BE181D" w:rsidP="00BE181D">
      <w:pPr>
        <w:pStyle w:val="Heading3"/>
        <w:rPr>
          <w:lang w:val="es-MX"/>
        </w:rPr>
      </w:pPr>
      <w:r w:rsidRPr="00BD6A65">
        <w:rPr>
          <w:lang w:val="es-MX"/>
        </w:rPr>
        <w:t xml:space="preserve">Notas de facilitador </w:t>
      </w:r>
    </w:p>
    <w:p w14:paraId="2425E44D" w14:textId="77777777" w:rsidR="00BE181D" w:rsidRPr="00BD6A65" w:rsidRDefault="00BE181D" w:rsidP="00243E65">
      <w:pPr>
        <w:pStyle w:val="ListBullet"/>
        <w:rPr>
          <w:lang w:val="es-MX"/>
        </w:rPr>
      </w:pPr>
      <w:r w:rsidRPr="00BD6A65">
        <w:rPr>
          <w:b/>
          <w:bCs/>
          <w:lang w:val="es-MX"/>
        </w:rPr>
        <w:t>Nota</w:t>
      </w:r>
      <w:r w:rsidRPr="00BD6A65">
        <w:rPr>
          <w:lang w:val="es-MX"/>
        </w:rPr>
        <w:t xml:space="preserve">: Esta diapositiva hace conexiones entre los componentes y los fundamentos o estándares relevantes. Coloque esta diapositiva donde mejor se adapte a las necesidades de sus participantes. </w:t>
      </w:r>
    </w:p>
    <w:p w14:paraId="5CB42381" w14:textId="77777777" w:rsidR="00BE181D" w:rsidRPr="00BD6A65" w:rsidRDefault="00BE181D" w:rsidP="00243E65">
      <w:pPr>
        <w:pStyle w:val="ListBullet"/>
        <w:rPr>
          <w:lang w:val="es-MX"/>
        </w:rPr>
      </w:pPr>
      <w:r w:rsidRPr="00BD6A65">
        <w:rPr>
          <w:lang w:val="es-MX"/>
        </w:rPr>
        <w:t>Considere la posibilidad de proporcionar a los participantes copias de los Fundamentos de aprendizaje y desarrollo infantil de California</w:t>
      </w:r>
    </w:p>
    <w:p w14:paraId="05C2FB49" w14:textId="77777777" w:rsidR="00BE181D" w:rsidRPr="00BD6A65" w:rsidRDefault="00BE181D" w:rsidP="00BE181D">
      <w:pPr>
        <w:pStyle w:val="Heading2"/>
        <w:rPr>
          <w:lang w:val="es-MX"/>
        </w:rPr>
      </w:pPr>
      <w:r w:rsidRPr="00BD6A65">
        <w:rPr>
          <w:lang w:val="es-MX"/>
        </w:rPr>
        <w:lastRenderedPageBreak/>
        <w:t>DIAPOSITIVA 8: Orientación espacial: Definición</w:t>
      </w:r>
    </w:p>
    <w:p w14:paraId="242ED6D2" w14:textId="77777777" w:rsidR="00BE181D" w:rsidRPr="00BD6A65" w:rsidRDefault="00BE181D" w:rsidP="00BE181D">
      <w:pPr>
        <w:pStyle w:val="BodyText"/>
        <w:spacing w:before="7"/>
        <w:ind w:left="630" w:hanging="630"/>
        <w:jc w:val="center"/>
        <w:rPr>
          <w:rFonts w:ascii="Montserrat" w:hAnsi="Montserrat"/>
          <w:sz w:val="13"/>
          <w:lang w:val="es-MX"/>
        </w:rPr>
      </w:pPr>
      <w:r w:rsidRPr="00BD6A65">
        <w:rPr>
          <w:rFonts w:ascii="Montserrat" w:hAnsi="Montserrat"/>
          <w:noProof/>
          <w:sz w:val="13"/>
          <w:lang w:val="es-MX"/>
          <w14:ligatures w14:val="none"/>
        </w:rPr>
        <w:drawing>
          <wp:inline distT="0" distB="0" distL="0" distR="0" wp14:anchorId="3BFBE192" wp14:editId="2F44863E">
            <wp:extent cx="3251200" cy="1828800"/>
            <wp:effectExtent l="12700" t="12700" r="12700" b="12700"/>
            <wp:docPr id="1289941529"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941529" name="Picture 11">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3F3EBB7" w14:textId="77777777" w:rsidR="00BE181D" w:rsidRPr="00BD6A65" w:rsidRDefault="00BE181D" w:rsidP="00BE181D">
      <w:pPr>
        <w:pStyle w:val="Heading3"/>
        <w:rPr>
          <w:lang w:val="es-MX"/>
        </w:rPr>
      </w:pPr>
      <w:r w:rsidRPr="00BD6A65">
        <w:rPr>
          <w:lang w:val="es-MX"/>
        </w:rPr>
        <w:t>Puntos de discusión</w:t>
      </w:r>
    </w:p>
    <w:p w14:paraId="2FA69284" w14:textId="77777777" w:rsidR="00BE181D" w:rsidRPr="00BD6A65" w:rsidRDefault="00BE181D" w:rsidP="00243E65">
      <w:pPr>
        <w:pStyle w:val="ListBullet"/>
        <w:rPr>
          <w:lang w:val="es-MX"/>
        </w:rPr>
      </w:pPr>
      <w:r w:rsidRPr="00BD6A65">
        <w:rPr>
          <w:lang w:val="es-MX"/>
        </w:rPr>
        <w:t>La orientación espacial es la conciencia de dónde están nuestros cuerpos u objetos en el espacio.</w:t>
      </w:r>
    </w:p>
    <w:p w14:paraId="244F8CEC" w14:textId="77777777" w:rsidR="00BE181D" w:rsidRPr="00BD6A65" w:rsidRDefault="00BE181D" w:rsidP="00BE181D">
      <w:pPr>
        <w:pStyle w:val="Heading2"/>
        <w:rPr>
          <w:lang w:val="es-MX"/>
        </w:rPr>
      </w:pPr>
      <w:r w:rsidRPr="00BD6A65">
        <w:rPr>
          <w:lang w:val="es-MX"/>
        </w:rPr>
        <w:t>DIAPOSITIVA 9: Orientación espacial: Desarrollo</w:t>
      </w:r>
    </w:p>
    <w:p w14:paraId="1ADE11B4" w14:textId="77777777" w:rsidR="00BE181D" w:rsidRPr="00BD6A65" w:rsidRDefault="00BE181D" w:rsidP="00BE181D">
      <w:pPr>
        <w:pStyle w:val="BodyText"/>
        <w:spacing w:before="2"/>
        <w:ind w:left="630" w:hanging="630"/>
        <w:jc w:val="center"/>
        <w:rPr>
          <w:rFonts w:ascii="Montserrat" w:hAnsi="Montserrat"/>
          <w:sz w:val="13"/>
          <w:lang w:val="es-MX"/>
        </w:rPr>
      </w:pPr>
      <w:r w:rsidRPr="00BD6A65">
        <w:rPr>
          <w:rFonts w:ascii="Montserrat" w:hAnsi="Montserrat"/>
          <w:noProof/>
          <w:sz w:val="13"/>
          <w:lang w:val="es-MX"/>
          <w14:ligatures w14:val="none"/>
        </w:rPr>
        <w:drawing>
          <wp:inline distT="0" distB="0" distL="0" distR="0" wp14:anchorId="0A153240" wp14:editId="702AC753">
            <wp:extent cx="3251200" cy="1828800"/>
            <wp:effectExtent l="12700" t="12700" r="12700" b="12700"/>
            <wp:docPr id="1383084365"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84365" name="Picture 12">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5E9B0577" w14:textId="77777777" w:rsidR="003B7264" w:rsidRPr="003B7264" w:rsidRDefault="003B7264" w:rsidP="003B7264">
      <w:pPr>
        <w:pStyle w:val="Heading3"/>
        <w:rPr>
          <w:spacing w:val="-11"/>
          <w:lang w:val="es-MX"/>
        </w:rPr>
      </w:pPr>
      <w:r w:rsidRPr="003B7264">
        <w:rPr>
          <w:spacing w:val="-11"/>
          <w:lang w:val="es-MX"/>
        </w:rPr>
        <w:t>Tiempo</w:t>
      </w:r>
    </w:p>
    <w:p w14:paraId="17721B07" w14:textId="77777777" w:rsidR="00BE181D" w:rsidRPr="00BD6A65" w:rsidRDefault="00BE181D" w:rsidP="00BE181D">
      <w:pPr>
        <w:pStyle w:val="BodyText"/>
        <w:rPr>
          <w:lang w:val="es-MX"/>
        </w:rPr>
      </w:pPr>
      <w:r w:rsidRPr="00BD6A65">
        <w:rPr>
          <w:lang w:val="es-MX"/>
        </w:rPr>
        <w:t>5–10 minutos</w:t>
      </w:r>
    </w:p>
    <w:p w14:paraId="0F83A068" w14:textId="77777777" w:rsidR="00BE181D" w:rsidRPr="00BD6A65" w:rsidRDefault="00BE181D" w:rsidP="00BE181D">
      <w:pPr>
        <w:pStyle w:val="Heading3"/>
        <w:rPr>
          <w:lang w:val="es-MX"/>
        </w:rPr>
      </w:pPr>
      <w:r w:rsidRPr="00BD6A65">
        <w:rPr>
          <w:lang w:val="es-MX"/>
        </w:rPr>
        <w:t>Puntos de discusión</w:t>
      </w:r>
    </w:p>
    <w:p w14:paraId="47AD667C" w14:textId="77777777" w:rsidR="00BE181D" w:rsidRPr="00BD6A65" w:rsidRDefault="00BE181D" w:rsidP="00243E65">
      <w:pPr>
        <w:pStyle w:val="ListBullet"/>
        <w:rPr>
          <w:lang w:val="es-MX"/>
        </w:rPr>
      </w:pPr>
      <w:r w:rsidRPr="00BD6A65">
        <w:rPr>
          <w:lang w:val="es-MX"/>
        </w:rPr>
        <w:t xml:space="preserve">Desde el nacimiento, los bebés se dan cuenta de sus cuerpos y cómo se mueven en el espacio. Esta conciencia aumenta a medida que los niños adquieren más habilidades motoras. Por ejemplo: </w:t>
      </w:r>
    </w:p>
    <w:p w14:paraId="62417F6F" w14:textId="77777777" w:rsidR="00BE181D" w:rsidRPr="00BD6A65" w:rsidRDefault="00BE181D" w:rsidP="00243E65">
      <w:pPr>
        <w:pStyle w:val="ListBullet"/>
        <w:numPr>
          <w:ilvl w:val="1"/>
          <w:numId w:val="4"/>
        </w:numPr>
        <w:rPr>
          <w:lang w:val="es-MX"/>
        </w:rPr>
      </w:pPr>
      <w:r w:rsidRPr="00BD6A65">
        <w:rPr>
          <w:lang w:val="es-MX"/>
        </w:rPr>
        <w:t xml:space="preserve">A medida que los bebés adquieren el control sobre sus brazos, piernas y cabeza, son más conscientes de cómo se mueve su cuerpo y está posicionado en el espacio. </w:t>
      </w:r>
    </w:p>
    <w:p w14:paraId="05C29DBE" w14:textId="77777777" w:rsidR="00BE181D" w:rsidRPr="00BD6A65" w:rsidRDefault="00BE181D" w:rsidP="00243E65">
      <w:pPr>
        <w:pStyle w:val="ListBullet"/>
        <w:rPr>
          <w:lang w:val="es-MX"/>
        </w:rPr>
      </w:pPr>
      <w:r w:rsidRPr="00BD6A65">
        <w:rPr>
          <w:lang w:val="es-MX"/>
        </w:rPr>
        <w:lastRenderedPageBreak/>
        <w:t xml:space="preserve">Los bebés también observan dónde se encuentran las personas importantes en sus vidas. Por ejemplo: </w:t>
      </w:r>
    </w:p>
    <w:p w14:paraId="162A4264" w14:textId="77777777" w:rsidR="00BE181D" w:rsidRPr="00BD6A65" w:rsidRDefault="00BE181D" w:rsidP="00243E65">
      <w:pPr>
        <w:pStyle w:val="ListBullet"/>
        <w:numPr>
          <w:ilvl w:val="1"/>
          <w:numId w:val="4"/>
        </w:numPr>
        <w:rPr>
          <w:lang w:val="es-MX"/>
        </w:rPr>
      </w:pPr>
      <w:r w:rsidRPr="00BD6A65">
        <w:rPr>
          <w:lang w:val="es-MX"/>
        </w:rPr>
        <w:t xml:space="preserve">Se dan cuenta de que su cuidador está en la puerta. </w:t>
      </w:r>
    </w:p>
    <w:p w14:paraId="6E41AAED" w14:textId="77777777" w:rsidR="00BE181D" w:rsidRPr="00BD6A65" w:rsidRDefault="00BE181D" w:rsidP="00243E65">
      <w:pPr>
        <w:pStyle w:val="ListBullet"/>
        <w:rPr>
          <w:lang w:val="es-MX"/>
        </w:rPr>
      </w:pPr>
      <w:r w:rsidRPr="00BD6A65">
        <w:rPr>
          <w:lang w:val="es-MX"/>
        </w:rPr>
        <w:t xml:space="preserve">Además, los bebés y niños pequeños prestan atención a cómo se relacionan los objetos en el espacio. Empiezan a notar que algunos objetos pueden estar "encima de", "debajo" o "junto a" otros objetos. Esta comprensión les permite observar y recordar hitos significativos en su entorno. Por ejemplo: </w:t>
      </w:r>
    </w:p>
    <w:p w14:paraId="68473391" w14:textId="77777777" w:rsidR="00BE181D" w:rsidRPr="00BD6A65" w:rsidRDefault="00BE181D" w:rsidP="00243E65">
      <w:pPr>
        <w:pStyle w:val="ListBullet"/>
        <w:numPr>
          <w:ilvl w:val="1"/>
          <w:numId w:val="4"/>
        </w:numPr>
        <w:rPr>
          <w:lang w:val="es-MX"/>
        </w:rPr>
      </w:pPr>
      <w:r w:rsidRPr="00BD6A65">
        <w:rPr>
          <w:lang w:val="es-MX"/>
        </w:rPr>
        <w:t xml:space="preserve">Un niño pequeño puede notar que su muñeca está "al lado" de la silla o su taza está "en" la mesa. </w:t>
      </w:r>
    </w:p>
    <w:p w14:paraId="0E922A0E" w14:textId="77777777" w:rsidR="00BE181D" w:rsidRPr="00BD6A65" w:rsidRDefault="00BE181D" w:rsidP="00243E65">
      <w:pPr>
        <w:pStyle w:val="ListBullet"/>
        <w:rPr>
          <w:lang w:val="es-MX"/>
        </w:rPr>
      </w:pPr>
      <w:r w:rsidRPr="00BD6A65">
        <w:rPr>
          <w:lang w:val="es-MX"/>
        </w:rPr>
        <w:t xml:space="preserve">Antes, pensamos en algunas maneras en que los niños de nuestros entornos educativos muestran interés por la posición de las personas, los objetos o sus propios cuerpos, o cómo exploran la orientación espacial. ¿Cuáles son algunas de las formas en que los niños con los que trabaja exploran la orientación espacial? </w:t>
      </w:r>
    </w:p>
    <w:p w14:paraId="18640F8A" w14:textId="77777777" w:rsidR="00BE181D" w:rsidRPr="00BD6A65" w:rsidRDefault="00BE181D" w:rsidP="00243E65">
      <w:pPr>
        <w:pStyle w:val="ListBullet"/>
        <w:rPr>
          <w:lang w:val="es-MX"/>
        </w:rPr>
      </w:pPr>
      <w:r w:rsidRPr="00BD6A65">
        <w:rPr>
          <w:lang w:val="es-MX"/>
        </w:rPr>
        <w:t>[Después de que los participantes compartan:] Gracias por compartir las formas en que los niños exploran la orientación espacial en su entorno de aprendizaje.</w:t>
      </w:r>
    </w:p>
    <w:p w14:paraId="51B4DA4D" w14:textId="77777777" w:rsidR="00BE181D" w:rsidRPr="00BD6A65" w:rsidRDefault="00BE181D" w:rsidP="00BE181D">
      <w:pPr>
        <w:pStyle w:val="Heading3"/>
        <w:rPr>
          <w:lang w:val="es-MX"/>
        </w:rPr>
      </w:pPr>
      <w:r w:rsidRPr="00BD6A65">
        <w:rPr>
          <w:lang w:val="es-MX"/>
        </w:rPr>
        <w:t xml:space="preserve">Notas de facilitador </w:t>
      </w:r>
    </w:p>
    <w:p w14:paraId="2227AC84" w14:textId="77777777" w:rsidR="00BE181D" w:rsidRPr="00BD6A65" w:rsidRDefault="00BE181D" w:rsidP="00243E65">
      <w:pPr>
        <w:pStyle w:val="ListBullet"/>
        <w:rPr>
          <w:lang w:val="es-MX"/>
        </w:rPr>
      </w:pPr>
      <w:r w:rsidRPr="00BD6A65">
        <w:rPr>
          <w:lang w:val="es-MX"/>
        </w:rPr>
        <w:t xml:space="preserve">Aliente a los participantes a compartir ejemplos de cómo los niños en sus entornos de aprendizaje temprano muestran interés por la posición de las personas, los objetos o sus cuerpos. </w:t>
      </w:r>
    </w:p>
    <w:p w14:paraId="6712170C" w14:textId="77777777" w:rsidR="00BE181D" w:rsidRPr="00BD6A65" w:rsidRDefault="00BE181D" w:rsidP="00243E65">
      <w:pPr>
        <w:pStyle w:val="ListBullet"/>
        <w:rPr>
          <w:lang w:val="es-MX"/>
        </w:rPr>
      </w:pPr>
      <w:r w:rsidRPr="00BD6A65">
        <w:rPr>
          <w:b/>
          <w:bCs/>
          <w:lang w:val="es-MX"/>
        </w:rPr>
        <w:t>Nota</w:t>
      </w:r>
      <w:r w:rsidRPr="00BD6A65">
        <w:rPr>
          <w:lang w:val="es-MX"/>
        </w:rPr>
        <w:t xml:space="preserve">: los participantes respondieron a una versión similar de esta pregunta anteriormente en la sesión (diapositiva 4, pregunta 1). </w:t>
      </w:r>
    </w:p>
    <w:p w14:paraId="3C0B120F" w14:textId="77777777" w:rsidR="00BE181D" w:rsidRPr="00BD6A65" w:rsidRDefault="00BE181D" w:rsidP="00243E65">
      <w:pPr>
        <w:pStyle w:val="ListBullet"/>
        <w:rPr>
          <w:lang w:val="es-MX"/>
        </w:rPr>
      </w:pPr>
      <w:r w:rsidRPr="00BD6A65">
        <w:rPr>
          <w:lang w:val="es-MX"/>
        </w:rPr>
        <w:t xml:space="preserve">Considere invitar a los participantes a agregar sus notas adhesivas a un papel de carta titulado "Orientación espacial." Aliente a los participantes a compartir algunos de sus ejemplos al añadir sus notas al documento del gráfico. </w:t>
      </w:r>
    </w:p>
    <w:p w14:paraId="0FC0961B" w14:textId="77777777" w:rsidR="00BE181D" w:rsidRPr="00BD6A65" w:rsidRDefault="00BE181D" w:rsidP="00243E65">
      <w:pPr>
        <w:pStyle w:val="ListBullet"/>
        <w:rPr>
          <w:lang w:val="es-MX"/>
        </w:rPr>
      </w:pPr>
      <w:r w:rsidRPr="00BD6A65">
        <w:rPr>
          <w:lang w:val="es-MX"/>
        </w:rPr>
        <w:t xml:space="preserve">Ajuste la forma en que organiza esta actividad según el tamaño del grupo, la duración y el formato de la sesión y las necesidades de los participantes. </w:t>
      </w:r>
    </w:p>
    <w:p w14:paraId="6A4B3650" w14:textId="77777777" w:rsidR="00BE181D" w:rsidRPr="00BD6A65" w:rsidRDefault="00BE181D" w:rsidP="00243E65">
      <w:pPr>
        <w:pStyle w:val="ListBullet"/>
        <w:rPr>
          <w:lang w:val="es-MX"/>
        </w:rPr>
      </w:pPr>
      <w:r w:rsidRPr="00BD6A65">
        <w:rPr>
          <w:b/>
          <w:bCs/>
          <w:lang w:val="es-MX"/>
        </w:rPr>
        <w:t>Nota</w:t>
      </w:r>
      <w:r w:rsidRPr="00BD6A65">
        <w:rPr>
          <w:lang w:val="es-MX"/>
        </w:rPr>
        <w:t>: la diapositiva 10 ofrece ejemplos adicionales de orientación espacial. Puede omitir esta diapositiva si las respuestas de los participantes proporcionan ejemplos exhaustivos.</w:t>
      </w:r>
    </w:p>
    <w:p w14:paraId="626F9738" w14:textId="77777777" w:rsidR="00BE181D" w:rsidRPr="00BD6A65" w:rsidRDefault="00BE181D" w:rsidP="00BE181D">
      <w:pPr>
        <w:pStyle w:val="Heading2"/>
        <w:rPr>
          <w:lang w:val="es-MX"/>
        </w:rPr>
      </w:pPr>
      <w:r w:rsidRPr="00BD6A65">
        <w:rPr>
          <w:lang w:val="es-MX"/>
        </w:rPr>
        <w:lastRenderedPageBreak/>
        <w:t>DIAPOSITIVA 10: Orientación espacial: Ejemplos</w:t>
      </w:r>
    </w:p>
    <w:p w14:paraId="6E09185B" w14:textId="77777777" w:rsidR="00BE181D" w:rsidRPr="00BD6A65" w:rsidRDefault="00BE181D" w:rsidP="00BE181D">
      <w:pPr>
        <w:pStyle w:val="BodyText"/>
        <w:keepNext/>
        <w:spacing w:before="2"/>
        <w:ind w:left="630" w:hanging="630"/>
        <w:jc w:val="center"/>
        <w:rPr>
          <w:rFonts w:ascii="Montserrat" w:hAnsi="Montserrat"/>
          <w:sz w:val="13"/>
          <w:lang w:val="es-MX"/>
        </w:rPr>
      </w:pPr>
      <w:r w:rsidRPr="00BD6A65">
        <w:rPr>
          <w:rFonts w:ascii="Montserrat" w:hAnsi="Montserrat"/>
          <w:noProof/>
          <w:sz w:val="13"/>
          <w:lang w:val="es-MX"/>
          <w14:ligatures w14:val="none"/>
        </w:rPr>
        <w:drawing>
          <wp:inline distT="0" distB="0" distL="0" distR="0" wp14:anchorId="2291D54D" wp14:editId="1B9C8174">
            <wp:extent cx="3251200" cy="1828800"/>
            <wp:effectExtent l="12700" t="12700" r="12700" b="12700"/>
            <wp:docPr id="33324846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248466" name="Picture 13">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DF8532B" w14:textId="77777777" w:rsidR="00BE181D" w:rsidRPr="00BD6A65" w:rsidRDefault="00BE181D" w:rsidP="00BE181D">
      <w:pPr>
        <w:pStyle w:val="Heading3"/>
        <w:rPr>
          <w:lang w:val="es-MX"/>
        </w:rPr>
      </w:pPr>
      <w:r w:rsidRPr="00BD6A65">
        <w:rPr>
          <w:lang w:val="es-MX"/>
        </w:rPr>
        <w:t>Puntos de discusión</w:t>
      </w:r>
    </w:p>
    <w:p w14:paraId="6A9B790D" w14:textId="77777777" w:rsidR="00BE181D" w:rsidRPr="00BD6A65" w:rsidRDefault="00BE181D" w:rsidP="00243E65">
      <w:pPr>
        <w:pStyle w:val="ListBullet"/>
        <w:rPr>
          <w:lang w:val="es-MX"/>
        </w:rPr>
      </w:pPr>
      <w:r w:rsidRPr="00BD6A65">
        <w:rPr>
          <w:lang w:val="es-MX"/>
        </w:rPr>
        <w:t xml:space="preserve">Aquí hay algunos ejemplos de cómo los bebés y niños pequeños pueden utilizar la orientación espacial: </w:t>
      </w:r>
    </w:p>
    <w:p w14:paraId="697FDF3B" w14:textId="77777777" w:rsidR="00BE181D" w:rsidRPr="00BD6A65" w:rsidRDefault="00BE181D" w:rsidP="00243E65">
      <w:pPr>
        <w:pStyle w:val="ListBullet"/>
        <w:numPr>
          <w:ilvl w:val="1"/>
          <w:numId w:val="4"/>
        </w:numPr>
        <w:rPr>
          <w:lang w:val="es-MX"/>
        </w:rPr>
      </w:pPr>
      <w:r w:rsidRPr="00BD6A65">
        <w:rPr>
          <w:lang w:val="es-MX"/>
        </w:rPr>
        <w:t xml:space="preserve">Juego: Los niños prestan atención a la posición de los objetos en relación con sus cuerpos. Por ejemplo, en la imagen, el niño es consciente de que el cono está "encima" de su cabeza. </w:t>
      </w:r>
    </w:p>
    <w:p w14:paraId="69A3CFC5" w14:textId="77777777" w:rsidR="00BE181D" w:rsidRPr="00BD6A65" w:rsidRDefault="00BE181D" w:rsidP="00243E65">
      <w:pPr>
        <w:pStyle w:val="ListBullet"/>
        <w:numPr>
          <w:ilvl w:val="1"/>
          <w:numId w:val="4"/>
        </w:numPr>
        <w:rPr>
          <w:lang w:val="es-MX"/>
        </w:rPr>
      </w:pPr>
      <w:r w:rsidRPr="00BD6A65">
        <w:rPr>
          <w:lang w:val="es-MX"/>
        </w:rPr>
        <w:t xml:space="preserve">Exploración: Los niños notan la posición de los objetos en relación con otros objetos. Por ejemplo, en la imagen, el niño puede notar que el bloque está dentro del contenedor. </w:t>
      </w:r>
    </w:p>
    <w:p w14:paraId="4C66A3A3" w14:textId="77777777" w:rsidR="00BE181D" w:rsidRPr="00BD6A65" w:rsidRDefault="00BE181D" w:rsidP="00243E65">
      <w:pPr>
        <w:pStyle w:val="ListBullet"/>
        <w:numPr>
          <w:ilvl w:val="1"/>
          <w:numId w:val="4"/>
        </w:numPr>
        <w:rPr>
          <w:lang w:val="es-MX"/>
        </w:rPr>
      </w:pPr>
      <w:r w:rsidRPr="00BD6A65">
        <w:rPr>
          <w:lang w:val="es-MX"/>
        </w:rPr>
        <w:t xml:space="preserve">Rutinas diarias: los niños prestan atención a la posición de los objetos en relación con ellos mismos. Por ejemplo, como se muestra en la imagen, los niños pueden notar que sus pantalones están sobre sus piernas mientras cambian los pañales. </w:t>
      </w:r>
    </w:p>
    <w:p w14:paraId="18A093B6" w14:textId="77777777" w:rsidR="00BE181D" w:rsidRPr="00BD6A65" w:rsidRDefault="00BE181D" w:rsidP="00243E65">
      <w:pPr>
        <w:pStyle w:val="ListBullet"/>
        <w:numPr>
          <w:ilvl w:val="1"/>
          <w:numId w:val="4"/>
        </w:numPr>
        <w:rPr>
          <w:lang w:val="es-MX"/>
        </w:rPr>
      </w:pPr>
      <w:r w:rsidRPr="00BD6A65">
        <w:rPr>
          <w:lang w:val="es-MX"/>
        </w:rPr>
        <w:t xml:space="preserve">Tiempo de comidas: Los niños pueden notar la posición de sus alimentos en relación con su cuerpo. Por ejemplo, en la imagen, el niño es consciente de que el biberón está en su boca. </w:t>
      </w:r>
    </w:p>
    <w:p w14:paraId="634F6B61" w14:textId="77777777" w:rsidR="00BE181D" w:rsidRPr="00BD6A65" w:rsidRDefault="00BE181D" w:rsidP="00243E65">
      <w:pPr>
        <w:pStyle w:val="ListBullet"/>
        <w:rPr>
          <w:lang w:val="es-MX"/>
        </w:rPr>
      </w:pPr>
      <w:r w:rsidRPr="00BD6A65">
        <w:rPr>
          <w:lang w:val="es-MX"/>
        </w:rPr>
        <w:t>Es importante recordar que las habilidades de los niños pueden afectar a la forma en que utilizan la orientación espacial. Por ejemplo, los niños con deficiencias visuales pueden utilizar su sentido del tacto para identificar dónde se encuentran los objetos en relación con sus cuerpos.</w:t>
      </w:r>
    </w:p>
    <w:p w14:paraId="78D76644" w14:textId="77777777" w:rsidR="00BE181D" w:rsidRPr="00BD6A65" w:rsidRDefault="00BE181D" w:rsidP="00BE181D">
      <w:pPr>
        <w:pStyle w:val="Heading3"/>
        <w:rPr>
          <w:lang w:val="es-MX"/>
        </w:rPr>
      </w:pPr>
      <w:r w:rsidRPr="00BD6A65">
        <w:rPr>
          <w:lang w:val="es-MX"/>
        </w:rPr>
        <w:t xml:space="preserve">Notas de facilitador </w:t>
      </w:r>
    </w:p>
    <w:p w14:paraId="7A7B2C78" w14:textId="77777777" w:rsidR="00BE181D" w:rsidRPr="00BD6A65" w:rsidRDefault="00BE181D" w:rsidP="00243E65">
      <w:pPr>
        <w:pStyle w:val="ListBullet"/>
        <w:rPr>
          <w:lang w:val="es-MX"/>
        </w:rPr>
      </w:pPr>
      <w:r w:rsidRPr="00BD6A65">
        <w:rPr>
          <w:lang w:val="es-MX"/>
        </w:rPr>
        <w:t>Apunte las similitudes entre estos ejemplos y los ejemplos que los participantes compartieron durante la discusión en la diapositiva anterior.</w:t>
      </w:r>
    </w:p>
    <w:p w14:paraId="6265FBD7" w14:textId="77777777" w:rsidR="00BE181D" w:rsidRPr="00BD6A65" w:rsidRDefault="00BE181D" w:rsidP="00BE181D">
      <w:pPr>
        <w:pStyle w:val="Heading2"/>
        <w:rPr>
          <w:lang w:val="es-MX"/>
        </w:rPr>
      </w:pPr>
      <w:r w:rsidRPr="00BD6A65">
        <w:rPr>
          <w:lang w:val="es-MX"/>
        </w:rPr>
        <w:lastRenderedPageBreak/>
        <w:t>DIAPOSITIVA 11: Navegación espacial: Definición</w:t>
      </w:r>
    </w:p>
    <w:p w14:paraId="7D7B57DE" w14:textId="77777777" w:rsidR="00BE181D" w:rsidRPr="00BD6A65" w:rsidRDefault="00BE181D" w:rsidP="00BE181D">
      <w:pPr>
        <w:pStyle w:val="BodyText"/>
        <w:spacing w:before="7"/>
        <w:ind w:left="630" w:hanging="630"/>
        <w:jc w:val="center"/>
        <w:rPr>
          <w:rFonts w:ascii="Montserrat" w:hAnsi="Montserrat"/>
          <w:sz w:val="13"/>
          <w:lang w:val="es-MX"/>
        </w:rPr>
      </w:pPr>
      <w:r w:rsidRPr="00BD6A65">
        <w:rPr>
          <w:rFonts w:ascii="Montserrat" w:hAnsi="Montserrat"/>
          <w:noProof/>
          <w:sz w:val="13"/>
          <w:lang w:val="es-MX"/>
          <w14:ligatures w14:val="none"/>
        </w:rPr>
        <w:drawing>
          <wp:inline distT="0" distB="0" distL="0" distR="0" wp14:anchorId="48593551" wp14:editId="031A0B9A">
            <wp:extent cx="3251200" cy="1828800"/>
            <wp:effectExtent l="12700" t="12700" r="12700" b="12700"/>
            <wp:docPr id="1002825168"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825168" name="Picture 14">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FE6EE02" w14:textId="77777777" w:rsidR="00BE181D" w:rsidRPr="00BD6A65" w:rsidRDefault="00BE181D" w:rsidP="00BE181D">
      <w:pPr>
        <w:pStyle w:val="Heading3"/>
        <w:rPr>
          <w:lang w:val="es-MX"/>
        </w:rPr>
      </w:pPr>
      <w:r w:rsidRPr="00BD6A65">
        <w:rPr>
          <w:lang w:val="es-MX"/>
        </w:rPr>
        <w:t>Puntos de discusión</w:t>
      </w:r>
    </w:p>
    <w:p w14:paraId="5945C76C" w14:textId="77777777" w:rsidR="00BE181D" w:rsidRPr="00BD6A65" w:rsidRDefault="00BE181D" w:rsidP="00243E65">
      <w:pPr>
        <w:pStyle w:val="ListBullet"/>
        <w:rPr>
          <w:lang w:val="es-MX"/>
        </w:rPr>
      </w:pPr>
      <w:r w:rsidRPr="00BD6A65">
        <w:rPr>
          <w:lang w:val="es-MX"/>
        </w:rPr>
        <w:t>La navegación espacial es saber cómo ir de un lugar a otro.</w:t>
      </w:r>
    </w:p>
    <w:p w14:paraId="65006E72" w14:textId="2CD33164" w:rsidR="00BE181D" w:rsidRPr="00BD6A65" w:rsidRDefault="00BE181D" w:rsidP="00BE181D">
      <w:pPr>
        <w:pStyle w:val="Heading2"/>
        <w:rPr>
          <w:lang w:val="es-MX"/>
        </w:rPr>
      </w:pPr>
      <w:r w:rsidRPr="00BD6A65">
        <w:rPr>
          <w:lang w:val="es-MX"/>
        </w:rPr>
        <w:t xml:space="preserve">DIAPOSITIVA 12: Navegación espacial: </w:t>
      </w:r>
      <w:r w:rsidR="008D61B4" w:rsidRPr="00BD6A65">
        <w:rPr>
          <w:lang w:val="es-MX"/>
        </w:rPr>
        <w:t>D</w:t>
      </w:r>
      <w:r w:rsidRPr="00BD6A65">
        <w:rPr>
          <w:lang w:val="es-MX"/>
        </w:rPr>
        <w:t>esarrollo</w:t>
      </w:r>
    </w:p>
    <w:p w14:paraId="5C9A010D" w14:textId="77777777" w:rsidR="00BE181D" w:rsidRPr="00BD6A65" w:rsidRDefault="00BE181D" w:rsidP="00BE181D">
      <w:pPr>
        <w:pStyle w:val="BodyText"/>
        <w:spacing w:before="2"/>
        <w:ind w:left="630" w:hanging="630"/>
        <w:jc w:val="center"/>
        <w:rPr>
          <w:rFonts w:ascii="Montserrat" w:hAnsi="Montserrat"/>
          <w:sz w:val="13"/>
          <w:lang w:val="es-MX"/>
        </w:rPr>
      </w:pPr>
      <w:r w:rsidRPr="00BD6A65">
        <w:rPr>
          <w:rFonts w:ascii="Montserrat" w:hAnsi="Montserrat"/>
          <w:noProof/>
          <w:sz w:val="13"/>
          <w:lang w:val="es-MX"/>
          <w14:ligatures w14:val="none"/>
        </w:rPr>
        <w:drawing>
          <wp:inline distT="0" distB="0" distL="0" distR="0" wp14:anchorId="5DA82B17" wp14:editId="26917AEB">
            <wp:extent cx="3251200" cy="1828800"/>
            <wp:effectExtent l="12700" t="12700" r="12700" b="12700"/>
            <wp:docPr id="1068044721"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044721" name="Picture 15">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E02F80B" w14:textId="77777777" w:rsidR="003B7264" w:rsidRPr="003B7264" w:rsidRDefault="003B7264" w:rsidP="003B7264">
      <w:pPr>
        <w:pStyle w:val="Heading3"/>
        <w:rPr>
          <w:spacing w:val="-11"/>
          <w:lang w:val="es-MX"/>
        </w:rPr>
      </w:pPr>
      <w:r w:rsidRPr="003B7264">
        <w:rPr>
          <w:spacing w:val="-11"/>
          <w:lang w:val="es-MX"/>
        </w:rPr>
        <w:t>Tiempo</w:t>
      </w:r>
    </w:p>
    <w:p w14:paraId="4974FF58" w14:textId="40D8C6F8" w:rsidR="00BE181D" w:rsidRPr="00BD6A65" w:rsidRDefault="00BE181D" w:rsidP="00BE181D">
      <w:pPr>
        <w:pStyle w:val="BodyText"/>
        <w:rPr>
          <w:lang w:val="es-MX"/>
        </w:rPr>
      </w:pPr>
      <w:r w:rsidRPr="00BD6A65">
        <w:rPr>
          <w:lang w:val="es-MX"/>
        </w:rPr>
        <w:t>5–10 minut</w:t>
      </w:r>
      <w:r w:rsidR="008D61B4" w:rsidRPr="00BD6A65">
        <w:rPr>
          <w:lang w:val="es-MX"/>
        </w:rPr>
        <w:t>o</w:t>
      </w:r>
      <w:r w:rsidRPr="00BD6A65">
        <w:rPr>
          <w:lang w:val="es-MX"/>
        </w:rPr>
        <w:t>s</w:t>
      </w:r>
    </w:p>
    <w:p w14:paraId="2874B919" w14:textId="77777777" w:rsidR="00BE181D" w:rsidRPr="00BD6A65" w:rsidRDefault="00BE181D" w:rsidP="00BE181D">
      <w:pPr>
        <w:pStyle w:val="Heading3"/>
        <w:rPr>
          <w:lang w:val="es-MX"/>
        </w:rPr>
      </w:pPr>
      <w:r w:rsidRPr="00BD6A65">
        <w:rPr>
          <w:lang w:val="es-MX"/>
        </w:rPr>
        <w:t>Puntos de discusión</w:t>
      </w:r>
    </w:p>
    <w:p w14:paraId="20EDBDAA" w14:textId="77777777" w:rsidR="00BE181D" w:rsidRPr="00BD6A65" w:rsidRDefault="00BE181D" w:rsidP="00243E65">
      <w:pPr>
        <w:pStyle w:val="ListBullet"/>
        <w:rPr>
          <w:lang w:val="es-MX"/>
        </w:rPr>
      </w:pPr>
      <w:r w:rsidRPr="00BD6A65">
        <w:rPr>
          <w:lang w:val="es-MX"/>
        </w:rPr>
        <w:t xml:space="preserve">La orientación espacial y la navegación espacial están estrechamente relacionadas. A medida que los bebés navegan por espacios, también aprenden más sobre su posición en el espacio. </w:t>
      </w:r>
    </w:p>
    <w:p w14:paraId="5B91E478" w14:textId="77777777" w:rsidR="00BE181D" w:rsidRPr="00BD6A65" w:rsidRDefault="00BE181D" w:rsidP="00243E65">
      <w:pPr>
        <w:pStyle w:val="ListBullet"/>
        <w:rPr>
          <w:lang w:val="es-MX"/>
        </w:rPr>
      </w:pPr>
      <w:r w:rsidRPr="00BD6A65">
        <w:rPr>
          <w:lang w:val="es-MX"/>
        </w:rPr>
        <w:t xml:space="preserve">La comprensión de los bebés y los niños pequeños de la navegación espacial está relacionada con lo que es más importante para ellos. Se fijan en dónde están sus cuidadores, dónde comen y dónde juegan. Por ejemplo: </w:t>
      </w:r>
    </w:p>
    <w:p w14:paraId="06F6B4E7" w14:textId="77777777" w:rsidR="00BE181D" w:rsidRPr="00BD6A65" w:rsidRDefault="00BE181D" w:rsidP="00243E65">
      <w:pPr>
        <w:pStyle w:val="ListBullet"/>
        <w:numPr>
          <w:ilvl w:val="1"/>
          <w:numId w:val="4"/>
        </w:numPr>
        <w:rPr>
          <w:lang w:val="es-MX"/>
        </w:rPr>
      </w:pPr>
      <w:r w:rsidRPr="00BD6A65">
        <w:rPr>
          <w:lang w:val="es-MX"/>
        </w:rPr>
        <w:t xml:space="preserve">Los niños comienzan a entender que ser llevados por el pasillo y girarse ante la lámpara azul es cómo llegar a la cocina. </w:t>
      </w:r>
    </w:p>
    <w:p w14:paraId="4186A536" w14:textId="77777777" w:rsidR="00BE181D" w:rsidRPr="00BD6A65" w:rsidRDefault="00BE181D" w:rsidP="00243E65">
      <w:pPr>
        <w:pStyle w:val="ListBullet"/>
        <w:rPr>
          <w:lang w:val="es-MX"/>
        </w:rPr>
      </w:pPr>
      <w:r w:rsidRPr="00BD6A65">
        <w:rPr>
          <w:lang w:val="es-MX"/>
        </w:rPr>
        <w:lastRenderedPageBreak/>
        <w:t xml:space="preserve">A medida que los bebés y niños pequeños desarrollan habilidades motoras más avanzadas y aprenden a moverse por sí mismos, aprenden a navegar por su entorno (Shutts et al., 2009). También dependen más de los puntos de referencia familiares para hacerlo. Por ejemplo: </w:t>
      </w:r>
    </w:p>
    <w:p w14:paraId="657CD14C" w14:textId="77777777" w:rsidR="00BE181D" w:rsidRPr="00BD6A65" w:rsidRDefault="00BE181D" w:rsidP="00243E65">
      <w:pPr>
        <w:pStyle w:val="ListBullet"/>
        <w:numPr>
          <w:ilvl w:val="1"/>
          <w:numId w:val="4"/>
        </w:numPr>
        <w:rPr>
          <w:lang w:val="es-MX"/>
        </w:rPr>
      </w:pPr>
      <w:r w:rsidRPr="00BD6A65">
        <w:rPr>
          <w:lang w:val="es-MX"/>
        </w:rPr>
        <w:t xml:space="preserve">Los niños pequeños recordarán que su juguete favorito siempre está dentro de una cesta grande. </w:t>
      </w:r>
    </w:p>
    <w:p w14:paraId="007631CC" w14:textId="77777777" w:rsidR="00BE181D" w:rsidRPr="00BD6A65" w:rsidRDefault="00BE181D" w:rsidP="00243E65">
      <w:pPr>
        <w:pStyle w:val="ListBullet"/>
        <w:rPr>
          <w:lang w:val="es-MX"/>
        </w:rPr>
      </w:pPr>
      <w:r w:rsidRPr="00BD6A65">
        <w:rPr>
          <w:lang w:val="es-MX"/>
        </w:rPr>
        <w:t xml:space="preserve">Antes, pensemos en algunas formas en que los niños de nuestros entornos educativos se mueven "sobre", "debajo", "alrededor" o "detrás" de objetos o muebles. Estos comportamientos son parte de la navegación espacial. ¿Cuáles son algunas de las formas en que los niños con los que trabaja utilizan la navegación espacial? </w:t>
      </w:r>
    </w:p>
    <w:p w14:paraId="516102C6" w14:textId="77777777" w:rsidR="00BE181D" w:rsidRPr="00BD6A65" w:rsidRDefault="00BE181D" w:rsidP="00243E65">
      <w:pPr>
        <w:pStyle w:val="ListBullet"/>
        <w:rPr>
          <w:lang w:val="es-MX"/>
        </w:rPr>
      </w:pPr>
      <w:r w:rsidRPr="00BD6A65">
        <w:rPr>
          <w:lang w:val="es-MX"/>
        </w:rPr>
        <w:t>[Después de que los participantes compartan:] Gracias por compartir las formas en que los niños en su entorno de aprendizaje usan la navegación espacial.</w:t>
      </w:r>
    </w:p>
    <w:p w14:paraId="11B45175" w14:textId="77777777" w:rsidR="00BE181D" w:rsidRPr="00BD6A65" w:rsidRDefault="00BE181D" w:rsidP="00BE181D">
      <w:pPr>
        <w:pStyle w:val="Heading3"/>
        <w:rPr>
          <w:lang w:val="es-MX"/>
        </w:rPr>
      </w:pPr>
      <w:r w:rsidRPr="00BD6A65">
        <w:rPr>
          <w:lang w:val="es-MX"/>
        </w:rPr>
        <w:t xml:space="preserve">Notas de facilitador </w:t>
      </w:r>
    </w:p>
    <w:p w14:paraId="4DA5A72E" w14:textId="77777777" w:rsidR="00BE181D" w:rsidRPr="00BD6A65" w:rsidRDefault="00BE181D" w:rsidP="00243E65">
      <w:pPr>
        <w:pStyle w:val="ListBullet"/>
        <w:rPr>
          <w:lang w:val="es-MX"/>
        </w:rPr>
      </w:pPr>
      <w:r w:rsidRPr="00BD6A65">
        <w:rPr>
          <w:lang w:val="es-MX"/>
        </w:rPr>
        <w:t xml:space="preserve">Anime a los participantes a compartir sus ejemplos de cómo los niños en sus primeros tiempos se mueven "por encima," "debajo," "alrededor," o "detrás" de objetos o muebles. </w:t>
      </w:r>
    </w:p>
    <w:p w14:paraId="670B79F5" w14:textId="77777777" w:rsidR="00BE181D" w:rsidRPr="00BD6A65" w:rsidRDefault="00BE181D" w:rsidP="00243E65">
      <w:pPr>
        <w:pStyle w:val="ListBullet"/>
        <w:rPr>
          <w:lang w:val="es-MX"/>
        </w:rPr>
      </w:pPr>
      <w:r w:rsidRPr="00BD6A65">
        <w:rPr>
          <w:b/>
          <w:bCs/>
          <w:lang w:val="es-MX"/>
        </w:rPr>
        <w:t>Nota</w:t>
      </w:r>
      <w:r w:rsidRPr="00BD6A65">
        <w:rPr>
          <w:lang w:val="es-MX"/>
        </w:rPr>
        <w:t xml:space="preserve">: los participantes respondieron a una versión similar de esta pregunta anteriormente en la sesión (diapositiva 3, pregunta 2). </w:t>
      </w:r>
    </w:p>
    <w:p w14:paraId="3E529B93" w14:textId="77777777" w:rsidR="00BE181D" w:rsidRPr="00BD6A65" w:rsidRDefault="00BE181D" w:rsidP="00243E65">
      <w:pPr>
        <w:pStyle w:val="ListBullet"/>
        <w:rPr>
          <w:lang w:val="es-MX"/>
        </w:rPr>
      </w:pPr>
      <w:r w:rsidRPr="00BD6A65">
        <w:rPr>
          <w:lang w:val="es-MX"/>
        </w:rPr>
        <w:t xml:space="preserve">Si las participantes escribieron sus observaciones en las notas adhesivas, puede invitarlos a agregar sus notas adhesivas a un pedazo de papel de carta titulado "Navegación espacial." Aliente a los participantes a compartir algunos de sus ejemplos al añadir sus notas al documento del gráfico. </w:t>
      </w:r>
    </w:p>
    <w:p w14:paraId="02271BA4" w14:textId="77777777" w:rsidR="00BE181D" w:rsidRPr="00BD6A65" w:rsidRDefault="00BE181D" w:rsidP="00243E65">
      <w:pPr>
        <w:pStyle w:val="ListBullet"/>
        <w:rPr>
          <w:lang w:val="es-MX"/>
        </w:rPr>
      </w:pPr>
      <w:r w:rsidRPr="00BD6A65">
        <w:rPr>
          <w:b/>
          <w:bCs/>
          <w:lang w:val="es-MX"/>
        </w:rPr>
        <w:t>Nota</w:t>
      </w:r>
      <w:r w:rsidRPr="00BD6A65">
        <w:rPr>
          <w:lang w:val="es-MX"/>
        </w:rPr>
        <w:t>: la diapositiva 13 ofrece ejemplos adicionales de navegación espacial. Puede omitir esta diapositiva si las respuestas de los participantes proporcionan ejemplos exhaustivos.</w:t>
      </w:r>
    </w:p>
    <w:p w14:paraId="315C0FC3" w14:textId="77777777" w:rsidR="00BE181D" w:rsidRPr="00BD6A65" w:rsidRDefault="00BE181D" w:rsidP="00BE181D">
      <w:pPr>
        <w:pStyle w:val="Heading2"/>
        <w:rPr>
          <w:lang w:val="es-MX"/>
        </w:rPr>
      </w:pPr>
      <w:r w:rsidRPr="00BD6A65">
        <w:rPr>
          <w:lang w:val="es-MX"/>
        </w:rPr>
        <w:lastRenderedPageBreak/>
        <w:t>DIAPOSITIVA 13: Navegación espacial: Ejemplos</w:t>
      </w:r>
    </w:p>
    <w:p w14:paraId="33D573A0" w14:textId="77777777" w:rsidR="00BE181D" w:rsidRPr="00BD6A65" w:rsidRDefault="00BE181D" w:rsidP="00BE181D">
      <w:pPr>
        <w:pStyle w:val="BodyText"/>
        <w:keepNext/>
        <w:spacing w:before="2"/>
        <w:ind w:left="630" w:hanging="630"/>
        <w:jc w:val="center"/>
        <w:rPr>
          <w:rFonts w:ascii="Montserrat" w:hAnsi="Montserrat"/>
          <w:sz w:val="13"/>
          <w:lang w:val="es-MX"/>
        </w:rPr>
      </w:pPr>
      <w:r w:rsidRPr="00BD6A65">
        <w:rPr>
          <w:rFonts w:ascii="Montserrat" w:hAnsi="Montserrat"/>
          <w:noProof/>
          <w:sz w:val="13"/>
          <w:lang w:val="es-MX"/>
          <w14:ligatures w14:val="none"/>
        </w:rPr>
        <w:drawing>
          <wp:inline distT="0" distB="0" distL="0" distR="0" wp14:anchorId="2277FEAC" wp14:editId="24D4279F">
            <wp:extent cx="3251200" cy="1828800"/>
            <wp:effectExtent l="12700" t="12700" r="12700" b="12700"/>
            <wp:docPr id="477165742"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65742" name="Picture 16">
                      <a:extLst>
                        <a:ext uri="{C183D7F6-B498-43B3-948B-1728B52AA6E4}">
                          <adec:decorative xmlns:adec="http://schemas.microsoft.com/office/drawing/2017/decorative" val="1"/>
                        </a:ext>
                      </a:extLst>
                    </pic:cNvPr>
                    <pic:cNvPicPr/>
                  </pic:nvPicPr>
                  <pic:blipFill>
                    <a:blip r:embed="rId25">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EC18C0E" w14:textId="77777777" w:rsidR="00BE181D" w:rsidRPr="00BD6A65" w:rsidRDefault="00BE181D" w:rsidP="00BE181D">
      <w:pPr>
        <w:pStyle w:val="Heading3"/>
        <w:rPr>
          <w:lang w:val="es-MX"/>
        </w:rPr>
      </w:pPr>
      <w:r w:rsidRPr="00BD6A65">
        <w:rPr>
          <w:lang w:val="es-MX"/>
        </w:rPr>
        <w:t>Puntos de discusión</w:t>
      </w:r>
    </w:p>
    <w:p w14:paraId="0226C124" w14:textId="77777777" w:rsidR="00BE181D" w:rsidRPr="00BD6A65" w:rsidRDefault="00BE181D" w:rsidP="00243E65">
      <w:pPr>
        <w:pStyle w:val="ListBullet"/>
        <w:rPr>
          <w:lang w:val="es-MX"/>
        </w:rPr>
      </w:pPr>
      <w:r w:rsidRPr="00BD6A65">
        <w:rPr>
          <w:lang w:val="es-MX"/>
        </w:rPr>
        <w:t xml:space="preserve">Aquí hay algunos ejemplos adicionales de cómo los bebés y niños pequeños pueden usar la navegación espacial </w:t>
      </w:r>
    </w:p>
    <w:p w14:paraId="23CC4391" w14:textId="77777777" w:rsidR="00BE181D" w:rsidRPr="00BD6A65" w:rsidRDefault="00BE181D" w:rsidP="00243E65">
      <w:pPr>
        <w:pStyle w:val="ListBullet"/>
        <w:numPr>
          <w:ilvl w:val="1"/>
          <w:numId w:val="4"/>
        </w:numPr>
        <w:rPr>
          <w:lang w:val="es-MX"/>
        </w:rPr>
      </w:pPr>
      <w:r w:rsidRPr="00BD6A65">
        <w:rPr>
          <w:lang w:val="es-MX"/>
        </w:rPr>
        <w:t xml:space="preserve">Juegos al aire libre: los niños pueden usar la navegación espacial para moverse por su espacio de juego. Por ejemplo, en la imagen, un niño en un triciclo navega alrededor de objetos y otros niños. </w:t>
      </w:r>
    </w:p>
    <w:p w14:paraId="6E48E213" w14:textId="77777777" w:rsidR="00BE181D" w:rsidRPr="00BD6A65" w:rsidRDefault="00BE181D" w:rsidP="00243E65">
      <w:pPr>
        <w:pStyle w:val="ListBullet"/>
        <w:numPr>
          <w:ilvl w:val="1"/>
          <w:numId w:val="4"/>
        </w:numPr>
        <w:rPr>
          <w:lang w:val="es-MX"/>
        </w:rPr>
      </w:pPr>
      <w:r w:rsidRPr="00BD6A65">
        <w:rPr>
          <w:lang w:val="es-MX"/>
        </w:rPr>
        <w:t xml:space="preserve">Moverse por el interior: los niños pueden utilizar la navegación espacial para desplazarse por su entorno de aprendizaje. Por ejemplo, en la imagen, el niño puede moverse "sobre", "debajo" y "a través" mientras juega y explora. </w:t>
      </w:r>
    </w:p>
    <w:p w14:paraId="7D15DFEB" w14:textId="77777777" w:rsidR="00BE181D" w:rsidRPr="00BD6A65" w:rsidRDefault="00BE181D" w:rsidP="00243E65">
      <w:pPr>
        <w:pStyle w:val="ListBullet"/>
        <w:numPr>
          <w:ilvl w:val="1"/>
          <w:numId w:val="4"/>
        </w:numPr>
        <w:rPr>
          <w:lang w:val="es-MX"/>
        </w:rPr>
      </w:pPr>
      <w:r w:rsidRPr="00BD6A65">
        <w:rPr>
          <w:lang w:val="es-MX"/>
        </w:rPr>
        <w:t xml:space="preserve">Encontrar juguetes y objetos: Los niños pueden recordar puntos de referencia simples en espacios familiares para encontrar juguetes u objetos que les interesen. Por ejemplo, un niño puede encontrar la pelota al final de la rampa. </w:t>
      </w:r>
    </w:p>
    <w:p w14:paraId="4B3C45AA" w14:textId="77777777" w:rsidR="00BE181D" w:rsidRPr="00BD6A65" w:rsidRDefault="00BE181D" w:rsidP="00243E65">
      <w:pPr>
        <w:pStyle w:val="ListBullet"/>
        <w:numPr>
          <w:ilvl w:val="1"/>
          <w:numId w:val="4"/>
        </w:numPr>
        <w:rPr>
          <w:lang w:val="es-MX"/>
        </w:rPr>
      </w:pPr>
      <w:r w:rsidRPr="00BD6A65">
        <w:rPr>
          <w:lang w:val="es-MX"/>
        </w:rPr>
        <w:t>Las habilidades y experiencias vividas por los niños pueden afectar a la forma en que utilizan la navegación espacial. Por ejemplo, algunas culturas usan cargadores u otros métodos de "llevar al bebé". Prácticas como estas podrían exponer a los niños a diferentes oportunidades de observar su entorno y desarrollar la navegación espacial de diferentes maneras.</w:t>
      </w:r>
    </w:p>
    <w:p w14:paraId="62495802" w14:textId="77777777" w:rsidR="00BE181D" w:rsidRPr="00BD6A65" w:rsidRDefault="00BE181D" w:rsidP="00BE181D">
      <w:pPr>
        <w:pStyle w:val="Heading2"/>
        <w:rPr>
          <w:lang w:val="es-MX"/>
        </w:rPr>
      </w:pPr>
      <w:r w:rsidRPr="00BD6A65">
        <w:rPr>
          <w:lang w:val="es-MX"/>
        </w:rPr>
        <w:lastRenderedPageBreak/>
        <w:t>DIAPOSITIVA 14: Vocabulario espacial: Definición</w:t>
      </w:r>
    </w:p>
    <w:p w14:paraId="32C228FB" w14:textId="77777777" w:rsidR="00BE181D" w:rsidRPr="00BD6A65" w:rsidRDefault="00BE181D" w:rsidP="00BE181D">
      <w:pPr>
        <w:pStyle w:val="BodyText"/>
        <w:spacing w:before="2"/>
        <w:ind w:left="630" w:hanging="630"/>
        <w:jc w:val="center"/>
        <w:rPr>
          <w:rFonts w:ascii="Montserrat" w:hAnsi="Montserrat"/>
          <w:sz w:val="13"/>
          <w:lang w:val="es-MX"/>
        </w:rPr>
      </w:pPr>
      <w:r w:rsidRPr="00BD6A65">
        <w:rPr>
          <w:rFonts w:ascii="Montserrat" w:hAnsi="Montserrat"/>
          <w:noProof/>
          <w:sz w:val="13"/>
          <w:lang w:val="es-MX"/>
          <w14:ligatures w14:val="none"/>
        </w:rPr>
        <w:drawing>
          <wp:inline distT="0" distB="0" distL="0" distR="0" wp14:anchorId="5A170CEC" wp14:editId="55B2BF88">
            <wp:extent cx="3251200" cy="1828800"/>
            <wp:effectExtent l="12700" t="12700" r="12700" b="12700"/>
            <wp:docPr id="946683302"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683302" name="Picture 17">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5DAB005F" w14:textId="77777777" w:rsidR="00BE181D" w:rsidRPr="00BD6A65" w:rsidRDefault="00BE181D" w:rsidP="00BE181D">
      <w:pPr>
        <w:pStyle w:val="Heading3"/>
        <w:rPr>
          <w:lang w:val="es-MX"/>
        </w:rPr>
      </w:pPr>
      <w:r w:rsidRPr="00BD6A65">
        <w:rPr>
          <w:lang w:val="es-MX"/>
        </w:rPr>
        <w:t>Puntos de discusión</w:t>
      </w:r>
    </w:p>
    <w:p w14:paraId="043A1887" w14:textId="77777777" w:rsidR="00BE181D" w:rsidRPr="00BD6A65" w:rsidRDefault="00BE181D" w:rsidP="00243E65">
      <w:pPr>
        <w:pStyle w:val="ListBullet"/>
        <w:rPr>
          <w:lang w:val="es-MX"/>
        </w:rPr>
      </w:pPr>
      <w:r w:rsidRPr="00BD6A65">
        <w:rPr>
          <w:lang w:val="es-MX"/>
        </w:rPr>
        <w:t xml:space="preserve">Ahora, discutiremos los dos últimos componentes del pensamiento espacial. </w:t>
      </w:r>
    </w:p>
    <w:p w14:paraId="43CBA89E" w14:textId="77777777" w:rsidR="00BE181D" w:rsidRPr="00BD6A65" w:rsidRDefault="00BE181D" w:rsidP="00243E65">
      <w:pPr>
        <w:pStyle w:val="ListBullet"/>
        <w:rPr>
          <w:lang w:val="es-MX"/>
        </w:rPr>
      </w:pPr>
      <w:r w:rsidRPr="00BD6A65">
        <w:rPr>
          <w:lang w:val="es-MX"/>
        </w:rPr>
        <w:t xml:space="preserve">Cuando los niños aprenden a navegar por su mundo y prestan atención a la posición y orientación de sus cuerpos y objetos, desarrollan vocabulario espacial. Incluye el lenguaje para describir: </w:t>
      </w:r>
    </w:p>
    <w:p w14:paraId="77108A5D" w14:textId="77777777" w:rsidR="00BE181D" w:rsidRPr="00BD6A65" w:rsidRDefault="00BE181D" w:rsidP="00243E65">
      <w:pPr>
        <w:pStyle w:val="ListBullet"/>
        <w:numPr>
          <w:ilvl w:val="1"/>
          <w:numId w:val="4"/>
        </w:numPr>
        <w:rPr>
          <w:lang w:val="es-MX"/>
        </w:rPr>
      </w:pPr>
      <w:r w:rsidRPr="00BD6A65">
        <w:rPr>
          <w:lang w:val="es-MX"/>
        </w:rPr>
        <w:t>Posición: por ejemplo, "en," "dentro," "encima," "abajo," "detrás "</w:t>
      </w:r>
    </w:p>
    <w:p w14:paraId="5099113D" w14:textId="77777777" w:rsidR="00BE181D" w:rsidRPr="00BD6A65" w:rsidRDefault="00BE181D" w:rsidP="00243E65">
      <w:pPr>
        <w:pStyle w:val="ListBullet"/>
        <w:numPr>
          <w:ilvl w:val="1"/>
          <w:numId w:val="4"/>
        </w:numPr>
        <w:rPr>
          <w:lang w:val="es-MX"/>
        </w:rPr>
      </w:pPr>
      <w:r w:rsidRPr="00BD6A65">
        <w:rPr>
          <w:lang w:val="es-MX"/>
        </w:rPr>
        <w:t xml:space="preserve">Dirección: por ejemplo, "arriba", "abajo", "a través de" </w:t>
      </w:r>
    </w:p>
    <w:p w14:paraId="1B3729F4" w14:textId="77777777" w:rsidR="00BE181D" w:rsidRPr="00BD6A65" w:rsidRDefault="00BE181D" w:rsidP="00243E65">
      <w:pPr>
        <w:pStyle w:val="ListBullet"/>
        <w:numPr>
          <w:ilvl w:val="1"/>
          <w:numId w:val="4"/>
        </w:numPr>
        <w:rPr>
          <w:lang w:val="es-MX"/>
        </w:rPr>
      </w:pPr>
      <w:r w:rsidRPr="00BD6A65">
        <w:rPr>
          <w:lang w:val="es-MX"/>
        </w:rPr>
        <w:t xml:space="preserve">Distancia: por ejemplo, "cerca," "lejos," "largo," "muy lejos” </w:t>
      </w:r>
    </w:p>
    <w:p w14:paraId="2E51327C" w14:textId="77777777" w:rsidR="00BE181D" w:rsidRPr="00BD6A65" w:rsidRDefault="00BE181D" w:rsidP="00243E65">
      <w:pPr>
        <w:pStyle w:val="ListBullet"/>
        <w:rPr>
          <w:lang w:val="es-MX"/>
        </w:rPr>
      </w:pPr>
      <w:r w:rsidRPr="00BD6A65">
        <w:rPr>
          <w:lang w:val="es-MX"/>
        </w:rPr>
        <w:t>Los niños pueden aprender y utilizar el vocabulario espacial en inglés y sus idiomas de origen. Los idiomas que utilizan los niños pueden afectar a la forma en que aprenden y usan el vocabulario espacial. Por ejemplo, el español utiliza la palabra "en" para describir lugares que en inglés se describirían como "in" o "on."</w:t>
      </w:r>
    </w:p>
    <w:p w14:paraId="7C0A8567" w14:textId="77777777" w:rsidR="00BE181D" w:rsidRPr="00BD6A65" w:rsidRDefault="00BE181D" w:rsidP="00BE181D">
      <w:pPr>
        <w:pStyle w:val="Heading2"/>
        <w:rPr>
          <w:lang w:val="es-MX"/>
        </w:rPr>
      </w:pPr>
      <w:r w:rsidRPr="00BD6A65">
        <w:rPr>
          <w:lang w:val="es-MX"/>
        </w:rPr>
        <w:lastRenderedPageBreak/>
        <w:t>DIAPOSITIVA 15: Vocabulario espacial: Desarrollo</w:t>
      </w:r>
    </w:p>
    <w:p w14:paraId="3AACAFC3" w14:textId="77777777" w:rsidR="00BE181D" w:rsidRPr="00BD6A65" w:rsidRDefault="00BE181D" w:rsidP="00BE181D">
      <w:pPr>
        <w:pStyle w:val="BodyText"/>
        <w:keepNext/>
        <w:spacing w:before="7"/>
        <w:ind w:left="630" w:hanging="630"/>
        <w:jc w:val="center"/>
        <w:rPr>
          <w:rFonts w:ascii="Montserrat" w:hAnsi="Montserrat"/>
          <w:sz w:val="13"/>
          <w:lang w:val="es-MX"/>
        </w:rPr>
      </w:pPr>
      <w:r w:rsidRPr="00BD6A65">
        <w:rPr>
          <w:rFonts w:ascii="Montserrat" w:hAnsi="Montserrat"/>
          <w:noProof/>
          <w:sz w:val="13"/>
          <w:lang w:val="es-MX"/>
          <w14:ligatures w14:val="none"/>
        </w:rPr>
        <w:drawing>
          <wp:inline distT="0" distB="0" distL="0" distR="0" wp14:anchorId="58B0F578" wp14:editId="14664F92">
            <wp:extent cx="3251200" cy="1828800"/>
            <wp:effectExtent l="12700" t="12700" r="12700" b="12700"/>
            <wp:docPr id="1956676544"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676544" name="Picture 18">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DDFA289" w14:textId="77777777" w:rsidR="00BE181D" w:rsidRPr="00BD6A65" w:rsidRDefault="00BE181D" w:rsidP="00BE181D">
      <w:pPr>
        <w:pStyle w:val="Heading3"/>
        <w:rPr>
          <w:lang w:val="es-MX"/>
        </w:rPr>
      </w:pPr>
      <w:r w:rsidRPr="00BD6A65">
        <w:rPr>
          <w:lang w:val="es-MX"/>
        </w:rPr>
        <w:t>Puntos de discusión</w:t>
      </w:r>
    </w:p>
    <w:p w14:paraId="576B1B50" w14:textId="77777777" w:rsidR="00BE181D" w:rsidRPr="00BD6A65" w:rsidRDefault="00BE181D" w:rsidP="00243E65">
      <w:pPr>
        <w:pStyle w:val="ListBullet"/>
        <w:rPr>
          <w:lang w:val="es-MX"/>
        </w:rPr>
      </w:pPr>
      <w:r w:rsidRPr="00BD6A65">
        <w:rPr>
          <w:lang w:val="es-MX"/>
        </w:rPr>
        <w:t xml:space="preserve">En primer lugar, los niños desarrollan una comprensión de las palabras espaciales. Los niños saben lo que significan las palabras, pero es posible que no utilicen el vocabulario (Balcomb et al., 2011). Por ejemplo, si le dice a un niño que su juguete favorito está debajo de una cesta, puede que mueva la cesta para buscarlo. Este comportamiento muestra que entienden la palabra "bajo". </w:t>
      </w:r>
    </w:p>
    <w:p w14:paraId="4303B915" w14:textId="77777777" w:rsidR="00BE181D" w:rsidRPr="00BD6A65" w:rsidRDefault="00BE181D" w:rsidP="00243E65">
      <w:pPr>
        <w:pStyle w:val="ListBullet"/>
        <w:rPr>
          <w:lang w:val="es-MX"/>
        </w:rPr>
      </w:pPr>
      <w:r w:rsidRPr="00BD6A65">
        <w:rPr>
          <w:lang w:val="es-MX"/>
        </w:rPr>
        <w:t xml:space="preserve">A medida que los niños desarrollan su vocabulario expresivo, o su capacidad de usar palabras espaciales, comienzan a utilizar palabras relacionadas con la posición, dirección y distancia. </w:t>
      </w:r>
    </w:p>
    <w:p w14:paraId="00E03F7D" w14:textId="77777777" w:rsidR="00BE181D" w:rsidRPr="00BD6A65" w:rsidRDefault="00BE181D" w:rsidP="00243E65">
      <w:pPr>
        <w:pStyle w:val="ListBullet"/>
        <w:rPr>
          <w:lang w:val="es-MX"/>
        </w:rPr>
      </w:pPr>
      <w:r w:rsidRPr="00BD6A65">
        <w:rPr>
          <w:lang w:val="es-MX"/>
        </w:rPr>
        <w:t xml:space="preserve">Los niños que aprenden en múltiples lenguas pueden aprender vocabulario espacial en más de un idioma. Los niños pueden aprender de sus idiomas con flexibilidad para comunicarse, por ejemplo, utilizando "down" ("abajo" en español) y "arriba" en el mismo contexto. </w:t>
      </w:r>
    </w:p>
    <w:p w14:paraId="35F03E41" w14:textId="77777777" w:rsidR="00BE181D" w:rsidRPr="00BD6A65" w:rsidRDefault="00BE181D" w:rsidP="00243E65">
      <w:pPr>
        <w:pStyle w:val="ListBullet"/>
        <w:rPr>
          <w:lang w:val="es-MX"/>
        </w:rPr>
      </w:pPr>
      <w:r w:rsidRPr="00BD6A65">
        <w:rPr>
          <w:lang w:val="es-MX"/>
        </w:rPr>
        <w:t xml:space="preserve">Los estudios muestran que los niños con un vocabulario espacial más amplio tienen un pensamiento espacial más avanzado (Pruden et al., 2011). Piensan de esta manera porque el uso del vocabulario espacial llama la atención de los niños hacia la posición y dirección de los objetos y la distancia entre ellos. Por lo tanto, modelar el vocabulario espacial, incluso para los bebés, es una gran manera de apoyar el pensamiento espacial. </w:t>
      </w:r>
    </w:p>
    <w:p w14:paraId="5C912505" w14:textId="77777777" w:rsidR="00BE181D" w:rsidRPr="00BD6A65" w:rsidRDefault="00BE181D" w:rsidP="00243E65">
      <w:pPr>
        <w:pStyle w:val="ListBullet"/>
        <w:rPr>
          <w:lang w:val="es-MX"/>
        </w:rPr>
      </w:pPr>
      <w:r w:rsidRPr="00BD6A65">
        <w:rPr>
          <w:lang w:val="es-MX"/>
        </w:rPr>
        <w:t xml:space="preserve">Antes, pensamos en algunas maneras en que los niños de nuestros entornos educativos usan gestos o lenguaje—inglés, sus idiomas nativos, o ambos—para comunicarse sobre la posición o dirección de objetos o la distancia entre objetos o personas. Estos comportamientos son parte del vocabulario espacial. ¿Cuáles son algunas de las formas en que los niños con quienes trabaja usan el vocabulario espacial? </w:t>
      </w:r>
    </w:p>
    <w:p w14:paraId="47461B37" w14:textId="77777777" w:rsidR="00BE181D" w:rsidRPr="00BD6A65" w:rsidRDefault="00BE181D" w:rsidP="00243E65">
      <w:pPr>
        <w:pStyle w:val="ListBullet"/>
        <w:rPr>
          <w:lang w:val="es-MX"/>
        </w:rPr>
      </w:pPr>
      <w:r w:rsidRPr="00BD6A65">
        <w:rPr>
          <w:lang w:val="es-MX"/>
        </w:rPr>
        <w:lastRenderedPageBreak/>
        <w:t>[Después de que los participantes compartan:] Gracias por compartir sobre los niños en su entorno de aprendizaje y cómo usan y desarrollan el vocabulario espacial.</w:t>
      </w:r>
    </w:p>
    <w:p w14:paraId="678EE41F" w14:textId="77777777" w:rsidR="00BE181D" w:rsidRPr="00BD6A65" w:rsidRDefault="00BE181D" w:rsidP="00BE181D">
      <w:pPr>
        <w:pStyle w:val="Heading3"/>
        <w:rPr>
          <w:lang w:val="es-MX"/>
        </w:rPr>
      </w:pPr>
      <w:r w:rsidRPr="00BD6A65">
        <w:rPr>
          <w:lang w:val="es-MX"/>
        </w:rPr>
        <w:t xml:space="preserve">Notas de facilitador </w:t>
      </w:r>
    </w:p>
    <w:p w14:paraId="6FD25C9D" w14:textId="77777777" w:rsidR="00BE181D" w:rsidRPr="00BD6A65" w:rsidRDefault="00BE181D" w:rsidP="00243E65">
      <w:pPr>
        <w:pStyle w:val="ListBullet"/>
        <w:rPr>
          <w:lang w:val="es-MX"/>
        </w:rPr>
      </w:pPr>
      <w:r w:rsidRPr="00BD6A65">
        <w:rPr>
          <w:lang w:val="es-MX"/>
        </w:rPr>
        <w:t xml:space="preserve">Anime a los participantes a compartir sus ejemplos de cómo los niños en sus entornos de aprendizaje temprano usan gestos o el idioma—inglés, su lengua materna, o ambos—para comunicarse sobre la posición o dirección de objetos o la distancia entre objetos o personas. Nota: Los participantes respondieron a una versión similar de esta pregunta en la sesión anterior (diapositiva 4, pregunta 3). </w:t>
      </w:r>
    </w:p>
    <w:p w14:paraId="7437EDB1" w14:textId="77777777" w:rsidR="00BE181D" w:rsidRPr="00BD6A65" w:rsidRDefault="00BE181D" w:rsidP="00243E65">
      <w:pPr>
        <w:pStyle w:val="ListBullet"/>
        <w:rPr>
          <w:lang w:val="es-MX"/>
        </w:rPr>
      </w:pPr>
      <w:r w:rsidRPr="00BD6A65">
        <w:rPr>
          <w:lang w:val="es-MX"/>
        </w:rPr>
        <w:t xml:space="preserve">Si los participantes documentan sus observaciones en notas adhesivas, usted podría invitarlos a agregar sus notas adhesivas a un pedazo de papel de carta titulado "Vocabulario espacial." Aliente a los participantes a compartir algunos de sus ejemplos al añadir sus notas al documento del gráfico. </w:t>
      </w:r>
    </w:p>
    <w:p w14:paraId="20A6867B" w14:textId="77777777" w:rsidR="00BE181D" w:rsidRPr="00BD6A65" w:rsidRDefault="00BE181D" w:rsidP="00243E65">
      <w:pPr>
        <w:pStyle w:val="ListBullet"/>
        <w:rPr>
          <w:lang w:val="es-MX"/>
        </w:rPr>
      </w:pPr>
      <w:r w:rsidRPr="00BD6A65">
        <w:rPr>
          <w:lang w:val="es-MX"/>
        </w:rPr>
        <w:t>Ajuste la forma en que organiza esta experiencia según el tamaño del grupo, la duración y el formato de la sesión y las necesidades de los participantes.</w:t>
      </w:r>
    </w:p>
    <w:p w14:paraId="2F81D4CE" w14:textId="77777777" w:rsidR="00BE181D" w:rsidRPr="00BD6A65" w:rsidRDefault="00BE181D" w:rsidP="00BE181D">
      <w:pPr>
        <w:pStyle w:val="Heading2"/>
        <w:rPr>
          <w:lang w:val="es-MX"/>
        </w:rPr>
      </w:pPr>
      <w:r w:rsidRPr="00BD6A65">
        <w:rPr>
          <w:lang w:val="es-MX"/>
        </w:rPr>
        <w:t>DIAPOSITIVA 16: Rotación mental: Definición</w:t>
      </w:r>
    </w:p>
    <w:p w14:paraId="22CDBE8D" w14:textId="77777777" w:rsidR="00BE181D" w:rsidRPr="00BD6A65" w:rsidRDefault="00BE181D" w:rsidP="00BE181D">
      <w:pPr>
        <w:pStyle w:val="BodyText"/>
        <w:ind w:left="630" w:hanging="630"/>
        <w:jc w:val="center"/>
        <w:rPr>
          <w:rFonts w:ascii="Montserrat" w:hAnsi="Montserrat"/>
          <w:sz w:val="11"/>
          <w:lang w:val="es-MX"/>
        </w:rPr>
      </w:pPr>
      <w:r w:rsidRPr="00BD6A65">
        <w:rPr>
          <w:rFonts w:ascii="Montserrat" w:hAnsi="Montserrat"/>
          <w:noProof/>
          <w:sz w:val="11"/>
          <w:lang w:val="es-MX"/>
          <w14:ligatures w14:val="none"/>
        </w:rPr>
        <w:drawing>
          <wp:inline distT="0" distB="0" distL="0" distR="0" wp14:anchorId="1CC8A61A" wp14:editId="1E9DAA64">
            <wp:extent cx="3251200" cy="1828800"/>
            <wp:effectExtent l="12700" t="12700" r="12700" b="12700"/>
            <wp:docPr id="276347170"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347170" name="Picture 19">
                      <a:extLst>
                        <a:ext uri="{C183D7F6-B498-43B3-948B-1728B52AA6E4}">
                          <adec:decorative xmlns:adec="http://schemas.microsoft.com/office/drawing/2017/decorative" val="1"/>
                        </a:ext>
                      </a:extLst>
                    </pic:cNvPr>
                    <pic:cNvPicPr/>
                  </pic:nvPicPr>
                  <pic:blipFill>
                    <a:blip r:embed="rId28">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A13E749" w14:textId="77777777" w:rsidR="00BE181D" w:rsidRPr="00BD6A65" w:rsidRDefault="00BE181D" w:rsidP="00BE181D">
      <w:pPr>
        <w:pStyle w:val="Heading3"/>
        <w:rPr>
          <w:lang w:val="es-MX"/>
        </w:rPr>
      </w:pPr>
      <w:r w:rsidRPr="00BD6A65">
        <w:rPr>
          <w:lang w:val="es-MX"/>
        </w:rPr>
        <w:t>Puntos de discusión</w:t>
      </w:r>
    </w:p>
    <w:p w14:paraId="789CC0F8" w14:textId="77777777" w:rsidR="00BE181D" w:rsidRPr="00BD6A65" w:rsidRDefault="00BE181D" w:rsidP="00243E65">
      <w:pPr>
        <w:pStyle w:val="ListBullet"/>
        <w:rPr>
          <w:lang w:val="es-MX"/>
        </w:rPr>
      </w:pPr>
      <w:r w:rsidRPr="00BD6A65">
        <w:rPr>
          <w:lang w:val="es-MX"/>
        </w:rPr>
        <w:t xml:space="preserve">La rotación mental es la capacidad de imaginar cómo podría verse un objeto cuando se gira o voltea. </w:t>
      </w:r>
    </w:p>
    <w:p w14:paraId="30A3E80D" w14:textId="77777777" w:rsidR="00BE181D" w:rsidRPr="00BD6A65" w:rsidRDefault="00BE181D" w:rsidP="00243E65">
      <w:pPr>
        <w:pStyle w:val="ListBullet"/>
        <w:rPr>
          <w:lang w:val="es-MX"/>
        </w:rPr>
      </w:pPr>
      <w:r w:rsidRPr="00BD6A65">
        <w:rPr>
          <w:lang w:val="es-MX"/>
        </w:rPr>
        <w:t>Por ejemplo, la rotación mental implicaría saber cómo se verá el triángulo en la diapositiva si se gira.</w:t>
      </w:r>
    </w:p>
    <w:p w14:paraId="1B09FB3D" w14:textId="77777777" w:rsidR="00BE181D" w:rsidRPr="00BD6A65" w:rsidRDefault="00BE181D" w:rsidP="00BE181D">
      <w:pPr>
        <w:pStyle w:val="Heading2"/>
        <w:rPr>
          <w:lang w:val="es-MX"/>
        </w:rPr>
      </w:pPr>
      <w:r w:rsidRPr="00BD6A65">
        <w:rPr>
          <w:lang w:val="es-MX"/>
        </w:rPr>
        <w:lastRenderedPageBreak/>
        <w:t>DIAPOSITIVA 17: Rotación mental: Desarrollo</w:t>
      </w:r>
    </w:p>
    <w:p w14:paraId="68F815B2" w14:textId="77777777" w:rsidR="00BE181D" w:rsidRPr="00BD6A65" w:rsidRDefault="00BE181D" w:rsidP="00BE181D">
      <w:pPr>
        <w:pStyle w:val="BodyText"/>
        <w:spacing w:before="2"/>
        <w:ind w:left="630" w:hanging="630"/>
        <w:jc w:val="center"/>
        <w:rPr>
          <w:rFonts w:ascii="Montserrat" w:hAnsi="Montserrat"/>
          <w:sz w:val="13"/>
          <w:lang w:val="es-MX"/>
        </w:rPr>
      </w:pPr>
      <w:r w:rsidRPr="00BD6A65">
        <w:rPr>
          <w:rFonts w:ascii="Montserrat" w:hAnsi="Montserrat"/>
          <w:noProof/>
          <w:sz w:val="13"/>
          <w:lang w:val="es-MX"/>
          <w14:ligatures w14:val="none"/>
        </w:rPr>
        <w:drawing>
          <wp:inline distT="0" distB="0" distL="0" distR="0" wp14:anchorId="7D7AF66B" wp14:editId="5E9631EC">
            <wp:extent cx="3251200" cy="1828800"/>
            <wp:effectExtent l="12700" t="12700" r="12700" b="12700"/>
            <wp:docPr id="628329031"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329031" name="Picture 20">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06532E5" w14:textId="77777777" w:rsidR="00BE181D" w:rsidRPr="00BD6A65" w:rsidRDefault="00BE181D" w:rsidP="00BE181D">
      <w:pPr>
        <w:pStyle w:val="Heading3"/>
        <w:rPr>
          <w:lang w:val="es-MX"/>
        </w:rPr>
      </w:pPr>
      <w:r w:rsidRPr="00BD6A65">
        <w:rPr>
          <w:lang w:val="es-MX"/>
        </w:rPr>
        <w:t>Puntos de discusión</w:t>
      </w:r>
    </w:p>
    <w:p w14:paraId="155E3DE1" w14:textId="77777777" w:rsidR="00BE181D" w:rsidRPr="00BD6A65" w:rsidRDefault="00BE181D" w:rsidP="00243E65">
      <w:pPr>
        <w:pStyle w:val="ListBullet"/>
        <w:rPr>
          <w:lang w:val="es-MX"/>
        </w:rPr>
      </w:pPr>
      <w:r w:rsidRPr="00BD6A65">
        <w:rPr>
          <w:lang w:val="es-MX"/>
        </w:rPr>
        <w:t xml:space="preserve">La exploración física de los objetos por parte de los bebés y los niños pequeños les ayuda a desarrollar habilidades mentales de rotación más adelante (Möhring &amp; Frick, 2013). </w:t>
      </w:r>
    </w:p>
    <w:p w14:paraId="5B78AD8A" w14:textId="77777777" w:rsidR="00BE181D" w:rsidRPr="00BD6A65" w:rsidRDefault="00BE181D" w:rsidP="00243E65">
      <w:pPr>
        <w:pStyle w:val="ListBullet"/>
        <w:rPr>
          <w:lang w:val="es-MX"/>
        </w:rPr>
      </w:pPr>
      <w:r w:rsidRPr="00BD6A65">
        <w:rPr>
          <w:lang w:val="es-MX"/>
        </w:rPr>
        <w:t xml:space="preserve">Cuando los niños sostienen, giran y dejan caer objetos, notan cómo se ven estos objetos desde diferentes ángulos. Por ejemplo: </w:t>
      </w:r>
    </w:p>
    <w:p w14:paraId="3FA667F1" w14:textId="77777777" w:rsidR="00BE181D" w:rsidRPr="00BD6A65" w:rsidRDefault="00BE181D" w:rsidP="00243E65">
      <w:pPr>
        <w:pStyle w:val="ListBullet"/>
        <w:numPr>
          <w:ilvl w:val="1"/>
          <w:numId w:val="4"/>
        </w:numPr>
        <w:rPr>
          <w:lang w:val="es-MX"/>
        </w:rPr>
      </w:pPr>
      <w:r w:rsidRPr="00BD6A65">
        <w:rPr>
          <w:lang w:val="es-MX"/>
        </w:rPr>
        <w:t xml:space="preserve">Un bebé aprende que un coche de juguete se ve diferente cuando está girado o al revés. </w:t>
      </w:r>
    </w:p>
    <w:p w14:paraId="6DEE5619" w14:textId="77777777" w:rsidR="00BE181D" w:rsidRPr="00BD6A65" w:rsidRDefault="00BE181D" w:rsidP="00243E65">
      <w:pPr>
        <w:pStyle w:val="ListBullet"/>
        <w:rPr>
          <w:lang w:val="es-MX"/>
        </w:rPr>
      </w:pPr>
      <w:r w:rsidRPr="00BD6A65">
        <w:rPr>
          <w:lang w:val="es-MX"/>
        </w:rPr>
        <w:t xml:space="preserve">Los niños pequeños continúan desarrollando sus habilidades de rotación mental experimentando con objetos para alcanzar una meta. Por ejemplo: </w:t>
      </w:r>
    </w:p>
    <w:p w14:paraId="6B69FD35" w14:textId="77777777" w:rsidR="00BE181D" w:rsidRPr="00BD6A65" w:rsidRDefault="00BE181D" w:rsidP="00243E65">
      <w:pPr>
        <w:pStyle w:val="ListBullet"/>
        <w:numPr>
          <w:ilvl w:val="1"/>
          <w:numId w:val="4"/>
        </w:numPr>
        <w:rPr>
          <w:lang w:val="es-MX"/>
        </w:rPr>
      </w:pPr>
      <w:r w:rsidRPr="00BD6A65">
        <w:rPr>
          <w:lang w:val="es-MX"/>
        </w:rPr>
        <w:t xml:space="preserve">Usted puede notar niños pequeños girando objetos para tratar de encajarlos en recipientes. </w:t>
      </w:r>
    </w:p>
    <w:p w14:paraId="5C23CB52" w14:textId="77777777" w:rsidR="00BE181D" w:rsidRPr="00BD6A65" w:rsidRDefault="00BE181D" w:rsidP="00243E65">
      <w:pPr>
        <w:pStyle w:val="ListBullet"/>
        <w:rPr>
          <w:lang w:val="es-MX"/>
        </w:rPr>
      </w:pPr>
      <w:r w:rsidRPr="00BD6A65">
        <w:rPr>
          <w:lang w:val="es-MX"/>
        </w:rPr>
        <w:t xml:space="preserve">Al comienzo de nuestra sesión, pensamos en maneras en que los niños podrían usar el ensayo y error para explorar objetos. Esta exploración sienta la base para la rotación mental. ¿Cuáles son algunas maneras de los niños utilizan el ensayo y error para explorar objetos? </w:t>
      </w:r>
    </w:p>
    <w:p w14:paraId="643BE65F" w14:textId="77777777" w:rsidR="00BE181D" w:rsidRPr="00BD6A65" w:rsidRDefault="00BE181D" w:rsidP="00243E65">
      <w:pPr>
        <w:pStyle w:val="ListBullet"/>
        <w:rPr>
          <w:lang w:val="es-MX"/>
        </w:rPr>
      </w:pPr>
      <w:r w:rsidRPr="00BD6A65">
        <w:rPr>
          <w:lang w:val="es-MX"/>
        </w:rPr>
        <w:t>[Después de que los participantes compartan:] El uso de ensayo y error para explorar objetos promueve habilidades y conocimientos básicos que apoyan a los niños en el uso de la rotación mental a medida que crecen.</w:t>
      </w:r>
    </w:p>
    <w:p w14:paraId="6901C5B1" w14:textId="77777777" w:rsidR="00BE181D" w:rsidRPr="00BD6A65" w:rsidRDefault="00BE181D" w:rsidP="00BE181D">
      <w:pPr>
        <w:pStyle w:val="Heading3"/>
        <w:rPr>
          <w:lang w:val="es-MX"/>
        </w:rPr>
      </w:pPr>
      <w:r w:rsidRPr="00BD6A65">
        <w:rPr>
          <w:lang w:val="es-MX"/>
        </w:rPr>
        <w:t xml:space="preserve">Notas de facilitador </w:t>
      </w:r>
    </w:p>
    <w:p w14:paraId="040A08D2" w14:textId="77777777" w:rsidR="00BE181D" w:rsidRPr="00BD6A65" w:rsidRDefault="00BE181D" w:rsidP="00243E65">
      <w:pPr>
        <w:pStyle w:val="ListBullet"/>
        <w:rPr>
          <w:lang w:val="es-MX"/>
        </w:rPr>
      </w:pPr>
      <w:r w:rsidRPr="00BD6A65">
        <w:rPr>
          <w:lang w:val="es-MX"/>
        </w:rPr>
        <w:t xml:space="preserve">Aliente a los participantes a compartir ejemplos de cómo los niños en sus entornos de aprendizaje temprano usan el ensayo y error para explorar objetos. </w:t>
      </w:r>
      <w:r w:rsidRPr="00BD6A65">
        <w:rPr>
          <w:b/>
          <w:bCs/>
          <w:lang w:val="es-MX"/>
        </w:rPr>
        <w:t>Nota</w:t>
      </w:r>
      <w:r w:rsidRPr="00BD6A65">
        <w:rPr>
          <w:lang w:val="es-MX"/>
        </w:rPr>
        <w:t xml:space="preserve">: Los participantes respondieron a una versión similar de esta pregunta anteriormente en la sesión (diapositiva 3, pregunta 4). </w:t>
      </w:r>
    </w:p>
    <w:p w14:paraId="10011AE3" w14:textId="77777777" w:rsidR="00BE181D" w:rsidRPr="00BD6A65" w:rsidRDefault="00BE181D" w:rsidP="00243E65">
      <w:pPr>
        <w:pStyle w:val="ListBullet"/>
        <w:rPr>
          <w:lang w:val="es-MX"/>
        </w:rPr>
      </w:pPr>
      <w:r w:rsidRPr="00BD6A65">
        <w:rPr>
          <w:lang w:val="es-MX"/>
        </w:rPr>
        <w:t xml:space="preserve">Usted podría invitar a los participantes a agregar sus notas adhesivas a un pedazo de papel con la etiqueta "Fundamentos de la rotación mental." Aliente </w:t>
      </w:r>
      <w:r w:rsidRPr="00BD6A65">
        <w:rPr>
          <w:lang w:val="es-MX"/>
        </w:rPr>
        <w:lastRenderedPageBreak/>
        <w:t xml:space="preserve">a los participantes a compartir algunos de sus ejemplos al añadir sus notas al documento del gráfico. </w:t>
      </w:r>
    </w:p>
    <w:p w14:paraId="15712B98" w14:textId="77777777" w:rsidR="00BE181D" w:rsidRPr="00BD6A65" w:rsidRDefault="00BE181D" w:rsidP="00243E65">
      <w:pPr>
        <w:pStyle w:val="ListBullet"/>
        <w:rPr>
          <w:lang w:val="es-MX"/>
        </w:rPr>
      </w:pPr>
      <w:r w:rsidRPr="00BD6A65">
        <w:rPr>
          <w:lang w:val="es-MX"/>
        </w:rPr>
        <w:t>Ajuste la forma en que organiza esta experiencia según el tamaño del grupo, la duración y el formato de la sesión y las necesidades de los participantes</w:t>
      </w:r>
    </w:p>
    <w:p w14:paraId="31A21161" w14:textId="77777777" w:rsidR="00BE181D" w:rsidRPr="00BD6A65" w:rsidRDefault="00BE181D" w:rsidP="00BE181D">
      <w:pPr>
        <w:pStyle w:val="Heading2"/>
        <w:rPr>
          <w:lang w:val="es-MX"/>
        </w:rPr>
      </w:pPr>
      <w:r w:rsidRPr="00BD6A65">
        <w:rPr>
          <w:lang w:val="es-MX"/>
        </w:rPr>
        <w:t>DIAPOSITIVA 18: Observar: Vocabulario espacial y rotación mental</w:t>
      </w:r>
    </w:p>
    <w:p w14:paraId="318181B1" w14:textId="77777777" w:rsidR="00BE181D" w:rsidRPr="00BD6A65" w:rsidRDefault="00BE181D" w:rsidP="00BE181D">
      <w:pPr>
        <w:pStyle w:val="BodyText"/>
        <w:spacing w:before="6"/>
        <w:ind w:left="630" w:hanging="630"/>
        <w:jc w:val="center"/>
        <w:rPr>
          <w:rFonts w:ascii="Montserrat" w:hAnsi="Montserrat"/>
          <w:sz w:val="10"/>
          <w:szCs w:val="10"/>
          <w:lang w:val="es-MX"/>
        </w:rPr>
      </w:pPr>
      <w:r w:rsidRPr="00BD6A65">
        <w:rPr>
          <w:rFonts w:ascii="Montserrat" w:hAnsi="Montserrat"/>
          <w:noProof/>
          <w:sz w:val="10"/>
          <w:szCs w:val="10"/>
          <w:lang w:val="es-MX"/>
          <w14:ligatures w14:val="none"/>
        </w:rPr>
        <w:drawing>
          <wp:inline distT="0" distB="0" distL="0" distR="0" wp14:anchorId="1C2F093D" wp14:editId="768203BA">
            <wp:extent cx="3251200" cy="1828800"/>
            <wp:effectExtent l="12700" t="12700" r="12700" b="12700"/>
            <wp:docPr id="1934798706"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798706" name="Picture 21">
                      <a:extLst>
                        <a:ext uri="{C183D7F6-B498-43B3-948B-1728B52AA6E4}">
                          <adec:decorative xmlns:adec="http://schemas.microsoft.com/office/drawing/2017/decorative" val="1"/>
                        </a:ext>
                      </a:extLst>
                    </pic:cNvPr>
                    <pic:cNvPicPr/>
                  </pic:nvPicPr>
                  <pic:blipFill>
                    <a:blip r:embed="rId30">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061E213" w14:textId="77777777" w:rsidR="003B7264" w:rsidRPr="003B7264" w:rsidRDefault="003B7264" w:rsidP="003B7264">
      <w:pPr>
        <w:pStyle w:val="Heading3"/>
        <w:rPr>
          <w:spacing w:val="-11"/>
          <w:lang w:val="es-MX"/>
        </w:rPr>
      </w:pPr>
      <w:r w:rsidRPr="003B7264">
        <w:rPr>
          <w:spacing w:val="-11"/>
          <w:lang w:val="es-MX"/>
        </w:rPr>
        <w:t>Tiempo</w:t>
      </w:r>
    </w:p>
    <w:p w14:paraId="0A0A0593" w14:textId="77777777" w:rsidR="00BE181D" w:rsidRPr="00BD6A65" w:rsidRDefault="00BE181D" w:rsidP="003B6225">
      <w:pPr>
        <w:pStyle w:val="BodyText"/>
        <w:rPr>
          <w:b/>
          <w:bCs/>
          <w:lang w:val="es-MX"/>
        </w:rPr>
      </w:pPr>
      <w:r w:rsidRPr="00BD6A65">
        <w:rPr>
          <w:lang w:val="es-MX"/>
        </w:rPr>
        <w:t>10–20 minutos (incluyendo el informe en la siguiente diapositiva)</w:t>
      </w:r>
    </w:p>
    <w:p w14:paraId="0503FBC8" w14:textId="77777777" w:rsidR="003B7264" w:rsidRPr="003B7264" w:rsidRDefault="003B7264" w:rsidP="003B7264">
      <w:pPr>
        <w:pStyle w:val="Heading3"/>
        <w:rPr>
          <w:lang w:val="es-MX"/>
        </w:rPr>
      </w:pPr>
      <w:r w:rsidRPr="003B7264">
        <w:rPr>
          <w:lang w:val="es-MX"/>
        </w:rPr>
        <w:t>Materiales</w:t>
      </w:r>
    </w:p>
    <w:p w14:paraId="1FF1742E" w14:textId="50D990AD" w:rsidR="00BE181D" w:rsidRPr="00BD6A65" w:rsidRDefault="00BE181D" w:rsidP="003B6225">
      <w:pPr>
        <w:pStyle w:val="BodyText"/>
        <w:rPr>
          <w:b/>
          <w:bCs/>
          <w:lang w:val="es-MX"/>
        </w:rPr>
      </w:pPr>
      <w:r w:rsidRPr="00BD6A65">
        <w:rPr>
          <w:lang w:val="es-MX"/>
        </w:rPr>
        <w:t>Video Bebé o niño pequeño pensamiento esp</w:t>
      </w:r>
      <w:r w:rsidR="00224071">
        <w:rPr>
          <w:lang w:val="es-MX"/>
        </w:rPr>
        <w:t>a</w:t>
      </w:r>
      <w:r w:rsidRPr="00BD6A65">
        <w:rPr>
          <w:lang w:val="es-MX"/>
        </w:rPr>
        <w:t>cial</w:t>
      </w:r>
    </w:p>
    <w:p w14:paraId="0D02D97D" w14:textId="77777777" w:rsidR="00BE181D" w:rsidRPr="00BD6A65" w:rsidRDefault="00BE181D" w:rsidP="00BE181D">
      <w:pPr>
        <w:pStyle w:val="Heading3"/>
        <w:rPr>
          <w:lang w:val="es-MX"/>
        </w:rPr>
      </w:pPr>
      <w:r w:rsidRPr="00BD6A65">
        <w:rPr>
          <w:lang w:val="es-MX"/>
        </w:rPr>
        <w:t>Puntos de discusión</w:t>
      </w:r>
    </w:p>
    <w:p w14:paraId="415E3C8B" w14:textId="77777777" w:rsidR="00BE181D" w:rsidRPr="00BD6A65" w:rsidRDefault="00BE181D" w:rsidP="00243E65">
      <w:pPr>
        <w:pStyle w:val="ListBullet"/>
        <w:rPr>
          <w:lang w:val="es-MX"/>
        </w:rPr>
      </w:pPr>
      <w:r w:rsidRPr="00BD6A65">
        <w:rPr>
          <w:lang w:val="es-MX"/>
        </w:rPr>
        <w:t xml:space="preserve">Ahora, veremos un video. Mientras lo ven, observe las formas en que los niños usan: </w:t>
      </w:r>
    </w:p>
    <w:p w14:paraId="574579CF" w14:textId="77777777" w:rsidR="00BE181D" w:rsidRPr="00BD6A65" w:rsidRDefault="00BE181D" w:rsidP="00243E65">
      <w:pPr>
        <w:pStyle w:val="ListBullet"/>
        <w:numPr>
          <w:ilvl w:val="1"/>
          <w:numId w:val="4"/>
        </w:numPr>
        <w:rPr>
          <w:lang w:val="es-MX"/>
        </w:rPr>
      </w:pPr>
      <w:r w:rsidRPr="00BD6A65">
        <w:rPr>
          <w:lang w:val="es-MX"/>
        </w:rPr>
        <w:t xml:space="preserve">Orientación espacial </w:t>
      </w:r>
    </w:p>
    <w:p w14:paraId="1F5EE7D2" w14:textId="77777777" w:rsidR="00BE181D" w:rsidRPr="00BD6A65" w:rsidRDefault="00BE181D" w:rsidP="00243E65">
      <w:pPr>
        <w:pStyle w:val="ListBullet"/>
        <w:numPr>
          <w:ilvl w:val="1"/>
          <w:numId w:val="4"/>
        </w:numPr>
        <w:rPr>
          <w:lang w:val="es-MX"/>
        </w:rPr>
      </w:pPr>
      <w:r w:rsidRPr="00BD6A65">
        <w:rPr>
          <w:lang w:val="es-MX"/>
        </w:rPr>
        <w:t xml:space="preserve">Navegación espacial </w:t>
      </w:r>
    </w:p>
    <w:p w14:paraId="16F0332A" w14:textId="77777777" w:rsidR="00BE181D" w:rsidRPr="00BD6A65" w:rsidRDefault="00BE181D" w:rsidP="00243E65">
      <w:pPr>
        <w:pStyle w:val="ListBullet"/>
        <w:numPr>
          <w:ilvl w:val="1"/>
          <w:numId w:val="4"/>
        </w:numPr>
        <w:rPr>
          <w:lang w:val="es-MX"/>
        </w:rPr>
      </w:pPr>
      <w:r w:rsidRPr="00BD6A65">
        <w:rPr>
          <w:lang w:val="es-MX"/>
        </w:rPr>
        <w:t xml:space="preserve">Vocabulario espacial </w:t>
      </w:r>
    </w:p>
    <w:p w14:paraId="17E79DDD" w14:textId="77777777" w:rsidR="00BE181D" w:rsidRPr="00BD6A65" w:rsidRDefault="00BE181D" w:rsidP="00243E65">
      <w:pPr>
        <w:pStyle w:val="ListBullet"/>
        <w:numPr>
          <w:ilvl w:val="1"/>
          <w:numId w:val="4"/>
        </w:numPr>
        <w:rPr>
          <w:lang w:val="es-MX"/>
        </w:rPr>
      </w:pPr>
      <w:r w:rsidRPr="00BD6A65">
        <w:rPr>
          <w:lang w:val="es-MX"/>
        </w:rPr>
        <w:t xml:space="preserve">Rotación mental </w:t>
      </w:r>
    </w:p>
    <w:p w14:paraId="2B9FE554" w14:textId="77777777" w:rsidR="00BE181D" w:rsidRPr="00BD6A65" w:rsidRDefault="00BE181D" w:rsidP="00243E65">
      <w:pPr>
        <w:pStyle w:val="ListBullet"/>
        <w:rPr>
          <w:lang w:val="es-MX"/>
        </w:rPr>
      </w:pPr>
      <w:r w:rsidRPr="00BD6A65">
        <w:rPr>
          <w:lang w:val="es-MX"/>
        </w:rPr>
        <w:t>Puede que quiera escribir sus observaciones. Después del clip, discutiremos lo que observaron.</w:t>
      </w:r>
    </w:p>
    <w:p w14:paraId="302D8A47" w14:textId="77777777" w:rsidR="00BE181D" w:rsidRPr="00BD6A65" w:rsidRDefault="00BE181D" w:rsidP="003B6225">
      <w:pPr>
        <w:pStyle w:val="Heading3"/>
        <w:keepLines/>
        <w:rPr>
          <w:lang w:val="es-MX"/>
        </w:rPr>
      </w:pPr>
      <w:r w:rsidRPr="00BD6A65">
        <w:rPr>
          <w:lang w:val="es-MX"/>
        </w:rPr>
        <w:t xml:space="preserve">Notas de facilitador </w:t>
      </w:r>
    </w:p>
    <w:p w14:paraId="5E1E9990" w14:textId="77777777" w:rsidR="00BE181D" w:rsidRPr="00BD6A65" w:rsidRDefault="00BE181D" w:rsidP="00243E65">
      <w:pPr>
        <w:pStyle w:val="ListBullet"/>
        <w:rPr>
          <w:lang w:val="es-MX"/>
        </w:rPr>
      </w:pPr>
      <w:r w:rsidRPr="00BD6A65">
        <w:rPr>
          <w:lang w:val="es-MX"/>
        </w:rPr>
        <w:t xml:space="preserve">Elija un video de bebé o niño pequeño que muestre a los niños usando el pensamiento espacial. Muestre ambos vídeos o elija el clip que es más </w:t>
      </w:r>
      <w:r w:rsidRPr="00BD6A65">
        <w:rPr>
          <w:lang w:val="es-MX"/>
        </w:rPr>
        <w:lastRenderedPageBreak/>
        <w:t xml:space="preserve">adecuado para los participantes. Proporcionamos los siguientes videoclips (puede utilizar otros videoclips): </w:t>
      </w:r>
    </w:p>
    <w:p w14:paraId="56F605FF" w14:textId="77777777" w:rsidR="00BE181D" w:rsidRPr="00BD6A65" w:rsidRDefault="00BE181D" w:rsidP="00243E65">
      <w:pPr>
        <w:pStyle w:val="ListBullet"/>
        <w:numPr>
          <w:ilvl w:val="1"/>
          <w:numId w:val="4"/>
        </w:numPr>
        <w:rPr>
          <w:lang w:val="es-MX"/>
        </w:rPr>
      </w:pPr>
      <w:r w:rsidRPr="00BD6A65">
        <w:rPr>
          <w:lang w:val="es-MX"/>
        </w:rPr>
        <w:t>“</w:t>
      </w:r>
      <w:hyperlink r:id="rId31" w:history="1">
        <w:r w:rsidRPr="00BD6A65">
          <w:rPr>
            <w:rStyle w:val="Hyperlink"/>
            <w:lang w:val="es-MX"/>
          </w:rPr>
          <w:t>En exploración del espacio con sus cuerpos (8-18 meses)</w:t>
        </w:r>
      </w:hyperlink>
      <w:r w:rsidRPr="00BD6A65">
        <w:rPr>
          <w:lang w:val="es-MX"/>
        </w:rPr>
        <w:t xml:space="preserve">” En este video, los bebés exploran varios recipientes. Experimentan con poner sus cuerpos y otros objetos dentro de los recipientes. </w:t>
      </w:r>
    </w:p>
    <w:p w14:paraId="3750FBED" w14:textId="77777777" w:rsidR="00BE181D" w:rsidRPr="00BD6A65" w:rsidRDefault="00BE181D" w:rsidP="00243E65">
      <w:pPr>
        <w:pStyle w:val="ListBullet"/>
        <w:numPr>
          <w:ilvl w:val="2"/>
          <w:numId w:val="4"/>
        </w:numPr>
        <w:rPr>
          <w:lang w:val="es-MX"/>
        </w:rPr>
      </w:pPr>
      <w:hyperlink r:id="rId32" w:history="1">
        <w:r w:rsidRPr="00BD6A65">
          <w:rPr>
            <w:rStyle w:val="Hyperlink"/>
            <w:lang w:val="es-MX"/>
          </w:rPr>
          <w:t>En exploración del espacio con el cuerpo (8–18 meses) - Versión AD</w:t>
        </w:r>
      </w:hyperlink>
    </w:p>
    <w:p w14:paraId="38DD8957" w14:textId="77777777" w:rsidR="00BE181D" w:rsidRPr="00BD6A65" w:rsidRDefault="00BE181D" w:rsidP="00243E65">
      <w:pPr>
        <w:pStyle w:val="ListBullet"/>
        <w:numPr>
          <w:ilvl w:val="1"/>
          <w:numId w:val="4"/>
        </w:numPr>
        <w:rPr>
          <w:lang w:val="es-MX"/>
        </w:rPr>
      </w:pPr>
      <w:r w:rsidRPr="00BD6A65">
        <w:rPr>
          <w:lang w:val="es-MX"/>
        </w:rPr>
        <w:t>“</w:t>
      </w:r>
      <w:hyperlink r:id="rId33" w:history="1">
        <w:r w:rsidRPr="00BD6A65">
          <w:rPr>
            <w:rStyle w:val="Hyperlink"/>
            <w:lang w:val="es-MX"/>
          </w:rPr>
          <w:t>En exploración del pensamiento espacial con bloques (18-36 meses)</w:t>
        </w:r>
      </w:hyperlink>
      <w:r w:rsidRPr="00BD6A65">
        <w:rPr>
          <w:lang w:val="es-MX"/>
        </w:rPr>
        <w:t xml:space="preserve">” En este video, una educadora y una niña usan bloques de madera para construir juntos un garaje. Utilizan el pensamiento espacial mientras exploran conceptos relacionados con el tamaño, cómo los objetos encajan dentro del garaje y las formas de colocar bloques para construir el garaje. </w:t>
      </w:r>
    </w:p>
    <w:p w14:paraId="25EAAB12" w14:textId="77777777" w:rsidR="00BE181D" w:rsidRPr="00BD6A65" w:rsidRDefault="00BE181D" w:rsidP="00243E65">
      <w:pPr>
        <w:pStyle w:val="ListBullet"/>
        <w:numPr>
          <w:ilvl w:val="2"/>
          <w:numId w:val="4"/>
        </w:numPr>
        <w:rPr>
          <w:lang w:val="es-MX"/>
        </w:rPr>
      </w:pPr>
      <w:hyperlink r:id="rId34" w:history="1">
        <w:r w:rsidRPr="00BD6A65">
          <w:rPr>
            <w:rStyle w:val="Hyperlink"/>
            <w:lang w:val="es-MX"/>
          </w:rPr>
          <w:t>En exploración del pensamiento espacial con bloques (18–36 meses) - Versión AD</w:t>
        </w:r>
      </w:hyperlink>
    </w:p>
    <w:p w14:paraId="36B18A8F" w14:textId="17F386F4" w:rsidR="00BE181D" w:rsidRPr="00BD6A65" w:rsidRDefault="00BE181D" w:rsidP="00243E65">
      <w:pPr>
        <w:pStyle w:val="ListBullet"/>
        <w:rPr>
          <w:lang w:val="es-MX"/>
        </w:rPr>
      </w:pPr>
      <w:r w:rsidRPr="00BD6A65">
        <w:rPr>
          <w:b/>
          <w:bCs/>
          <w:lang w:val="es-MX"/>
        </w:rPr>
        <w:t>Nota</w:t>
      </w:r>
      <w:r w:rsidRPr="00BD6A65">
        <w:rPr>
          <w:lang w:val="es-MX"/>
        </w:rPr>
        <w:t>: Se proporcionan temas de discusión para los videos “</w:t>
      </w:r>
      <w:hyperlink r:id="rId35" w:history="1">
        <w:r w:rsidRPr="00BD6A65">
          <w:rPr>
            <w:rStyle w:val="Hyperlink"/>
            <w:lang w:val="es-MX"/>
          </w:rPr>
          <w:t>En exploración del espacio con sus cuerpos (8-18 meses)</w:t>
        </w:r>
      </w:hyperlink>
      <w:r w:rsidRPr="00BD6A65">
        <w:rPr>
          <w:lang w:val="es-MX"/>
        </w:rPr>
        <w:t xml:space="preserve">” y </w:t>
      </w:r>
      <w:r w:rsidR="00021F28" w:rsidRPr="00BD6A65">
        <w:rPr>
          <w:lang w:val="es-MX"/>
        </w:rPr>
        <w:t>“</w:t>
      </w:r>
      <w:hyperlink r:id="rId36" w:history="1">
        <w:r w:rsidR="00021F28" w:rsidRPr="00BD6A65">
          <w:rPr>
            <w:rStyle w:val="Hyperlink"/>
            <w:lang w:val="es-MX"/>
          </w:rPr>
          <w:t>En exploración del pensamiento espacial con bloques (18-36 meses)</w:t>
        </w:r>
      </w:hyperlink>
      <w:r w:rsidR="00021F28" w:rsidRPr="00BD6A65">
        <w:rPr>
          <w:lang w:val="es-MX"/>
        </w:rPr>
        <w:t xml:space="preserve">” </w:t>
      </w:r>
      <w:r w:rsidRPr="00BD6A65">
        <w:rPr>
          <w:lang w:val="es-MX"/>
        </w:rPr>
        <w:t xml:space="preserve">en las notas del facilitador en la siguiente diapositiva. </w:t>
      </w:r>
    </w:p>
    <w:p w14:paraId="541D728E" w14:textId="77777777" w:rsidR="00BE181D" w:rsidRPr="00BD6A65" w:rsidRDefault="00BE181D" w:rsidP="00243E65">
      <w:pPr>
        <w:pStyle w:val="ListBullet"/>
        <w:rPr>
          <w:lang w:val="es-MX"/>
        </w:rPr>
      </w:pPr>
      <w:r w:rsidRPr="00BD6A65">
        <w:rPr>
          <w:lang w:val="es-MX"/>
        </w:rPr>
        <w:t xml:space="preserve">Si un componente no se observa en el video, puede invitar a los participantes a: </w:t>
      </w:r>
    </w:p>
    <w:p w14:paraId="08C08CED" w14:textId="77777777" w:rsidR="00BE181D" w:rsidRPr="00BD6A65" w:rsidRDefault="00BE181D" w:rsidP="00243E65">
      <w:pPr>
        <w:pStyle w:val="ListBullet"/>
        <w:numPr>
          <w:ilvl w:val="1"/>
          <w:numId w:val="4"/>
        </w:numPr>
        <w:rPr>
          <w:lang w:val="es-MX"/>
        </w:rPr>
      </w:pPr>
      <w:r w:rsidRPr="00BD6A65">
        <w:rPr>
          <w:lang w:val="es-MX"/>
        </w:rPr>
        <w:t xml:space="preserve">Pensar en las formas en que los niños podrían utilizar ese componente. </w:t>
      </w:r>
    </w:p>
    <w:p w14:paraId="5DEB23AE" w14:textId="77777777" w:rsidR="00BE181D" w:rsidRPr="00BD6A65" w:rsidRDefault="00BE181D" w:rsidP="00243E65">
      <w:pPr>
        <w:pStyle w:val="ListBullet"/>
        <w:numPr>
          <w:ilvl w:val="1"/>
          <w:numId w:val="4"/>
        </w:numPr>
        <w:rPr>
          <w:lang w:val="es-MX"/>
        </w:rPr>
      </w:pPr>
      <w:r w:rsidRPr="00BD6A65">
        <w:rPr>
          <w:lang w:val="es-MX"/>
        </w:rPr>
        <w:t>Explicar cómo los educadores pueden ayudar a los niños a utilizar ese componente.</w:t>
      </w:r>
    </w:p>
    <w:p w14:paraId="20C4C445" w14:textId="77777777" w:rsidR="00BE181D" w:rsidRPr="00BD6A65" w:rsidRDefault="00BE181D" w:rsidP="00BE181D">
      <w:pPr>
        <w:pStyle w:val="Heading2"/>
        <w:rPr>
          <w:lang w:val="es-MX"/>
        </w:rPr>
      </w:pPr>
      <w:r w:rsidRPr="00BD6A65">
        <w:rPr>
          <w:lang w:val="es-MX"/>
        </w:rPr>
        <w:t>DIAPOSITIVA 19: Discutir: Desarrollo del pensamiento espacial</w:t>
      </w:r>
    </w:p>
    <w:p w14:paraId="37AA60C9" w14:textId="77777777" w:rsidR="00BE181D" w:rsidRPr="00BD6A65" w:rsidRDefault="00BE181D" w:rsidP="00BE181D">
      <w:pPr>
        <w:pStyle w:val="BodyText"/>
        <w:spacing w:before="2"/>
        <w:ind w:left="630" w:hanging="630"/>
        <w:jc w:val="center"/>
        <w:rPr>
          <w:rFonts w:ascii="Montserrat" w:hAnsi="Montserrat"/>
          <w:sz w:val="13"/>
          <w:lang w:val="es-MX"/>
        </w:rPr>
      </w:pPr>
      <w:r w:rsidRPr="00BD6A65">
        <w:rPr>
          <w:rFonts w:ascii="Montserrat" w:hAnsi="Montserrat"/>
          <w:noProof/>
          <w:sz w:val="13"/>
          <w:lang w:val="es-MX"/>
          <w14:ligatures w14:val="none"/>
        </w:rPr>
        <w:drawing>
          <wp:inline distT="0" distB="0" distL="0" distR="0" wp14:anchorId="40C27433" wp14:editId="229B198C">
            <wp:extent cx="3251200" cy="1828800"/>
            <wp:effectExtent l="12700" t="12700" r="12700" b="12700"/>
            <wp:docPr id="451968974"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968974" name="Picture 22">
                      <a:extLst>
                        <a:ext uri="{C183D7F6-B498-43B3-948B-1728B52AA6E4}">
                          <adec:decorative xmlns:adec="http://schemas.microsoft.com/office/drawing/2017/decorative" val="1"/>
                        </a:ext>
                      </a:extLst>
                    </pic:cNvPr>
                    <pic:cNvPicPr/>
                  </pic:nvPicPr>
                  <pic:blipFill>
                    <a:blip r:embed="rId37">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02A6EF5" w14:textId="77777777" w:rsidR="003B7264" w:rsidRPr="003B7264" w:rsidRDefault="003B7264" w:rsidP="003B7264">
      <w:pPr>
        <w:pStyle w:val="Heading3"/>
        <w:rPr>
          <w:spacing w:val="-11"/>
          <w:lang w:val="es-MX"/>
        </w:rPr>
      </w:pPr>
      <w:r w:rsidRPr="003B7264">
        <w:rPr>
          <w:spacing w:val="-11"/>
          <w:lang w:val="es-MX"/>
        </w:rPr>
        <w:lastRenderedPageBreak/>
        <w:t>Tiempo</w:t>
      </w:r>
    </w:p>
    <w:p w14:paraId="77144F0A" w14:textId="77777777" w:rsidR="00BE181D" w:rsidRPr="00BD6A65" w:rsidRDefault="00BE181D" w:rsidP="003B6225">
      <w:pPr>
        <w:pStyle w:val="BodyText"/>
        <w:rPr>
          <w:b/>
          <w:bCs/>
          <w:lang w:val="es-MX"/>
        </w:rPr>
      </w:pPr>
      <w:r w:rsidRPr="00BD6A65">
        <w:rPr>
          <w:lang w:val="es-MX"/>
        </w:rPr>
        <w:t>10–20 minutos (incluyendo la observación de vídeo en la diapositiva anterior)</w:t>
      </w:r>
    </w:p>
    <w:p w14:paraId="612938FA" w14:textId="77777777" w:rsidR="00BE181D" w:rsidRPr="00BD6A65" w:rsidRDefault="00BE181D" w:rsidP="00BE181D">
      <w:pPr>
        <w:pStyle w:val="Heading3"/>
        <w:rPr>
          <w:lang w:val="es-MX"/>
        </w:rPr>
      </w:pPr>
      <w:r w:rsidRPr="00BD6A65">
        <w:rPr>
          <w:lang w:val="es-MX"/>
        </w:rPr>
        <w:t>Puntos de discusión</w:t>
      </w:r>
    </w:p>
    <w:p w14:paraId="057BC2E3" w14:textId="77777777" w:rsidR="00BE181D" w:rsidRPr="00BD6A65" w:rsidRDefault="00BE181D" w:rsidP="00243E65">
      <w:pPr>
        <w:pStyle w:val="ListBullet"/>
        <w:rPr>
          <w:lang w:val="es-MX"/>
        </w:rPr>
      </w:pPr>
      <w:r w:rsidRPr="00BD6A65">
        <w:rPr>
          <w:lang w:val="es-MX"/>
        </w:rPr>
        <w:t xml:space="preserve">Discutamos lo que observan. </w:t>
      </w:r>
    </w:p>
    <w:p w14:paraId="77F03FCD" w14:textId="77777777" w:rsidR="00BE181D" w:rsidRPr="00BD6A65" w:rsidRDefault="00BE181D" w:rsidP="00243E65">
      <w:pPr>
        <w:pStyle w:val="ListBullet"/>
        <w:rPr>
          <w:lang w:val="es-MX"/>
        </w:rPr>
      </w:pPr>
      <w:r w:rsidRPr="00BD6A65">
        <w:rPr>
          <w:lang w:val="es-MX"/>
        </w:rPr>
        <w:t xml:space="preserve">¿De qué manera utilizaron los niños los siguientes componentes del pensamiento espacial? </w:t>
      </w:r>
    </w:p>
    <w:p w14:paraId="56CC844C" w14:textId="77777777" w:rsidR="00BE181D" w:rsidRPr="00BD6A65" w:rsidRDefault="00BE181D" w:rsidP="00243E65">
      <w:pPr>
        <w:pStyle w:val="ListBullet"/>
        <w:numPr>
          <w:ilvl w:val="1"/>
          <w:numId w:val="4"/>
        </w:numPr>
        <w:rPr>
          <w:lang w:val="es-MX"/>
        </w:rPr>
      </w:pPr>
      <w:r w:rsidRPr="00BD6A65">
        <w:rPr>
          <w:lang w:val="es-MX"/>
        </w:rPr>
        <w:t xml:space="preserve">Orientación espacial </w:t>
      </w:r>
    </w:p>
    <w:p w14:paraId="7EFC35F1" w14:textId="77777777" w:rsidR="00BE181D" w:rsidRPr="00BD6A65" w:rsidRDefault="00BE181D" w:rsidP="00243E65">
      <w:pPr>
        <w:pStyle w:val="ListBullet"/>
        <w:numPr>
          <w:ilvl w:val="1"/>
          <w:numId w:val="4"/>
        </w:numPr>
        <w:rPr>
          <w:lang w:val="es-MX"/>
        </w:rPr>
      </w:pPr>
      <w:r w:rsidRPr="00BD6A65">
        <w:rPr>
          <w:lang w:val="es-MX"/>
        </w:rPr>
        <w:t xml:space="preserve">Navegación espacial </w:t>
      </w:r>
    </w:p>
    <w:p w14:paraId="2CAE52B1" w14:textId="77777777" w:rsidR="00BE181D" w:rsidRPr="00BD6A65" w:rsidRDefault="00BE181D" w:rsidP="00243E65">
      <w:pPr>
        <w:pStyle w:val="ListBullet"/>
        <w:numPr>
          <w:ilvl w:val="1"/>
          <w:numId w:val="4"/>
        </w:numPr>
        <w:rPr>
          <w:lang w:val="es-MX"/>
        </w:rPr>
      </w:pPr>
      <w:r w:rsidRPr="00BD6A65">
        <w:rPr>
          <w:lang w:val="es-MX"/>
        </w:rPr>
        <w:t xml:space="preserve">Vocabulario espacial </w:t>
      </w:r>
    </w:p>
    <w:p w14:paraId="36A7189C" w14:textId="77777777" w:rsidR="00BE181D" w:rsidRPr="00BD6A65" w:rsidRDefault="00BE181D" w:rsidP="00243E65">
      <w:pPr>
        <w:pStyle w:val="ListBullet"/>
        <w:numPr>
          <w:ilvl w:val="1"/>
          <w:numId w:val="4"/>
        </w:numPr>
        <w:rPr>
          <w:lang w:val="es-MX"/>
        </w:rPr>
      </w:pPr>
      <w:r w:rsidRPr="00BD6A65">
        <w:rPr>
          <w:lang w:val="es-MX"/>
        </w:rPr>
        <w:t>Rotación mental</w:t>
      </w:r>
    </w:p>
    <w:p w14:paraId="4367D703" w14:textId="77777777" w:rsidR="00BE181D" w:rsidRPr="00BD6A65" w:rsidRDefault="00BE181D" w:rsidP="00BE181D">
      <w:pPr>
        <w:pStyle w:val="Heading3"/>
        <w:rPr>
          <w:lang w:val="es-MX"/>
        </w:rPr>
      </w:pPr>
      <w:r w:rsidRPr="00BD6A65">
        <w:rPr>
          <w:lang w:val="es-MX"/>
        </w:rPr>
        <w:t xml:space="preserve">Notas de facilitador </w:t>
      </w:r>
    </w:p>
    <w:p w14:paraId="01B06CBA" w14:textId="77777777" w:rsidR="00BE181D" w:rsidRPr="00BD6A65" w:rsidRDefault="00BE181D" w:rsidP="00243E65">
      <w:pPr>
        <w:pStyle w:val="ListBullet"/>
        <w:rPr>
          <w:lang w:val="es-MX"/>
        </w:rPr>
      </w:pPr>
      <w:r w:rsidRPr="00BD6A65">
        <w:rPr>
          <w:lang w:val="es-MX"/>
        </w:rPr>
        <w:t xml:space="preserve">Ajuste el informe en función del tamaño de su grupo, la duración y el formato de la sesión y las necesidades de los participantes. Considerar la posibilidad de escribir las observaciones de los participantes para proporcionar visualmente las formas en que los niños desarrollan y aplican el pensamiento espacial. </w:t>
      </w:r>
    </w:p>
    <w:p w14:paraId="6847DEDB" w14:textId="77777777" w:rsidR="00BE181D" w:rsidRPr="00BD6A65" w:rsidRDefault="00BE181D" w:rsidP="00243E65">
      <w:pPr>
        <w:pStyle w:val="ListBullet"/>
        <w:rPr>
          <w:lang w:val="es-MX"/>
        </w:rPr>
      </w:pPr>
      <w:r w:rsidRPr="00BD6A65">
        <w:rPr>
          <w:lang w:val="es-MX"/>
        </w:rPr>
        <w:t xml:space="preserve">Si un componente no se observa en el video, puede invitar a los participantes a: </w:t>
      </w:r>
    </w:p>
    <w:p w14:paraId="283D55BF" w14:textId="77777777" w:rsidR="00BE181D" w:rsidRPr="00BD6A65" w:rsidRDefault="00BE181D" w:rsidP="00243E65">
      <w:pPr>
        <w:pStyle w:val="ListBullet"/>
        <w:numPr>
          <w:ilvl w:val="1"/>
          <w:numId w:val="4"/>
        </w:numPr>
        <w:rPr>
          <w:lang w:val="es-MX"/>
        </w:rPr>
      </w:pPr>
      <w:r w:rsidRPr="00BD6A65">
        <w:rPr>
          <w:lang w:val="es-MX"/>
        </w:rPr>
        <w:t xml:space="preserve">Piense en las formas en que los niños podrían utilizar ese componente </w:t>
      </w:r>
    </w:p>
    <w:p w14:paraId="540F573A" w14:textId="77777777" w:rsidR="00BE181D" w:rsidRPr="00BD6A65" w:rsidRDefault="00BE181D" w:rsidP="00243E65">
      <w:pPr>
        <w:pStyle w:val="ListBullet"/>
        <w:numPr>
          <w:ilvl w:val="1"/>
          <w:numId w:val="4"/>
        </w:numPr>
        <w:rPr>
          <w:lang w:val="es-MX"/>
        </w:rPr>
      </w:pPr>
      <w:r w:rsidRPr="00BD6A65">
        <w:rPr>
          <w:lang w:val="es-MX"/>
        </w:rPr>
        <w:t xml:space="preserve">Explicar cómo los educadores pueden ayudar a los niños a utilizar ese componente. </w:t>
      </w:r>
    </w:p>
    <w:p w14:paraId="6B9239EA" w14:textId="77777777" w:rsidR="00BE181D" w:rsidRPr="00BD6A65" w:rsidRDefault="00BE181D" w:rsidP="00243E65">
      <w:pPr>
        <w:pStyle w:val="ListBullet"/>
        <w:rPr>
          <w:lang w:val="es-MX"/>
        </w:rPr>
      </w:pPr>
      <w:r w:rsidRPr="00BD6A65">
        <w:rPr>
          <w:lang w:val="es-MX"/>
        </w:rPr>
        <w:t xml:space="preserve">Considere la posibilidad de utilizar las siguientes adaptaciones basadas en la duración de la sesión: </w:t>
      </w:r>
    </w:p>
    <w:p w14:paraId="63C4AAC9" w14:textId="77777777" w:rsidR="00BE181D" w:rsidRPr="00BD6A65" w:rsidRDefault="00BE181D" w:rsidP="00243E65">
      <w:pPr>
        <w:pStyle w:val="ListBullet"/>
        <w:numPr>
          <w:ilvl w:val="1"/>
          <w:numId w:val="4"/>
        </w:numPr>
        <w:rPr>
          <w:lang w:val="es-MX"/>
        </w:rPr>
      </w:pPr>
      <w:r w:rsidRPr="00BD6A65">
        <w:rPr>
          <w:lang w:val="es-MX"/>
        </w:rPr>
        <w:t xml:space="preserve">Para sesiones más cortas, invite a los participantes a compartir con el grupo más grande lo que notan sobre las formas en que los bebés y niños muestran sus conocimientos y habilidades relacionadas con el pensamiento espacial. </w:t>
      </w:r>
    </w:p>
    <w:p w14:paraId="0AD8C6B3" w14:textId="77777777" w:rsidR="00BE181D" w:rsidRPr="00BD6A65" w:rsidRDefault="00BE181D" w:rsidP="00243E65">
      <w:pPr>
        <w:pStyle w:val="ListBullet"/>
        <w:numPr>
          <w:ilvl w:val="1"/>
          <w:numId w:val="4"/>
        </w:numPr>
        <w:rPr>
          <w:lang w:val="es-MX"/>
        </w:rPr>
      </w:pPr>
      <w:r w:rsidRPr="00BD6A65">
        <w:rPr>
          <w:lang w:val="es-MX"/>
        </w:rPr>
        <w:t xml:space="preserve">Para sesiones más largas, ofrezca tiempo para que los participantes compartan sus observaciones en parejas o en sus mesas. Luego, invite a cada mesa a compartir sus observaciones. </w:t>
      </w:r>
    </w:p>
    <w:p w14:paraId="394B8729" w14:textId="77777777" w:rsidR="00BE181D" w:rsidRPr="00BD6A65" w:rsidRDefault="00BE181D" w:rsidP="00243E65">
      <w:pPr>
        <w:pStyle w:val="ListBullet"/>
        <w:rPr>
          <w:lang w:val="es-MX"/>
        </w:rPr>
      </w:pPr>
      <w:r w:rsidRPr="00BD6A65">
        <w:rPr>
          <w:lang w:val="es-MX"/>
        </w:rPr>
        <w:t xml:space="preserve">Aquí hay algunos ejemplos de cómo los niños en el video clip de bebés utilizaron la orientación espacial, la navegación espacial, el vocabulario espacial y la rotación mental: </w:t>
      </w:r>
    </w:p>
    <w:p w14:paraId="218D0A56" w14:textId="77777777" w:rsidR="00BE181D" w:rsidRPr="00BD6A65" w:rsidRDefault="00BE181D" w:rsidP="00243E65">
      <w:pPr>
        <w:pStyle w:val="ListBullet"/>
        <w:numPr>
          <w:ilvl w:val="1"/>
          <w:numId w:val="4"/>
        </w:numPr>
        <w:rPr>
          <w:lang w:val="es-MX"/>
        </w:rPr>
      </w:pPr>
      <w:r w:rsidRPr="00BD6A65">
        <w:rPr>
          <w:lang w:val="es-MX"/>
        </w:rPr>
        <w:t xml:space="preserve">Orientación espacial: los niños exploraron cómo sus cuerpos encajan en diferentes espacios, por ejemplo, "dentro" de las tinas. </w:t>
      </w:r>
    </w:p>
    <w:p w14:paraId="3AD241EF" w14:textId="77777777" w:rsidR="00BE181D" w:rsidRPr="00BD6A65" w:rsidRDefault="00BE181D" w:rsidP="00243E65">
      <w:pPr>
        <w:pStyle w:val="ListBullet"/>
        <w:numPr>
          <w:ilvl w:val="1"/>
          <w:numId w:val="4"/>
        </w:numPr>
        <w:rPr>
          <w:lang w:val="es-MX"/>
        </w:rPr>
      </w:pPr>
      <w:r w:rsidRPr="00BD6A65">
        <w:rPr>
          <w:lang w:val="es-MX"/>
        </w:rPr>
        <w:lastRenderedPageBreak/>
        <w:t xml:space="preserve">Navegación espacial: los niños se desplazaron por el entorno de aprendizaje. Se movieron alrededor de los objetos y se pusieron "arriba" y "sobre" la bañera para entrar y "salir" de ella. </w:t>
      </w:r>
    </w:p>
    <w:p w14:paraId="2F384C9C" w14:textId="77777777" w:rsidR="00BE181D" w:rsidRPr="00BD6A65" w:rsidRDefault="00BE181D" w:rsidP="00243E65">
      <w:pPr>
        <w:pStyle w:val="ListBullet"/>
        <w:numPr>
          <w:ilvl w:val="1"/>
          <w:numId w:val="4"/>
        </w:numPr>
        <w:rPr>
          <w:lang w:val="es-MX"/>
        </w:rPr>
      </w:pPr>
      <w:r w:rsidRPr="00BD6A65">
        <w:rPr>
          <w:lang w:val="es-MX"/>
        </w:rPr>
        <w:t xml:space="preserve">Vocabulario espacial: La educador modeló el vocabulario espacial como "dentro", "en" y "fuera.” </w:t>
      </w:r>
    </w:p>
    <w:p w14:paraId="1DDFCDE6" w14:textId="77777777" w:rsidR="00BE181D" w:rsidRPr="00BD6A65" w:rsidRDefault="00BE181D" w:rsidP="00243E65">
      <w:pPr>
        <w:pStyle w:val="ListBullet"/>
        <w:numPr>
          <w:ilvl w:val="1"/>
          <w:numId w:val="4"/>
        </w:numPr>
        <w:rPr>
          <w:lang w:val="es-MX"/>
        </w:rPr>
      </w:pPr>
      <w:r w:rsidRPr="00BD6A65">
        <w:rPr>
          <w:lang w:val="es-MX"/>
        </w:rPr>
        <w:t xml:space="preserve">Rotación mental: los niños sostenían y giraban objetos en sus manos. También observaron cómo caían las bolas. Un niño experimentó con la colocación de una tapa en un tubo. </w:t>
      </w:r>
    </w:p>
    <w:p w14:paraId="2DEAA023" w14:textId="77777777" w:rsidR="00BE181D" w:rsidRPr="00BD6A65" w:rsidRDefault="00BE181D" w:rsidP="00243E65">
      <w:pPr>
        <w:pStyle w:val="ListBullet"/>
        <w:rPr>
          <w:lang w:val="es-MX"/>
        </w:rPr>
      </w:pPr>
      <w:r w:rsidRPr="00BD6A65">
        <w:rPr>
          <w:lang w:val="es-MX"/>
        </w:rPr>
        <w:t xml:space="preserve">Aquí hay algunos ejemplos de cómo los niños en el video del niño pequeño utilizaron la orientación espacial, la navegación espacial, el vocabulario espacial y la rotación mental: </w:t>
      </w:r>
    </w:p>
    <w:p w14:paraId="1D0E1F4E" w14:textId="77777777" w:rsidR="00BE181D" w:rsidRPr="00BD6A65" w:rsidRDefault="00BE181D" w:rsidP="00243E65">
      <w:pPr>
        <w:pStyle w:val="ListBullet"/>
        <w:numPr>
          <w:ilvl w:val="1"/>
          <w:numId w:val="4"/>
        </w:numPr>
        <w:rPr>
          <w:lang w:val="es-MX"/>
        </w:rPr>
      </w:pPr>
      <w:r w:rsidRPr="00BD6A65">
        <w:rPr>
          <w:lang w:val="es-MX"/>
        </w:rPr>
        <w:t xml:space="preserve">Orientación espacial: el niño prestó atención a la posición de los bloques mientras reconstruía con el educador. </w:t>
      </w:r>
    </w:p>
    <w:p w14:paraId="41D3BCD7" w14:textId="77777777" w:rsidR="00BE181D" w:rsidRPr="00BD6A65" w:rsidRDefault="00BE181D" w:rsidP="00243E65">
      <w:pPr>
        <w:pStyle w:val="ListBullet"/>
        <w:numPr>
          <w:ilvl w:val="1"/>
          <w:numId w:val="4"/>
        </w:numPr>
        <w:rPr>
          <w:lang w:val="es-MX"/>
        </w:rPr>
      </w:pPr>
      <w:r w:rsidRPr="00BD6A65">
        <w:rPr>
          <w:lang w:val="es-MX"/>
        </w:rPr>
        <w:t xml:space="preserve">Navegación espacial: el niño se dio cuenta de dónde se movían los coches. Por ejemplo, la educadora dijo: "Salieron por la 'parte trasera'" y el niño se trasladó a la parte posterior de la estructura para encontrar los coches. </w:t>
      </w:r>
    </w:p>
    <w:p w14:paraId="73006536" w14:textId="77777777" w:rsidR="00BE181D" w:rsidRPr="00BD6A65" w:rsidRDefault="00BE181D" w:rsidP="00243E65">
      <w:pPr>
        <w:pStyle w:val="ListBullet"/>
        <w:numPr>
          <w:ilvl w:val="1"/>
          <w:numId w:val="4"/>
        </w:numPr>
        <w:rPr>
          <w:lang w:val="es-MX"/>
        </w:rPr>
      </w:pPr>
      <w:r w:rsidRPr="00BD6A65">
        <w:rPr>
          <w:lang w:val="es-MX"/>
        </w:rPr>
        <w:t xml:space="preserve">Vocabulario espacial: la educador modeló el vocabulario espacial como "en" y "abajo.” </w:t>
      </w:r>
    </w:p>
    <w:p w14:paraId="7137B20A" w14:textId="77777777" w:rsidR="00BE181D" w:rsidRPr="00BD6A65" w:rsidRDefault="00BE181D" w:rsidP="00243E65">
      <w:pPr>
        <w:pStyle w:val="ListBullet"/>
        <w:numPr>
          <w:ilvl w:val="1"/>
          <w:numId w:val="4"/>
        </w:numPr>
        <w:rPr>
          <w:lang w:val="es-MX"/>
        </w:rPr>
      </w:pPr>
      <w:r w:rsidRPr="00BD6A65">
        <w:rPr>
          <w:lang w:val="es-MX"/>
        </w:rPr>
        <w:t>Rotación mental: el niño manipula físicamente objetos (los camiones de juguete) y se mueve por la estructura. El niño puede haber notado cómo los camiones y la estructura de bloque se veía desde diferentes ángulos.</w:t>
      </w:r>
    </w:p>
    <w:p w14:paraId="00B6195B" w14:textId="77777777" w:rsidR="00BE181D" w:rsidRPr="00BD6A65" w:rsidRDefault="00BE181D" w:rsidP="00BE181D">
      <w:pPr>
        <w:pStyle w:val="Heading2"/>
        <w:rPr>
          <w:lang w:val="es-MX"/>
        </w:rPr>
      </w:pPr>
      <w:r w:rsidRPr="00BD6A65">
        <w:rPr>
          <w:lang w:val="es-MX"/>
        </w:rPr>
        <w:t>DIAPOSITIVA 20: Apoyar el pensamiento espacial</w:t>
      </w:r>
    </w:p>
    <w:p w14:paraId="64F764F0" w14:textId="77777777" w:rsidR="00BE181D" w:rsidRPr="00BD6A65" w:rsidRDefault="00BE181D" w:rsidP="00BE181D">
      <w:pPr>
        <w:pStyle w:val="BodyText"/>
        <w:ind w:left="630" w:hanging="630"/>
        <w:jc w:val="center"/>
        <w:rPr>
          <w:rFonts w:ascii="Montserrat" w:hAnsi="Montserrat"/>
          <w:sz w:val="11"/>
          <w:lang w:val="es-MX"/>
        </w:rPr>
      </w:pPr>
      <w:r w:rsidRPr="00BD6A65">
        <w:rPr>
          <w:rFonts w:ascii="Montserrat" w:hAnsi="Montserrat"/>
          <w:noProof/>
          <w:sz w:val="11"/>
          <w:lang w:val="es-MX"/>
          <w14:ligatures w14:val="none"/>
        </w:rPr>
        <w:drawing>
          <wp:inline distT="0" distB="0" distL="0" distR="0" wp14:anchorId="6EF9942F" wp14:editId="2EA365E3">
            <wp:extent cx="3251200" cy="1828800"/>
            <wp:effectExtent l="12700" t="12700" r="12700" b="12700"/>
            <wp:docPr id="683548681"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548681" name="Picture 23">
                      <a:extLst>
                        <a:ext uri="{C183D7F6-B498-43B3-948B-1728B52AA6E4}">
                          <adec:decorative xmlns:adec="http://schemas.microsoft.com/office/drawing/2017/decorative" val="1"/>
                        </a:ext>
                      </a:extLst>
                    </pic:cNvPr>
                    <pic:cNvPicPr/>
                  </pic:nvPicPr>
                  <pic:blipFill>
                    <a:blip r:embed="rId38">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1E843D4" w14:textId="77777777" w:rsidR="00BE181D" w:rsidRPr="00BD6A65" w:rsidRDefault="00BE181D" w:rsidP="00BE181D">
      <w:pPr>
        <w:pStyle w:val="Heading3"/>
        <w:rPr>
          <w:lang w:val="es-MX"/>
        </w:rPr>
      </w:pPr>
      <w:r w:rsidRPr="00BD6A65">
        <w:rPr>
          <w:lang w:val="es-MX"/>
        </w:rPr>
        <w:t>Puntos de discusión</w:t>
      </w:r>
    </w:p>
    <w:p w14:paraId="467EC587" w14:textId="77777777" w:rsidR="00BE181D" w:rsidRPr="00BD6A65" w:rsidRDefault="00BE181D" w:rsidP="00243E65">
      <w:pPr>
        <w:pStyle w:val="ListBullet"/>
        <w:rPr>
          <w:lang w:val="es-MX"/>
        </w:rPr>
      </w:pPr>
      <w:r w:rsidRPr="00BD6A65">
        <w:rPr>
          <w:lang w:val="es-MX"/>
        </w:rPr>
        <w:t xml:space="preserve">Exploramos cuatro componentes del pensamiento espacial. También observamos cómo los bebés y niños pequeños desarrollan estos conceptos. </w:t>
      </w:r>
      <w:r w:rsidRPr="00BD6A65">
        <w:rPr>
          <w:lang w:val="es-MX"/>
        </w:rPr>
        <w:lastRenderedPageBreak/>
        <w:t>Ahora, discutamos las maneras en que podemos apoyar a los niños para desarrollar el pensamiento espacial en nuestros entornos de aprendizaje y en casa.</w:t>
      </w:r>
    </w:p>
    <w:p w14:paraId="086C97A7" w14:textId="77777777" w:rsidR="00BE181D" w:rsidRPr="00BD6A65" w:rsidRDefault="00BE181D" w:rsidP="00BE181D">
      <w:pPr>
        <w:pStyle w:val="Heading2"/>
        <w:rPr>
          <w:lang w:val="es-MX"/>
        </w:rPr>
      </w:pPr>
      <w:r w:rsidRPr="00BD6A65">
        <w:rPr>
          <w:lang w:val="es-MX"/>
        </w:rPr>
        <w:t>DIAPOSITIVA 21: Explorar: Oportunidades diarias para explorar el pensamiento espacial</w:t>
      </w:r>
    </w:p>
    <w:p w14:paraId="49029059" w14:textId="77777777" w:rsidR="00BE181D" w:rsidRPr="00BD6A65" w:rsidRDefault="00BE181D" w:rsidP="00BE181D">
      <w:pPr>
        <w:pStyle w:val="BodyText"/>
        <w:keepNext/>
        <w:spacing w:before="7"/>
        <w:ind w:left="630" w:hanging="630"/>
        <w:jc w:val="center"/>
        <w:rPr>
          <w:rFonts w:ascii="Montserrat" w:hAnsi="Montserrat"/>
          <w:sz w:val="13"/>
          <w:lang w:val="es-MX"/>
        </w:rPr>
      </w:pPr>
      <w:r w:rsidRPr="00BD6A65">
        <w:rPr>
          <w:rFonts w:ascii="Montserrat" w:hAnsi="Montserrat"/>
          <w:noProof/>
          <w:sz w:val="13"/>
          <w:lang w:val="es-MX"/>
          <w14:ligatures w14:val="none"/>
        </w:rPr>
        <w:drawing>
          <wp:inline distT="0" distB="0" distL="0" distR="0" wp14:anchorId="36DF5AB8" wp14:editId="1159F6F2">
            <wp:extent cx="3251200" cy="1828800"/>
            <wp:effectExtent l="19050" t="19050" r="25400" b="19050"/>
            <wp:docPr id="308695562"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695562" name="Picture 4">
                      <a:extLst>
                        <a:ext uri="{C183D7F6-B498-43B3-948B-1728B52AA6E4}">
                          <adec:decorative xmlns:adec="http://schemas.microsoft.com/office/drawing/2017/decorative" val="1"/>
                        </a:ext>
                      </a:extLst>
                    </pic:cNvPr>
                    <pic:cNvPicPr/>
                  </pic:nvPicPr>
                  <pic:blipFill>
                    <a:blip r:embed="rId39">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559610B" w14:textId="77777777" w:rsidR="003B7264" w:rsidRPr="003B7264" w:rsidRDefault="003B7264" w:rsidP="003B7264">
      <w:pPr>
        <w:pStyle w:val="Heading3"/>
        <w:rPr>
          <w:spacing w:val="-11"/>
          <w:lang w:val="es-MX"/>
        </w:rPr>
      </w:pPr>
      <w:r w:rsidRPr="003B7264">
        <w:rPr>
          <w:spacing w:val="-11"/>
          <w:lang w:val="es-MX"/>
        </w:rPr>
        <w:t>Tiempo</w:t>
      </w:r>
    </w:p>
    <w:p w14:paraId="7EF87EEB" w14:textId="77777777" w:rsidR="00BE181D" w:rsidRPr="00BD6A65" w:rsidRDefault="00BE181D" w:rsidP="00BE181D">
      <w:pPr>
        <w:pStyle w:val="BodyText"/>
        <w:rPr>
          <w:lang w:val="es-MX"/>
        </w:rPr>
      </w:pPr>
      <w:r w:rsidRPr="00BD6A65">
        <w:rPr>
          <w:lang w:val="es-MX"/>
        </w:rPr>
        <w:t>5–10 minutos</w:t>
      </w:r>
    </w:p>
    <w:p w14:paraId="62626E82" w14:textId="77777777" w:rsidR="003B7264" w:rsidRPr="003B7264" w:rsidRDefault="003B7264" w:rsidP="003B7264">
      <w:pPr>
        <w:pStyle w:val="Heading3"/>
        <w:rPr>
          <w:lang w:val="es-MX"/>
        </w:rPr>
      </w:pPr>
      <w:r w:rsidRPr="003B7264">
        <w:rPr>
          <w:lang w:val="es-MX"/>
        </w:rPr>
        <w:t>Materiales</w:t>
      </w:r>
    </w:p>
    <w:p w14:paraId="4C5C3437" w14:textId="454A1E05" w:rsidR="00BE181D" w:rsidRPr="00BD6A65" w:rsidRDefault="00BE181D" w:rsidP="003B6225">
      <w:pPr>
        <w:pStyle w:val="BodyText"/>
        <w:rPr>
          <w:lang w:val="es-MX"/>
        </w:rPr>
      </w:pPr>
      <w:r w:rsidRPr="00BD6A65">
        <w:rPr>
          <w:lang w:val="es-MX"/>
        </w:rPr>
        <w:t xml:space="preserve">El folleto de </w:t>
      </w:r>
      <w:r w:rsidRPr="003B6225">
        <w:rPr>
          <w:b/>
          <w:bCs/>
          <w:lang w:val="es-MX"/>
        </w:rPr>
        <w:t>Oportunidades diarias para explorar el pensamiento esp</w:t>
      </w:r>
      <w:r w:rsidR="00224071">
        <w:rPr>
          <w:b/>
          <w:bCs/>
          <w:lang w:val="es-MX"/>
        </w:rPr>
        <w:t>a</w:t>
      </w:r>
      <w:r w:rsidRPr="003B6225">
        <w:rPr>
          <w:b/>
          <w:bCs/>
          <w:lang w:val="es-MX"/>
        </w:rPr>
        <w:t>cial</w:t>
      </w:r>
    </w:p>
    <w:p w14:paraId="084C12AD" w14:textId="77777777" w:rsidR="00BE181D" w:rsidRPr="00BD6A65" w:rsidRDefault="00BE181D" w:rsidP="00BE181D">
      <w:pPr>
        <w:pStyle w:val="Heading3"/>
        <w:rPr>
          <w:rFonts w:ascii="Montserrat" w:hAnsi="Montserrat"/>
          <w:lang w:val="es-MX"/>
        </w:rPr>
      </w:pPr>
      <w:r w:rsidRPr="00BD6A65">
        <w:rPr>
          <w:rFonts w:ascii="Montserrat" w:hAnsi="Montserrat"/>
          <w:lang w:val="es-MX"/>
        </w:rPr>
        <w:t>Puntos de discusión</w:t>
      </w:r>
    </w:p>
    <w:p w14:paraId="69753184" w14:textId="77777777" w:rsidR="00BE181D" w:rsidRPr="00BD6A65" w:rsidRDefault="00BE181D" w:rsidP="00243E65">
      <w:pPr>
        <w:pStyle w:val="ListBullet"/>
        <w:rPr>
          <w:lang w:val="es-MX"/>
        </w:rPr>
      </w:pPr>
      <w:r w:rsidRPr="00BD6A65">
        <w:rPr>
          <w:lang w:val="es-MX"/>
        </w:rPr>
        <w:t xml:space="preserve">Repasemos algunas formas en que los educadores pueden apoyar el pensamiento espacial de los bebés y niños pequeños a través de las rutinas diarias en entornos de aprendizaje y atención temprana. </w:t>
      </w:r>
    </w:p>
    <w:p w14:paraId="4FF97769" w14:textId="77777777" w:rsidR="00BE181D" w:rsidRPr="00BD6A65" w:rsidRDefault="00BE181D" w:rsidP="00243E65">
      <w:pPr>
        <w:pStyle w:val="ListBullet"/>
        <w:rPr>
          <w:lang w:val="es-MX"/>
        </w:rPr>
      </w:pPr>
      <w:r w:rsidRPr="00BD6A65">
        <w:rPr>
          <w:lang w:val="es-MX"/>
        </w:rPr>
        <w:t xml:space="preserve">Sacar y revisar </w:t>
      </w:r>
      <w:r w:rsidRPr="00BD6A65">
        <w:rPr>
          <w:b/>
          <w:bCs/>
          <w:lang w:val="es-MX"/>
        </w:rPr>
        <w:t>Oportunidades diarias para explorar el pensamiento espacial</w:t>
      </w:r>
      <w:r w:rsidRPr="00BD6A65">
        <w:rPr>
          <w:lang w:val="es-MX"/>
        </w:rPr>
        <w:t xml:space="preserve">. Este folleto ofrece algunas ideas sobre cómo apoyar el pensamiento espacial de los bebés y niños pequeños a través de las rutinas diarias. </w:t>
      </w:r>
    </w:p>
    <w:p w14:paraId="3066C48C" w14:textId="77777777" w:rsidR="00BE181D" w:rsidRPr="00BD6A65" w:rsidRDefault="00BE181D" w:rsidP="00243E65">
      <w:pPr>
        <w:pStyle w:val="ListBullet"/>
        <w:rPr>
          <w:lang w:val="es-MX"/>
        </w:rPr>
      </w:pPr>
      <w:r w:rsidRPr="00BD6A65">
        <w:rPr>
          <w:lang w:val="es-MX"/>
        </w:rPr>
        <w:t>Con un compañero, discutir las formas en que podría utilizar las ideas de este folleto.</w:t>
      </w:r>
    </w:p>
    <w:p w14:paraId="718EFAAF" w14:textId="77777777" w:rsidR="00BE181D" w:rsidRPr="00BD6A65" w:rsidRDefault="00BE181D" w:rsidP="00BE181D">
      <w:pPr>
        <w:pStyle w:val="Heading3"/>
        <w:rPr>
          <w:lang w:val="es-MX"/>
        </w:rPr>
      </w:pPr>
      <w:r w:rsidRPr="00BD6A65">
        <w:rPr>
          <w:lang w:val="es-MX"/>
        </w:rPr>
        <w:t xml:space="preserve">Notas de facilitador </w:t>
      </w:r>
    </w:p>
    <w:p w14:paraId="153404E3" w14:textId="77777777" w:rsidR="00BE181D" w:rsidRPr="00BD6A65" w:rsidRDefault="00BE181D" w:rsidP="00243E65">
      <w:pPr>
        <w:pStyle w:val="ListBullet"/>
        <w:rPr>
          <w:lang w:val="es-MX"/>
        </w:rPr>
      </w:pPr>
      <w:r w:rsidRPr="00BD6A65">
        <w:rPr>
          <w:lang w:val="es-MX"/>
        </w:rPr>
        <w:t>Proporcione 5–10 minutos para que los participantes revisen y discutan el folleto.</w:t>
      </w:r>
    </w:p>
    <w:p w14:paraId="07AC2EF1" w14:textId="77777777" w:rsidR="00BE181D" w:rsidRPr="00BD6A65" w:rsidRDefault="00BE181D" w:rsidP="00BE181D">
      <w:pPr>
        <w:pStyle w:val="Heading2"/>
        <w:rPr>
          <w:lang w:val="es-MX"/>
        </w:rPr>
      </w:pPr>
      <w:r w:rsidRPr="00BD6A65">
        <w:rPr>
          <w:lang w:val="es-MX"/>
        </w:rPr>
        <w:lastRenderedPageBreak/>
        <w:t>DIAPOSITIVA 22: Explorar: Enfoque M</w:t>
      </w:r>
      <w:r w:rsidRPr="00BD6A65">
        <w:rPr>
          <w:vertAlign w:val="superscript"/>
          <w:lang w:val="es-MX"/>
        </w:rPr>
        <w:t>5</w:t>
      </w:r>
      <w:r w:rsidRPr="00BD6A65">
        <w:rPr>
          <w:lang w:val="es-MX"/>
        </w:rPr>
        <w:t xml:space="preserve"> de matemáticas temprana</w:t>
      </w:r>
    </w:p>
    <w:p w14:paraId="7391890C" w14:textId="77777777" w:rsidR="00BE181D" w:rsidRPr="00BD6A65" w:rsidRDefault="00BE181D" w:rsidP="00BE181D">
      <w:pPr>
        <w:pStyle w:val="BodyText"/>
        <w:spacing w:before="2"/>
        <w:ind w:left="630" w:hanging="630"/>
        <w:jc w:val="center"/>
        <w:rPr>
          <w:rFonts w:ascii="Montserrat" w:hAnsi="Montserrat"/>
          <w:sz w:val="13"/>
          <w:szCs w:val="13"/>
          <w:lang w:val="es-MX"/>
        </w:rPr>
      </w:pPr>
      <w:r w:rsidRPr="00BD6A65">
        <w:rPr>
          <w:rFonts w:ascii="Montserrat" w:hAnsi="Montserrat"/>
          <w:noProof/>
          <w:sz w:val="13"/>
          <w:szCs w:val="13"/>
          <w:lang w:val="es-MX"/>
          <w14:ligatures w14:val="none"/>
        </w:rPr>
        <w:drawing>
          <wp:inline distT="0" distB="0" distL="0" distR="0" wp14:anchorId="18D37B14" wp14:editId="065D45ED">
            <wp:extent cx="3251200" cy="1828800"/>
            <wp:effectExtent l="12700" t="12700" r="12700" b="12700"/>
            <wp:docPr id="1850852188"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852188" name="Picture 25">
                      <a:extLst>
                        <a:ext uri="{C183D7F6-B498-43B3-948B-1728B52AA6E4}">
                          <adec:decorative xmlns:adec="http://schemas.microsoft.com/office/drawing/2017/decorative" val="1"/>
                        </a:ext>
                      </a:extLst>
                    </pic:cNvPr>
                    <pic:cNvPicPr/>
                  </pic:nvPicPr>
                  <pic:blipFill>
                    <a:blip r:embed="rId40">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134A6AA" w14:textId="77777777" w:rsidR="003B7264" w:rsidRPr="003B7264" w:rsidRDefault="003B7264" w:rsidP="003B7264">
      <w:pPr>
        <w:pStyle w:val="Heading3"/>
        <w:rPr>
          <w:spacing w:val="-11"/>
          <w:lang w:val="es-MX"/>
        </w:rPr>
      </w:pPr>
      <w:r w:rsidRPr="003B7264">
        <w:rPr>
          <w:spacing w:val="-11"/>
          <w:lang w:val="es-MX"/>
        </w:rPr>
        <w:t>Tiempo</w:t>
      </w:r>
    </w:p>
    <w:p w14:paraId="066DE77F" w14:textId="77777777" w:rsidR="00BE181D" w:rsidRPr="00BD6A65" w:rsidRDefault="00BE181D" w:rsidP="00BE181D">
      <w:pPr>
        <w:pStyle w:val="BodyText"/>
        <w:rPr>
          <w:lang w:val="es-MX"/>
        </w:rPr>
      </w:pPr>
      <w:r w:rsidRPr="00BD6A65">
        <w:rPr>
          <w:lang w:val="es-MX"/>
        </w:rPr>
        <w:t>15 minutos</w:t>
      </w:r>
    </w:p>
    <w:p w14:paraId="58D2541D" w14:textId="77777777" w:rsidR="003B7264" w:rsidRPr="003B7264" w:rsidRDefault="003B7264" w:rsidP="003B7264">
      <w:pPr>
        <w:pStyle w:val="Heading3"/>
        <w:rPr>
          <w:lang w:val="es-MX"/>
        </w:rPr>
      </w:pPr>
      <w:r w:rsidRPr="003B7264">
        <w:rPr>
          <w:lang w:val="es-MX"/>
        </w:rPr>
        <w:t>Materiales</w:t>
      </w:r>
    </w:p>
    <w:p w14:paraId="35147D44" w14:textId="77777777" w:rsidR="00BE181D" w:rsidRPr="00BD6A65" w:rsidRDefault="00BE181D" w:rsidP="00BE181D">
      <w:pPr>
        <w:pStyle w:val="BodyText"/>
        <w:rPr>
          <w:b/>
          <w:bCs/>
          <w:lang w:val="es-MX"/>
        </w:rPr>
      </w:pPr>
      <w:r w:rsidRPr="00BD6A65">
        <w:rPr>
          <w:b/>
          <w:bCs/>
          <w:lang w:val="es-MX"/>
        </w:rPr>
        <w:t>El folleto de Folleto Enfoque M</w:t>
      </w:r>
      <w:r w:rsidRPr="00BD6A65">
        <w:rPr>
          <w:b/>
          <w:bCs/>
          <w:vertAlign w:val="superscript"/>
          <w:lang w:val="es-MX"/>
        </w:rPr>
        <w:t>5</w:t>
      </w:r>
      <w:r w:rsidRPr="00BD6A65">
        <w:rPr>
          <w:b/>
          <w:bCs/>
          <w:lang w:val="es-MX"/>
        </w:rPr>
        <w:t xml:space="preserve"> de matemáticas temprana </w:t>
      </w:r>
    </w:p>
    <w:p w14:paraId="6E167929" w14:textId="77777777" w:rsidR="00BE181D" w:rsidRPr="00BD6A65" w:rsidRDefault="00BE181D" w:rsidP="00BE181D">
      <w:pPr>
        <w:pStyle w:val="Heading3"/>
        <w:rPr>
          <w:lang w:val="es-MX"/>
        </w:rPr>
      </w:pPr>
      <w:r w:rsidRPr="00BD6A65">
        <w:rPr>
          <w:lang w:val="es-MX"/>
        </w:rPr>
        <w:t>Puntos de discusión</w:t>
      </w:r>
    </w:p>
    <w:p w14:paraId="6F330377" w14:textId="77777777" w:rsidR="00BE181D" w:rsidRPr="00BD6A65" w:rsidRDefault="00BE181D" w:rsidP="00243E65">
      <w:pPr>
        <w:pStyle w:val="ListBullet"/>
        <w:rPr>
          <w:lang w:val="es-MX"/>
        </w:rPr>
      </w:pPr>
      <w:r w:rsidRPr="00BD6A65">
        <w:rPr>
          <w:lang w:val="es-MX"/>
        </w:rPr>
        <w:t>Revisamos algunas formas en que los educadores podrían apoyar el pensamiento espacial de los niños a través de sus rutinas diarias. Ahora, reflexionaremos más profundamente sobre las prácticas de enseñanza. Count Play Explore utiliza a menudo M</w:t>
      </w:r>
      <w:r w:rsidRPr="00BD6A65">
        <w:rPr>
          <w:vertAlign w:val="superscript"/>
          <w:lang w:val="es-MX"/>
        </w:rPr>
        <w:t>5</w:t>
      </w:r>
      <w:r w:rsidRPr="00BD6A65">
        <w:rPr>
          <w:lang w:val="es-MX"/>
        </w:rPr>
        <w:t xml:space="preserve"> (pronunciado: M a la quinta) Enfoque de matemáticas temprana para referirse a cinco prácticas básicas de enseñanza de matemáticas. Estas prácticas incluyen: </w:t>
      </w:r>
    </w:p>
    <w:p w14:paraId="1318E9E3" w14:textId="77777777" w:rsidR="00BE181D" w:rsidRPr="00BD6A65" w:rsidRDefault="00BE181D" w:rsidP="00243E65">
      <w:pPr>
        <w:pStyle w:val="ListBullet"/>
        <w:numPr>
          <w:ilvl w:val="1"/>
          <w:numId w:val="4"/>
        </w:numPr>
        <w:rPr>
          <w:lang w:val="es-MX"/>
        </w:rPr>
      </w:pPr>
      <w:r w:rsidRPr="00BD6A65">
        <w:rPr>
          <w:lang w:val="es-MX"/>
        </w:rPr>
        <w:t xml:space="preserve">Aprendizaje mutuo </w:t>
      </w:r>
    </w:p>
    <w:p w14:paraId="3DD17478" w14:textId="77777777" w:rsidR="00BE181D" w:rsidRPr="00BD6A65" w:rsidRDefault="00BE181D" w:rsidP="00243E65">
      <w:pPr>
        <w:pStyle w:val="ListBullet"/>
        <w:numPr>
          <w:ilvl w:val="1"/>
          <w:numId w:val="4"/>
        </w:numPr>
        <w:rPr>
          <w:lang w:val="es-MX"/>
        </w:rPr>
      </w:pPr>
      <w:r w:rsidRPr="00BD6A65">
        <w:rPr>
          <w:lang w:val="es-MX"/>
        </w:rPr>
        <w:t xml:space="preserve">Investigaciones significativas </w:t>
      </w:r>
    </w:p>
    <w:p w14:paraId="276DF29E" w14:textId="77777777" w:rsidR="00BE181D" w:rsidRPr="00BD6A65" w:rsidRDefault="00BE181D" w:rsidP="00243E65">
      <w:pPr>
        <w:pStyle w:val="ListBullet"/>
        <w:numPr>
          <w:ilvl w:val="1"/>
          <w:numId w:val="4"/>
        </w:numPr>
        <w:rPr>
          <w:lang w:val="es-MX"/>
        </w:rPr>
      </w:pPr>
      <w:r w:rsidRPr="00BD6A65">
        <w:rPr>
          <w:lang w:val="es-MX"/>
        </w:rPr>
        <w:t xml:space="preserve">Materiales y entorno de aprendizaje </w:t>
      </w:r>
    </w:p>
    <w:p w14:paraId="400154C4" w14:textId="77777777" w:rsidR="00BE181D" w:rsidRPr="00BD6A65" w:rsidRDefault="00BE181D" w:rsidP="00243E65">
      <w:pPr>
        <w:pStyle w:val="ListBullet"/>
        <w:numPr>
          <w:ilvl w:val="1"/>
          <w:numId w:val="4"/>
        </w:numPr>
        <w:rPr>
          <w:lang w:val="es-MX"/>
        </w:rPr>
      </w:pPr>
      <w:r w:rsidRPr="00BD6A65">
        <w:rPr>
          <w:lang w:val="es-MX"/>
        </w:rPr>
        <w:t xml:space="preserve">Vocabulario y discurso matemáticos </w:t>
      </w:r>
    </w:p>
    <w:p w14:paraId="0E1DB3FB" w14:textId="77777777" w:rsidR="00BE181D" w:rsidRPr="00BD6A65" w:rsidRDefault="00BE181D" w:rsidP="00243E65">
      <w:pPr>
        <w:pStyle w:val="ListBullet"/>
        <w:numPr>
          <w:ilvl w:val="1"/>
          <w:numId w:val="4"/>
        </w:numPr>
        <w:rPr>
          <w:lang w:val="es-MX"/>
        </w:rPr>
      </w:pPr>
      <w:r w:rsidRPr="00BD6A65">
        <w:rPr>
          <w:lang w:val="es-MX"/>
        </w:rPr>
        <w:t xml:space="preserve">Múltiples representaciones </w:t>
      </w:r>
    </w:p>
    <w:p w14:paraId="248E5052" w14:textId="77777777" w:rsidR="00BE181D" w:rsidRPr="00BD6A65" w:rsidRDefault="00BE181D" w:rsidP="00243E65">
      <w:pPr>
        <w:pStyle w:val="ListBullet"/>
        <w:rPr>
          <w:lang w:val="es-MX"/>
        </w:rPr>
      </w:pPr>
      <w:r w:rsidRPr="00BD6A65">
        <w:rPr>
          <w:lang w:val="es-MX"/>
        </w:rPr>
        <w:t>Vamos a explorar las prácticas M</w:t>
      </w:r>
      <w:r w:rsidRPr="00BD6A65">
        <w:rPr>
          <w:vertAlign w:val="superscript"/>
          <w:lang w:val="es-MX"/>
        </w:rPr>
        <w:t>5</w:t>
      </w:r>
      <w:r w:rsidRPr="00BD6A65">
        <w:rPr>
          <w:lang w:val="es-MX"/>
        </w:rPr>
        <w:t>. Entonces, observaremos M</w:t>
      </w:r>
      <w:r w:rsidRPr="00BD6A65">
        <w:rPr>
          <w:vertAlign w:val="superscript"/>
          <w:lang w:val="es-MX"/>
        </w:rPr>
        <w:t>5</w:t>
      </w:r>
      <w:r w:rsidRPr="00BD6A65">
        <w:rPr>
          <w:lang w:val="es-MX"/>
        </w:rPr>
        <w:t xml:space="preserve"> en acción.</w:t>
      </w:r>
    </w:p>
    <w:p w14:paraId="02AC0CBF" w14:textId="77777777" w:rsidR="00BE181D" w:rsidRPr="00BD6A65" w:rsidRDefault="00BE181D" w:rsidP="00BE181D">
      <w:pPr>
        <w:pStyle w:val="Heading3"/>
        <w:rPr>
          <w:lang w:val="es-MX"/>
        </w:rPr>
      </w:pPr>
      <w:r w:rsidRPr="00BD6A65">
        <w:rPr>
          <w:lang w:val="es-MX"/>
        </w:rPr>
        <w:t xml:space="preserve">Notas de facilitador </w:t>
      </w:r>
    </w:p>
    <w:p w14:paraId="1D719C48" w14:textId="77777777" w:rsidR="00BE181D" w:rsidRPr="00BD6A65" w:rsidRDefault="00BE181D" w:rsidP="00243E65">
      <w:pPr>
        <w:pStyle w:val="ListBullet"/>
        <w:rPr>
          <w:lang w:val="es-MX"/>
        </w:rPr>
      </w:pPr>
      <w:r w:rsidRPr="00BD6A65">
        <w:rPr>
          <w:lang w:val="es-MX"/>
        </w:rPr>
        <w:t>Considere a sus participantes y sus experiencias previas con M</w:t>
      </w:r>
      <w:r w:rsidRPr="00BD6A65">
        <w:rPr>
          <w:vertAlign w:val="superscript"/>
          <w:lang w:val="es-MX"/>
        </w:rPr>
        <w:t>5</w:t>
      </w:r>
      <w:r w:rsidRPr="00BD6A65">
        <w:rPr>
          <w:lang w:val="es-MX"/>
        </w:rPr>
        <w:t xml:space="preserve">. </w:t>
      </w:r>
    </w:p>
    <w:p w14:paraId="2A854609" w14:textId="77777777" w:rsidR="00BE181D" w:rsidRPr="00BD6A65" w:rsidRDefault="00BE181D" w:rsidP="00243E65">
      <w:pPr>
        <w:pStyle w:val="ListBullet"/>
        <w:numPr>
          <w:ilvl w:val="1"/>
          <w:numId w:val="4"/>
        </w:numPr>
        <w:rPr>
          <w:lang w:val="es-MX"/>
        </w:rPr>
      </w:pPr>
      <w:r w:rsidRPr="00BD6A65">
        <w:rPr>
          <w:lang w:val="es-MX"/>
        </w:rPr>
        <w:t>Para grupos que tienen una experiencia significativa con M</w:t>
      </w:r>
      <w:r w:rsidRPr="00BD6A65">
        <w:rPr>
          <w:vertAlign w:val="superscript"/>
          <w:lang w:val="es-MX"/>
        </w:rPr>
        <w:t>5</w:t>
      </w:r>
      <w:r w:rsidRPr="00BD6A65">
        <w:rPr>
          <w:lang w:val="es-MX"/>
        </w:rPr>
        <w:t xml:space="preserve">, puede ofrecer unos minutos para que los participantes compartan sus fortalezas y las prácticas en las que están trabajando. También puede </w:t>
      </w:r>
      <w:r w:rsidRPr="00BD6A65">
        <w:rPr>
          <w:lang w:val="es-MX"/>
        </w:rPr>
        <w:lastRenderedPageBreak/>
        <w:t>utilizar esta diapositiva para revisar brevemente las prácticas M</w:t>
      </w:r>
      <w:r w:rsidRPr="00BD6A65">
        <w:rPr>
          <w:vertAlign w:val="superscript"/>
          <w:lang w:val="es-MX"/>
        </w:rPr>
        <w:t>5</w:t>
      </w:r>
      <w:r w:rsidRPr="00BD6A65">
        <w:rPr>
          <w:lang w:val="es-MX"/>
        </w:rPr>
        <w:t xml:space="preserve"> y pasar a la siguiente diapositiva. </w:t>
      </w:r>
    </w:p>
    <w:p w14:paraId="55DC8383" w14:textId="77777777" w:rsidR="00BE181D" w:rsidRPr="00BD6A65" w:rsidRDefault="00BE181D" w:rsidP="00243E65">
      <w:pPr>
        <w:pStyle w:val="ListBullet"/>
        <w:numPr>
          <w:ilvl w:val="1"/>
          <w:numId w:val="4"/>
        </w:numPr>
        <w:rPr>
          <w:lang w:val="es-MX"/>
        </w:rPr>
      </w:pPr>
      <w:r w:rsidRPr="00BD6A65">
        <w:rPr>
          <w:lang w:val="es-MX"/>
        </w:rPr>
        <w:t>Para grupos que tienen menos experiencia con M</w:t>
      </w:r>
      <w:r w:rsidRPr="00BD6A65">
        <w:rPr>
          <w:vertAlign w:val="superscript"/>
          <w:lang w:val="es-MX"/>
        </w:rPr>
        <w:t>5</w:t>
      </w:r>
      <w:r w:rsidRPr="00BD6A65">
        <w:rPr>
          <w:lang w:val="es-MX"/>
        </w:rPr>
        <w:t xml:space="preserve">, se podría ofrecer más tiempo para que los participantes exploren cada práctica. Por ejemplo, dar tiempo para revisar las prácticas por su cuenta. Invítelos a hacer un cuadrado sobre las prácticas que han "cuadrado" (prácticas que entienden y utilizan), un círculo sobre "lo que todavía está pasando por su cabeza" (prácticas sobre las que aún tienen preguntas) y un triángulo sobre las ideas que utilizarán en sus entornos. Visite la serie </w:t>
      </w:r>
      <w:r w:rsidRPr="00BD6A65">
        <w:rPr>
          <w:b/>
          <w:bCs/>
          <w:lang w:val="es-MX"/>
        </w:rPr>
        <w:t>Enfoque M</w:t>
      </w:r>
      <w:r w:rsidRPr="00BD6A65">
        <w:rPr>
          <w:b/>
          <w:bCs/>
          <w:vertAlign w:val="superscript"/>
          <w:lang w:val="es-MX"/>
        </w:rPr>
        <w:t>5</w:t>
      </w:r>
      <w:r w:rsidRPr="00BD6A65">
        <w:rPr>
          <w:b/>
          <w:bCs/>
          <w:lang w:val="es-MX"/>
        </w:rPr>
        <w:t xml:space="preserve"> de matemáticas temprana </w:t>
      </w:r>
      <w:r w:rsidRPr="00BD6A65">
        <w:rPr>
          <w:lang w:val="es-MX"/>
        </w:rPr>
        <w:t>para obtener ideas y recursos adicionales que ayuden a los educadores a comprender el Enfoque M</w:t>
      </w:r>
      <w:r w:rsidRPr="00BD6A65">
        <w:rPr>
          <w:vertAlign w:val="superscript"/>
          <w:lang w:val="es-MX"/>
        </w:rPr>
        <w:t>5</w:t>
      </w:r>
      <w:r w:rsidRPr="00BD6A65">
        <w:rPr>
          <w:lang w:val="es-MX"/>
        </w:rPr>
        <w:t xml:space="preserve">de matemáticas temprana. </w:t>
      </w:r>
    </w:p>
    <w:p w14:paraId="07AE13EE" w14:textId="2415122D" w:rsidR="00BE181D" w:rsidRPr="00BD6A65" w:rsidRDefault="00BE181D" w:rsidP="00BE181D">
      <w:pPr>
        <w:pStyle w:val="Heading2"/>
        <w:rPr>
          <w:lang w:val="es-MX"/>
        </w:rPr>
      </w:pPr>
      <w:r w:rsidRPr="00BD6A65">
        <w:rPr>
          <w:lang w:val="es-MX"/>
        </w:rPr>
        <w:t>DIAPOSITIVA 23: Observar</w:t>
      </w:r>
      <w:r w:rsidR="00B9372F" w:rsidRPr="00BD6A65">
        <w:rPr>
          <w:lang w:val="es-MX"/>
        </w:rPr>
        <w:t>: Apoyar el pensamiento espacial de los niños</w:t>
      </w:r>
    </w:p>
    <w:p w14:paraId="3C3F550C" w14:textId="77777777" w:rsidR="00BE181D" w:rsidRPr="00BD6A65" w:rsidRDefault="00BE181D" w:rsidP="00BE181D">
      <w:pPr>
        <w:pStyle w:val="BodyText"/>
        <w:spacing w:before="6"/>
        <w:ind w:left="630" w:hanging="630"/>
        <w:jc w:val="center"/>
        <w:rPr>
          <w:rFonts w:ascii="Montserrat" w:hAnsi="Montserrat"/>
          <w:sz w:val="10"/>
          <w:lang w:val="es-MX"/>
        </w:rPr>
      </w:pPr>
      <w:r w:rsidRPr="00BD6A65">
        <w:rPr>
          <w:rFonts w:ascii="Montserrat" w:hAnsi="Montserrat"/>
          <w:noProof/>
          <w:sz w:val="10"/>
          <w:lang w:val="es-MX"/>
          <w14:ligatures w14:val="none"/>
        </w:rPr>
        <w:drawing>
          <wp:inline distT="0" distB="0" distL="0" distR="0" wp14:anchorId="2A03BD9C" wp14:editId="19C47363">
            <wp:extent cx="3251200" cy="1828800"/>
            <wp:effectExtent l="12700" t="12700" r="12700" b="12700"/>
            <wp:docPr id="652304052"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304052" name="Picture 26">
                      <a:extLst>
                        <a:ext uri="{C183D7F6-B498-43B3-948B-1728B52AA6E4}">
                          <adec:decorative xmlns:adec="http://schemas.microsoft.com/office/drawing/2017/decorative" val="1"/>
                        </a:ext>
                      </a:extLst>
                    </pic:cNvPr>
                    <pic:cNvPicPr/>
                  </pic:nvPicPr>
                  <pic:blipFill>
                    <a:blip r:embed="rId41">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43D9D5B" w14:textId="77777777" w:rsidR="003B7264" w:rsidRPr="003B7264" w:rsidRDefault="003B7264" w:rsidP="003B7264">
      <w:pPr>
        <w:pStyle w:val="Heading3"/>
        <w:rPr>
          <w:spacing w:val="-11"/>
          <w:lang w:val="es-MX"/>
        </w:rPr>
      </w:pPr>
      <w:r w:rsidRPr="003B7264">
        <w:rPr>
          <w:spacing w:val="-11"/>
          <w:lang w:val="es-MX"/>
        </w:rPr>
        <w:t>Tiempo</w:t>
      </w:r>
    </w:p>
    <w:p w14:paraId="1599CBCF" w14:textId="77777777" w:rsidR="00BE181D" w:rsidRPr="00BD6A65" w:rsidRDefault="00BE181D" w:rsidP="003B6225">
      <w:pPr>
        <w:pStyle w:val="BodyText"/>
        <w:rPr>
          <w:b/>
          <w:bCs/>
          <w:lang w:val="es-MX"/>
        </w:rPr>
      </w:pPr>
      <w:r w:rsidRPr="00BD6A65">
        <w:rPr>
          <w:lang w:val="es-MX"/>
        </w:rPr>
        <w:t>5–7 minutos (No incluye el informe)</w:t>
      </w:r>
    </w:p>
    <w:p w14:paraId="3DD60186" w14:textId="77777777" w:rsidR="003B7264" w:rsidRPr="003B7264" w:rsidRDefault="003B7264" w:rsidP="003B7264">
      <w:pPr>
        <w:pStyle w:val="Heading3"/>
        <w:rPr>
          <w:lang w:val="es-MX"/>
        </w:rPr>
      </w:pPr>
      <w:r w:rsidRPr="003B7264">
        <w:rPr>
          <w:lang w:val="es-MX"/>
        </w:rPr>
        <w:t>Materiales</w:t>
      </w:r>
    </w:p>
    <w:p w14:paraId="6BCD06F8" w14:textId="3365584F" w:rsidR="00BE181D" w:rsidRPr="00BD6A65" w:rsidRDefault="00BE181D" w:rsidP="003B6225">
      <w:pPr>
        <w:pStyle w:val="BodyText"/>
        <w:rPr>
          <w:b/>
          <w:bCs/>
          <w:lang w:val="es-MX"/>
        </w:rPr>
      </w:pPr>
      <w:r w:rsidRPr="00BD6A65">
        <w:rPr>
          <w:lang w:val="es-MX"/>
        </w:rPr>
        <w:t>El folleto de</w:t>
      </w:r>
      <w:r w:rsidRPr="003B6225">
        <w:rPr>
          <w:b/>
          <w:bCs/>
          <w:lang w:val="es-MX"/>
        </w:rPr>
        <w:t xml:space="preserve"> Observar </w:t>
      </w:r>
      <w:r w:rsidR="008D61B4" w:rsidRPr="003B6225">
        <w:rPr>
          <w:b/>
          <w:bCs/>
          <w:lang w:val="es-MX"/>
        </w:rPr>
        <w:t>M</w:t>
      </w:r>
      <w:r w:rsidR="008D61B4" w:rsidRPr="003B6225">
        <w:rPr>
          <w:b/>
          <w:bCs/>
          <w:vertAlign w:val="superscript"/>
          <w:lang w:val="es-MX"/>
        </w:rPr>
        <w:t>5</w:t>
      </w:r>
      <w:r w:rsidRPr="003B6225">
        <w:rPr>
          <w:b/>
          <w:bCs/>
          <w:lang w:val="es-MX"/>
        </w:rPr>
        <w:t xml:space="preserve"> en acción: pensamiento espacial bebé y niño pequeño pensamiento espacial</w:t>
      </w:r>
      <w:r w:rsidRPr="00BD6A65">
        <w:rPr>
          <w:lang w:val="es-MX"/>
        </w:rPr>
        <w:t xml:space="preserve"> video, papel gráfico, marcadores</w:t>
      </w:r>
    </w:p>
    <w:p w14:paraId="33913814" w14:textId="77777777" w:rsidR="00BE181D" w:rsidRPr="00BD6A65" w:rsidRDefault="00BE181D" w:rsidP="00BE181D">
      <w:pPr>
        <w:pStyle w:val="Heading3"/>
        <w:rPr>
          <w:lang w:val="es-MX"/>
        </w:rPr>
      </w:pPr>
      <w:r w:rsidRPr="00BD6A65">
        <w:rPr>
          <w:lang w:val="es-MX"/>
        </w:rPr>
        <w:t>Puntos de discusión</w:t>
      </w:r>
    </w:p>
    <w:p w14:paraId="652124F7" w14:textId="77777777" w:rsidR="00BE181D" w:rsidRPr="00BD6A65" w:rsidRDefault="00BE181D" w:rsidP="00243E65">
      <w:pPr>
        <w:pStyle w:val="ListBullet"/>
        <w:rPr>
          <w:lang w:val="es-MX"/>
        </w:rPr>
      </w:pPr>
      <w:r w:rsidRPr="00BD6A65">
        <w:rPr>
          <w:lang w:val="es-MX"/>
        </w:rPr>
        <w:t>Observamos cómo los bebés y niños pequeños desarrollan el pensamiento espacial. Luego, exploramos el Enfoque M</w:t>
      </w:r>
      <w:r w:rsidRPr="00BD6A65">
        <w:rPr>
          <w:vertAlign w:val="superscript"/>
          <w:lang w:val="es-MX"/>
        </w:rPr>
        <w:t>5</w:t>
      </w:r>
      <w:r w:rsidRPr="00BD6A65">
        <w:rPr>
          <w:lang w:val="es-MX"/>
        </w:rPr>
        <w:t>de matemáticas temprana. Ahora, vamos a ver un video que muestra cómo los educadores usan M</w:t>
      </w:r>
      <w:r w:rsidRPr="00BD6A65">
        <w:rPr>
          <w:vertAlign w:val="superscript"/>
          <w:lang w:val="es-MX"/>
        </w:rPr>
        <w:t>5</w:t>
      </w:r>
      <w:r w:rsidRPr="00BD6A65">
        <w:rPr>
          <w:lang w:val="es-MX"/>
        </w:rPr>
        <w:t xml:space="preserve">para apoyar el pensamiento espacial de los niños. </w:t>
      </w:r>
    </w:p>
    <w:p w14:paraId="4393FF6E" w14:textId="77777777" w:rsidR="00BE181D" w:rsidRPr="00BD6A65" w:rsidRDefault="00BE181D" w:rsidP="00243E65">
      <w:pPr>
        <w:pStyle w:val="ListBullet"/>
        <w:rPr>
          <w:lang w:val="es-MX"/>
        </w:rPr>
      </w:pPr>
      <w:r w:rsidRPr="00BD6A65">
        <w:rPr>
          <w:lang w:val="es-MX"/>
        </w:rPr>
        <w:lastRenderedPageBreak/>
        <w:t>[Elija una estrategia para facilitar esta observación e informar. Adapte los temas de discusión para reflejar esta estrategia.]</w:t>
      </w:r>
    </w:p>
    <w:p w14:paraId="1FBB07CA" w14:textId="77777777" w:rsidR="00BE181D" w:rsidRPr="00BD6A65" w:rsidRDefault="00BE181D" w:rsidP="00BE181D">
      <w:pPr>
        <w:pStyle w:val="Heading3"/>
        <w:rPr>
          <w:lang w:val="es-MX"/>
        </w:rPr>
      </w:pPr>
      <w:r w:rsidRPr="00BD6A65">
        <w:rPr>
          <w:lang w:val="es-MX"/>
        </w:rPr>
        <w:t xml:space="preserve">Notas de facilitador </w:t>
      </w:r>
    </w:p>
    <w:p w14:paraId="65268847" w14:textId="77777777" w:rsidR="00BE181D" w:rsidRPr="00BD6A65" w:rsidRDefault="00BE181D" w:rsidP="00243E65">
      <w:pPr>
        <w:pStyle w:val="ListBullet"/>
        <w:rPr>
          <w:lang w:val="es-MX"/>
        </w:rPr>
      </w:pPr>
      <w:r w:rsidRPr="00BD6A65">
        <w:rPr>
          <w:lang w:val="es-MX"/>
        </w:rPr>
        <w:t xml:space="preserve">Elija un video de bebés y niños pequeños que muestre a los niños explorando y usando el pensamiento espacial. Puede ser el mismo clip utilizado para observar a los niños usando el pensamiento espacial. </w:t>
      </w:r>
    </w:p>
    <w:p w14:paraId="1246F8F7" w14:textId="77777777" w:rsidR="00BE181D" w:rsidRPr="00BD6A65" w:rsidRDefault="00BE181D" w:rsidP="00243E65">
      <w:pPr>
        <w:pStyle w:val="ListBullet"/>
        <w:rPr>
          <w:lang w:val="es-MX"/>
        </w:rPr>
      </w:pPr>
      <w:r w:rsidRPr="00BD6A65">
        <w:rPr>
          <w:lang w:val="es-MX"/>
        </w:rPr>
        <w:t>Proporcionamos los siguientes videos (puede utilizar otros videos):</w:t>
      </w:r>
    </w:p>
    <w:p w14:paraId="47C9E828" w14:textId="77777777" w:rsidR="00BE181D" w:rsidRPr="00BD6A65" w:rsidRDefault="00BE181D" w:rsidP="00BE181D">
      <w:pPr>
        <w:pStyle w:val="ListBullet2"/>
        <w:rPr>
          <w:lang w:val="es-MX"/>
        </w:rPr>
      </w:pPr>
      <w:hyperlink r:id="rId42" w:history="1">
        <w:r w:rsidRPr="00BD6A65">
          <w:rPr>
            <w:rStyle w:val="Hyperlink"/>
            <w:lang w:val="es-MX"/>
          </w:rPr>
          <w:t>En exploración del espacio con sus cuerpos (8-18 meses)</w:t>
        </w:r>
      </w:hyperlink>
    </w:p>
    <w:p w14:paraId="27DC2ADD" w14:textId="77777777" w:rsidR="00BE181D" w:rsidRPr="00BD6A65" w:rsidRDefault="00BE181D" w:rsidP="00BE181D">
      <w:pPr>
        <w:pStyle w:val="ListBullet2"/>
        <w:rPr>
          <w:lang w:val="es-MX"/>
        </w:rPr>
      </w:pPr>
      <w:hyperlink r:id="rId43" w:history="1">
        <w:r w:rsidRPr="00BD6A65">
          <w:rPr>
            <w:rStyle w:val="Hyperlink"/>
            <w:lang w:val="es-MX"/>
          </w:rPr>
          <w:t>En exploración del espacio con el cuerpo (8–18 meses) - Versión AD</w:t>
        </w:r>
      </w:hyperlink>
    </w:p>
    <w:p w14:paraId="44651C14" w14:textId="77777777" w:rsidR="00BE181D" w:rsidRPr="00BD6A65" w:rsidRDefault="00BE181D" w:rsidP="00BE181D">
      <w:pPr>
        <w:pStyle w:val="ListBullet2"/>
        <w:rPr>
          <w:lang w:val="es-MX"/>
        </w:rPr>
      </w:pPr>
      <w:hyperlink r:id="rId44" w:history="1">
        <w:r w:rsidRPr="00BD6A65">
          <w:rPr>
            <w:rStyle w:val="Hyperlink"/>
            <w:lang w:val="es-MX"/>
          </w:rPr>
          <w:t>En exploración del pensamiento espacial con bloques (18-36 meses)</w:t>
        </w:r>
      </w:hyperlink>
    </w:p>
    <w:p w14:paraId="75F30327" w14:textId="77777777" w:rsidR="00BE181D" w:rsidRPr="00BD6A65" w:rsidRDefault="00BE181D" w:rsidP="00BE181D">
      <w:pPr>
        <w:pStyle w:val="ListBullet2"/>
        <w:rPr>
          <w:lang w:val="es-MX"/>
        </w:rPr>
      </w:pPr>
      <w:hyperlink r:id="rId45" w:history="1">
        <w:r w:rsidRPr="00BD6A65">
          <w:rPr>
            <w:rStyle w:val="Hyperlink"/>
            <w:lang w:val="es-MX"/>
          </w:rPr>
          <w:t>En exploración del pensamiento espacial con bloques (18–36 meses) - Versión AD</w:t>
        </w:r>
      </w:hyperlink>
    </w:p>
    <w:p w14:paraId="06CCF1D9" w14:textId="5251F5DF" w:rsidR="00BE181D" w:rsidRPr="00BD6A65" w:rsidRDefault="00BE181D" w:rsidP="00243E65">
      <w:pPr>
        <w:pStyle w:val="ListBullet"/>
        <w:rPr>
          <w:lang w:val="es-MX"/>
        </w:rPr>
      </w:pPr>
      <w:r w:rsidRPr="00BD6A65">
        <w:rPr>
          <w:b/>
          <w:bCs/>
          <w:lang w:val="es-MX"/>
        </w:rPr>
        <w:t>Nota</w:t>
      </w:r>
      <w:r w:rsidRPr="00BD6A65">
        <w:rPr>
          <w:lang w:val="es-MX"/>
        </w:rPr>
        <w:t xml:space="preserve">: Se proporcionan ejemplos de respuestas para los videos </w:t>
      </w:r>
      <w:r w:rsidR="008D61B4" w:rsidRPr="00BD6A65">
        <w:rPr>
          <w:lang w:val="es-MX"/>
        </w:rPr>
        <w:t>“</w:t>
      </w:r>
      <w:hyperlink r:id="rId46" w:history="1">
        <w:r w:rsidR="008D61B4" w:rsidRPr="00BD6A65">
          <w:rPr>
            <w:rStyle w:val="Hyperlink"/>
            <w:lang w:val="es-MX"/>
          </w:rPr>
          <w:t>En exploración del espacio con sus cuerpos (8-18 meses)</w:t>
        </w:r>
      </w:hyperlink>
      <w:r w:rsidR="008D61B4" w:rsidRPr="00BD6A65">
        <w:rPr>
          <w:lang w:val="es-MX"/>
        </w:rPr>
        <w:t>” y “</w:t>
      </w:r>
      <w:hyperlink r:id="rId47" w:history="1">
        <w:r w:rsidR="008D61B4" w:rsidRPr="00BD6A65">
          <w:rPr>
            <w:rStyle w:val="Hyperlink"/>
            <w:lang w:val="es-MX"/>
          </w:rPr>
          <w:t>En exploración del pensamiento espacial con bloques (18-36 meses)</w:t>
        </w:r>
      </w:hyperlink>
      <w:r w:rsidR="008D61B4" w:rsidRPr="00BD6A65">
        <w:rPr>
          <w:lang w:val="es-MX"/>
        </w:rPr>
        <w:t>”</w:t>
      </w:r>
      <w:r w:rsidRPr="00BD6A65">
        <w:rPr>
          <w:lang w:val="es-MX"/>
        </w:rPr>
        <w:t xml:space="preserve"> en las notas del facilitador en la siguiente diapositiva. </w:t>
      </w:r>
    </w:p>
    <w:p w14:paraId="7F66BCEA" w14:textId="77777777" w:rsidR="00BE181D" w:rsidRPr="00BD6A65" w:rsidRDefault="00BE181D" w:rsidP="00243E65">
      <w:pPr>
        <w:pStyle w:val="ListBullet"/>
        <w:rPr>
          <w:lang w:val="es-MX"/>
        </w:rPr>
      </w:pPr>
      <w:r w:rsidRPr="00BD6A65">
        <w:rPr>
          <w:lang w:val="es-MX"/>
        </w:rPr>
        <w:t xml:space="preserve">Invitar a los participantes a que saquen el folleto </w:t>
      </w:r>
      <w:r w:rsidRPr="00BD6A65">
        <w:rPr>
          <w:b/>
          <w:bCs/>
          <w:lang w:val="es-MX"/>
        </w:rPr>
        <w:t>Observar M</w:t>
      </w:r>
      <w:r w:rsidRPr="00BD6A65">
        <w:rPr>
          <w:b/>
          <w:bCs/>
          <w:vertAlign w:val="superscript"/>
          <w:lang w:val="es-MX"/>
        </w:rPr>
        <w:t>5</w:t>
      </w:r>
      <w:r w:rsidRPr="00BD6A65">
        <w:rPr>
          <w:b/>
          <w:bCs/>
          <w:lang w:val="es-MX"/>
        </w:rPr>
        <w:t xml:space="preserve"> en acción: pensamiento espacial</w:t>
      </w:r>
      <w:r w:rsidRPr="00BD6A65">
        <w:rPr>
          <w:lang w:val="es-MX"/>
        </w:rPr>
        <w:t xml:space="preserve">. </w:t>
      </w:r>
    </w:p>
    <w:p w14:paraId="236A47DC" w14:textId="77777777" w:rsidR="00BE181D" w:rsidRPr="00BD6A65" w:rsidRDefault="00BE181D" w:rsidP="00243E65">
      <w:pPr>
        <w:pStyle w:val="ListBullet"/>
        <w:rPr>
          <w:lang w:val="es-MX"/>
        </w:rPr>
      </w:pPr>
      <w:r w:rsidRPr="00BD6A65">
        <w:rPr>
          <w:lang w:val="es-MX"/>
        </w:rPr>
        <w:t xml:space="preserve">Para grupos más grandes y sesiones más largas, use un método de rompecabezas. Antes de reproducir el videoclip, asigne a cada mesa una práctica en la que se centre durante el vídeo. [Si hay más de cinco mesas, asigne más de una mesa para centrarse en cada práctica.] </w:t>
      </w:r>
    </w:p>
    <w:p w14:paraId="3F537726" w14:textId="77777777" w:rsidR="00BE181D" w:rsidRPr="00BD6A65" w:rsidRDefault="00BE181D" w:rsidP="00243E65">
      <w:pPr>
        <w:pStyle w:val="ListBullet"/>
        <w:rPr>
          <w:lang w:val="es-MX"/>
        </w:rPr>
      </w:pPr>
      <w:r w:rsidRPr="00BD6A65">
        <w:rPr>
          <w:lang w:val="es-MX"/>
        </w:rPr>
        <w:t>Para grupos más pequeños y sesiones más cortas, considere la posibilidad de mostrar el video dos o tres veces, invitando a los participantes a centrarse en prácticas específicas cada vez. Anímelos a que anoten sus observaciones en el folleto.</w:t>
      </w:r>
    </w:p>
    <w:p w14:paraId="000EB770" w14:textId="77777777" w:rsidR="00BE181D" w:rsidRPr="00BD6A65" w:rsidRDefault="00BE181D" w:rsidP="00BE181D">
      <w:pPr>
        <w:pStyle w:val="Heading2"/>
        <w:rPr>
          <w:lang w:val="es-MX"/>
        </w:rPr>
      </w:pPr>
      <w:r w:rsidRPr="00BD6A65">
        <w:rPr>
          <w:lang w:val="es-MX"/>
        </w:rPr>
        <w:lastRenderedPageBreak/>
        <w:t>DIAPOSITIVA 24: Discutir: Apoyar el pensamiento espacial de los niños</w:t>
      </w:r>
    </w:p>
    <w:p w14:paraId="4F9FF3DE" w14:textId="77777777" w:rsidR="00BE181D" w:rsidRPr="00BD6A65" w:rsidRDefault="00BE181D" w:rsidP="00BE181D">
      <w:pPr>
        <w:pStyle w:val="BodyText"/>
        <w:spacing w:before="7"/>
        <w:ind w:left="630" w:hanging="630"/>
        <w:jc w:val="center"/>
        <w:rPr>
          <w:rFonts w:ascii="Montserrat" w:hAnsi="Montserrat"/>
          <w:sz w:val="13"/>
          <w:szCs w:val="13"/>
          <w:lang w:val="es-MX"/>
        </w:rPr>
      </w:pPr>
      <w:r w:rsidRPr="00BD6A65">
        <w:rPr>
          <w:rFonts w:ascii="Montserrat" w:hAnsi="Montserrat"/>
          <w:noProof/>
          <w:sz w:val="13"/>
          <w:szCs w:val="13"/>
          <w:lang w:val="es-MX"/>
          <w14:ligatures w14:val="none"/>
        </w:rPr>
        <w:drawing>
          <wp:inline distT="0" distB="0" distL="0" distR="0" wp14:anchorId="181F0421" wp14:editId="4B9C2BE8">
            <wp:extent cx="3251200" cy="1828800"/>
            <wp:effectExtent l="12700" t="12700" r="12700" b="12700"/>
            <wp:docPr id="114648943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489437" name="Picture 27">
                      <a:extLst>
                        <a:ext uri="{C183D7F6-B498-43B3-948B-1728B52AA6E4}">
                          <adec:decorative xmlns:adec="http://schemas.microsoft.com/office/drawing/2017/decorative" val="1"/>
                        </a:ext>
                      </a:extLst>
                    </pic:cNvPr>
                    <pic:cNvPicPr/>
                  </pic:nvPicPr>
                  <pic:blipFill>
                    <a:blip r:embed="rId48">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9B57539" w14:textId="77777777" w:rsidR="003B7264" w:rsidRPr="003B7264" w:rsidRDefault="003B7264" w:rsidP="003B7264">
      <w:pPr>
        <w:pStyle w:val="Heading3"/>
        <w:rPr>
          <w:spacing w:val="-11"/>
          <w:lang w:val="es-MX"/>
        </w:rPr>
      </w:pPr>
      <w:r w:rsidRPr="003B7264">
        <w:rPr>
          <w:spacing w:val="-11"/>
          <w:lang w:val="es-MX"/>
        </w:rPr>
        <w:t>Tiempo</w:t>
      </w:r>
    </w:p>
    <w:p w14:paraId="3A23794D" w14:textId="77777777" w:rsidR="00BE181D" w:rsidRPr="00BD6A65" w:rsidRDefault="00BE181D" w:rsidP="003B6225">
      <w:pPr>
        <w:pStyle w:val="BodyText"/>
        <w:rPr>
          <w:b/>
          <w:bCs/>
          <w:lang w:val="es-MX"/>
        </w:rPr>
      </w:pPr>
      <w:r w:rsidRPr="00BD6A65">
        <w:rPr>
          <w:lang w:val="es-MX"/>
        </w:rPr>
        <w:t xml:space="preserve">20–30 minutos (varía en función de los objetivos de la sesión) </w:t>
      </w:r>
    </w:p>
    <w:p w14:paraId="68D71117" w14:textId="77777777" w:rsidR="003B7264" w:rsidRPr="003B7264" w:rsidRDefault="003B7264" w:rsidP="003B7264">
      <w:pPr>
        <w:pStyle w:val="Heading3"/>
        <w:rPr>
          <w:lang w:val="es-MX"/>
        </w:rPr>
      </w:pPr>
      <w:r w:rsidRPr="003B7264">
        <w:rPr>
          <w:lang w:val="es-MX"/>
        </w:rPr>
        <w:t>Materiales</w:t>
      </w:r>
    </w:p>
    <w:p w14:paraId="1743D7A9" w14:textId="77777777" w:rsidR="003B6225" w:rsidRDefault="00BE181D" w:rsidP="003B6225">
      <w:pPr>
        <w:pStyle w:val="BodyText"/>
        <w:rPr>
          <w:b/>
          <w:bCs/>
          <w:lang w:val="es-MX"/>
        </w:rPr>
      </w:pPr>
      <w:r w:rsidRPr="00BD6A65">
        <w:rPr>
          <w:lang w:val="es-MX"/>
        </w:rPr>
        <w:t>El folleto de</w:t>
      </w:r>
      <w:r w:rsidRPr="003B6225">
        <w:rPr>
          <w:b/>
          <w:bCs/>
          <w:lang w:val="es-MX"/>
        </w:rPr>
        <w:t xml:space="preserve"> Observar M</w:t>
      </w:r>
      <w:r w:rsidRPr="003B6225">
        <w:rPr>
          <w:b/>
          <w:bCs/>
          <w:vertAlign w:val="superscript"/>
          <w:lang w:val="es-MX"/>
        </w:rPr>
        <w:t>5</w:t>
      </w:r>
      <w:r w:rsidRPr="003B6225">
        <w:rPr>
          <w:b/>
          <w:bCs/>
          <w:lang w:val="es-MX"/>
        </w:rPr>
        <w:t xml:space="preserve"> en acción: pensamiento espacial</w:t>
      </w:r>
      <w:r w:rsidRPr="00BD6A65">
        <w:rPr>
          <w:lang w:val="es-MX"/>
        </w:rPr>
        <w:t xml:space="preserve">, papel, marcadores </w:t>
      </w:r>
    </w:p>
    <w:p w14:paraId="2B0941DA" w14:textId="7CE9252B" w:rsidR="00BE181D" w:rsidRPr="00BD6A65" w:rsidRDefault="00BE181D" w:rsidP="003B6225">
      <w:pPr>
        <w:pStyle w:val="Heading3"/>
        <w:keepLines/>
        <w:rPr>
          <w:lang w:val="es-MX"/>
        </w:rPr>
      </w:pPr>
      <w:r w:rsidRPr="00BD6A65">
        <w:rPr>
          <w:lang w:val="es-MX"/>
        </w:rPr>
        <w:t>Puntos de discusión</w:t>
      </w:r>
    </w:p>
    <w:p w14:paraId="1D3023FC" w14:textId="77777777" w:rsidR="00BE181D" w:rsidRPr="00BD6A65" w:rsidRDefault="00BE181D" w:rsidP="00243E65">
      <w:pPr>
        <w:pStyle w:val="ListBullet"/>
        <w:rPr>
          <w:lang w:val="es-MX"/>
        </w:rPr>
      </w:pPr>
      <w:r w:rsidRPr="00BD6A65">
        <w:rPr>
          <w:lang w:val="es-MX"/>
        </w:rPr>
        <w:t>Veamos sus observaciones sobre cada practica M</w:t>
      </w:r>
      <w:r w:rsidRPr="00BD6A65">
        <w:rPr>
          <w:vertAlign w:val="superscript"/>
          <w:lang w:val="es-MX"/>
        </w:rPr>
        <w:t>5</w:t>
      </w:r>
      <w:r w:rsidRPr="00BD6A65">
        <w:rPr>
          <w:lang w:val="es-MX"/>
        </w:rPr>
        <w:t>.</w:t>
      </w:r>
    </w:p>
    <w:p w14:paraId="5AE14194" w14:textId="77777777" w:rsidR="00BE181D" w:rsidRPr="00BD6A65" w:rsidRDefault="00BE181D" w:rsidP="00BE181D">
      <w:pPr>
        <w:pStyle w:val="Heading3"/>
        <w:rPr>
          <w:lang w:val="es-MX"/>
        </w:rPr>
      </w:pPr>
      <w:r w:rsidRPr="00BD6A65">
        <w:rPr>
          <w:lang w:val="es-MX"/>
        </w:rPr>
        <w:t xml:space="preserve">Notas de facilitador </w:t>
      </w:r>
    </w:p>
    <w:p w14:paraId="0E9DAC1A" w14:textId="3D77DFF5" w:rsidR="00BE181D" w:rsidRPr="00BD6A65" w:rsidRDefault="00BE181D" w:rsidP="00243E65">
      <w:pPr>
        <w:pStyle w:val="ListBullet"/>
        <w:rPr>
          <w:lang w:val="es-MX"/>
        </w:rPr>
      </w:pPr>
      <w:r w:rsidRPr="00BD6A65">
        <w:rPr>
          <w:lang w:val="es-MX"/>
        </w:rPr>
        <w:t xml:space="preserve">Use </w:t>
      </w:r>
      <w:r w:rsidRPr="00BD6A65">
        <w:rPr>
          <w:b/>
          <w:bCs/>
          <w:lang w:val="es-MX"/>
        </w:rPr>
        <w:t xml:space="preserve">Observar </w:t>
      </w:r>
      <w:r w:rsidR="008D61B4" w:rsidRPr="00BD6A65">
        <w:rPr>
          <w:b/>
          <w:bCs/>
          <w:lang w:val="es-MX"/>
        </w:rPr>
        <w:t>M</w:t>
      </w:r>
      <w:r w:rsidR="008D61B4" w:rsidRPr="00BD6A65">
        <w:rPr>
          <w:b/>
          <w:bCs/>
          <w:vertAlign w:val="superscript"/>
          <w:lang w:val="es-MX"/>
        </w:rPr>
        <w:t>5</w:t>
      </w:r>
      <w:r w:rsidRPr="00BD6A65">
        <w:rPr>
          <w:b/>
          <w:bCs/>
          <w:lang w:val="es-MX"/>
        </w:rPr>
        <w:t xml:space="preserve"> en acción: pensamiento espacial para ejemplos </w:t>
      </w:r>
      <w:r w:rsidRPr="00BD6A65">
        <w:rPr>
          <w:lang w:val="es-MX"/>
        </w:rPr>
        <w:t xml:space="preserve">de formas en que se utilizó M5 en los videos proporcionados. Para grupos más grandes o sesiones más largas: Después de ver el video, pida a cada grupo de mesa que discuta lo que notaron sobre su práctica asignada. Luego, invite a cada grupo a compartir sus observaciones con el grupo más grande. Después cada grupo comparte, parafrasea, afirma y añade a sus respuestas según sea necesario. Considere la posibilidad de anotar las observaciones de cada grupo para hacer visibles las prácticas. </w:t>
      </w:r>
    </w:p>
    <w:p w14:paraId="51E0130C" w14:textId="77777777" w:rsidR="00BE181D" w:rsidRPr="00BD6A65" w:rsidRDefault="00BE181D" w:rsidP="00243E65">
      <w:pPr>
        <w:pStyle w:val="ListBullet"/>
        <w:rPr>
          <w:lang w:val="es-MX"/>
        </w:rPr>
      </w:pPr>
      <w:r w:rsidRPr="00BD6A65">
        <w:rPr>
          <w:lang w:val="es-MX"/>
        </w:rPr>
        <w:t xml:space="preserve">Para grupos pequeños o sesiones más cortas: Invite a los participantes a compartir sus observaciones con todo el grupo. Escribir sus observaciones para hacer visibles las prácticas a medida que los participantes comparten, parafrasean, afirman y añaden a sus respuestas según sea necesario. Considere invitar a los participantes a compartir algo que aprendieron con alguien de otra mesa. Por ejemplo, puede pedirles que encuentren a alguien </w:t>
      </w:r>
      <w:r w:rsidRPr="00BD6A65">
        <w:rPr>
          <w:lang w:val="es-MX"/>
        </w:rPr>
        <w:lastRenderedPageBreak/>
        <w:t>con zapatos similares, mudarse para conocerlos y compartir algo que hayan aprendido con esa persona.</w:t>
      </w:r>
    </w:p>
    <w:p w14:paraId="1C4796A4" w14:textId="77777777" w:rsidR="00BE181D" w:rsidRPr="00BD6A65" w:rsidRDefault="00BE181D" w:rsidP="00BE181D">
      <w:pPr>
        <w:pStyle w:val="Heading2"/>
        <w:rPr>
          <w:lang w:val="es-MX"/>
        </w:rPr>
      </w:pPr>
      <w:r w:rsidRPr="00BD6A65">
        <w:rPr>
          <w:lang w:val="es-MX"/>
        </w:rPr>
        <w:t>DIAPOSITIVA 25: Explorar: Utilizar M</w:t>
      </w:r>
      <w:r w:rsidRPr="00BD6A65">
        <w:rPr>
          <w:vertAlign w:val="superscript"/>
          <w:lang w:val="es-MX"/>
        </w:rPr>
        <w:t>5</w:t>
      </w:r>
      <w:r w:rsidRPr="00BD6A65">
        <w:rPr>
          <w:lang w:val="es-MX"/>
        </w:rPr>
        <w:t xml:space="preserve"> para apoyar el pensamiento espacial</w:t>
      </w:r>
    </w:p>
    <w:p w14:paraId="016ADEE9" w14:textId="77777777" w:rsidR="00BE181D" w:rsidRPr="00BD6A65" w:rsidRDefault="00BE181D" w:rsidP="00BE181D">
      <w:pPr>
        <w:pStyle w:val="BodyText"/>
        <w:ind w:left="630" w:hanging="630"/>
        <w:jc w:val="center"/>
        <w:rPr>
          <w:rFonts w:ascii="Montserrat" w:hAnsi="Montserrat"/>
          <w:sz w:val="11"/>
          <w:lang w:val="es-MX"/>
        </w:rPr>
      </w:pPr>
      <w:r w:rsidRPr="00BD6A65">
        <w:rPr>
          <w:rFonts w:ascii="Montserrat" w:hAnsi="Montserrat"/>
          <w:noProof/>
          <w:sz w:val="11"/>
          <w:lang w:val="es-MX"/>
          <w14:ligatures w14:val="none"/>
        </w:rPr>
        <w:drawing>
          <wp:inline distT="0" distB="0" distL="0" distR="0" wp14:anchorId="640B5C9B" wp14:editId="466B46BE">
            <wp:extent cx="3251200" cy="1828800"/>
            <wp:effectExtent l="12700" t="12700" r="12700" b="12700"/>
            <wp:docPr id="1399057360"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057360" name="Picture 28">
                      <a:extLst>
                        <a:ext uri="{C183D7F6-B498-43B3-948B-1728B52AA6E4}">
                          <adec:decorative xmlns:adec="http://schemas.microsoft.com/office/drawing/2017/decorative" val="1"/>
                        </a:ext>
                      </a:extLst>
                    </pic:cNvPr>
                    <pic:cNvPicPr/>
                  </pic:nvPicPr>
                  <pic:blipFill>
                    <a:blip r:embed="rId49">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6AA8151" w14:textId="77777777" w:rsidR="003B7264" w:rsidRPr="003B7264" w:rsidRDefault="003B7264" w:rsidP="003B7264">
      <w:pPr>
        <w:pStyle w:val="Heading3"/>
        <w:rPr>
          <w:spacing w:val="-11"/>
          <w:lang w:val="es-MX"/>
        </w:rPr>
      </w:pPr>
      <w:r w:rsidRPr="003B7264">
        <w:rPr>
          <w:spacing w:val="-11"/>
          <w:lang w:val="es-MX"/>
        </w:rPr>
        <w:t>Tiempo</w:t>
      </w:r>
    </w:p>
    <w:p w14:paraId="2E7B4F26" w14:textId="77777777" w:rsidR="00BE181D" w:rsidRPr="00BD6A65" w:rsidRDefault="00BE181D" w:rsidP="003B6225">
      <w:pPr>
        <w:pStyle w:val="BodyText"/>
        <w:rPr>
          <w:b/>
          <w:bCs/>
          <w:lang w:val="es-MX"/>
        </w:rPr>
      </w:pPr>
      <w:r w:rsidRPr="00BD6A65">
        <w:rPr>
          <w:lang w:val="es-MX"/>
        </w:rPr>
        <w:t>15–30 minutos (incluyendo el informe en la siguiente diapositiva)</w:t>
      </w:r>
    </w:p>
    <w:p w14:paraId="63F977B8" w14:textId="77777777" w:rsidR="003B7264" w:rsidRPr="003B7264" w:rsidRDefault="003B7264" w:rsidP="003B7264">
      <w:pPr>
        <w:pStyle w:val="Heading3"/>
        <w:rPr>
          <w:lang w:val="es-MX"/>
        </w:rPr>
      </w:pPr>
      <w:r w:rsidRPr="003B7264">
        <w:rPr>
          <w:lang w:val="es-MX"/>
        </w:rPr>
        <w:t>Materiales</w:t>
      </w:r>
    </w:p>
    <w:p w14:paraId="2704BB84" w14:textId="7751C89C" w:rsidR="00BE181D" w:rsidRPr="00BD6A65" w:rsidRDefault="00BE181D" w:rsidP="00BE181D">
      <w:pPr>
        <w:pStyle w:val="BodyText"/>
        <w:rPr>
          <w:color w:val="222222"/>
          <w:lang w:val="es-MX"/>
        </w:rPr>
      </w:pPr>
      <w:r w:rsidRPr="00BD6A65">
        <w:rPr>
          <w:lang w:val="es-MX"/>
        </w:rPr>
        <w:t>El folleto de</w:t>
      </w:r>
      <w:r w:rsidRPr="00BD6A65">
        <w:rPr>
          <w:b/>
          <w:bCs/>
          <w:lang w:val="es-MX"/>
        </w:rPr>
        <w:t xml:space="preserve"> Utilizar M</w:t>
      </w:r>
      <w:r w:rsidRPr="00BD6A65">
        <w:rPr>
          <w:b/>
          <w:bCs/>
          <w:vertAlign w:val="superscript"/>
          <w:lang w:val="es-MX"/>
        </w:rPr>
        <w:t>5</w:t>
      </w:r>
      <w:r w:rsidRPr="00BD6A65">
        <w:rPr>
          <w:b/>
          <w:bCs/>
          <w:lang w:val="es-MX"/>
        </w:rPr>
        <w:t xml:space="preserve"> para apoyar el aprendizaje sobre las formas y las habilidades de pensamiento esp</w:t>
      </w:r>
      <w:r w:rsidR="00224071">
        <w:rPr>
          <w:b/>
          <w:bCs/>
          <w:lang w:val="es-MX"/>
        </w:rPr>
        <w:t>a</w:t>
      </w:r>
      <w:r w:rsidRPr="00BD6A65">
        <w:rPr>
          <w:b/>
          <w:bCs/>
          <w:lang w:val="es-MX"/>
        </w:rPr>
        <w:t xml:space="preserve">cial, </w:t>
      </w:r>
      <w:r w:rsidRPr="00BD6A65">
        <w:rPr>
          <w:lang w:val="es-MX"/>
        </w:rPr>
        <w:t>papel, marcadores</w:t>
      </w:r>
    </w:p>
    <w:p w14:paraId="7B9A88D9" w14:textId="77777777" w:rsidR="00BE181D" w:rsidRPr="00BD6A65" w:rsidRDefault="00BE181D" w:rsidP="00BE181D">
      <w:pPr>
        <w:pStyle w:val="Heading3"/>
        <w:rPr>
          <w:lang w:val="es-MX"/>
        </w:rPr>
      </w:pPr>
      <w:r w:rsidRPr="00BD6A65">
        <w:rPr>
          <w:lang w:val="es-MX"/>
        </w:rPr>
        <w:t>Puntos de discusión</w:t>
      </w:r>
    </w:p>
    <w:p w14:paraId="7280DB20" w14:textId="77777777" w:rsidR="00BE181D" w:rsidRPr="00BD6A65" w:rsidRDefault="00BE181D" w:rsidP="00243E65">
      <w:pPr>
        <w:pStyle w:val="ListBullet"/>
        <w:rPr>
          <w:lang w:val="es-MX"/>
        </w:rPr>
      </w:pPr>
      <w:r w:rsidRPr="00BD6A65">
        <w:rPr>
          <w:lang w:val="es-MX"/>
        </w:rPr>
        <w:t>Discutimos el Enfoque M</w:t>
      </w:r>
      <w:r w:rsidRPr="00BD6A65">
        <w:rPr>
          <w:vertAlign w:val="superscript"/>
          <w:lang w:val="es-MX"/>
        </w:rPr>
        <w:t>5</w:t>
      </w:r>
      <w:r w:rsidRPr="00BD6A65">
        <w:rPr>
          <w:lang w:val="es-MX"/>
        </w:rPr>
        <w:t xml:space="preserve"> de matemáticas temprana y observamos algunas maneras en que puede usarse para apoyar el pensamiento espacial de los bebés y niños pequeños. Consideremos otras formas de usar M</w:t>
      </w:r>
      <w:r w:rsidRPr="00BD6A65">
        <w:rPr>
          <w:vertAlign w:val="superscript"/>
          <w:lang w:val="es-MX"/>
        </w:rPr>
        <w:t>5</w:t>
      </w:r>
      <w:r w:rsidRPr="00BD6A65">
        <w:rPr>
          <w:lang w:val="es-MX"/>
        </w:rPr>
        <w:t xml:space="preserve"> para apoyar el pensamiento espacial de los bebés y niños pequeños. </w:t>
      </w:r>
    </w:p>
    <w:p w14:paraId="546342D9" w14:textId="77777777" w:rsidR="00BE181D" w:rsidRPr="00BD6A65" w:rsidRDefault="00BE181D" w:rsidP="00243E65">
      <w:pPr>
        <w:pStyle w:val="ListBullet"/>
        <w:rPr>
          <w:lang w:val="es-MX"/>
        </w:rPr>
      </w:pPr>
      <w:r w:rsidRPr="00BD6A65">
        <w:rPr>
          <w:lang w:val="es-MX"/>
        </w:rPr>
        <w:t>Saque el folleto Utilizar M</w:t>
      </w:r>
      <w:r w:rsidRPr="00BD6A65">
        <w:rPr>
          <w:vertAlign w:val="superscript"/>
          <w:lang w:val="es-MX"/>
        </w:rPr>
        <w:t>5</w:t>
      </w:r>
      <w:r w:rsidRPr="00BD6A65">
        <w:rPr>
          <w:lang w:val="es-MX"/>
        </w:rPr>
        <w:t xml:space="preserve"> para apoyar el aprendizaje sobre las formas y las habilidades de pensamiento espacial. </w:t>
      </w:r>
    </w:p>
    <w:p w14:paraId="7F087225" w14:textId="77777777" w:rsidR="00BE181D" w:rsidRPr="00BD6A65" w:rsidRDefault="00BE181D" w:rsidP="00243E65">
      <w:pPr>
        <w:pStyle w:val="ListBullet"/>
        <w:rPr>
          <w:lang w:val="es-MX"/>
        </w:rPr>
      </w:pPr>
      <w:r w:rsidRPr="00BD6A65">
        <w:rPr>
          <w:lang w:val="es-MX"/>
        </w:rPr>
        <w:t>Revise las ideas sobre cómo usar M</w:t>
      </w:r>
      <w:r w:rsidRPr="00BD6A65">
        <w:rPr>
          <w:vertAlign w:val="superscript"/>
          <w:lang w:val="es-MX"/>
        </w:rPr>
        <w:t>5</w:t>
      </w:r>
      <w:r w:rsidRPr="00BD6A65">
        <w:rPr>
          <w:lang w:val="es-MX"/>
        </w:rPr>
        <w:t xml:space="preserve"> para apoyar el pensamiento espacial de los bebés y niños pequeños. Puede hacer notas, círculos o resaltar mientras revisa.</w:t>
      </w:r>
    </w:p>
    <w:p w14:paraId="020FE431" w14:textId="77777777" w:rsidR="00BE181D" w:rsidRPr="00BD6A65" w:rsidRDefault="00BE181D" w:rsidP="00BE181D">
      <w:pPr>
        <w:pStyle w:val="Heading3"/>
        <w:rPr>
          <w:lang w:val="es-MX"/>
        </w:rPr>
      </w:pPr>
      <w:r w:rsidRPr="00BD6A65">
        <w:rPr>
          <w:lang w:val="es-MX"/>
        </w:rPr>
        <w:t xml:space="preserve">Notas de facilitador </w:t>
      </w:r>
    </w:p>
    <w:p w14:paraId="36B1CABF" w14:textId="77777777" w:rsidR="00BE181D" w:rsidRPr="00BD6A65" w:rsidRDefault="00BE181D" w:rsidP="00243E65">
      <w:pPr>
        <w:pStyle w:val="ListBullet"/>
        <w:rPr>
          <w:lang w:val="es-MX"/>
        </w:rPr>
      </w:pPr>
      <w:r w:rsidRPr="00BD6A65">
        <w:rPr>
          <w:lang w:val="es-MX"/>
        </w:rPr>
        <w:t xml:space="preserve">Si usó PPT 2a “Geometría: bebés y niños pequeños” de la serie de </w:t>
      </w:r>
      <w:r w:rsidRPr="00BD6A65">
        <w:rPr>
          <w:b/>
          <w:bCs/>
          <w:lang w:val="es-MX"/>
        </w:rPr>
        <w:t>Geometría</w:t>
      </w:r>
      <w:r w:rsidRPr="00BD6A65">
        <w:rPr>
          <w:lang w:val="es-MX"/>
        </w:rPr>
        <w:t xml:space="preserve">, los participantes ya han explorado este documento. Este recurso se refiere a un concepto más amplio de geometría que incluye tanto las formas como el </w:t>
      </w:r>
      <w:r w:rsidRPr="00BD6A65">
        <w:rPr>
          <w:lang w:val="es-MX"/>
        </w:rPr>
        <w:lastRenderedPageBreak/>
        <w:t xml:space="preserve">pensamiento espacial. Invite a los participantes a que exploren de nuevo el documento. Explique que es posible que ya hayan utilizado este recurso. Hágales saber que hoy en día el enfoque está en el pensamiento espacial. </w:t>
      </w:r>
    </w:p>
    <w:p w14:paraId="5DBBDBE7" w14:textId="77777777" w:rsidR="00BE181D" w:rsidRPr="00BD6A65" w:rsidRDefault="00BE181D" w:rsidP="00243E65">
      <w:pPr>
        <w:pStyle w:val="ListBullet"/>
        <w:rPr>
          <w:lang w:val="es-MX"/>
        </w:rPr>
      </w:pPr>
      <w:r w:rsidRPr="00BD6A65">
        <w:rPr>
          <w:lang w:val="es-MX"/>
        </w:rPr>
        <w:t>Proporcione de cinco a siete minutos para que los participantes revisen el folleto independientemente.</w:t>
      </w:r>
    </w:p>
    <w:p w14:paraId="0AF00796" w14:textId="77777777" w:rsidR="00BE181D" w:rsidRPr="00BD6A65" w:rsidRDefault="00BE181D" w:rsidP="00BE181D">
      <w:pPr>
        <w:pStyle w:val="Heading2"/>
        <w:rPr>
          <w:lang w:val="es-MX"/>
        </w:rPr>
      </w:pPr>
      <w:r w:rsidRPr="00BD6A65">
        <w:rPr>
          <w:lang w:val="es-MX"/>
        </w:rPr>
        <w:t>DIAPOSITIVA 26: Discutir: Usar M</w:t>
      </w:r>
      <w:r w:rsidRPr="00BD6A65">
        <w:rPr>
          <w:vertAlign w:val="superscript"/>
          <w:lang w:val="es-MX"/>
        </w:rPr>
        <w:t>5</w:t>
      </w:r>
      <w:r w:rsidRPr="00BD6A65">
        <w:rPr>
          <w:lang w:val="es-MX"/>
        </w:rPr>
        <w:t xml:space="preserve"> para apoyar el pensamiento espacial</w:t>
      </w:r>
    </w:p>
    <w:p w14:paraId="355FB0BA" w14:textId="77777777" w:rsidR="00BE181D" w:rsidRPr="00BD6A65" w:rsidRDefault="00BE181D" w:rsidP="00BE181D">
      <w:pPr>
        <w:pStyle w:val="BodyText"/>
        <w:spacing w:before="2"/>
        <w:ind w:left="630" w:hanging="630"/>
        <w:jc w:val="center"/>
        <w:rPr>
          <w:rFonts w:ascii="Montserrat" w:hAnsi="Montserrat"/>
          <w:sz w:val="13"/>
          <w:lang w:val="es-MX"/>
        </w:rPr>
      </w:pPr>
      <w:r w:rsidRPr="00BD6A65">
        <w:rPr>
          <w:rFonts w:ascii="Montserrat" w:hAnsi="Montserrat"/>
          <w:noProof/>
          <w:sz w:val="13"/>
          <w:lang w:val="es-MX"/>
          <w14:ligatures w14:val="none"/>
        </w:rPr>
        <w:drawing>
          <wp:inline distT="0" distB="0" distL="0" distR="0" wp14:anchorId="65F183FE" wp14:editId="7375EDEA">
            <wp:extent cx="3251200" cy="1828800"/>
            <wp:effectExtent l="12700" t="12700" r="12700" b="12700"/>
            <wp:docPr id="666045932"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045932" name="Picture 29">
                      <a:extLst>
                        <a:ext uri="{C183D7F6-B498-43B3-948B-1728B52AA6E4}">
                          <adec:decorative xmlns:adec="http://schemas.microsoft.com/office/drawing/2017/decorative" val="1"/>
                        </a:ext>
                      </a:extLst>
                    </pic:cNvPr>
                    <pic:cNvPicPr/>
                  </pic:nvPicPr>
                  <pic:blipFill>
                    <a:blip r:embed="rId50">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76E8A22" w14:textId="77777777" w:rsidR="003B7264" w:rsidRPr="003B7264" w:rsidRDefault="003B7264" w:rsidP="003B7264">
      <w:pPr>
        <w:pStyle w:val="Heading3"/>
        <w:rPr>
          <w:spacing w:val="-11"/>
          <w:lang w:val="es-MX"/>
        </w:rPr>
      </w:pPr>
      <w:r w:rsidRPr="003B7264">
        <w:rPr>
          <w:spacing w:val="-11"/>
          <w:lang w:val="es-MX"/>
        </w:rPr>
        <w:t>Tiempo</w:t>
      </w:r>
    </w:p>
    <w:p w14:paraId="11A85B00" w14:textId="77777777" w:rsidR="003B6225" w:rsidRDefault="00BE181D" w:rsidP="003B6225">
      <w:pPr>
        <w:pStyle w:val="BodyText"/>
        <w:rPr>
          <w:b/>
          <w:bCs/>
          <w:lang w:val="es-MX"/>
        </w:rPr>
      </w:pPr>
      <w:r w:rsidRPr="00BD6A65">
        <w:rPr>
          <w:lang w:val="es-MX"/>
        </w:rPr>
        <w:t xml:space="preserve">15–30 minutos (incluyendo revisión de documentos en la diapositiva anterior) </w:t>
      </w:r>
    </w:p>
    <w:p w14:paraId="5409FD33" w14:textId="77777777" w:rsidR="003B7264" w:rsidRPr="003B7264" w:rsidRDefault="003B7264" w:rsidP="003B7264">
      <w:pPr>
        <w:pStyle w:val="Heading3"/>
        <w:rPr>
          <w:lang w:val="es-MX"/>
        </w:rPr>
      </w:pPr>
      <w:r w:rsidRPr="003B7264">
        <w:rPr>
          <w:lang w:val="es-MX"/>
        </w:rPr>
        <w:t>Materiales</w:t>
      </w:r>
    </w:p>
    <w:p w14:paraId="532B2224" w14:textId="77777777" w:rsidR="00BE181D" w:rsidRPr="00BD6A65" w:rsidRDefault="00BE181D" w:rsidP="00BE181D">
      <w:pPr>
        <w:pStyle w:val="BodyText"/>
        <w:rPr>
          <w:color w:val="222222"/>
          <w:lang w:val="es-MX"/>
        </w:rPr>
      </w:pPr>
      <w:r w:rsidRPr="00BD6A65">
        <w:rPr>
          <w:lang w:val="es-MX"/>
        </w:rPr>
        <w:t>El folleto de</w:t>
      </w:r>
      <w:r w:rsidRPr="00BD6A65">
        <w:rPr>
          <w:b/>
          <w:bCs/>
          <w:lang w:val="es-MX"/>
        </w:rPr>
        <w:t xml:space="preserve"> Utilizar M</w:t>
      </w:r>
      <w:r w:rsidRPr="00BD6A65">
        <w:rPr>
          <w:b/>
          <w:bCs/>
          <w:vertAlign w:val="superscript"/>
          <w:lang w:val="es-MX"/>
        </w:rPr>
        <w:t>5</w:t>
      </w:r>
      <w:r w:rsidRPr="00BD6A65">
        <w:rPr>
          <w:b/>
          <w:bCs/>
          <w:lang w:val="es-MX"/>
        </w:rPr>
        <w:t xml:space="preserve"> para apoyar el aprendizaje sobre las formas y las habilidades de pensamiento espacial, </w:t>
      </w:r>
      <w:r w:rsidRPr="00BD6A65">
        <w:rPr>
          <w:lang w:val="es-MX"/>
        </w:rPr>
        <w:t>papel y marcadores</w:t>
      </w:r>
      <w:r w:rsidRPr="00BD6A65">
        <w:rPr>
          <w:b/>
          <w:bCs/>
          <w:lang w:val="es-MX"/>
        </w:rPr>
        <w:t xml:space="preserve">  </w:t>
      </w:r>
    </w:p>
    <w:p w14:paraId="38C98E94" w14:textId="77777777" w:rsidR="00BE181D" w:rsidRPr="00BD6A65" w:rsidRDefault="00BE181D" w:rsidP="00BE181D">
      <w:pPr>
        <w:pStyle w:val="Heading3"/>
        <w:rPr>
          <w:lang w:val="es-MX"/>
        </w:rPr>
      </w:pPr>
      <w:r w:rsidRPr="00BD6A65">
        <w:rPr>
          <w:lang w:val="es-MX"/>
        </w:rPr>
        <w:t>Puntos de discusión</w:t>
      </w:r>
    </w:p>
    <w:p w14:paraId="276F92E4" w14:textId="77777777" w:rsidR="00BE181D" w:rsidRPr="00BD6A65" w:rsidRDefault="00BE181D" w:rsidP="00243E65">
      <w:pPr>
        <w:pStyle w:val="ListBullet"/>
        <w:rPr>
          <w:lang w:val="es-MX"/>
        </w:rPr>
      </w:pPr>
      <w:r w:rsidRPr="00BD6A65">
        <w:rPr>
          <w:lang w:val="es-MX"/>
        </w:rPr>
        <w:t xml:space="preserve">Revisaron algunas ideas sobre formas de usar el Enfoque M5 de matemáticas temprana para apoyar el pensamiento espacial de los bebés y niños pequeños. Ahora, reflexionemos sobre las formas en que podemos seguir apoyando el aprendizaje espacial de los niños. </w:t>
      </w:r>
    </w:p>
    <w:p w14:paraId="7E630778" w14:textId="77777777" w:rsidR="00BE181D" w:rsidRPr="00BD6A65" w:rsidRDefault="00BE181D" w:rsidP="00243E65">
      <w:pPr>
        <w:pStyle w:val="ListBullet"/>
        <w:rPr>
          <w:lang w:val="es-MX"/>
        </w:rPr>
      </w:pPr>
      <w:r w:rsidRPr="00BD6A65">
        <w:rPr>
          <w:lang w:val="es-MX"/>
        </w:rPr>
        <w:t xml:space="preserve">[Seleccione una forma de organizar esta actividad en las notas del facilitador. Luego adapte estos temas de discusión según su selección.] </w:t>
      </w:r>
    </w:p>
    <w:p w14:paraId="38229436" w14:textId="77777777" w:rsidR="00BE181D" w:rsidRPr="00BD6A65" w:rsidRDefault="00BE181D" w:rsidP="00243E65">
      <w:pPr>
        <w:pStyle w:val="ListBullet"/>
        <w:numPr>
          <w:ilvl w:val="1"/>
          <w:numId w:val="4"/>
        </w:numPr>
        <w:rPr>
          <w:lang w:val="es-MX"/>
        </w:rPr>
      </w:pPr>
      <w:r w:rsidRPr="00BD6A65">
        <w:rPr>
          <w:lang w:val="es-MX"/>
        </w:rPr>
        <w:t xml:space="preserve">[Organizar grupos pequeños.] En sus grupos, asigne un registrador y un reportero. El registrador documentará la discusión de su grupo. El reportero compartirá las ideas de su grupo con el grupo grande. </w:t>
      </w:r>
    </w:p>
    <w:p w14:paraId="219C9AA2" w14:textId="77777777" w:rsidR="00BE181D" w:rsidRPr="00BD6A65" w:rsidRDefault="00BE181D" w:rsidP="00243E65">
      <w:pPr>
        <w:pStyle w:val="ListBullet"/>
        <w:numPr>
          <w:ilvl w:val="1"/>
          <w:numId w:val="4"/>
        </w:numPr>
        <w:rPr>
          <w:lang w:val="es-MX"/>
        </w:rPr>
      </w:pPr>
      <w:r w:rsidRPr="00BD6A65">
        <w:rPr>
          <w:lang w:val="es-MX"/>
        </w:rPr>
        <w:t>Luego, con su grupo, discutan lo que ya están haciendo, lo que les gustaría hacer más y algo nuevo que les gustaría probar.</w:t>
      </w:r>
    </w:p>
    <w:p w14:paraId="0FE5097A" w14:textId="77777777" w:rsidR="00BE181D" w:rsidRPr="00BD6A65" w:rsidRDefault="00BE181D" w:rsidP="00243E65">
      <w:pPr>
        <w:pStyle w:val="ListBullet"/>
        <w:numPr>
          <w:ilvl w:val="1"/>
          <w:numId w:val="4"/>
        </w:numPr>
        <w:rPr>
          <w:lang w:val="es-MX"/>
        </w:rPr>
      </w:pPr>
      <w:r w:rsidRPr="00BD6A65">
        <w:rPr>
          <w:lang w:val="es-MX"/>
        </w:rPr>
        <w:lastRenderedPageBreak/>
        <w:t xml:space="preserve">Reflexione sobre la diversidad de los niños en su entorno. Durante su discusión, considere los intereses de los niños, sus idiomas, culturas y experiencias vividas, habilidades y habilidades emergentes. </w:t>
      </w:r>
    </w:p>
    <w:p w14:paraId="60A951E1" w14:textId="77777777" w:rsidR="00BE181D" w:rsidRPr="00BD6A65" w:rsidRDefault="00BE181D" w:rsidP="00243E65">
      <w:pPr>
        <w:pStyle w:val="ListBullet"/>
        <w:rPr>
          <w:lang w:val="es-MX"/>
        </w:rPr>
      </w:pPr>
      <w:r w:rsidRPr="00BD6A65">
        <w:rPr>
          <w:lang w:val="es-MX"/>
        </w:rPr>
        <w:t xml:space="preserve">Considere las prácticas e ideas en </w:t>
      </w:r>
      <w:r w:rsidRPr="00BD6A65">
        <w:rPr>
          <w:b/>
          <w:bCs/>
          <w:lang w:val="es-MX"/>
        </w:rPr>
        <w:t>Utilizar M</w:t>
      </w:r>
      <w:r w:rsidRPr="00BD6A65">
        <w:rPr>
          <w:b/>
          <w:bCs/>
          <w:vertAlign w:val="superscript"/>
          <w:lang w:val="es-MX"/>
        </w:rPr>
        <w:t>5</w:t>
      </w:r>
      <w:r w:rsidRPr="00BD6A65">
        <w:rPr>
          <w:b/>
          <w:bCs/>
          <w:lang w:val="es-MX"/>
        </w:rPr>
        <w:t xml:space="preserve"> para apoyar el aprendizaje sobre las formas y las habilidades de pensamiento espacial</w:t>
      </w:r>
      <w:r w:rsidRPr="00BD6A65">
        <w:rPr>
          <w:lang w:val="es-MX"/>
        </w:rPr>
        <w:t xml:space="preserve">. También puede incluir ideas compartidas durante las discusiones. </w:t>
      </w:r>
    </w:p>
    <w:p w14:paraId="5AB7064B" w14:textId="77777777" w:rsidR="00BE181D" w:rsidRPr="00BD6A65" w:rsidRDefault="00BE181D" w:rsidP="00243E65">
      <w:pPr>
        <w:pStyle w:val="ListBullet"/>
        <w:rPr>
          <w:lang w:val="es-MX"/>
        </w:rPr>
      </w:pPr>
      <w:r w:rsidRPr="00BD6A65">
        <w:rPr>
          <w:lang w:val="es-MX"/>
        </w:rPr>
        <w:t>[Proporcione tiempo para que los participantes reflexionen (o discutan) y registren sus respuestas.] Ahora, compartan con el grupo más grande. [Invite a los participantes a compartir la forma en que organizó la actividad.]</w:t>
      </w:r>
    </w:p>
    <w:p w14:paraId="3A79581E" w14:textId="77777777" w:rsidR="00BE181D" w:rsidRPr="00BD6A65" w:rsidRDefault="00BE181D" w:rsidP="00BE181D">
      <w:pPr>
        <w:pStyle w:val="Heading3"/>
        <w:rPr>
          <w:lang w:val="es-MX"/>
        </w:rPr>
      </w:pPr>
      <w:r w:rsidRPr="00BD6A65">
        <w:rPr>
          <w:lang w:val="es-MX"/>
        </w:rPr>
        <w:t xml:space="preserve">Notas de facilitador </w:t>
      </w:r>
    </w:p>
    <w:p w14:paraId="5C364DD0" w14:textId="77777777" w:rsidR="00BE181D" w:rsidRPr="00BD6A65" w:rsidRDefault="00BE181D" w:rsidP="00243E65">
      <w:pPr>
        <w:pStyle w:val="ListBullet"/>
        <w:rPr>
          <w:lang w:val="es-MX"/>
        </w:rPr>
      </w:pPr>
      <w:r w:rsidRPr="00BD6A65">
        <w:rPr>
          <w:lang w:val="es-MX"/>
        </w:rPr>
        <w:t xml:space="preserve">Antes de la sesión, preparar gráficos para cada mesa. Crear y rotular tres columnas: "Lo que ya estamos haciendo", "Lo que nos gustaría hacer más", y "Algo nuevo que nos gustaría probar". También puede modelar el proceso e invitar a los registradores de cada mesa para que hagan sus propios gráficos. </w:t>
      </w:r>
    </w:p>
    <w:p w14:paraId="2A541961" w14:textId="77777777" w:rsidR="00BE181D" w:rsidRPr="00BD6A65" w:rsidRDefault="00BE181D" w:rsidP="00243E65">
      <w:pPr>
        <w:pStyle w:val="ListBullet"/>
        <w:rPr>
          <w:lang w:val="es-MX"/>
        </w:rPr>
      </w:pPr>
      <w:r w:rsidRPr="00BD6A65">
        <w:rPr>
          <w:lang w:val="es-MX"/>
        </w:rPr>
        <w:t xml:space="preserve">Mientras los participantes trabajan en grupos pequeños, muévase por la sala. Proporcione apoyo según sea necesario. </w:t>
      </w:r>
    </w:p>
    <w:p w14:paraId="775E5888" w14:textId="77777777" w:rsidR="00BE181D" w:rsidRPr="00BD6A65" w:rsidRDefault="00BE181D" w:rsidP="00243E65">
      <w:pPr>
        <w:pStyle w:val="ListBullet"/>
        <w:rPr>
          <w:lang w:val="es-MX"/>
        </w:rPr>
      </w:pPr>
      <w:r w:rsidRPr="00BD6A65">
        <w:rPr>
          <w:lang w:val="es-MX"/>
        </w:rPr>
        <w:t xml:space="preserve">Para sesiones más cortas, puede hacer una de las siguientes actividades: </w:t>
      </w:r>
    </w:p>
    <w:p w14:paraId="79773F61" w14:textId="77777777" w:rsidR="00BE181D" w:rsidRPr="00BD6A65" w:rsidRDefault="00BE181D" w:rsidP="00243E65">
      <w:pPr>
        <w:pStyle w:val="ListBullet"/>
        <w:numPr>
          <w:ilvl w:val="1"/>
          <w:numId w:val="4"/>
        </w:numPr>
        <w:rPr>
          <w:lang w:val="es-MX"/>
        </w:rPr>
      </w:pPr>
      <w:r w:rsidRPr="00BD6A65">
        <w:rPr>
          <w:lang w:val="es-MX"/>
        </w:rPr>
        <w:t xml:space="preserve">Invitar a los participantes a realizar esta actividad de forma independiente, con o sin compartir en sus mesas. </w:t>
      </w:r>
    </w:p>
    <w:p w14:paraId="6EC774AE" w14:textId="77777777" w:rsidR="00BE181D" w:rsidRPr="00BD6A65" w:rsidRDefault="00BE181D" w:rsidP="00243E65">
      <w:pPr>
        <w:pStyle w:val="ListBullet"/>
        <w:numPr>
          <w:ilvl w:val="1"/>
          <w:numId w:val="4"/>
        </w:numPr>
        <w:rPr>
          <w:lang w:val="es-MX"/>
        </w:rPr>
      </w:pPr>
      <w:r w:rsidRPr="00BD6A65">
        <w:rPr>
          <w:lang w:val="es-MX"/>
        </w:rPr>
        <w:t>Invitar a los participantes a realizar esta actividad con sus mesas. Considere invitar a las mesas a publicar sus gráficos en lugar de compartir los aspectos destacados con el grupo más grande.</w:t>
      </w:r>
    </w:p>
    <w:p w14:paraId="74D42E92" w14:textId="77777777" w:rsidR="00BE181D" w:rsidRPr="00BD6A65" w:rsidRDefault="00BE181D" w:rsidP="00BE181D">
      <w:pPr>
        <w:pStyle w:val="Heading2"/>
        <w:rPr>
          <w:lang w:val="es-MX"/>
        </w:rPr>
      </w:pPr>
      <w:r w:rsidRPr="00BD6A65">
        <w:rPr>
          <w:lang w:val="es-MX"/>
        </w:rPr>
        <w:t>DIAPOSITIVA 27: Reflexionar: Próximos pasos</w:t>
      </w:r>
    </w:p>
    <w:p w14:paraId="0B0B7E85" w14:textId="77777777" w:rsidR="00BE181D" w:rsidRPr="00BD6A65" w:rsidRDefault="00BE181D" w:rsidP="003B6225">
      <w:pPr>
        <w:pStyle w:val="BodyText"/>
        <w:jc w:val="center"/>
        <w:rPr>
          <w:lang w:val="es-MX"/>
        </w:rPr>
      </w:pPr>
      <w:r w:rsidRPr="00BD6A65">
        <w:rPr>
          <w:noProof/>
          <w:lang w:val="es-MX"/>
        </w:rPr>
        <w:drawing>
          <wp:inline distT="0" distB="0" distL="0" distR="0" wp14:anchorId="230A2B89" wp14:editId="6FBDF6DF">
            <wp:extent cx="3251200" cy="1828800"/>
            <wp:effectExtent l="12700" t="12700" r="12700" b="12700"/>
            <wp:docPr id="1185026245"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026245" name="Picture 30">
                      <a:extLst>
                        <a:ext uri="{C183D7F6-B498-43B3-948B-1728B52AA6E4}">
                          <adec:decorative xmlns:adec="http://schemas.microsoft.com/office/drawing/2017/decorative" val="1"/>
                        </a:ext>
                      </a:extLst>
                    </pic:cNvPr>
                    <pic:cNvPicPr/>
                  </pic:nvPicPr>
                  <pic:blipFill>
                    <a:blip r:embed="rId51">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530161F2" w14:textId="34495402" w:rsidR="00BE181D" w:rsidRPr="003B7264" w:rsidRDefault="003B7264" w:rsidP="00BE181D">
      <w:pPr>
        <w:pStyle w:val="Heading3"/>
        <w:rPr>
          <w:spacing w:val="-11"/>
          <w:lang w:val="es-MX"/>
        </w:rPr>
      </w:pPr>
      <w:r w:rsidRPr="003B7264">
        <w:rPr>
          <w:spacing w:val="-11"/>
          <w:lang w:val="es-MX"/>
        </w:rPr>
        <w:t>Tiempo</w:t>
      </w:r>
    </w:p>
    <w:p w14:paraId="77177281" w14:textId="77777777" w:rsidR="00BE181D" w:rsidRPr="00BD6A65" w:rsidRDefault="00BE181D" w:rsidP="00BE181D">
      <w:pPr>
        <w:pStyle w:val="BodyText"/>
        <w:rPr>
          <w:lang w:val="es-MX"/>
        </w:rPr>
      </w:pPr>
      <w:r w:rsidRPr="00BD6A65">
        <w:rPr>
          <w:lang w:val="es-MX"/>
        </w:rPr>
        <w:t>5–7 minutos</w:t>
      </w:r>
    </w:p>
    <w:p w14:paraId="4F18B1F8" w14:textId="77777777" w:rsidR="003B7264" w:rsidRPr="003B7264" w:rsidRDefault="003B7264" w:rsidP="003B7264">
      <w:pPr>
        <w:pStyle w:val="Heading3"/>
        <w:rPr>
          <w:lang w:val="es-MX"/>
        </w:rPr>
      </w:pPr>
      <w:r w:rsidRPr="003B7264">
        <w:rPr>
          <w:lang w:val="es-MX"/>
        </w:rPr>
        <w:lastRenderedPageBreak/>
        <w:t>Materiales</w:t>
      </w:r>
    </w:p>
    <w:p w14:paraId="1D5B6AD4" w14:textId="77777777" w:rsidR="00BE181D" w:rsidRPr="00BD6A65" w:rsidRDefault="00BE181D" w:rsidP="00BE181D">
      <w:pPr>
        <w:pStyle w:val="BodyText"/>
        <w:rPr>
          <w:lang w:val="es-MX"/>
        </w:rPr>
      </w:pPr>
      <w:r w:rsidRPr="00BD6A65">
        <w:rPr>
          <w:lang w:val="es-MX"/>
        </w:rPr>
        <w:t>Papel de cualquier tipo</w:t>
      </w:r>
    </w:p>
    <w:p w14:paraId="571DF984" w14:textId="77777777" w:rsidR="00BE181D" w:rsidRPr="00BD6A65" w:rsidRDefault="00BE181D" w:rsidP="00BE181D">
      <w:pPr>
        <w:pStyle w:val="Heading3"/>
        <w:rPr>
          <w:lang w:val="es-MX"/>
        </w:rPr>
      </w:pPr>
      <w:r w:rsidRPr="00BD6A65">
        <w:rPr>
          <w:lang w:val="es-MX"/>
        </w:rPr>
        <w:t>Puntos de discusión</w:t>
      </w:r>
    </w:p>
    <w:p w14:paraId="33FA2721" w14:textId="77777777" w:rsidR="00BE181D" w:rsidRPr="00BD6A65" w:rsidRDefault="00BE181D" w:rsidP="00243E65">
      <w:pPr>
        <w:pStyle w:val="ListBullet"/>
        <w:rPr>
          <w:lang w:val="es-MX"/>
        </w:rPr>
      </w:pPr>
      <w:r w:rsidRPr="00BD6A65">
        <w:rPr>
          <w:lang w:val="es-MX"/>
        </w:rPr>
        <w:t xml:space="preserve">Tómese unos minutos para pensar en nuestra sesión. </w:t>
      </w:r>
    </w:p>
    <w:p w14:paraId="1EBBDF3A" w14:textId="77777777" w:rsidR="00BE181D" w:rsidRPr="00BD6A65" w:rsidRDefault="00BE181D" w:rsidP="00243E65">
      <w:pPr>
        <w:pStyle w:val="ListBullet"/>
        <w:rPr>
          <w:lang w:val="es-MX"/>
        </w:rPr>
      </w:pPr>
      <w:r w:rsidRPr="00BD6A65">
        <w:rPr>
          <w:lang w:val="es-MX"/>
        </w:rPr>
        <w:t xml:space="preserve">Haga un plan para sus próximos pasos. ¿Qué es algo que va a probar en su entorno de aprendizaje la próxima semana? ¿Qué podría ser un desafío?  ¿Qué apoyo podría necesitar? Considere la posibilidad de registrar sus ideas. </w:t>
      </w:r>
    </w:p>
    <w:p w14:paraId="286F7D6D" w14:textId="77777777" w:rsidR="00BE181D" w:rsidRPr="00BD6A65" w:rsidRDefault="00BE181D" w:rsidP="00243E65">
      <w:pPr>
        <w:pStyle w:val="ListBullet"/>
        <w:rPr>
          <w:lang w:val="es-MX"/>
        </w:rPr>
      </w:pPr>
      <w:r w:rsidRPr="00BD6A65">
        <w:rPr>
          <w:lang w:val="es-MX"/>
        </w:rPr>
        <w:t xml:space="preserve">[Permita dos a tres minutos para que los participantes piensen y registren. Usted podría invitar a los participantes a compartir con un compañero.] </w:t>
      </w:r>
    </w:p>
    <w:p w14:paraId="47DA877F" w14:textId="715D0EC8" w:rsidR="00021F28" w:rsidRPr="003B6225" w:rsidRDefault="00BE181D" w:rsidP="00243E65">
      <w:pPr>
        <w:pStyle w:val="ListBullet"/>
        <w:rPr>
          <w:lang w:val="es-MX"/>
        </w:rPr>
      </w:pPr>
      <w:r w:rsidRPr="00BD6A65">
        <w:rPr>
          <w:lang w:val="es-MX"/>
        </w:rPr>
        <w:t>Gracias por su tiempo, atención y compromiso. Ha sido maravilloso trabajar con ustedes.</w:t>
      </w:r>
    </w:p>
    <w:sectPr w:rsidR="00021F28" w:rsidRPr="003B6225" w:rsidSect="00BD6A65">
      <w:headerReference w:type="default" r:id="rId52"/>
      <w:pgSz w:w="12240" w:h="15840"/>
      <w:pgMar w:top="1440" w:right="1440" w:bottom="1440" w:left="1440" w:header="288"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785E2B" w14:textId="77777777" w:rsidR="00D716DE" w:rsidRDefault="00D716DE">
      <w:r>
        <w:separator/>
      </w:r>
    </w:p>
  </w:endnote>
  <w:endnote w:type="continuationSeparator" w:id="0">
    <w:p w14:paraId="256DDB23" w14:textId="77777777" w:rsidR="00D716DE" w:rsidRDefault="00D71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Noto Sans Symbols">
    <w:altName w:val="Calibri"/>
    <w:panose1 w:val="020B0604020202020204"/>
    <w:charset w:val="00"/>
    <w:family w:val="auto"/>
    <w:pitch w:val="variable"/>
    <w:sig w:usb0="00000003" w:usb1="0200E4B4" w:usb2="00000000" w:usb3="00000000" w:csb0="00000001"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Baloo 2">
    <w:altName w:val="Mangal"/>
    <w:panose1 w:val="03080502040302020200"/>
    <w:charset w:val="4D"/>
    <w:family w:val="script"/>
    <w:pitch w:val="variable"/>
    <w:sig w:usb0="A000807F" w:usb1="4000207B" w:usb2="00000000" w:usb3="00000000" w:csb0="00000193" w:csb1="00000000"/>
  </w:font>
  <w:font w:name="Poppins Medium">
    <w:panose1 w:val="00000600000000000000"/>
    <w:charset w:val="4D"/>
    <w:family w:val="auto"/>
    <w:pitch w:val="variable"/>
    <w:sig w:usb0="00008007" w:usb1="00000000"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mn-ea">
    <w:panose1 w:val="020B0604020202020204"/>
    <w:charset w:val="00"/>
    <w:family w:val="roman"/>
    <w:pitch w:val="default"/>
  </w:font>
  <w:font w:name="Montserrat">
    <w:panose1 w:val="00000000000000000000"/>
    <w:charset w:val="4D"/>
    <w:family w:val="auto"/>
    <w:pitch w:val="variable"/>
    <w:sig w:usb0="A00002FF" w:usb1="4000207B" w:usb2="00000000" w:usb3="00000000" w:csb0="00000197" w:csb1="00000000"/>
  </w:font>
  <w:font w:name="Poppins SemiBold">
    <w:panose1 w:val="00000700000000000000"/>
    <w:charset w:val="00"/>
    <w:family w:val="auto"/>
    <w:pitch w:val="variable"/>
    <w:sig w:usb0="00008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22390835"/>
      <w:docPartObj>
        <w:docPartGallery w:val="Page Numbers (Bottom of Page)"/>
        <w:docPartUnique/>
      </w:docPartObj>
    </w:sdtPr>
    <w:sdtContent>
      <w:p w14:paraId="7E665815" w14:textId="77777777" w:rsidR="007C138D" w:rsidRDefault="007C138D" w:rsidP="009B1A2F">
        <w:pPr>
          <w:pStyle w:val="Footer"/>
          <w:framePr w:wrap="none" w:vAnchor="text" w:hAnchor="margin" w:xAlign="right" w:y="1"/>
          <w:rPr>
            <w:rStyle w:val="PageNumber"/>
          </w:rPr>
        </w:pPr>
        <w:r w:rsidRPr="00750FD3">
          <w:rPr>
            <w:rStyle w:val="PageNumber"/>
            <w:noProof/>
          </w:rPr>
          <w:t xml:space="preserve"> </w:t>
        </w:r>
        <w:r w:rsidRPr="00750FD3">
          <w:rPr>
            <w:rStyle w:val="PageNumber"/>
            <w:b/>
            <w:bCs/>
            <w:noProof/>
          </w:rPr>
          <w:fldChar w:fldCharType="begin"/>
        </w:r>
        <w:r w:rsidRPr="00750FD3">
          <w:rPr>
            <w:rStyle w:val="PageNumber"/>
            <w:b/>
            <w:bCs/>
            <w:noProof/>
          </w:rPr>
          <w:instrText xml:space="preserve"> PAGE  \* Arabic  \* MERGEFORMAT </w:instrText>
        </w:r>
        <w:r w:rsidRPr="00750FD3">
          <w:rPr>
            <w:rStyle w:val="PageNumber"/>
            <w:b/>
            <w:bCs/>
            <w:noProof/>
          </w:rPr>
          <w:fldChar w:fldCharType="separate"/>
        </w:r>
        <w:r>
          <w:rPr>
            <w:rStyle w:val="PageNumber"/>
            <w:b/>
            <w:bCs/>
            <w:noProof/>
          </w:rPr>
          <w:t>1</w:t>
        </w:r>
        <w:r w:rsidRPr="00750FD3">
          <w:rPr>
            <w:rStyle w:val="PageNumber"/>
            <w:b/>
            <w:bCs/>
            <w:noProof/>
          </w:rPr>
          <w:fldChar w:fldCharType="end"/>
        </w:r>
        <w:r w:rsidRPr="00750FD3">
          <w:rPr>
            <w:rStyle w:val="PageNumber"/>
            <w:noProof/>
          </w:rPr>
          <w:t xml:space="preserve"> </w:t>
        </w:r>
        <w:r>
          <w:rPr>
            <w:rStyle w:val="PageNumber"/>
            <w:noProof/>
          </w:rPr>
          <w:t>de</w:t>
        </w:r>
        <w:r w:rsidRPr="00750FD3">
          <w:rPr>
            <w:rStyle w:val="PageNumber"/>
            <w:noProof/>
          </w:rPr>
          <w:t xml:space="preserve"> </w:t>
        </w:r>
        <w:r w:rsidRPr="00750FD3">
          <w:rPr>
            <w:rStyle w:val="PageNumber"/>
            <w:b/>
            <w:bCs/>
            <w:noProof/>
          </w:rPr>
          <w:fldChar w:fldCharType="begin"/>
        </w:r>
        <w:r w:rsidRPr="00750FD3">
          <w:rPr>
            <w:rStyle w:val="PageNumber"/>
            <w:b/>
            <w:bCs/>
            <w:noProof/>
          </w:rPr>
          <w:instrText xml:space="preserve"> NUMPAGES  \* Arabic  \* MERGEFORMAT </w:instrText>
        </w:r>
        <w:r w:rsidRPr="00750FD3">
          <w:rPr>
            <w:rStyle w:val="PageNumber"/>
            <w:b/>
            <w:bCs/>
            <w:noProof/>
          </w:rPr>
          <w:fldChar w:fldCharType="separate"/>
        </w:r>
        <w:r>
          <w:rPr>
            <w:rStyle w:val="PageNumber"/>
            <w:b/>
            <w:bCs/>
            <w:noProof/>
          </w:rPr>
          <w:t>21</w:t>
        </w:r>
        <w:r w:rsidRPr="00750FD3">
          <w:rPr>
            <w:rStyle w:val="PageNumber"/>
            <w:b/>
            <w:bCs/>
            <w:noProof/>
          </w:rPr>
          <w:fldChar w:fldCharType="end"/>
        </w:r>
        <w:r>
          <w:rPr>
            <w:rStyle w:val="PageNumber"/>
          </w:rPr>
          <w:t xml:space="preserve"> </w:t>
        </w:r>
      </w:p>
    </w:sdtContent>
  </w:sdt>
  <w:p w14:paraId="374E0A47" w14:textId="77777777" w:rsidR="007C138D" w:rsidRPr="009B1A2F" w:rsidRDefault="007C138D" w:rsidP="009B1A2F">
    <w:pPr>
      <w:pStyle w:val="Footer"/>
      <w:tabs>
        <w:tab w:val="left" w:pos="4406"/>
      </w:tabs>
      <w:ind w:left="-630" w:right="360"/>
    </w:pPr>
    <w:r>
      <w:rPr>
        <w:noProof/>
      </w:rPr>
      <w:drawing>
        <wp:inline distT="0" distB="0" distL="0" distR="0" wp14:anchorId="6B5144A6" wp14:editId="27C373D7">
          <wp:extent cx="2286000" cy="449140"/>
          <wp:effectExtent l="0" t="0" r="0" b="8255"/>
          <wp:docPr id="413190538" name="Picture 1" descr="CPE logo. Count Play Explore. For Earl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782475" name="Picture 1" descr="CPE logo. Count Play Explore. For Early Education."/>
                  <pic:cNvPicPr/>
                </pic:nvPicPr>
                <pic:blipFill>
                  <a:blip r:embed="rId1">
                    <a:extLst>
                      <a:ext uri="{28A0092B-C50C-407E-A947-70E740481C1C}">
                        <a14:useLocalDpi xmlns:a14="http://schemas.microsoft.com/office/drawing/2010/main" val="0"/>
                      </a:ext>
                    </a:extLst>
                  </a:blip>
                  <a:stretch>
                    <a:fillRect/>
                  </a:stretch>
                </pic:blipFill>
                <pic:spPr>
                  <a:xfrm>
                    <a:off x="0" y="0"/>
                    <a:ext cx="2286000" cy="449140"/>
                  </a:xfrm>
                  <a:prstGeom prst="rect">
                    <a:avLst/>
                  </a:prstGeom>
                </pic:spPr>
              </pic:pic>
            </a:graphicData>
          </a:graphic>
        </wp:inline>
      </w:drawing>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7E3032" w14:textId="77777777" w:rsidR="00D716DE" w:rsidRDefault="00D716DE">
      <w:r>
        <w:separator/>
      </w:r>
    </w:p>
  </w:footnote>
  <w:footnote w:type="continuationSeparator" w:id="0">
    <w:p w14:paraId="55F029EB" w14:textId="77777777" w:rsidR="00D716DE" w:rsidRDefault="00D716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4749D" w14:textId="0C0C4FE2" w:rsidR="007C138D" w:rsidRPr="00BD6A65" w:rsidRDefault="009B62EB" w:rsidP="00BD6A65">
    <w:pPr>
      <w:tabs>
        <w:tab w:val="left" w:pos="1350"/>
        <w:tab w:val="left" w:pos="4140"/>
      </w:tabs>
      <w:ind w:left="-540"/>
      <w:rPr>
        <w:rFonts w:ascii="Poppins SemiBold" w:hAnsi="Poppins SemiBold" w:cs="Poppins SemiBold"/>
        <w:color w:val="FFFFFF" w:themeColor="background1"/>
      </w:rPr>
    </w:pPr>
    <w:r>
      <w:rPr>
        <w:noProof/>
        <w14:ligatures w14:val="none"/>
      </w:rPr>
      <w:drawing>
        <wp:anchor distT="0" distB="0" distL="114300" distR="114300" simplePos="0" relativeHeight="251666432" behindDoc="1" locked="0" layoutInCell="1" allowOverlap="1" wp14:anchorId="5B2AD0BF" wp14:editId="0C3A1BBE">
          <wp:simplePos x="0" y="0"/>
          <wp:positionH relativeFrom="column">
            <wp:posOffset>-1157800</wp:posOffset>
          </wp:positionH>
          <wp:positionV relativeFrom="paragraph">
            <wp:posOffset>-212725</wp:posOffset>
          </wp:positionV>
          <wp:extent cx="7994358" cy="705485"/>
          <wp:effectExtent l="0" t="0" r="6985" b="0"/>
          <wp:wrapNone/>
          <wp:docPr id="73706499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81634"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94358" cy="705485"/>
                  </a:xfrm>
                  <a:prstGeom prst="rect">
                    <a:avLst/>
                  </a:prstGeom>
                </pic:spPr>
              </pic:pic>
            </a:graphicData>
          </a:graphic>
          <wp14:sizeRelH relativeFrom="page">
            <wp14:pctWidth>0</wp14:pctWidth>
          </wp14:sizeRelH>
          <wp14:sizeRelV relativeFrom="page">
            <wp14:pctHeight>0</wp14:pctHeight>
          </wp14:sizeRelV>
        </wp:anchor>
      </w:drawing>
    </w:r>
    <w:r>
      <w:rPr>
        <w:rFonts w:ascii="Poppins SemiBold" w:hAnsi="Poppins SemiBold" w:cs="Poppins SemiBold"/>
        <w:color w:val="FFFFFF" w:themeColor="background1"/>
      </w:rPr>
      <w:t xml:space="preserve"> </w:t>
    </w:r>
    <w:r w:rsidR="007C138D">
      <w:rPr>
        <w:rFonts w:ascii="Poppins SemiBold" w:hAnsi="Poppins SemiBold" w:cs="Poppins SemiBold"/>
        <w:color w:val="FFFFFF" w:themeColor="background1"/>
      </w:rPr>
      <w:t>Pensamiento espac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68541" w14:textId="04AA23AB" w:rsidR="00D82F9A" w:rsidRDefault="0082187E">
    <w:pPr>
      <w:pStyle w:val="Header"/>
    </w:pPr>
    <w:r>
      <w:rPr>
        <w:rFonts w:ascii="Poppins SemiBold" w:hAnsi="Poppins SemiBold" w:cs="Poppins SemiBold"/>
        <w:color w:val="FFFFFF" w:themeColor="background1"/>
      </w:rPr>
      <w:t>Guía del facilitador</w:t>
    </w:r>
    <w:r>
      <w:rPr>
        <w:noProof/>
        <w14:ligatures w14:val="none"/>
      </w:rPr>
      <w:t xml:space="preserve"> </w:t>
    </w:r>
    <w:r w:rsidR="00E86717">
      <w:rPr>
        <w:noProof/>
        <w14:ligatures w14:val="none"/>
      </w:rPr>
      <w:t xml:space="preserve">                                  </w:t>
    </w:r>
    <w:r w:rsidR="00E86717">
      <w:rPr>
        <w:rFonts w:ascii="Poppins SemiBold" w:hAnsi="Poppins SemiBold" w:cs="Poppins SemiBold"/>
        <w:color w:val="FFFFFF" w:themeColor="background1"/>
      </w:rPr>
      <w:t>Pensamiento espacial</w:t>
    </w:r>
    <w:r w:rsidR="00E86717">
      <w:rPr>
        <w:noProof/>
        <w14:ligatures w14:val="none"/>
      </w:rPr>
      <w:t xml:space="preserve"> </w:t>
    </w:r>
    <w:r w:rsidR="00D03C6D">
      <w:rPr>
        <w:noProof/>
        <w14:ligatures w14:val="none"/>
      </w:rPr>
      <w:drawing>
        <wp:anchor distT="0" distB="0" distL="114300" distR="114300" simplePos="0" relativeHeight="251668480" behindDoc="1" locked="0" layoutInCell="1" allowOverlap="1" wp14:anchorId="637B1A5A" wp14:editId="0BE1785E">
          <wp:simplePos x="0" y="0"/>
          <wp:positionH relativeFrom="column">
            <wp:posOffset>-910590</wp:posOffset>
          </wp:positionH>
          <wp:positionV relativeFrom="paragraph">
            <wp:posOffset>-177109</wp:posOffset>
          </wp:positionV>
          <wp:extent cx="7803515" cy="676275"/>
          <wp:effectExtent l="0" t="0" r="0" b="0"/>
          <wp:wrapNone/>
          <wp:docPr id="211922070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84899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03515" cy="67627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5DCE8" w14:textId="553ED952" w:rsidR="00C7613F" w:rsidRPr="00BD6A65" w:rsidRDefault="00BD6A65" w:rsidP="00BD6A65">
    <w:pPr>
      <w:ind w:left="-540"/>
      <w:rPr>
        <w:rFonts w:ascii="Poppins SemiBold" w:hAnsi="Poppins SemiBold" w:cs="Poppins SemiBold"/>
        <w:color w:val="FFFFFF" w:themeColor="background1"/>
      </w:rPr>
    </w:pPr>
    <w:r>
      <w:rPr>
        <w:noProof/>
        <w14:ligatures w14:val="none"/>
      </w:rPr>
      <w:drawing>
        <wp:anchor distT="0" distB="0" distL="114300" distR="114300" simplePos="0" relativeHeight="251664384" behindDoc="1" locked="0" layoutInCell="1" allowOverlap="1" wp14:anchorId="50C51899" wp14:editId="2B3AA2E4">
          <wp:simplePos x="0" y="0"/>
          <wp:positionH relativeFrom="column">
            <wp:posOffset>-1076325</wp:posOffset>
          </wp:positionH>
          <wp:positionV relativeFrom="paragraph">
            <wp:posOffset>-165017</wp:posOffset>
          </wp:positionV>
          <wp:extent cx="7994358" cy="705485"/>
          <wp:effectExtent l="0" t="0" r="6985" b="0"/>
          <wp:wrapNone/>
          <wp:docPr id="187781634"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81634"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94358" cy="705485"/>
                  </a:xfrm>
                  <a:prstGeom prst="rect">
                    <a:avLst/>
                  </a:prstGeom>
                </pic:spPr>
              </pic:pic>
            </a:graphicData>
          </a:graphic>
          <wp14:sizeRelH relativeFrom="page">
            <wp14:pctWidth>0</wp14:pctWidth>
          </wp14:sizeRelH>
          <wp14:sizeRelV relativeFrom="page">
            <wp14:pctHeight>0</wp14:pctHeight>
          </wp14:sizeRelV>
        </wp:anchor>
      </w:drawing>
    </w:r>
    <w:r>
      <w:rPr>
        <w:rFonts w:ascii="Poppins SemiBold" w:hAnsi="Poppins SemiBold" w:cs="Poppins SemiBold"/>
        <w:color w:val="FFFFFF" w:themeColor="background1"/>
      </w:rPr>
      <w:t>Pensamiento espa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16064C56"/>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B7E67204"/>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5EB0D8F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4A220F"/>
    <w:multiLevelType w:val="hybridMultilevel"/>
    <w:tmpl w:val="C1649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5E383C"/>
    <w:multiLevelType w:val="hybridMultilevel"/>
    <w:tmpl w:val="22581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3314AF"/>
    <w:multiLevelType w:val="hybridMultilevel"/>
    <w:tmpl w:val="9A3C667C"/>
    <w:lvl w:ilvl="0" w:tplc="04090001">
      <w:start w:val="1"/>
      <w:numFmt w:val="bullet"/>
      <w:lvlText w:val=""/>
      <w:lvlJc w:val="left"/>
      <w:pPr>
        <w:ind w:left="720" w:hanging="360"/>
      </w:pPr>
      <w:rPr>
        <w:rFonts w:ascii="Symbol" w:hAnsi="Symbol" w:hint="default"/>
      </w:rPr>
    </w:lvl>
    <w:lvl w:ilvl="1" w:tplc="2CFC4FAE">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E3AC4"/>
    <w:multiLevelType w:val="hybridMultilevel"/>
    <w:tmpl w:val="13202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80179B"/>
    <w:multiLevelType w:val="hybridMultilevel"/>
    <w:tmpl w:val="99F4B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CE33C3"/>
    <w:multiLevelType w:val="hybridMultilevel"/>
    <w:tmpl w:val="42ECC0A8"/>
    <w:lvl w:ilvl="0" w:tplc="55F4039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01BF1"/>
    <w:multiLevelType w:val="hybridMultilevel"/>
    <w:tmpl w:val="3EEA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6506C2"/>
    <w:multiLevelType w:val="hybridMultilevel"/>
    <w:tmpl w:val="4294B3BA"/>
    <w:lvl w:ilvl="0" w:tplc="7B5258B6">
      <w:start w:val="1"/>
      <w:numFmt w:val="bullet"/>
      <w:lvlText w:val=""/>
      <w:lvlJc w:val="left"/>
      <w:pPr>
        <w:ind w:left="720" w:hanging="360"/>
      </w:pPr>
      <w:rPr>
        <w:rFonts w:ascii="Symbol" w:hAnsi="Symbol" w:hint="default"/>
      </w:rPr>
    </w:lvl>
    <w:lvl w:ilvl="1" w:tplc="A34E5ADC">
      <w:start w:val="1"/>
      <w:numFmt w:val="bullet"/>
      <w:lvlText w:val="o"/>
      <w:lvlJc w:val="left"/>
      <w:pPr>
        <w:ind w:left="1440" w:hanging="360"/>
      </w:pPr>
      <w:rPr>
        <w:rFonts w:ascii="Courier New" w:hAnsi="Courier New" w:hint="default"/>
      </w:rPr>
    </w:lvl>
    <w:lvl w:ilvl="2" w:tplc="1C0A1A52">
      <w:start w:val="1"/>
      <w:numFmt w:val="bullet"/>
      <w:lvlText w:val=""/>
      <w:lvlJc w:val="left"/>
      <w:pPr>
        <w:ind w:left="2160" w:hanging="360"/>
      </w:pPr>
      <w:rPr>
        <w:rFonts w:ascii="Wingdings" w:hAnsi="Wingdings" w:hint="default"/>
      </w:rPr>
    </w:lvl>
    <w:lvl w:ilvl="3" w:tplc="FB02005C">
      <w:start w:val="1"/>
      <w:numFmt w:val="bullet"/>
      <w:lvlText w:val=""/>
      <w:lvlJc w:val="left"/>
      <w:pPr>
        <w:ind w:left="2880" w:hanging="360"/>
      </w:pPr>
      <w:rPr>
        <w:rFonts w:ascii="Symbol" w:hAnsi="Symbol" w:hint="default"/>
      </w:rPr>
    </w:lvl>
    <w:lvl w:ilvl="4" w:tplc="1188D7EC">
      <w:start w:val="1"/>
      <w:numFmt w:val="bullet"/>
      <w:lvlText w:val="o"/>
      <w:lvlJc w:val="left"/>
      <w:pPr>
        <w:ind w:left="3600" w:hanging="360"/>
      </w:pPr>
      <w:rPr>
        <w:rFonts w:ascii="Courier New" w:hAnsi="Courier New" w:hint="default"/>
      </w:rPr>
    </w:lvl>
    <w:lvl w:ilvl="5" w:tplc="FC12F7AE">
      <w:start w:val="1"/>
      <w:numFmt w:val="bullet"/>
      <w:lvlText w:val=""/>
      <w:lvlJc w:val="left"/>
      <w:pPr>
        <w:ind w:left="4320" w:hanging="360"/>
      </w:pPr>
      <w:rPr>
        <w:rFonts w:ascii="Wingdings" w:hAnsi="Wingdings" w:hint="default"/>
      </w:rPr>
    </w:lvl>
    <w:lvl w:ilvl="6" w:tplc="59F0ADD2">
      <w:start w:val="1"/>
      <w:numFmt w:val="bullet"/>
      <w:lvlText w:val=""/>
      <w:lvlJc w:val="left"/>
      <w:pPr>
        <w:ind w:left="5040" w:hanging="360"/>
      </w:pPr>
      <w:rPr>
        <w:rFonts w:ascii="Symbol" w:hAnsi="Symbol" w:hint="default"/>
      </w:rPr>
    </w:lvl>
    <w:lvl w:ilvl="7" w:tplc="E5602A14">
      <w:start w:val="1"/>
      <w:numFmt w:val="bullet"/>
      <w:lvlText w:val="o"/>
      <w:lvlJc w:val="left"/>
      <w:pPr>
        <w:ind w:left="5760" w:hanging="360"/>
      </w:pPr>
      <w:rPr>
        <w:rFonts w:ascii="Courier New" w:hAnsi="Courier New" w:hint="default"/>
      </w:rPr>
    </w:lvl>
    <w:lvl w:ilvl="8" w:tplc="92649F24">
      <w:start w:val="1"/>
      <w:numFmt w:val="bullet"/>
      <w:lvlText w:val=""/>
      <w:lvlJc w:val="left"/>
      <w:pPr>
        <w:ind w:left="6480" w:hanging="360"/>
      </w:pPr>
      <w:rPr>
        <w:rFonts w:ascii="Wingdings" w:hAnsi="Wingdings" w:hint="default"/>
      </w:rPr>
    </w:lvl>
  </w:abstractNum>
  <w:abstractNum w:abstractNumId="11" w15:restartNumberingAfterBreak="0">
    <w:nsid w:val="0FCC4884"/>
    <w:multiLevelType w:val="hybridMultilevel"/>
    <w:tmpl w:val="66589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A23B4"/>
    <w:multiLevelType w:val="hybridMultilevel"/>
    <w:tmpl w:val="DD709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843BE7"/>
    <w:multiLevelType w:val="hybridMultilevel"/>
    <w:tmpl w:val="F656E7BC"/>
    <w:lvl w:ilvl="0" w:tplc="BD3AEA9A">
      <w:start w:val="1"/>
      <w:numFmt w:val="bullet"/>
      <w:lvlText w:val=""/>
      <w:lvlJc w:val="left"/>
      <w:pPr>
        <w:ind w:left="720" w:hanging="360"/>
      </w:pPr>
      <w:rPr>
        <w:rFonts w:ascii="Symbol" w:hAnsi="Symbol" w:hint="default"/>
      </w:rPr>
    </w:lvl>
    <w:lvl w:ilvl="1" w:tplc="DB4EE2B2">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6348E1"/>
    <w:multiLevelType w:val="hybridMultilevel"/>
    <w:tmpl w:val="62EED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2177F5"/>
    <w:multiLevelType w:val="hybridMultilevel"/>
    <w:tmpl w:val="78B8A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C94FC9"/>
    <w:multiLevelType w:val="hybridMultilevel"/>
    <w:tmpl w:val="3536D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19412E"/>
    <w:multiLevelType w:val="hybridMultilevel"/>
    <w:tmpl w:val="839A1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222679"/>
    <w:multiLevelType w:val="multilevel"/>
    <w:tmpl w:val="687E15B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15:restartNumberingAfterBreak="0">
    <w:nsid w:val="200F242F"/>
    <w:multiLevelType w:val="hybridMultilevel"/>
    <w:tmpl w:val="BCC41B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BB56F3"/>
    <w:multiLevelType w:val="hybridMultilevel"/>
    <w:tmpl w:val="DA86C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3071D3"/>
    <w:multiLevelType w:val="hybridMultilevel"/>
    <w:tmpl w:val="3162F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643E2"/>
    <w:multiLevelType w:val="hybridMultilevel"/>
    <w:tmpl w:val="0324B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E844A1"/>
    <w:multiLevelType w:val="hybridMultilevel"/>
    <w:tmpl w:val="2A6E0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42114B"/>
    <w:multiLevelType w:val="hybridMultilevel"/>
    <w:tmpl w:val="18A605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9B64CD"/>
    <w:multiLevelType w:val="hybridMultilevel"/>
    <w:tmpl w:val="C1DCC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271F07"/>
    <w:multiLevelType w:val="hybridMultilevel"/>
    <w:tmpl w:val="B6E4F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881E07"/>
    <w:multiLevelType w:val="hybridMultilevel"/>
    <w:tmpl w:val="5C803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1720DB"/>
    <w:multiLevelType w:val="hybridMultilevel"/>
    <w:tmpl w:val="6630C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361FD6"/>
    <w:multiLevelType w:val="hybridMultilevel"/>
    <w:tmpl w:val="F5161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5604B4"/>
    <w:multiLevelType w:val="hybridMultilevel"/>
    <w:tmpl w:val="2674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A14E29"/>
    <w:multiLevelType w:val="hybridMultilevel"/>
    <w:tmpl w:val="A2B803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5693982"/>
    <w:multiLevelType w:val="hybridMultilevel"/>
    <w:tmpl w:val="4F26DF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A53D3C"/>
    <w:multiLevelType w:val="hybridMultilevel"/>
    <w:tmpl w:val="C2E2EDB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3F26478A"/>
    <w:multiLevelType w:val="hybridMultilevel"/>
    <w:tmpl w:val="644A0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FC47410"/>
    <w:multiLevelType w:val="hybridMultilevel"/>
    <w:tmpl w:val="9864B7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06E75CC"/>
    <w:multiLevelType w:val="hybridMultilevel"/>
    <w:tmpl w:val="D48ED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8D8422A">
      <w:start w:val="1"/>
      <w:numFmt w:val="bullet"/>
      <w:pStyle w:val="List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3FD0940"/>
    <w:multiLevelType w:val="hybridMultilevel"/>
    <w:tmpl w:val="B34A8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DD281D"/>
    <w:multiLevelType w:val="hybridMultilevel"/>
    <w:tmpl w:val="5A2E0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AE3282"/>
    <w:multiLevelType w:val="multilevel"/>
    <w:tmpl w:val="DB968DDE"/>
    <w:lvl w:ilvl="0">
      <w:numFmt w:val="bullet"/>
      <w:pStyle w:val="ListM5"/>
      <w:lvlText w:val="•"/>
      <w:lvlJc w:val="left"/>
      <w:pPr>
        <w:ind w:left="720" w:hanging="360"/>
      </w:pPr>
      <w:rPr>
        <w:rFonts w:ascii="Calibri" w:eastAsia="Calibri" w:hAnsi="Calibri" w:cs="Calibri"/>
        <w:strike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4FB81CF7"/>
    <w:multiLevelType w:val="hybridMultilevel"/>
    <w:tmpl w:val="B2FE6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E7777F"/>
    <w:multiLevelType w:val="hybridMultilevel"/>
    <w:tmpl w:val="36E2E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A50872"/>
    <w:multiLevelType w:val="hybridMultilevel"/>
    <w:tmpl w:val="7AF8F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D845CE2"/>
    <w:multiLevelType w:val="hybridMultilevel"/>
    <w:tmpl w:val="92CC0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1E2673"/>
    <w:multiLevelType w:val="hybridMultilevel"/>
    <w:tmpl w:val="97B0E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4D62098"/>
    <w:multiLevelType w:val="hybridMultilevel"/>
    <w:tmpl w:val="2BC6D8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ED1C22"/>
    <w:multiLevelType w:val="hybridMultilevel"/>
    <w:tmpl w:val="DA5469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C1772FE"/>
    <w:multiLevelType w:val="hybridMultilevel"/>
    <w:tmpl w:val="B09AA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B2405D"/>
    <w:multiLevelType w:val="hybridMultilevel"/>
    <w:tmpl w:val="DE981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6F55B8"/>
    <w:multiLevelType w:val="hybridMultilevel"/>
    <w:tmpl w:val="336C1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F4A348A"/>
    <w:multiLevelType w:val="hybridMultilevel"/>
    <w:tmpl w:val="C6900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FF5AC8A"/>
    <w:multiLevelType w:val="hybridMultilevel"/>
    <w:tmpl w:val="13FAE216"/>
    <w:lvl w:ilvl="0" w:tplc="1F3236FA">
      <w:start w:val="1"/>
      <w:numFmt w:val="bullet"/>
      <w:lvlText w:val=""/>
      <w:lvlJc w:val="left"/>
      <w:pPr>
        <w:ind w:left="720" w:hanging="360"/>
      </w:pPr>
      <w:rPr>
        <w:rFonts w:ascii="Symbol" w:hAnsi="Symbol" w:hint="default"/>
      </w:rPr>
    </w:lvl>
    <w:lvl w:ilvl="1" w:tplc="7B0A8E0C">
      <w:start w:val="1"/>
      <w:numFmt w:val="bullet"/>
      <w:lvlText w:val="o"/>
      <w:lvlJc w:val="left"/>
      <w:pPr>
        <w:ind w:left="1440" w:hanging="360"/>
      </w:pPr>
      <w:rPr>
        <w:rFonts w:ascii="Courier New" w:hAnsi="Courier New" w:hint="default"/>
      </w:rPr>
    </w:lvl>
    <w:lvl w:ilvl="2" w:tplc="041E45FC">
      <w:start w:val="1"/>
      <w:numFmt w:val="bullet"/>
      <w:lvlText w:val=""/>
      <w:lvlJc w:val="left"/>
      <w:pPr>
        <w:ind w:left="2160" w:hanging="360"/>
      </w:pPr>
      <w:rPr>
        <w:rFonts w:ascii="Wingdings" w:hAnsi="Wingdings" w:hint="default"/>
      </w:rPr>
    </w:lvl>
    <w:lvl w:ilvl="3" w:tplc="3A3C9A42">
      <w:start w:val="1"/>
      <w:numFmt w:val="bullet"/>
      <w:lvlText w:val=""/>
      <w:lvlJc w:val="left"/>
      <w:pPr>
        <w:ind w:left="2880" w:hanging="360"/>
      </w:pPr>
      <w:rPr>
        <w:rFonts w:ascii="Symbol" w:hAnsi="Symbol" w:hint="default"/>
      </w:rPr>
    </w:lvl>
    <w:lvl w:ilvl="4" w:tplc="76E6EE6A">
      <w:start w:val="1"/>
      <w:numFmt w:val="bullet"/>
      <w:lvlText w:val="o"/>
      <w:lvlJc w:val="left"/>
      <w:pPr>
        <w:ind w:left="3600" w:hanging="360"/>
      </w:pPr>
      <w:rPr>
        <w:rFonts w:ascii="Courier New" w:hAnsi="Courier New" w:hint="default"/>
      </w:rPr>
    </w:lvl>
    <w:lvl w:ilvl="5" w:tplc="F6BAC732">
      <w:start w:val="1"/>
      <w:numFmt w:val="bullet"/>
      <w:lvlText w:val=""/>
      <w:lvlJc w:val="left"/>
      <w:pPr>
        <w:ind w:left="4320" w:hanging="360"/>
      </w:pPr>
      <w:rPr>
        <w:rFonts w:ascii="Wingdings" w:hAnsi="Wingdings" w:hint="default"/>
      </w:rPr>
    </w:lvl>
    <w:lvl w:ilvl="6" w:tplc="7D6E60CC">
      <w:start w:val="1"/>
      <w:numFmt w:val="bullet"/>
      <w:lvlText w:val=""/>
      <w:lvlJc w:val="left"/>
      <w:pPr>
        <w:ind w:left="5040" w:hanging="360"/>
      </w:pPr>
      <w:rPr>
        <w:rFonts w:ascii="Symbol" w:hAnsi="Symbol" w:hint="default"/>
      </w:rPr>
    </w:lvl>
    <w:lvl w:ilvl="7" w:tplc="03F29F98">
      <w:start w:val="1"/>
      <w:numFmt w:val="bullet"/>
      <w:lvlText w:val="o"/>
      <w:lvlJc w:val="left"/>
      <w:pPr>
        <w:ind w:left="5760" w:hanging="360"/>
      </w:pPr>
      <w:rPr>
        <w:rFonts w:ascii="Courier New" w:hAnsi="Courier New" w:hint="default"/>
      </w:rPr>
    </w:lvl>
    <w:lvl w:ilvl="8" w:tplc="F20425EC">
      <w:start w:val="1"/>
      <w:numFmt w:val="bullet"/>
      <w:lvlText w:val=""/>
      <w:lvlJc w:val="left"/>
      <w:pPr>
        <w:ind w:left="6480" w:hanging="360"/>
      </w:pPr>
      <w:rPr>
        <w:rFonts w:ascii="Wingdings" w:hAnsi="Wingdings" w:hint="default"/>
      </w:rPr>
    </w:lvl>
  </w:abstractNum>
  <w:abstractNum w:abstractNumId="52" w15:restartNumberingAfterBreak="0">
    <w:nsid w:val="7069E43E"/>
    <w:multiLevelType w:val="hybridMultilevel"/>
    <w:tmpl w:val="A942B5D4"/>
    <w:lvl w:ilvl="0" w:tplc="FA645F78">
      <w:start w:val="1"/>
      <w:numFmt w:val="bullet"/>
      <w:lvlText w:val=""/>
      <w:lvlJc w:val="left"/>
      <w:pPr>
        <w:ind w:left="720" w:hanging="360"/>
      </w:pPr>
      <w:rPr>
        <w:rFonts w:ascii="Symbol" w:hAnsi="Symbol" w:hint="default"/>
      </w:rPr>
    </w:lvl>
    <w:lvl w:ilvl="1" w:tplc="03CE43BA">
      <w:start w:val="1"/>
      <w:numFmt w:val="bullet"/>
      <w:lvlText w:val="o"/>
      <w:lvlJc w:val="left"/>
      <w:pPr>
        <w:ind w:left="1440" w:hanging="360"/>
      </w:pPr>
      <w:rPr>
        <w:rFonts w:ascii="Courier New" w:hAnsi="Courier New" w:hint="default"/>
      </w:rPr>
    </w:lvl>
    <w:lvl w:ilvl="2" w:tplc="9E76BB20">
      <w:start w:val="1"/>
      <w:numFmt w:val="bullet"/>
      <w:lvlText w:val=""/>
      <w:lvlJc w:val="left"/>
      <w:pPr>
        <w:ind w:left="2160" w:hanging="360"/>
      </w:pPr>
      <w:rPr>
        <w:rFonts w:ascii="Wingdings" w:hAnsi="Wingdings" w:hint="default"/>
      </w:rPr>
    </w:lvl>
    <w:lvl w:ilvl="3" w:tplc="49D4DDAE">
      <w:start w:val="1"/>
      <w:numFmt w:val="bullet"/>
      <w:lvlText w:val=""/>
      <w:lvlJc w:val="left"/>
      <w:pPr>
        <w:ind w:left="2880" w:hanging="360"/>
      </w:pPr>
      <w:rPr>
        <w:rFonts w:ascii="Symbol" w:hAnsi="Symbol" w:hint="default"/>
      </w:rPr>
    </w:lvl>
    <w:lvl w:ilvl="4" w:tplc="EB060900">
      <w:start w:val="1"/>
      <w:numFmt w:val="bullet"/>
      <w:lvlText w:val="o"/>
      <w:lvlJc w:val="left"/>
      <w:pPr>
        <w:ind w:left="3600" w:hanging="360"/>
      </w:pPr>
      <w:rPr>
        <w:rFonts w:ascii="Courier New" w:hAnsi="Courier New" w:hint="default"/>
      </w:rPr>
    </w:lvl>
    <w:lvl w:ilvl="5" w:tplc="8488F2C2">
      <w:start w:val="1"/>
      <w:numFmt w:val="bullet"/>
      <w:lvlText w:val=""/>
      <w:lvlJc w:val="left"/>
      <w:pPr>
        <w:ind w:left="4320" w:hanging="360"/>
      </w:pPr>
      <w:rPr>
        <w:rFonts w:ascii="Wingdings" w:hAnsi="Wingdings" w:hint="default"/>
      </w:rPr>
    </w:lvl>
    <w:lvl w:ilvl="6" w:tplc="805A6B1E">
      <w:start w:val="1"/>
      <w:numFmt w:val="bullet"/>
      <w:lvlText w:val=""/>
      <w:lvlJc w:val="left"/>
      <w:pPr>
        <w:ind w:left="5040" w:hanging="360"/>
      </w:pPr>
      <w:rPr>
        <w:rFonts w:ascii="Symbol" w:hAnsi="Symbol" w:hint="default"/>
      </w:rPr>
    </w:lvl>
    <w:lvl w:ilvl="7" w:tplc="D2583718">
      <w:start w:val="1"/>
      <w:numFmt w:val="bullet"/>
      <w:lvlText w:val="o"/>
      <w:lvlJc w:val="left"/>
      <w:pPr>
        <w:ind w:left="5760" w:hanging="360"/>
      </w:pPr>
      <w:rPr>
        <w:rFonts w:ascii="Courier New" w:hAnsi="Courier New" w:hint="default"/>
      </w:rPr>
    </w:lvl>
    <w:lvl w:ilvl="8" w:tplc="1722CF8C">
      <w:start w:val="1"/>
      <w:numFmt w:val="bullet"/>
      <w:lvlText w:val=""/>
      <w:lvlJc w:val="left"/>
      <w:pPr>
        <w:ind w:left="6480" w:hanging="360"/>
      </w:pPr>
      <w:rPr>
        <w:rFonts w:ascii="Wingdings" w:hAnsi="Wingdings" w:hint="default"/>
      </w:rPr>
    </w:lvl>
  </w:abstractNum>
  <w:abstractNum w:abstractNumId="53" w15:restartNumberingAfterBreak="0">
    <w:nsid w:val="7120C8C2"/>
    <w:multiLevelType w:val="hybridMultilevel"/>
    <w:tmpl w:val="357C6542"/>
    <w:lvl w:ilvl="0" w:tplc="17AEB2A8">
      <w:start w:val="1"/>
      <w:numFmt w:val="bullet"/>
      <w:lvlText w:val=""/>
      <w:lvlJc w:val="left"/>
      <w:pPr>
        <w:ind w:left="720" w:hanging="360"/>
      </w:pPr>
      <w:rPr>
        <w:rFonts w:ascii="Symbol" w:hAnsi="Symbol" w:hint="default"/>
      </w:rPr>
    </w:lvl>
    <w:lvl w:ilvl="1" w:tplc="82962772">
      <w:start w:val="1"/>
      <w:numFmt w:val="bullet"/>
      <w:lvlText w:val="o"/>
      <w:lvlJc w:val="left"/>
      <w:pPr>
        <w:ind w:left="1440" w:hanging="360"/>
      </w:pPr>
      <w:rPr>
        <w:rFonts w:ascii="Courier New" w:hAnsi="Courier New" w:hint="default"/>
      </w:rPr>
    </w:lvl>
    <w:lvl w:ilvl="2" w:tplc="C3A2CEBA">
      <w:start w:val="1"/>
      <w:numFmt w:val="bullet"/>
      <w:lvlText w:val=""/>
      <w:lvlJc w:val="left"/>
      <w:pPr>
        <w:ind w:left="2160" w:hanging="360"/>
      </w:pPr>
      <w:rPr>
        <w:rFonts w:ascii="Wingdings" w:hAnsi="Wingdings" w:hint="default"/>
      </w:rPr>
    </w:lvl>
    <w:lvl w:ilvl="3" w:tplc="6C429F40">
      <w:start w:val="1"/>
      <w:numFmt w:val="bullet"/>
      <w:lvlText w:val=""/>
      <w:lvlJc w:val="left"/>
      <w:pPr>
        <w:ind w:left="2880" w:hanging="360"/>
      </w:pPr>
      <w:rPr>
        <w:rFonts w:ascii="Symbol" w:hAnsi="Symbol" w:hint="default"/>
      </w:rPr>
    </w:lvl>
    <w:lvl w:ilvl="4" w:tplc="C4E2CF22">
      <w:start w:val="1"/>
      <w:numFmt w:val="bullet"/>
      <w:lvlText w:val="o"/>
      <w:lvlJc w:val="left"/>
      <w:pPr>
        <w:ind w:left="3600" w:hanging="360"/>
      </w:pPr>
      <w:rPr>
        <w:rFonts w:ascii="Courier New" w:hAnsi="Courier New" w:hint="default"/>
      </w:rPr>
    </w:lvl>
    <w:lvl w:ilvl="5" w:tplc="FCF4E5FE">
      <w:start w:val="1"/>
      <w:numFmt w:val="bullet"/>
      <w:lvlText w:val=""/>
      <w:lvlJc w:val="left"/>
      <w:pPr>
        <w:ind w:left="4320" w:hanging="360"/>
      </w:pPr>
      <w:rPr>
        <w:rFonts w:ascii="Wingdings" w:hAnsi="Wingdings" w:hint="default"/>
      </w:rPr>
    </w:lvl>
    <w:lvl w:ilvl="6" w:tplc="CEEE3010">
      <w:start w:val="1"/>
      <w:numFmt w:val="bullet"/>
      <w:lvlText w:val=""/>
      <w:lvlJc w:val="left"/>
      <w:pPr>
        <w:ind w:left="5040" w:hanging="360"/>
      </w:pPr>
      <w:rPr>
        <w:rFonts w:ascii="Symbol" w:hAnsi="Symbol" w:hint="default"/>
      </w:rPr>
    </w:lvl>
    <w:lvl w:ilvl="7" w:tplc="3DD0A288">
      <w:start w:val="1"/>
      <w:numFmt w:val="bullet"/>
      <w:lvlText w:val="o"/>
      <w:lvlJc w:val="left"/>
      <w:pPr>
        <w:ind w:left="5760" w:hanging="360"/>
      </w:pPr>
      <w:rPr>
        <w:rFonts w:ascii="Courier New" w:hAnsi="Courier New" w:hint="default"/>
      </w:rPr>
    </w:lvl>
    <w:lvl w:ilvl="8" w:tplc="D2D618AE">
      <w:start w:val="1"/>
      <w:numFmt w:val="bullet"/>
      <w:lvlText w:val=""/>
      <w:lvlJc w:val="left"/>
      <w:pPr>
        <w:ind w:left="6480" w:hanging="360"/>
      </w:pPr>
      <w:rPr>
        <w:rFonts w:ascii="Wingdings" w:hAnsi="Wingdings" w:hint="default"/>
      </w:rPr>
    </w:lvl>
  </w:abstractNum>
  <w:abstractNum w:abstractNumId="54" w15:restartNumberingAfterBreak="0">
    <w:nsid w:val="732116CF"/>
    <w:multiLevelType w:val="hybridMultilevel"/>
    <w:tmpl w:val="846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B463C2"/>
    <w:multiLevelType w:val="hybridMultilevel"/>
    <w:tmpl w:val="1BCEFB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311E0E"/>
    <w:multiLevelType w:val="hybridMultilevel"/>
    <w:tmpl w:val="214A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64C0763"/>
    <w:multiLevelType w:val="hybridMultilevel"/>
    <w:tmpl w:val="36304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74722FD"/>
    <w:multiLevelType w:val="hybridMultilevel"/>
    <w:tmpl w:val="12D26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9285238"/>
    <w:multiLevelType w:val="hybridMultilevel"/>
    <w:tmpl w:val="D5665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92A1ED6"/>
    <w:multiLevelType w:val="hybridMultilevel"/>
    <w:tmpl w:val="6698361A"/>
    <w:lvl w:ilvl="0" w:tplc="F1085AD6">
      <w:start w:val="1"/>
      <w:numFmt w:val="bullet"/>
      <w:pStyle w:val="ListBullet"/>
      <w:lvlText w:val=""/>
      <w:lvlJc w:val="left"/>
      <w:pPr>
        <w:ind w:left="720" w:hanging="360"/>
      </w:pPr>
      <w:rPr>
        <w:rFonts w:ascii="Symbol" w:hAnsi="Symbol" w:hint="default"/>
      </w:rPr>
    </w:lvl>
    <w:lvl w:ilvl="1" w:tplc="1A38585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CC01E22"/>
    <w:multiLevelType w:val="hybridMultilevel"/>
    <w:tmpl w:val="3EACB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CDD7EBF"/>
    <w:multiLevelType w:val="hybridMultilevel"/>
    <w:tmpl w:val="9076A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CFF1D7E"/>
    <w:multiLevelType w:val="hybridMultilevel"/>
    <w:tmpl w:val="2578ED76"/>
    <w:lvl w:ilvl="0" w:tplc="B4025D0E">
      <w:start w:val="1"/>
      <w:numFmt w:val="bullet"/>
      <w:lvlText w:val="•"/>
      <w:lvlJc w:val="left"/>
      <w:pPr>
        <w:tabs>
          <w:tab w:val="num" w:pos="720"/>
        </w:tabs>
        <w:ind w:left="720" w:hanging="360"/>
      </w:pPr>
      <w:rPr>
        <w:rFonts w:ascii="Arial" w:hAnsi="Arial" w:hint="default"/>
      </w:rPr>
    </w:lvl>
    <w:lvl w:ilvl="1" w:tplc="7C88EFB6">
      <w:start w:val="1"/>
      <w:numFmt w:val="bullet"/>
      <w:lvlText w:val="•"/>
      <w:lvlJc w:val="left"/>
      <w:pPr>
        <w:tabs>
          <w:tab w:val="num" w:pos="1440"/>
        </w:tabs>
        <w:ind w:left="1440" w:hanging="360"/>
      </w:pPr>
      <w:rPr>
        <w:rFonts w:ascii="Arial" w:hAnsi="Arial" w:hint="default"/>
      </w:rPr>
    </w:lvl>
    <w:lvl w:ilvl="2" w:tplc="BF9441C2" w:tentative="1">
      <w:start w:val="1"/>
      <w:numFmt w:val="bullet"/>
      <w:lvlText w:val="•"/>
      <w:lvlJc w:val="left"/>
      <w:pPr>
        <w:tabs>
          <w:tab w:val="num" w:pos="2160"/>
        </w:tabs>
        <w:ind w:left="2160" w:hanging="360"/>
      </w:pPr>
      <w:rPr>
        <w:rFonts w:ascii="Arial" w:hAnsi="Arial" w:hint="default"/>
      </w:rPr>
    </w:lvl>
    <w:lvl w:ilvl="3" w:tplc="12627EF0" w:tentative="1">
      <w:start w:val="1"/>
      <w:numFmt w:val="bullet"/>
      <w:lvlText w:val="•"/>
      <w:lvlJc w:val="left"/>
      <w:pPr>
        <w:tabs>
          <w:tab w:val="num" w:pos="2880"/>
        </w:tabs>
        <w:ind w:left="2880" w:hanging="360"/>
      </w:pPr>
      <w:rPr>
        <w:rFonts w:ascii="Arial" w:hAnsi="Arial" w:hint="default"/>
      </w:rPr>
    </w:lvl>
    <w:lvl w:ilvl="4" w:tplc="31946BFE" w:tentative="1">
      <w:start w:val="1"/>
      <w:numFmt w:val="bullet"/>
      <w:lvlText w:val="•"/>
      <w:lvlJc w:val="left"/>
      <w:pPr>
        <w:tabs>
          <w:tab w:val="num" w:pos="3600"/>
        </w:tabs>
        <w:ind w:left="3600" w:hanging="360"/>
      </w:pPr>
      <w:rPr>
        <w:rFonts w:ascii="Arial" w:hAnsi="Arial" w:hint="default"/>
      </w:rPr>
    </w:lvl>
    <w:lvl w:ilvl="5" w:tplc="62862A30" w:tentative="1">
      <w:start w:val="1"/>
      <w:numFmt w:val="bullet"/>
      <w:lvlText w:val="•"/>
      <w:lvlJc w:val="left"/>
      <w:pPr>
        <w:tabs>
          <w:tab w:val="num" w:pos="4320"/>
        </w:tabs>
        <w:ind w:left="4320" w:hanging="360"/>
      </w:pPr>
      <w:rPr>
        <w:rFonts w:ascii="Arial" w:hAnsi="Arial" w:hint="default"/>
      </w:rPr>
    </w:lvl>
    <w:lvl w:ilvl="6" w:tplc="C1683C00" w:tentative="1">
      <w:start w:val="1"/>
      <w:numFmt w:val="bullet"/>
      <w:lvlText w:val="•"/>
      <w:lvlJc w:val="left"/>
      <w:pPr>
        <w:tabs>
          <w:tab w:val="num" w:pos="5040"/>
        </w:tabs>
        <w:ind w:left="5040" w:hanging="360"/>
      </w:pPr>
      <w:rPr>
        <w:rFonts w:ascii="Arial" w:hAnsi="Arial" w:hint="default"/>
      </w:rPr>
    </w:lvl>
    <w:lvl w:ilvl="7" w:tplc="5E569964" w:tentative="1">
      <w:start w:val="1"/>
      <w:numFmt w:val="bullet"/>
      <w:lvlText w:val="•"/>
      <w:lvlJc w:val="left"/>
      <w:pPr>
        <w:tabs>
          <w:tab w:val="num" w:pos="5760"/>
        </w:tabs>
        <w:ind w:left="5760" w:hanging="360"/>
      </w:pPr>
      <w:rPr>
        <w:rFonts w:ascii="Arial" w:hAnsi="Arial" w:hint="default"/>
      </w:rPr>
    </w:lvl>
    <w:lvl w:ilvl="8" w:tplc="F656C2F4" w:tentative="1">
      <w:start w:val="1"/>
      <w:numFmt w:val="bullet"/>
      <w:lvlText w:val="•"/>
      <w:lvlJc w:val="left"/>
      <w:pPr>
        <w:tabs>
          <w:tab w:val="num" w:pos="6480"/>
        </w:tabs>
        <w:ind w:left="6480" w:hanging="360"/>
      </w:pPr>
      <w:rPr>
        <w:rFonts w:ascii="Arial" w:hAnsi="Arial" w:hint="default"/>
      </w:rPr>
    </w:lvl>
  </w:abstractNum>
  <w:abstractNum w:abstractNumId="64" w15:restartNumberingAfterBreak="0">
    <w:nsid w:val="7FB8174C"/>
    <w:multiLevelType w:val="hybridMultilevel"/>
    <w:tmpl w:val="DB68ABF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11660057">
    <w:abstractNumId w:val="5"/>
  </w:num>
  <w:num w:numId="2" w16cid:durableId="872813797">
    <w:abstractNumId w:val="36"/>
  </w:num>
  <w:num w:numId="3" w16cid:durableId="601912088">
    <w:abstractNumId w:val="39"/>
  </w:num>
  <w:num w:numId="4" w16cid:durableId="26413830">
    <w:abstractNumId w:val="13"/>
  </w:num>
  <w:num w:numId="5" w16cid:durableId="1704670729">
    <w:abstractNumId w:val="63"/>
  </w:num>
  <w:num w:numId="6" w16cid:durableId="1943999400">
    <w:abstractNumId w:val="40"/>
  </w:num>
  <w:num w:numId="7" w16cid:durableId="174998498">
    <w:abstractNumId w:val="31"/>
  </w:num>
  <w:num w:numId="8" w16cid:durableId="936673001">
    <w:abstractNumId w:val="18"/>
  </w:num>
  <w:num w:numId="9" w16cid:durableId="2010718703">
    <w:abstractNumId w:val="64"/>
  </w:num>
  <w:num w:numId="10" w16cid:durableId="985813338">
    <w:abstractNumId w:val="56"/>
  </w:num>
  <w:num w:numId="11" w16cid:durableId="405347760">
    <w:abstractNumId w:val="60"/>
  </w:num>
  <w:num w:numId="12" w16cid:durableId="1809711888">
    <w:abstractNumId w:val="17"/>
  </w:num>
  <w:num w:numId="13" w16cid:durableId="1372028503">
    <w:abstractNumId w:val="23"/>
  </w:num>
  <w:num w:numId="14" w16cid:durableId="1412848725">
    <w:abstractNumId w:val="20"/>
  </w:num>
  <w:num w:numId="15" w16cid:durableId="760905625">
    <w:abstractNumId w:val="3"/>
  </w:num>
  <w:num w:numId="16" w16cid:durableId="627471521">
    <w:abstractNumId w:val="15"/>
  </w:num>
  <w:num w:numId="17" w16cid:durableId="830874798">
    <w:abstractNumId w:val="55"/>
  </w:num>
  <w:num w:numId="18" w16cid:durableId="981808931">
    <w:abstractNumId w:val="54"/>
  </w:num>
  <w:num w:numId="19" w16cid:durableId="551306928">
    <w:abstractNumId w:val="47"/>
  </w:num>
  <w:num w:numId="20" w16cid:durableId="471099473">
    <w:abstractNumId w:val="19"/>
  </w:num>
  <w:num w:numId="21" w16cid:durableId="7029569">
    <w:abstractNumId w:val="37"/>
  </w:num>
  <w:num w:numId="22" w16cid:durableId="174810781">
    <w:abstractNumId w:val="7"/>
  </w:num>
  <w:num w:numId="23" w16cid:durableId="799421271">
    <w:abstractNumId w:val="29"/>
  </w:num>
  <w:num w:numId="24" w16cid:durableId="1900096789">
    <w:abstractNumId w:val="45"/>
  </w:num>
  <w:num w:numId="25" w16cid:durableId="764496664">
    <w:abstractNumId w:val="25"/>
  </w:num>
  <w:num w:numId="26" w16cid:durableId="1447893323">
    <w:abstractNumId w:val="24"/>
  </w:num>
  <w:num w:numId="27" w16cid:durableId="2085028504">
    <w:abstractNumId w:val="57"/>
  </w:num>
  <w:num w:numId="28" w16cid:durableId="1121806293">
    <w:abstractNumId w:val="27"/>
  </w:num>
  <w:num w:numId="29" w16cid:durableId="1647129290">
    <w:abstractNumId w:val="8"/>
  </w:num>
  <w:num w:numId="30" w16cid:durableId="1991208766">
    <w:abstractNumId w:val="12"/>
  </w:num>
  <w:num w:numId="31" w16cid:durableId="756748250">
    <w:abstractNumId w:val="35"/>
  </w:num>
  <w:num w:numId="32" w16cid:durableId="1263682118">
    <w:abstractNumId w:val="33"/>
  </w:num>
  <w:num w:numId="33" w16cid:durableId="216168323">
    <w:abstractNumId w:val="2"/>
  </w:num>
  <w:num w:numId="34" w16cid:durableId="96801634">
    <w:abstractNumId w:val="1"/>
  </w:num>
  <w:num w:numId="35" w16cid:durableId="1723402820">
    <w:abstractNumId w:val="0"/>
  </w:num>
  <w:num w:numId="36" w16cid:durableId="814496127">
    <w:abstractNumId w:val="10"/>
  </w:num>
  <w:num w:numId="37" w16cid:durableId="1979144587">
    <w:abstractNumId w:val="52"/>
  </w:num>
  <w:num w:numId="38" w16cid:durableId="2058241860">
    <w:abstractNumId w:val="51"/>
  </w:num>
  <w:num w:numId="39" w16cid:durableId="208882625">
    <w:abstractNumId w:val="53"/>
  </w:num>
  <w:num w:numId="40" w16cid:durableId="1586259587">
    <w:abstractNumId w:val="43"/>
  </w:num>
  <w:num w:numId="41" w16cid:durableId="1672679413">
    <w:abstractNumId w:val="14"/>
  </w:num>
  <w:num w:numId="42" w16cid:durableId="1751853789">
    <w:abstractNumId w:val="48"/>
  </w:num>
  <w:num w:numId="43" w16cid:durableId="898857249">
    <w:abstractNumId w:val="32"/>
  </w:num>
  <w:num w:numId="44" w16cid:durableId="1531870467">
    <w:abstractNumId w:val="61"/>
  </w:num>
  <w:num w:numId="45" w16cid:durableId="1441997714">
    <w:abstractNumId w:val="6"/>
  </w:num>
  <w:num w:numId="46" w16cid:durableId="337731974">
    <w:abstractNumId w:val="58"/>
  </w:num>
  <w:num w:numId="47" w16cid:durableId="1773352078">
    <w:abstractNumId w:val="46"/>
  </w:num>
  <w:num w:numId="48" w16cid:durableId="113601547">
    <w:abstractNumId w:val="26"/>
  </w:num>
  <w:num w:numId="49" w16cid:durableId="24215042">
    <w:abstractNumId w:val="30"/>
  </w:num>
  <w:num w:numId="50" w16cid:durableId="437414073">
    <w:abstractNumId w:val="59"/>
  </w:num>
  <w:num w:numId="51" w16cid:durableId="1379431177">
    <w:abstractNumId w:val="49"/>
  </w:num>
  <w:num w:numId="52" w16cid:durableId="1530875379">
    <w:abstractNumId w:val="62"/>
  </w:num>
  <w:num w:numId="53" w16cid:durableId="893083989">
    <w:abstractNumId w:val="21"/>
  </w:num>
  <w:num w:numId="54" w16cid:durableId="385760601">
    <w:abstractNumId w:val="50"/>
  </w:num>
  <w:num w:numId="55" w16cid:durableId="1836071496">
    <w:abstractNumId w:val="42"/>
  </w:num>
  <w:num w:numId="56" w16cid:durableId="262809717">
    <w:abstractNumId w:val="4"/>
  </w:num>
  <w:num w:numId="57" w16cid:durableId="134445592">
    <w:abstractNumId w:val="34"/>
  </w:num>
  <w:num w:numId="58" w16cid:durableId="2084525553">
    <w:abstractNumId w:val="38"/>
  </w:num>
  <w:num w:numId="59" w16cid:durableId="923688170">
    <w:abstractNumId w:val="41"/>
  </w:num>
  <w:num w:numId="60" w16cid:durableId="397095426">
    <w:abstractNumId w:val="28"/>
  </w:num>
  <w:num w:numId="61" w16cid:durableId="1943099447">
    <w:abstractNumId w:val="9"/>
  </w:num>
  <w:num w:numId="62" w16cid:durableId="1817603176">
    <w:abstractNumId w:val="22"/>
  </w:num>
  <w:num w:numId="63" w16cid:durableId="178398980">
    <w:abstractNumId w:val="44"/>
  </w:num>
  <w:num w:numId="64" w16cid:durableId="573052646">
    <w:abstractNumId w:val="16"/>
  </w:num>
  <w:num w:numId="65" w16cid:durableId="954217485">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ttachedTemplate r:id="rId1"/>
  <w:linkStyles/>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0MzYwMTExNTAwtjRV0lEKTi0uzszPAykwqgUANLbmxSwAAAA="/>
  </w:docVars>
  <w:rsids>
    <w:rsidRoot w:val="00554190"/>
    <w:rsid w:val="00002CC8"/>
    <w:rsid w:val="00004C87"/>
    <w:rsid w:val="00005525"/>
    <w:rsid w:val="000116BC"/>
    <w:rsid w:val="00021F28"/>
    <w:rsid w:val="000254D9"/>
    <w:rsid w:val="00034247"/>
    <w:rsid w:val="000344F8"/>
    <w:rsid w:val="00053771"/>
    <w:rsid w:val="000651F7"/>
    <w:rsid w:val="00066A19"/>
    <w:rsid w:val="00067761"/>
    <w:rsid w:val="00071109"/>
    <w:rsid w:val="000804CA"/>
    <w:rsid w:val="000871EA"/>
    <w:rsid w:val="000A2048"/>
    <w:rsid w:val="000A3370"/>
    <w:rsid w:val="000A417A"/>
    <w:rsid w:val="000A4758"/>
    <w:rsid w:val="000A7415"/>
    <w:rsid w:val="000D47DA"/>
    <w:rsid w:val="000F18D2"/>
    <w:rsid w:val="000F322C"/>
    <w:rsid w:val="000F772A"/>
    <w:rsid w:val="001011EE"/>
    <w:rsid w:val="00101DE0"/>
    <w:rsid w:val="00101DEC"/>
    <w:rsid w:val="00103657"/>
    <w:rsid w:val="00107D4E"/>
    <w:rsid w:val="001155FA"/>
    <w:rsid w:val="001164F1"/>
    <w:rsid w:val="00117600"/>
    <w:rsid w:val="00132B66"/>
    <w:rsid w:val="001353D7"/>
    <w:rsid w:val="001358CD"/>
    <w:rsid w:val="00140D67"/>
    <w:rsid w:val="001432DC"/>
    <w:rsid w:val="00166C9D"/>
    <w:rsid w:val="00170F4C"/>
    <w:rsid w:val="00171447"/>
    <w:rsid w:val="001818F7"/>
    <w:rsid w:val="00185384"/>
    <w:rsid w:val="00190733"/>
    <w:rsid w:val="00191D56"/>
    <w:rsid w:val="001A6FCE"/>
    <w:rsid w:val="001B24CC"/>
    <w:rsid w:val="001B3BA8"/>
    <w:rsid w:val="001C3E03"/>
    <w:rsid w:val="001C5D4D"/>
    <w:rsid w:val="001C783C"/>
    <w:rsid w:val="001C7C0D"/>
    <w:rsid w:val="001D6614"/>
    <w:rsid w:val="001E153A"/>
    <w:rsid w:val="001E69AB"/>
    <w:rsid w:val="001F04AB"/>
    <w:rsid w:val="001F061A"/>
    <w:rsid w:val="001F0A6B"/>
    <w:rsid w:val="001F30F0"/>
    <w:rsid w:val="001F5F49"/>
    <w:rsid w:val="001F6D7A"/>
    <w:rsid w:val="002004C9"/>
    <w:rsid w:val="002030C7"/>
    <w:rsid w:val="002109AA"/>
    <w:rsid w:val="002208C2"/>
    <w:rsid w:val="00220B65"/>
    <w:rsid w:val="00224071"/>
    <w:rsid w:val="00224225"/>
    <w:rsid w:val="00226FD9"/>
    <w:rsid w:val="00232A54"/>
    <w:rsid w:val="0023484C"/>
    <w:rsid w:val="00243E65"/>
    <w:rsid w:val="00245AEA"/>
    <w:rsid w:val="002518F2"/>
    <w:rsid w:val="00253F16"/>
    <w:rsid w:val="00264B51"/>
    <w:rsid w:val="00286A95"/>
    <w:rsid w:val="00290094"/>
    <w:rsid w:val="002909FC"/>
    <w:rsid w:val="00296C87"/>
    <w:rsid w:val="00296E9E"/>
    <w:rsid w:val="002B1B1D"/>
    <w:rsid w:val="002B468C"/>
    <w:rsid w:val="002B568C"/>
    <w:rsid w:val="002B6362"/>
    <w:rsid w:val="002C7112"/>
    <w:rsid w:val="002C7511"/>
    <w:rsid w:val="002D73BF"/>
    <w:rsid w:val="002E15D6"/>
    <w:rsid w:val="002E3AD6"/>
    <w:rsid w:val="002E5D99"/>
    <w:rsid w:val="002E611F"/>
    <w:rsid w:val="002F2588"/>
    <w:rsid w:val="003027E6"/>
    <w:rsid w:val="00315437"/>
    <w:rsid w:val="00326579"/>
    <w:rsid w:val="00327AD1"/>
    <w:rsid w:val="00334C02"/>
    <w:rsid w:val="00342108"/>
    <w:rsid w:val="00347DF7"/>
    <w:rsid w:val="003618C8"/>
    <w:rsid w:val="00362573"/>
    <w:rsid w:val="00363D48"/>
    <w:rsid w:val="00370523"/>
    <w:rsid w:val="003729F1"/>
    <w:rsid w:val="00382109"/>
    <w:rsid w:val="00394245"/>
    <w:rsid w:val="003A4490"/>
    <w:rsid w:val="003B5DBF"/>
    <w:rsid w:val="003B6225"/>
    <w:rsid w:val="003B7264"/>
    <w:rsid w:val="003B744A"/>
    <w:rsid w:val="003C0A06"/>
    <w:rsid w:val="003E60A2"/>
    <w:rsid w:val="003F7106"/>
    <w:rsid w:val="004009B1"/>
    <w:rsid w:val="00402F23"/>
    <w:rsid w:val="004050E4"/>
    <w:rsid w:val="00405B8D"/>
    <w:rsid w:val="00416BAA"/>
    <w:rsid w:val="00417161"/>
    <w:rsid w:val="00427376"/>
    <w:rsid w:val="004359AE"/>
    <w:rsid w:val="00435B92"/>
    <w:rsid w:val="00445C61"/>
    <w:rsid w:val="0046293B"/>
    <w:rsid w:val="004651D7"/>
    <w:rsid w:val="00466587"/>
    <w:rsid w:val="00466954"/>
    <w:rsid w:val="004926AF"/>
    <w:rsid w:val="004A2305"/>
    <w:rsid w:val="004A49E9"/>
    <w:rsid w:val="004B01A6"/>
    <w:rsid w:val="004C187E"/>
    <w:rsid w:val="004C234F"/>
    <w:rsid w:val="004C25E2"/>
    <w:rsid w:val="004C5CF2"/>
    <w:rsid w:val="004D0F5C"/>
    <w:rsid w:val="004E659F"/>
    <w:rsid w:val="004E6816"/>
    <w:rsid w:val="004F0A94"/>
    <w:rsid w:val="004F645C"/>
    <w:rsid w:val="004F6A62"/>
    <w:rsid w:val="00500B78"/>
    <w:rsid w:val="00504DE0"/>
    <w:rsid w:val="00510281"/>
    <w:rsid w:val="00517927"/>
    <w:rsid w:val="00523C6C"/>
    <w:rsid w:val="00527E52"/>
    <w:rsid w:val="00530126"/>
    <w:rsid w:val="00540623"/>
    <w:rsid w:val="00545773"/>
    <w:rsid w:val="005539A5"/>
    <w:rsid w:val="00554190"/>
    <w:rsid w:val="005542A4"/>
    <w:rsid w:val="0056397C"/>
    <w:rsid w:val="0058662D"/>
    <w:rsid w:val="00590503"/>
    <w:rsid w:val="005A2886"/>
    <w:rsid w:val="005B3973"/>
    <w:rsid w:val="005B5BD0"/>
    <w:rsid w:val="005C37E8"/>
    <w:rsid w:val="005D1B82"/>
    <w:rsid w:val="005D6379"/>
    <w:rsid w:val="005E3653"/>
    <w:rsid w:val="005E662F"/>
    <w:rsid w:val="005F06B7"/>
    <w:rsid w:val="005F7E56"/>
    <w:rsid w:val="00602C0D"/>
    <w:rsid w:val="00610698"/>
    <w:rsid w:val="006164DC"/>
    <w:rsid w:val="00621C46"/>
    <w:rsid w:val="006226C2"/>
    <w:rsid w:val="0063606B"/>
    <w:rsid w:val="00637822"/>
    <w:rsid w:val="00637D5B"/>
    <w:rsid w:val="0064530E"/>
    <w:rsid w:val="00645CE8"/>
    <w:rsid w:val="006479FD"/>
    <w:rsid w:val="00657A31"/>
    <w:rsid w:val="0066326F"/>
    <w:rsid w:val="00682299"/>
    <w:rsid w:val="00685AEE"/>
    <w:rsid w:val="006915B8"/>
    <w:rsid w:val="00696ED0"/>
    <w:rsid w:val="006B673C"/>
    <w:rsid w:val="006C2A8B"/>
    <w:rsid w:val="006C375B"/>
    <w:rsid w:val="006C4518"/>
    <w:rsid w:val="006C4EB3"/>
    <w:rsid w:val="006D08E3"/>
    <w:rsid w:val="006D512D"/>
    <w:rsid w:val="006E4E36"/>
    <w:rsid w:val="006E771C"/>
    <w:rsid w:val="006F473A"/>
    <w:rsid w:val="006F76B6"/>
    <w:rsid w:val="00700813"/>
    <w:rsid w:val="00704BE6"/>
    <w:rsid w:val="00705D98"/>
    <w:rsid w:val="00723C97"/>
    <w:rsid w:val="007337C4"/>
    <w:rsid w:val="00733E9B"/>
    <w:rsid w:val="00735FB8"/>
    <w:rsid w:val="007427E6"/>
    <w:rsid w:val="007520C4"/>
    <w:rsid w:val="00762BCB"/>
    <w:rsid w:val="00770947"/>
    <w:rsid w:val="007808E9"/>
    <w:rsid w:val="007931EF"/>
    <w:rsid w:val="007A229B"/>
    <w:rsid w:val="007A3D72"/>
    <w:rsid w:val="007B02A2"/>
    <w:rsid w:val="007B4647"/>
    <w:rsid w:val="007C138D"/>
    <w:rsid w:val="007C14A5"/>
    <w:rsid w:val="007F0CDF"/>
    <w:rsid w:val="007F414F"/>
    <w:rsid w:val="008108E0"/>
    <w:rsid w:val="00813215"/>
    <w:rsid w:val="0081332F"/>
    <w:rsid w:val="0082159F"/>
    <w:rsid w:val="00821746"/>
    <w:rsid w:val="0082187E"/>
    <w:rsid w:val="008224D5"/>
    <w:rsid w:val="00823EDC"/>
    <w:rsid w:val="0083371A"/>
    <w:rsid w:val="00835A73"/>
    <w:rsid w:val="00836B0B"/>
    <w:rsid w:val="00846170"/>
    <w:rsid w:val="00853C60"/>
    <w:rsid w:val="00855855"/>
    <w:rsid w:val="008627D6"/>
    <w:rsid w:val="00865228"/>
    <w:rsid w:val="00866C67"/>
    <w:rsid w:val="0086711A"/>
    <w:rsid w:val="008716D6"/>
    <w:rsid w:val="0087652B"/>
    <w:rsid w:val="008824E3"/>
    <w:rsid w:val="00882815"/>
    <w:rsid w:val="00884294"/>
    <w:rsid w:val="00884E2E"/>
    <w:rsid w:val="008942EF"/>
    <w:rsid w:val="008A294C"/>
    <w:rsid w:val="008A53B7"/>
    <w:rsid w:val="008C4C3C"/>
    <w:rsid w:val="008D03A4"/>
    <w:rsid w:val="008D0564"/>
    <w:rsid w:val="008D1DE2"/>
    <w:rsid w:val="008D211B"/>
    <w:rsid w:val="008D4689"/>
    <w:rsid w:val="008D59B3"/>
    <w:rsid w:val="008D5A2E"/>
    <w:rsid w:val="008D61B4"/>
    <w:rsid w:val="008D767B"/>
    <w:rsid w:val="008E0966"/>
    <w:rsid w:val="008E334B"/>
    <w:rsid w:val="008E4C49"/>
    <w:rsid w:val="008F5715"/>
    <w:rsid w:val="009045C5"/>
    <w:rsid w:val="00904629"/>
    <w:rsid w:val="009107EA"/>
    <w:rsid w:val="00923B98"/>
    <w:rsid w:val="00926375"/>
    <w:rsid w:val="00933DF9"/>
    <w:rsid w:val="00944B37"/>
    <w:rsid w:val="0095051B"/>
    <w:rsid w:val="00954B34"/>
    <w:rsid w:val="00955D40"/>
    <w:rsid w:val="00956CE6"/>
    <w:rsid w:val="0096203C"/>
    <w:rsid w:val="009804BE"/>
    <w:rsid w:val="0098692B"/>
    <w:rsid w:val="0099287E"/>
    <w:rsid w:val="0099608A"/>
    <w:rsid w:val="009A72D9"/>
    <w:rsid w:val="009B1A2F"/>
    <w:rsid w:val="009B4105"/>
    <w:rsid w:val="009B62EB"/>
    <w:rsid w:val="009B73DF"/>
    <w:rsid w:val="009C2A03"/>
    <w:rsid w:val="009C2BB4"/>
    <w:rsid w:val="009D15E3"/>
    <w:rsid w:val="009E57A7"/>
    <w:rsid w:val="009E6747"/>
    <w:rsid w:val="009F2E70"/>
    <w:rsid w:val="009F6B16"/>
    <w:rsid w:val="009F76A9"/>
    <w:rsid w:val="00A024A7"/>
    <w:rsid w:val="00A036A5"/>
    <w:rsid w:val="00A06479"/>
    <w:rsid w:val="00A06C53"/>
    <w:rsid w:val="00A21485"/>
    <w:rsid w:val="00A22914"/>
    <w:rsid w:val="00A2499B"/>
    <w:rsid w:val="00A27461"/>
    <w:rsid w:val="00A33535"/>
    <w:rsid w:val="00A47EE9"/>
    <w:rsid w:val="00A5008D"/>
    <w:rsid w:val="00A50849"/>
    <w:rsid w:val="00A522C6"/>
    <w:rsid w:val="00A65CAD"/>
    <w:rsid w:val="00A76AE9"/>
    <w:rsid w:val="00A773D3"/>
    <w:rsid w:val="00A81E97"/>
    <w:rsid w:val="00A82956"/>
    <w:rsid w:val="00A86F8C"/>
    <w:rsid w:val="00A93904"/>
    <w:rsid w:val="00A956EE"/>
    <w:rsid w:val="00AB2DE3"/>
    <w:rsid w:val="00AB39E8"/>
    <w:rsid w:val="00AB3B13"/>
    <w:rsid w:val="00AB4637"/>
    <w:rsid w:val="00AD7B13"/>
    <w:rsid w:val="00AE147B"/>
    <w:rsid w:val="00AE1A14"/>
    <w:rsid w:val="00AE1F0E"/>
    <w:rsid w:val="00AF4C6D"/>
    <w:rsid w:val="00AF5EDF"/>
    <w:rsid w:val="00B00240"/>
    <w:rsid w:val="00B14C81"/>
    <w:rsid w:val="00B268D0"/>
    <w:rsid w:val="00B30ED5"/>
    <w:rsid w:val="00B31C1D"/>
    <w:rsid w:val="00B36BF6"/>
    <w:rsid w:val="00B41133"/>
    <w:rsid w:val="00B442CB"/>
    <w:rsid w:val="00B51013"/>
    <w:rsid w:val="00B61F45"/>
    <w:rsid w:val="00B6276C"/>
    <w:rsid w:val="00B65018"/>
    <w:rsid w:val="00B655BF"/>
    <w:rsid w:val="00B73019"/>
    <w:rsid w:val="00B73088"/>
    <w:rsid w:val="00B743B9"/>
    <w:rsid w:val="00B7651F"/>
    <w:rsid w:val="00B82AF3"/>
    <w:rsid w:val="00B830E5"/>
    <w:rsid w:val="00B9372F"/>
    <w:rsid w:val="00BA485B"/>
    <w:rsid w:val="00BA5206"/>
    <w:rsid w:val="00BB634B"/>
    <w:rsid w:val="00BC253F"/>
    <w:rsid w:val="00BC6A0C"/>
    <w:rsid w:val="00BC723D"/>
    <w:rsid w:val="00BD6A65"/>
    <w:rsid w:val="00BE181D"/>
    <w:rsid w:val="00BE1EEA"/>
    <w:rsid w:val="00BF5BA5"/>
    <w:rsid w:val="00C0751B"/>
    <w:rsid w:val="00C27149"/>
    <w:rsid w:val="00C32BDB"/>
    <w:rsid w:val="00C42E35"/>
    <w:rsid w:val="00C54FC7"/>
    <w:rsid w:val="00C601C9"/>
    <w:rsid w:val="00C60729"/>
    <w:rsid w:val="00C6118A"/>
    <w:rsid w:val="00C63C84"/>
    <w:rsid w:val="00C707FD"/>
    <w:rsid w:val="00C71E9D"/>
    <w:rsid w:val="00C7613F"/>
    <w:rsid w:val="00C77435"/>
    <w:rsid w:val="00C83D03"/>
    <w:rsid w:val="00CA1D92"/>
    <w:rsid w:val="00CA3848"/>
    <w:rsid w:val="00CA7C53"/>
    <w:rsid w:val="00CB4E18"/>
    <w:rsid w:val="00CD044A"/>
    <w:rsid w:val="00CD6372"/>
    <w:rsid w:val="00CD63C2"/>
    <w:rsid w:val="00CF2203"/>
    <w:rsid w:val="00CF7E71"/>
    <w:rsid w:val="00D00F76"/>
    <w:rsid w:val="00D03C6D"/>
    <w:rsid w:val="00D1079E"/>
    <w:rsid w:val="00D21A34"/>
    <w:rsid w:val="00D22903"/>
    <w:rsid w:val="00D27D4A"/>
    <w:rsid w:val="00D370F1"/>
    <w:rsid w:val="00D400E7"/>
    <w:rsid w:val="00D41236"/>
    <w:rsid w:val="00D42C51"/>
    <w:rsid w:val="00D46C5D"/>
    <w:rsid w:val="00D47777"/>
    <w:rsid w:val="00D50CDF"/>
    <w:rsid w:val="00D520EE"/>
    <w:rsid w:val="00D56D1C"/>
    <w:rsid w:val="00D63ECC"/>
    <w:rsid w:val="00D65A17"/>
    <w:rsid w:val="00D716DE"/>
    <w:rsid w:val="00D721A1"/>
    <w:rsid w:val="00D7222B"/>
    <w:rsid w:val="00D7222E"/>
    <w:rsid w:val="00D80193"/>
    <w:rsid w:val="00D82F9A"/>
    <w:rsid w:val="00D8608F"/>
    <w:rsid w:val="00D87DA9"/>
    <w:rsid w:val="00D91BFC"/>
    <w:rsid w:val="00D930A8"/>
    <w:rsid w:val="00D93A9F"/>
    <w:rsid w:val="00DA0E85"/>
    <w:rsid w:val="00DB4F47"/>
    <w:rsid w:val="00DC67B3"/>
    <w:rsid w:val="00DE0E4A"/>
    <w:rsid w:val="00DE11E7"/>
    <w:rsid w:val="00DE1BB7"/>
    <w:rsid w:val="00DE4CE3"/>
    <w:rsid w:val="00DE7680"/>
    <w:rsid w:val="00DF0B3C"/>
    <w:rsid w:val="00DF52C4"/>
    <w:rsid w:val="00E04803"/>
    <w:rsid w:val="00E0583A"/>
    <w:rsid w:val="00E06CF5"/>
    <w:rsid w:val="00E145DE"/>
    <w:rsid w:val="00E27B61"/>
    <w:rsid w:val="00E3107E"/>
    <w:rsid w:val="00E31722"/>
    <w:rsid w:val="00E409F2"/>
    <w:rsid w:val="00E40EAF"/>
    <w:rsid w:val="00E4244D"/>
    <w:rsid w:val="00E4331E"/>
    <w:rsid w:val="00E44C88"/>
    <w:rsid w:val="00E45E50"/>
    <w:rsid w:val="00E52C41"/>
    <w:rsid w:val="00E5542B"/>
    <w:rsid w:val="00E57C74"/>
    <w:rsid w:val="00E723EA"/>
    <w:rsid w:val="00E7350F"/>
    <w:rsid w:val="00E74977"/>
    <w:rsid w:val="00E74ECE"/>
    <w:rsid w:val="00E769C4"/>
    <w:rsid w:val="00E83D62"/>
    <w:rsid w:val="00E84ECB"/>
    <w:rsid w:val="00E86717"/>
    <w:rsid w:val="00E87B92"/>
    <w:rsid w:val="00E94EB2"/>
    <w:rsid w:val="00E96590"/>
    <w:rsid w:val="00EB19E1"/>
    <w:rsid w:val="00EB7A1A"/>
    <w:rsid w:val="00EC3954"/>
    <w:rsid w:val="00EC5B78"/>
    <w:rsid w:val="00ED058C"/>
    <w:rsid w:val="00ED067C"/>
    <w:rsid w:val="00ED0956"/>
    <w:rsid w:val="00ED0A9C"/>
    <w:rsid w:val="00EE2D62"/>
    <w:rsid w:val="00EE49C4"/>
    <w:rsid w:val="00EF21E0"/>
    <w:rsid w:val="00EF79C5"/>
    <w:rsid w:val="00F07493"/>
    <w:rsid w:val="00F1210D"/>
    <w:rsid w:val="00F300FC"/>
    <w:rsid w:val="00F32A99"/>
    <w:rsid w:val="00F5634D"/>
    <w:rsid w:val="00F56806"/>
    <w:rsid w:val="00F573EE"/>
    <w:rsid w:val="00F60993"/>
    <w:rsid w:val="00F73F15"/>
    <w:rsid w:val="00F81480"/>
    <w:rsid w:val="00F84ECB"/>
    <w:rsid w:val="00F90686"/>
    <w:rsid w:val="00F93AA7"/>
    <w:rsid w:val="00F978CB"/>
    <w:rsid w:val="00FB2995"/>
    <w:rsid w:val="00FE0147"/>
    <w:rsid w:val="00FE6819"/>
    <w:rsid w:val="00FE7A9B"/>
    <w:rsid w:val="00FF5AED"/>
    <w:rsid w:val="152921F6"/>
    <w:rsid w:val="1CBCAFC4"/>
    <w:rsid w:val="21E88854"/>
    <w:rsid w:val="22834B67"/>
    <w:rsid w:val="36DD6E63"/>
    <w:rsid w:val="3B2398A4"/>
    <w:rsid w:val="526C4FA8"/>
    <w:rsid w:val="57B6BB93"/>
    <w:rsid w:val="5957AC5B"/>
    <w:rsid w:val="5A7C033D"/>
    <w:rsid w:val="66339FAD"/>
    <w:rsid w:val="6EE8BE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33AC5D"/>
  <w15:docId w15:val="{FD864BE7-DB12-45A3-BF76-2A742F073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F9A"/>
    <w:pPr>
      <w:widowControl/>
      <w:autoSpaceDE/>
      <w:autoSpaceDN/>
      <w:spacing w:line="480" w:lineRule="atLeast"/>
    </w:pPr>
    <w:rPr>
      <w:rFonts w:ascii="Poppins" w:hAnsi="Poppins"/>
      <w:kern w:val="2"/>
      <w:sz w:val="24"/>
      <w:szCs w:val="24"/>
      <w14:ligatures w14:val="standardContextual"/>
    </w:rPr>
  </w:style>
  <w:style w:type="paragraph" w:styleId="Heading1">
    <w:name w:val="heading 1"/>
    <w:next w:val="Normal"/>
    <w:link w:val="Heading1Char"/>
    <w:uiPriority w:val="9"/>
    <w:qFormat/>
    <w:rsid w:val="00D82F9A"/>
    <w:pPr>
      <w:widowControl/>
      <w:autoSpaceDE/>
      <w:autoSpaceDN/>
      <w:spacing w:after="240" w:line="480" w:lineRule="exact"/>
      <w:outlineLvl w:val="0"/>
    </w:pPr>
    <w:rPr>
      <w:rFonts w:ascii="Baloo 2" w:hAnsi="Baloo 2" w:cs="Baloo 2"/>
      <w:b/>
      <w:bCs/>
      <w:color w:val="2078AE"/>
      <w:kern w:val="2"/>
      <w:sz w:val="40"/>
      <w:szCs w:val="40"/>
      <w14:ligatures w14:val="standardContextual"/>
    </w:rPr>
  </w:style>
  <w:style w:type="paragraph" w:styleId="Heading2">
    <w:name w:val="heading 2"/>
    <w:next w:val="thumbnail"/>
    <w:link w:val="Heading2Char"/>
    <w:uiPriority w:val="9"/>
    <w:unhideWhenUsed/>
    <w:qFormat/>
    <w:rsid w:val="00D82F9A"/>
    <w:pPr>
      <w:keepNext/>
      <w:widowControl/>
      <w:autoSpaceDE/>
      <w:autoSpaceDN/>
      <w:spacing w:before="360" w:after="240" w:line="480" w:lineRule="atLeast"/>
      <w:outlineLvl w:val="1"/>
    </w:pPr>
    <w:rPr>
      <w:rFonts w:ascii="Poppins Medium" w:eastAsiaTheme="majorEastAsia" w:hAnsi="Poppins Medium" w:cs="Poppins Medium"/>
      <w:color w:val="444F9D"/>
      <w:kern w:val="2"/>
      <w:sz w:val="32"/>
      <w:szCs w:val="40"/>
      <w14:ligatures w14:val="standardContextual"/>
    </w:rPr>
  </w:style>
  <w:style w:type="paragraph" w:styleId="Heading3">
    <w:name w:val="heading 3"/>
    <w:basedOn w:val="Normal"/>
    <w:next w:val="Normal"/>
    <w:link w:val="Heading3Char"/>
    <w:uiPriority w:val="9"/>
    <w:unhideWhenUsed/>
    <w:qFormat/>
    <w:rsid w:val="00D82F9A"/>
    <w:pPr>
      <w:keepNext/>
      <w:spacing w:before="120"/>
      <w:outlineLvl w:val="2"/>
    </w:pPr>
    <w:rPr>
      <w:rFonts w:eastAsia="+mn-ea" w:cstheme="minorHAnsi"/>
      <w:b/>
      <w:bCs/>
      <w:color w:val="0F173D"/>
      <w:kern w:val="24"/>
      <w14:ligatures w14:val="none"/>
    </w:rPr>
  </w:style>
  <w:style w:type="character" w:default="1" w:styleId="DefaultParagraphFont">
    <w:name w:val="Default Paragraph Font"/>
    <w:uiPriority w:val="1"/>
    <w:semiHidden/>
    <w:unhideWhenUsed/>
    <w:rsid w:val="00D82F9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82F9A"/>
  </w:style>
  <w:style w:type="paragraph" w:styleId="BodyText">
    <w:name w:val="Body Text"/>
    <w:basedOn w:val="Normal"/>
    <w:link w:val="BodyTextChar"/>
    <w:uiPriority w:val="99"/>
    <w:unhideWhenUsed/>
    <w:rsid w:val="00D82F9A"/>
    <w:pPr>
      <w:spacing w:before="120" w:after="120" w:line="240" w:lineRule="auto"/>
    </w:pPr>
    <w:rPr>
      <w:color w:val="0F173D"/>
      <w:sz w:val="22"/>
      <w:szCs w:val="22"/>
    </w:rPr>
  </w:style>
  <w:style w:type="paragraph" w:styleId="ListParagraph">
    <w:name w:val="List Paragraph"/>
    <w:basedOn w:val="Normal"/>
    <w:uiPriority w:val="34"/>
    <w:qFormat/>
    <w:pPr>
      <w:ind w:left="2667" w:hanging="443"/>
    </w:pPr>
  </w:style>
  <w:style w:type="paragraph" w:customStyle="1" w:styleId="TableParagraph">
    <w:name w:val="Table Paragraph"/>
    <w:basedOn w:val="Normal"/>
    <w:uiPriority w:val="1"/>
    <w:qFormat/>
    <w:rPr>
      <w:rFonts w:ascii="Montserrat" w:eastAsia="Montserrat" w:hAnsi="Montserrat" w:cs="Montserrat"/>
    </w:rPr>
  </w:style>
  <w:style w:type="character" w:styleId="Hyperlink">
    <w:name w:val="Hyperlink"/>
    <w:basedOn w:val="DefaultParagraphFont"/>
    <w:uiPriority w:val="99"/>
    <w:unhideWhenUsed/>
    <w:rsid w:val="00D82F9A"/>
    <w:rPr>
      <w:color w:val="0000FF"/>
      <w:u w:val="single"/>
    </w:rPr>
  </w:style>
  <w:style w:type="character" w:styleId="UnresolvedMention">
    <w:name w:val="Unresolved Mention"/>
    <w:basedOn w:val="DefaultParagraphFont"/>
    <w:uiPriority w:val="99"/>
    <w:semiHidden/>
    <w:unhideWhenUsed/>
    <w:rsid w:val="00D82F9A"/>
    <w:rPr>
      <w:color w:val="605E5C"/>
      <w:shd w:val="clear" w:color="auto" w:fill="E1DFDD"/>
    </w:rPr>
  </w:style>
  <w:style w:type="character" w:customStyle="1" w:styleId="Heading3Char">
    <w:name w:val="Heading 3 Char"/>
    <w:basedOn w:val="DefaultParagraphFont"/>
    <w:link w:val="Heading3"/>
    <w:uiPriority w:val="9"/>
    <w:rsid w:val="00D82F9A"/>
    <w:rPr>
      <w:rFonts w:ascii="Poppins" w:eastAsia="+mn-ea" w:hAnsi="Poppins" w:cstheme="minorHAnsi"/>
      <w:b/>
      <w:bCs/>
      <w:color w:val="0F173D"/>
      <w:kern w:val="24"/>
      <w:sz w:val="24"/>
      <w:szCs w:val="24"/>
    </w:rPr>
  </w:style>
  <w:style w:type="paragraph" w:styleId="Header">
    <w:name w:val="header"/>
    <w:basedOn w:val="Normal"/>
    <w:link w:val="HeaderChar"/>
    <w:uiPriority w:val="99"/>
    <w:unhideWhenUsed/>
    <w:rsid w:val="00D82F9A"/>
    <w:pPr>
      <w:tabs>
        <w:tab w:val="center" w:pos="4680"/>
        <w:tab w:val="right" w:pos="9360"/>
      </w:tabs>
    </w:pPr>
  </w:style>
  <w:style w:type="character" w:customStyle="1" w:styleId="HeaderChar">
    <w:name w:val="Header Char"/>
    <w:basedOn w:val="DefaultParagraphFont"/>
    <w:link w:val="Header"/>
    <w:uiPriority w:val="99"/>
    <w:rsid w:val="00D82F9A"/>
    <w:rPr>
      <w:rFonts w:ascii="Poppins" w:hAnsi="Poppins"/>
      <w:kern w:val="2"/>
      <w:sz w:val="24"/>
      <w:szCs w:val="24"/>
      <w14:ligatures w14:val="standardContextual"/>
    </w:rPr>
  </w:style>
  <w:style w:type="paragraph" w:styleId="Footer">
    <w:name w:val="footer"/>
    <w:basedOn w:val="Normal"/>
    <w:link w:val="FooterChar"/>
    <w:uiPriority w:val="99"/>
    <w:unhideWhenUsed/>
    <w:rsid w:val="00D82F9A"/>
    <w:pPr>
      <w:tabs>
        <w:tab w:val="center" w:pos="4680"/>
        <w:tab w:val="right" w:pos="9360"/>
      </w:tabs>
    </w:pPr>
  </w:style>
  <w:style w:type="character" w:customStyle="1" w:styleId="FooterChar">
    <w:name w:val="Footer Char"/>
    <w:basedOn w:val="DefaultParagraphFont"/>
    <w:link w:val="Footer"/>
    <w:uiPriority w:val="99"/>
    <w:rsid w:val="00D82F9A"/>
    <w:rPr>
      <w:rFonts w:ascii="Poppins" w:hAnsi="Poppins"/>
      <w:kern w:val="2"/>
      <w:sz w:val="24"/>
      <w:szCs w:val="24"/>
      <w14:ligatures w14:val="standardContextual"/>
    </w:rPr>
  </w:style>
  <w:style w:type="character" w:styleId="CommentReference">
    <w:name w:val="annotation reference"/>
    <w:basedOn w:val="DefaultParagraphFont"/>
    <w:uiPriority w:val="99"/>
    <w:semiHidden/>
    <w:unhideWhenUsed/>
    <w:rsid w:val="00D82F9A"/>
    <w:rPr>
      <w:sz w:val="16"/>
      <w:szCs w:val="16"/>
    </w:rPr>
  </w:style>
  <w:style w:type="paragraph" w:styleId="CommentText">
    <w:name w:val="annotation text"/>
    <w:basedOn w:val="Normal"/>
    <w:link w:val="CommentTextChar"/>
    <w:uiPriority w:val="99"/>
    <w:unhideWhenUsed/>
    <w:rsid w:val="00D82F9A"/>
    <w:rPr>
      <w:sz w:val="20"/>
      <w:szCs w:val="20"/>
    </w:rPr>
  </w:style>
  <w:style w:type="character" w:customStyle="1" w:styleId="CommentTextChar">
    <w:name w:val="Comment Text Char"/>
    <w:basedOn w:val="DefaultParagraphFont"/>
    <w:link w:val="CommentText"/>
    <w:uiPriority w:val="99"/>
    <w:rsid w:val="00D82F9A"/>
    <w:rPr>
      <w:rFonts w:ascii="Poppins" w:hAnsi="Poppins"/>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D82F9A"/>
    <w:rPr>
      <w:b/>
      <w:bCs/>
    </w:rPr>
  </w:style>
  <w:style w:type="character" w:customStyle="1" w:styleId="CommentSubjectChar">
    <w:name w:val="Comment Subject Char"/>
    <w:basedOn w:val="CommentTextChar"/>
    <w:link w:val="CommentSubject"/>
    <w:uiPriority w:val="99"/>
    <w:semiHidden/>
    <w:rsid w:val="00D82F9A"/>
    <w:rPr>
      <w:rFonts w:ascii="Poppins" w:hAnsi="Poppins"/>
      <w:b/>
      <w:bCs/>
      <w:kern w:val="2"/>
      <w:sz w:val="20"/>
      <w:szCs w:val="20"/>
      <w14:ligatures w14:val="standardContextual"/>
    </w:rPr>
  </w:style>
  <w:style w:type="paragraph" w:styleId="Revision">
    <w:name w:val="Revision"/>
    <w:hidden/>
    <w:uiPriority w:val="99"/>
    <w:semiHidden/>
    <w:rsid w:val="00D82F9A"/>
    <w:pPr>
      <w:widowControl/>
      <w:autoSpaceDE/>
      <w:autoSpaceDN/>
      <w:spacing w:line="480" w:lineRule="atLeast"/>
    </w:pPr>
    <w:rPr>
      <w:kern w:val="2"/>
      <w:sz w:val="24"/>
      <w:szCs w:val="24"/>
      <w14:ligatures w14:val="standardContextual"/>
    </w:rPr>
  </w:style>
  <w:style w:type="character" w:styleId="FollowedHyperlink">
    <w:name w:val="FollowedHyperlink"/>
    <w:basedOn w:val="DefaultParagraphFont"/>
    <w:uiPriority w:val="99"/>
    <w:semiHidden/>
    <w:unhideWhenUsed/>
    <w:rsid w:val="00D82F9A"/>
    <w:rPr>
      <w:color w:val="800080" w:themeColor="followedHyperlink"/>
      <w:u w:val="single"/>
    </w:rPr>
  </w:style>
  <w:style w:type="character" w:customStyle="1" w:styleId="Heading2Char">
    <w:name w:val="Heading 2 Char"/>
    <w:basedOn w:val="DefaultParagraphFont"/>
    <w:link w:val="Heading2"/>
    <w:uiPriority w:val="9"/>
    <w:rsid w:val="00D82F9A"/>
    <w:rPr>
      <w:rFonts w:ascii="Poppins Medium" w:eastAsiaTheme="majorEastAsia" w:hAnsi="Poppins Medium" w:cs="Poppins Medium"/>
      <w:color w:val="444F9D"/>
      <w:kern w:val="2"/>
      <w:sz w:val="32"/>
      <w:szCs w:val="40"/>
      <w14:ligatures w14:val="standardContextual"/>
    </w:rPr>
  </w:style>
  <w:style w:type="character" w:customStyle="1" w:styleId="Heading1Char">
    <w:name w:val="Heading 1 Char"/>
    <w:basedOn w:val="DefaultParagraphFont"/>
    <w:link w:val="Heading1"/>
    <w:uiPriority w:val="9"/>
    <w:rsid w:val="00D82F9A"/>
    <w:rPr>
      <w:rFonts w:ascii="Baloo 2" w:hAnsi="Baloo 2" w:cs="Baloo 2"/>
      <w:b/>
      <w:bCs/>
      <w:color w:val="2078AE"/>
      <w:kern w:val="2"/>
      <w:sz w:val="40"/>
      <w:szCs w:val="40"/>
      <w14:ligatures w14:val="standardContextual"/>
    </w:rPr>
  </w:style>
  <w:style w:type="paragraph" w:styleId="NormalWeb">
    <w:name w:val="Normal (Web)"/>
    <w:basedOn w:val="Normal"/>
    <w:uiPriority w:val="99"/>
    <w:unhideWhenUsed/>
    <w:rsid w:val="00D82F9A"/>
    <w:pPr>
      <w:spacing w:before="100" w:beforeAutospacing="1" w:after="100" w:afterAutospacing="1"/>
    </w:pPr>
    <w:rPr>
      <w:rFonts w:ascii="Times New Roman" w:eastAsia="Times New Roman" w:hAnsi="Times New Roman" w:cs="Times New Roman"/>
      <w:kern w:val="0"/>
      <w14:ligatures w14:val="none"/>
    </w:rPr>
  </w:style>
  <w:style w:type="character" w:styleId="PageNumber">
    <w:name w:val="page number"/>
    <w:basedOn w:val="DefaultParagraphFont"/>
    <w:uiPriority w:val="99"/>
    <w:semiHidden/>
    <w:unhideWhenUsed/>
    <w:rsid w:val="00D82F9A"/>
  </w:style>
  <w:style w:type="paragraph" w:customStyle="1" w:styleId="Microtitle">
    <w:name w:val="Microtitle"/>
    <w:qFormat/>
    <w:rsid w:val="00D82F9A"/>
    <w:pPr>
      <w:widowControl/>
      <w:autoSpaceDE/>
      <w:autoSpaceDN/>
      <w:spacing w:line="480" w:lineRule="atLeast"/>
    </w:pPr>
    <w:rPr>
      <w:rFonts w:ascii="Poppins SemiBold" w:hAnsi="Poppins SemiBold" w:cs="Poppins SemiBold"/>
      <w:color w:val="000000" w:themeColor="text1"/>
      <w:kern w:val="2"/>
      <w:sz w:val="28"/>
      <w:szCs w:val="28"/>
      <w14:ligatures w14:val="standardContextual"/>
    </w:rPr>
  </w:style>
  <w:style w:type="character" w:customStyle="1" w:styleId="BodyTextChar">
    <w:name w:val="Body Text Char"/>
    <w:basedOn w:val="DefaultParagraphFont"/>
    <w:link w:val="BodyText"/>
    <w:uiPriority w:val="99"/>
    <w:rsid w:val="00D82F9A"/>
    <w:rPr>
      <w:rFonts w:ascii="Poppins" w:hAnsi="Poppins"/>
      <w:color w:val="0F173D"/>
      <w:kern w:val="2"/>
      <w14:ligatures w14:val="standardContextual"/>
    </w:rPr>
  </w:style>
  <w:style w:type="paragraph" w:styleId="ListBullet">
    <w:name w:val="List Bullet"/>
    <w:basedOn w:val="Normal"/>
    <w:autoRedefine/>
    <w:uiPriority w:val="99"/>
    <w:unhideWhenUsed/>
    <w:rsid w:val="00D82F9A"/>
    <w:pPr>
      <w:numPr>
        <w:numId w:val="11"/>
      </w:numPr>
      <w:spacing w:line="240" w:lineRule="auto"/>
      <w:contextualSpacing/>
    </w:pPr>
    <w:rPr>
      <w:rFonts w:eastAsia="Times New Roman" w:cstheme="minorHAnsi"/>
      <w:color w:val="0F173D"/>
      <w:kern w:val="0"/>
      <w:sz w:val="22"/>
      <w14:ligatures w14:val="none"/>
    </w:rPr>
  </w:style>
  <w:style w:type="paragraph" w:styleId="List5">
    <w:name w:val="List 5"/>
    <w:basedOn w:val="Normal"/>
    <w:uiPriority w:val="99"/>
    <w:unhideWhenUsed/>
    <w:rsid w:val="00D82F9A"/>
    <w:pPr>
      <w:ind w:left="1800" w:hanging="360"/>
      <w:contextualSpacing/>
    </w:pPr>
  </w:style>
  <w:style w:type="paragraph" w:styleId="ListBullet2">
    <w:name w:val="List Bullet 2"/>
    <w:basedOn w:val="Normal"/>
    <w:autoRedefine/>
    <w:uiPriority w:val="99"/>
    <w:unhideWhenUsed/>
    <w:rsid w:val="00D82F9A"/>
    <w:pPr>
      <w:numPr>
        <w:ilvl w:val="1"/>
        <w:numId w:val="1"/>
      </w:numPr>
      <w:spacing w:line="240" w:lineRule="auto"/>
      <w:contextualSpacing/>
    </w:pPr>
    <w:rPr>
      <w:rFonts w:eastAsia="Times New Roman" w:cstheme="minorHAnsi"/>
      <w:color w:val="0F173D"/>
      <w:kern w:val="0"/>
      <w:sz w:val="22"/>
      <w14:ligatures w14:val="none"/>
    </w:rPr>
  </w:style>
  <w:style w:type="paragraph" w:styleId="ListBullet3">
    <w:name w:val="List Bullet 3"/>
    <w:basedOn w:val="Normal"/>
    <w:uiPriority w:val="99"/>
    <w:unhideWhenUsed/>
    <w:rsid w:val="00D82F9A"/>
    <w:pPr>
      <w:numPr>
        <w:ilvl w:val="2"/>
        <w:numId w:val="2"/>
      </w:numPr>
      <w:contextualSpacing/>
    </w:pPr>
    <w:rPr>
      <w:color w:val="0F173D"/>
      <w:sz w:val="22"/>
    </w:rPr>
  </w:style>
  <w:style w:type="paragraph" w:customStyle="1" w:styleId="ListM5">
    <w:name w:val="ListM5"/>
    <w:basedOn w:val="Normal"/>
    <w:qFormat/>
    <w:rsid w:val="00D82F9A"/>
    <w:pPr>
      <w:numPr>
        <w:numId w:val="3"/>
      </w:numPr>
      <w:contextualSpacing/>
    </w:pPr>
    <w:rPr>
      <w:rFonts w:ascii="Calibri" w:eastAsia="Calibri" w:hAnsi="Calibri" w:cs="Calibri"/>
      <w:kern w:val="0"/>
      <w14:ligatures w14:val="none"/>
    </w:rPr>
  </w:style>
  <w:style w:type="paragraph" w:customStyle="1" w:styleId="thumbnail">
    <w:name w:val="thumbnail"/>
    <w:basedOn w:val="Normal"/>
    <w:next w:val="BodyText"/>
    <w:qFormat/>
    <w:rsid w:val="00D82F9A"/>
    <w:pPr>
      <w:keepNext/>
      <w:jc w:val="center"/>
    </w:pPr>
  </w:style>
  <w:style w:type="table" w:styleId="TableGrid">
    <w:name w:val="Table Grid"/>
    <w:basedOn w:val="TableNormal"/>
    <w:uiPriority w:val="39"/>
    <w:rsid w:val="008E4C49"/>
    <w:pPr>
      <w:widowControl/>
      <w:pBdr>
        <w:top w:val="nil"/>
        <w:left w:val="nil"/>
        <w:bottom w:val="nil"/>
        <w:right w:val="nil"/>
        <w:between w:val="nil"/>
        <w:bar w:val="nil"/>
      </w:pBdr>
      <w:autoSpaceDE/>
      <w:autoSpaceDN/>
    </w:pPr>
    <w:rPr>
      <w:rFonts w:ascii="Times New Roman" w:eastAsia="Arial Unicode MS"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translation">
    <w:name w:val="text__translation"/>
    <w:basedOn w:val="DefaultParagraphFont"/>
    <w:rsid w:val="003027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011963">
      <w:bodyDiv w:val="1"/>
      <w:marLeft w:val="0"/>
      <w:marRight w:val="0"/>
      <w:marTop w:val="0"/>
      <w:marBottom w:val="0"/>
      <w:divBdr>
        <w:top w:val="none" w:sz="0" w:space="0" w:color="auto"/>
        <w:left w:val="none" w:sz="0" w:space="0" w:color="auto"/>
        <w:bottom w:val="none" w:sz="0" w:space="0" w:color="auto"/>
        <w:right w:val="none" w:sz="0" w:space="0" w:color="auto"/>
      </w:divBdr>
    </w:div>
    <w:div w:id="126163424">
      <w:bodyDiv w:val="1"/>
      <w:marLeft w:val="0"/>
      <w:marRight w:val="0"/>
      <w:marTop w:val="0"/>
      <w:marBottom w:val="0"/>
      <w:divBdr>
        <w:top w:val="none" w:sz="0" w:space="0" w:color="auto"/>
        <w:left w:val="none" w:sz="0" w:space="0" w:color="auto"/>
        <w:bottom w:val="none" w:sz="0" w:space="0" w:color="auto"/>
        <w:right w:val="none" w:sz="0" w:space="0" w:color="auto"/>
      </w:divBdr>
    </w:div>
    <w:div w:id="166291370">
      <w:bodyDiv w:val="1"/>
      <w:marLeft w:val="0"/>
      <w:marRight w:val="0"/>
      <w:marTop w:val="0"/>
      <w:marBottom w:val="0"/>
      <w:divBdr>
        <w:top w:val="none" w:sz="0" w:space="0" w:color="auto"/>
        <w:left w:val="none" w:sz="0" w:space="0" w:color="auto"/>
        <w:bottom w:val="none" w:sz="0" w:space="0" w:color="auto"/>
        <w:right w:val="none" w:sz="0" w:space="0" w:color="auto"/>
      </w:divBdr>
    </w:div>
    <w:div w:id="257831533">
      <w:bodyDiv w:val="1"/>
      <w:marLeft w:val="0"/>
      <w:marRight w:val="0"/>
      <w:marTop w:val="0"/>
      <w:marBottom w:val="0"/>
      <w:divBdr>
        <w:top w:val="none" w:sz="0" w:space="0" w:color="auto"/>
        <w:left w:val="none" w:sz="0" w:space="0" w:color="auto"/>
        <w:bottom w:val="none" w:sz="0" w:space="0" w:color="auto"/>
        <w:right w:val="none" w:sz="0" w:space="0" w:color="auto"/>
      </w:divBdr>
    </w:div>
    <w:div w:id="467943128">
      <w:bodyDiv w:val="1"/>
      <w:marLeft w:val="0"/>
      <w:marRight w:val="0"/>
      <w:marTop w:val="0"/>
      <w:marBottom w:val="0"/>
      <w:divBdr>
        <w:top w:val="none" w:sz="0" w:space="0" w:color="auto"/>
        <w:left w:val="none" w:sz="0" w:space="0" w:color="auto"/>
        <w:bottom w:val="none" w:sz="0" w:space="0" w:color="auto"/>
        <w:right w:val="none" w:sz="0" w:space="0" w:color="auto"/>
      </w:divBdr>
    </w:div>
    <w:div w:id="604848385">
      <w:bodyDiv w:val="1"/>
      <w:marLeft w:val="0"/>
      <w:marRight w:val="0"/>
      <w:marTop w:val="0"/>
      <w:marBottom w:val="0"/>
      <w:divBdr>
        <w:top w:val="none" w:sz="0" w:space="0" w:color="auto"/>
        <w:left w:val="none" w:sz="0" w:space="0" w:color="auto"/>
        <w:bottom w:val="none" w:sz="0" w:space="0" w:color="auto"/>
        <w:right w:val="none" w:sz="0" w:space="0" w:color="auto"/>
      </w:divBdr>
    </w:div>
    <w:div w:id="657419107">
      <w:bodyDiv w:val="1"/>
      <w:marLeft w:val="0"/>
      <w:marRight w:val="0"/>
      <w:marTop w:val="0"/>
      <w:marBottom w:val="0"/>
      <w:divBdr>
        <w:top w:val="none" w:sz="0" w:space="0" w:color="auto"/>
        <w:left w:val="none" w:sz="0" w:space="0" w:color="auto"/>
        <w:bottom w:val="none" w:sz="0" w:space="0" w:color="auto"/>
        <w:right w:val="none" w:sz="0" w:space="0" w:color="auto"/>
      </w:divBdr>
    </w:div>
    <w:div w:id="661394934">
      <w:bodyDiv w:val="1"/>
      <w:marLeft w:val="0"/>
      <w:marRight w:val="0"/>
      <w:marTop w:val="0"/>
      <w:marBottom w:val="0"/>
      <w:divBdr>
        <w:top w:val="none" w:sz="0" w:space="0" w:color="auto"/>
        <w:left w:val="none" w:sz="0" w:space="0" w:color="auto"/>
        <w:bottom w:val="none" w:sz="0" w:space="0" w:color="auto"/>
        <w:right w:val="none" w:sz="0" w:space="0" w:color="auto"/>
      </w:divBdr>
    </w:div>
    <w:div w:id="731121742">
      <w:bodyDiv w:val="1"/>
      <w:marLeft w:val="0"/>
      <w:marRight w:val="0"/>
      <w:marTop w:val="0"/>
      <w:marBottom w:val="0"/>
      <w:divBdr>
        <w:top w:val="none" w:sz="0" w:space="0" w:color="auto"/>
        <w:left w:val="none" w:sz="0" w:space="0" w:color="auto"/>
        <w:bottom w:val="none" w:sz="0" w:space="0" w:color="auto"/>
        <w:right w:val="none" w:sz="0" w:space="0" w:color="auto"/>
      </w:divBdr>
    </w:div>
    <w:div w:id="810173600">
      <w:bodyDiv w:val="1"/>
      <w:marLeft w:val="0"/>
      <w:marRight w:val="0"/>
      <w:marTop w:val="0"/>
      <w:marBottom w:val="0"/>
      <w:divBdr>
        <w:top w:val="none" w:sz="0" w:space="0" w:color="auto"/>
        <w:left w:val="none" w:sz="0" w:space="0" w:color="auto"/>
        <w:bottom w:val="none" w:sz="0" w:space="0" w:color="auto"/>
        <w:right w:val="none" w:sz="0" w:space="0" w:color="auto"/>
      </w:divBdr>
    </w:div>
    <w:div w:id="914901832">
      <w:bodyDiv w:val="1"/>
      <w:marLeft w:val="0"/>
      <w:marRight w:val="0"/>
      <w:marTop w:val="0"/>
      <w:marBottom w:val="0"/>
      <w:divBdr>
        <w:top w:val="none" w:sz="0" w:space="0" w:color="auto"/>
        <w:left w:val="none" w:sz="0" w:space="0" w:color="auto"/>
        <w:bottom w:val="none" w:sz="0" w:space="0" w:color="auto"/>
        <w:right w:val="none" w:sz="0" w:space="0" w:color="auto"/>
      </w:divBdr>
    </w:div>
    <w:div w:id="1071191891">
      <w:bodyDiv w:val="1"/>
      <w:marLeft w:val="0"/>
      <w:marRight w:val="0"/>
      <w:marTop w:val="0"/>
      <w:marBottom w:val="0"/>
      <w:divBdr>
        <w:top w:val="none" w:sz="0" w:space="0" w:color="auto"/>
        <w:left w:val="none" w:sz="0" w:space="0" w:color="auto"/>
        <w:bottom w:val="none" w:sz="0" w:space="0" w:color="auto"/>
        <w:right w:val="none" w:sz="0" w:space="0" w:color="auto"/>
      </w:divBdr>
    </w:div>
    <w:div w:id="1187059154">
      <w:bodyDiv w:val="1"/>
      <w:marLeft w:val="0"/>
      <w:marRight w:val="0"/>
      <w:marTop w:val="0"/>
      <w:marBottom w:val="0"/>
      <w:divBdr>
        <w:top w:val="none" w:sz="0" w:space="0" w:color="auto"/>
        <w:left w:val="none" w:sz="0" w:space="0" w:color="auto"/>
        <w:bottom w:val="none" w:sz="0" w:space="0" w:color="auto"/>
        <w:right w:val="none" w:sz="0" w:space="0" w:color="auto"/>
      </w:divBdr>
    </w:div>
    <w:div w:id="1253664252">
      <w:bodyDiv w:val="1"/>
      <w:marLeft w:val="0"/>
      <w:marRight w:val="0"/>
      <w:marTop w:val="0"/>
      <w:marBottom w:val="0"/>
      <w:divBdr>
        <w:top w:val="none" w:sz="0" w:space="0" w:color="auto"/>
        <w:left w:val="none" w:sz="0" w:space="0" w:color="auto"/>
        <w:bottom w:val="none" w:sz="0" w:space="0" w:color="auto"/>
        <w:right w:val="none" w:sz="0" w:space="0" w:color="auto"/>
      </w:divBdr>
    </w:div>
    <w:div w:id="1326519107">
      <w:bodyDiv w:val="1"/>
      <w:marLeft w:val="0"/>
      <w:marRight w:val="0"/>
      <w:marTop w:val="0"/>
      <w:marBottom w:val="0"/>
      <w:divBdr>
        <w:top w:val="none" w:sz="0" w:space="0" w:color="auto"/>
        <w:left w:val="none" w:sz="0" w:space="0" w:color="auto"/>
        <w:bottom w:val="none" w:sz="0" w:space="0" w:color="auto"/>
        <w:right w:val="none" w:sz="0" w:space="0" w:color="auto"/>
      </w:divBdr>
    </w:div>
    <w:div w:id="1407340260">
      <w:bodyDiv w:val="1"/>
      <w:marLeft w:val="0"/>
      <w:marRight w:val="0"/>
      <w:marTop w:val="0"/>
      <w:marBottom w:val="0"/>
      <w:divBdr>
        <w:top w:val="none" w:sz="0" w:space="0" w:color="auto"/>
        <w:left w:val="none" w:sz="0" w:space="0" w:color="auto"/>
        <w:bottom w:val="none" w:sz="0" w:space="0" w:color="auto"/>
        <w:right w:val="none" w:sz="0" w:space="0" w:color="auto"/>
      </w:divBdr>
    </w:div>
    <w:div w:id="1437367429">
      <w:bodyDiv w:val="1"/>
      <w:marLeft w:val="0"/>
      <w:marRight w:val="0"/>
      <w:marTop w:val="0"/>
      <w:marBottom w:val="0"/>
      <w:divBdr>
        <w:top w:val="none" w:sz="0" w:space="0" w:color="auto"/>
        <w:left w:val="none" w:sz="0" w:space="0" w:color="auto"/>
        <w:bottom w:val="none" w:sz="0" w:space="0" w:color="auto"/>
        <w:right w:val="none" w:sz="0" w:space="0" w:color="auto"/>
      </w:divBdr>
      <w:divsChild>
        <w:div w:id="964234524">
          <w:marLeft w:val="0"/>
          <w:marRight w:val="0"/>
          <w:marTop w:val="0"/>
          <w:marBottom w:val="0"/>
          <w:divBdr>
            <w:top w:val="none" w:sz="0" w:space="0" w:color="auto"/>
            <w:left w:val="none" w:sz="0" w:space="0" w:color="auto"/>
            <w:bottom w:val="none" w:sz="0" w:space="0" w:color="auto"/>
            <w:right w:val="none" w:sz="0" w:space="0" w:color="auto"/>
          </w:divBdr>
        </w:div>
        <w:div w:id="1599173668">
          <w:marLeft w:val="0"/>
          <w:marRight w:val="0"/>
          <w:marTop w:val="0"/>
          <w:marBottom w:val="0"/>
          <w:divBdr>
            <w:top w:val="none" w:sz="0" w:space="0" w:color="auto"/>
            <w:left w:val="none" w:sz="0" w:space="0" w:color="auto"/>
            <w:bottom w:val="none" w:sz="0" w:space="0" w:color="auto"/>
            <w:right w:val="none" w:sz="0" w:space="0" w:color="auto"/>
          </w:divBdr>
        </w:div>
        <w:div w:id="31538870">
          <w:marLeft w:val="0"/>
          <w:marRight w:val="0"/>
          <w:marTop w:val="0"/>
          <w:marBottom w:val="0"/>
          <w:divBdr>
            <w:top w:val="none" w:sz="0" w:space="0" w:color="auto"/>
            <w:left w:val="none" w:sz="0" w:space="0" w:color="auto"/>
            <w:bottom w:val="none" w:sz="0" w:space="0" w:color="auto"/>
            <w:right w:val="none" w:sz="0" w:space="0" w:color="auto"/>
          </w:divBdr>
        </w:div>
        <w:div w:id="568462107">
          <w:marLeft w:val="0"/>
          <w:marRight w:val="0"/>
          <w:marTop w:val="0"/>
          <w:marBottom w:val="0"/>
          <w:divBdr>
            <w:top w:val="none" w:sz="0" w:space="0" w:color="auto"/>
            <w:left w:val="none" w:sz="0" w:space="0" w:color="auto"/>
            <w:bottom w:val="none" w:sz="0" w:space="0" w:color="auto"/>
            <w:right w:val="none" w:sz="0" w:space="0" w:color="auto"/>
          </w:divBdr>
        </w:div>
        <w:div w:id="924190415">
          <w:marLeft w:val="0"/>
          <w:marRight w:val="0"/>
          <w:marTop w:val="0"/>
          <w:marBottom w:val="0"/>
          <w:divBdr>
            <w:top w:val="none" w:sz="0" w:space="0" w:color="auto"/>
            <w:left w:val="none" w:sz="0" w:space="0" w:color="auto"/>
            <w:bottom w:val="none" w:sz="0" w:space="0" w:color="auto"/>
            <w:right w:val="none" w:sz="0" w:space="0" w:color="auto"/>
          </w:divBdr>
        </w:div>
        <w:div w:id="58596249">
          <w:marLeft w:val="0"/>
          <w:marRight w:val="0"/>
          <w:marTop w:val="0"/>
          <w:marBottom w:val="0"/>
          <w:divBdr>
            <w:top w:val="none" w:sz="0" w:space="0" w:color="auto"/>
            <w:left w:val="none" w:sz="0" w:space="0" w:color="auto"/>
            <w:bottom w:val="none" w:sz="0" w:space="0" w:color="auto"/>
            <w:right w:val="none" w:sz="0" w:space="0" w:color="auto"/>
          </w:divBdr>
        </w:div>
        <w:div w:id="1380517711">
          <w:marLeft w:val="0"/>
          <w:marRight w:val="0"/>
          <w:marTop w:val="0"/>
          <w:marBottom w:val="0"/>
          <w:divBdr>
            <w:top w:val="none" w:sz="0" w:space="0" w:color="auto"/>
            <w:left w:val="none" w:sz="0" w:space="0" w:color="auto"/>
            <w:bottom w:val="none" w:sz="0" w:space="0" w:color="auto"/>
            <w:right w:val="none" w:sz="0" w:space="0" w:color="auto"/>
          </w:divBdr>
        </w:div>
        <w:div w:id="2092726758">
          <w:marLeft w:val="0"/>
          <w:marRight w:val="0"/>
          <w:marTop w:val="0"/>
          <w:marBottom w:val="0"/>
          <w:divBdr>
            <w:top w:val="none" w:sz="0" w:space="0" w:color="auto"/>
            <w:left w:val="none" w:sz="0" w:space="0" w:color="auto"/>
            <w:bottom w:val="none" w:sz="0" w:space="0" w:color="auto"/>
            <w:right w:val="none" w:sz="0" w:space="0" w:color="auto"/>
          </w:divBdr>
        </w:div>
        <w:div w:id="1873571424">
          <w:marLeft w:val="0"/>
          <w:marRight w:val="0"/>
          <w:marTop w:val="0"/>
          <w:marBottom w:val="0"/>
          <w:divBdr>
            <w:top w:val="none" w:sz="0" w:space="0" w:color="auto"/>
            <w:left w:val="none" w:sz="0" w:space="0" w:color="auto"/>
            <w:bottom w:val="none" w:sz="0" w:space="0" w:color="auto"/>
            <w:right w:val="none" w:sz="0" w:space="0" w:color="auto"/>
          </w:divBdr>
        </w:div>
        <w:div w:id="1138568357">
          <w:marLeft w:val="0"/>
          <w:marRight w:val="0"/>
          <w:marTop w:val="0"/>
          <w:marBottom w:val="0"/>
          <w:divBdr>
            <w:top w:val="none" w:sz="0" w:space="0" w:color="auto"/>
            <w:left w:val="none" w:sz="0" w:space="0" w:color="auto"/>
            <w:bottom w:val="none" w:sz="0" w:space="0" w:color="auto"/>
            <w:right w:val="none" w:sz="0" w:space="0" w:color="auto"/>
          </w:divBdr>
        </w:div>
        <w:div w:id="940258622">
          <w:marLeft w:val="0"/>
          <w:marRight w:val="0"/>
          <w:marTop w:val="0"/>
          <w:marBottom w:val="0"/>
          <w:divBdr>
            <w:top w:val="none" w:sz="0" w:space="0" w:color="auto"/>
            <w:left w:val="none" w:sz="0" w:space="0" w:color="auto"/>
            <w:bottom w:val="none" w:sz="0" w:space="0" w:color="auto"/>
            <w:right w:val="none" w:sz="0" w:space="0" w:color="auto"/>
          </w:divBdr>
        </w:div>
        <w:div w:id="565578916">
          <w:marLeft w:val="0"/>
          <w:marRight w:val="0"/>
          <w:marTop w:val="0"/>
          <w:marBottom w:val="0"/>
          <w:divBdr>
            <w:top w:val="none" w:sz="0" w:space="0" w:color="auto"/>
            <w:left w:val="none" w:sz="0" w:space="0" w:color="auto"/>
            <w:bottom w:val="none" w:sz="0" w:space="0" w:color="auto"/>
            <w:right w:val="none" w:sz="0" w:space="0" w:color="auto"/>
          </w:divBdr>
        </w:div>
        <w:div w:id="232086450">
          <w:marLeft w:val="0"/>
          <w:marRight w:val="0"/>
          <w:marTop w:val="0"/>
          <w:marBottom w:val="0"/>
          <w:divBdr>
            <w:top w:val="none" w:sz="0" w:space="0" w:color="auto"/>
            <w:left w:val="none" w:sz="0" w:space="0" w:color="auto"/>
            <w:bottom w:val="none" w:sz="0" w:space="0" w:color="auto"/>
            <w:right w:val="none" w:sz="0" w:space="0" w:color="auto"/>
          </w:divBdr>
        </w:div>
        <w:div w:id="2067364464">
          <w:marLeft w:val="0"/>
          <w:marRight w:val="0"/>
          <w:marTop w:val="0"/>
          <w:marBottom w:val="0"/>
          <w:divBdr>
            <w:top w:val="none" w:sz="0" w:space="0" w:color="auto"/>
            <w:left w:val="none" w:sz="0" w:space="0" w:color="auto"/>
            <w:bottom w:val="none" w:sz="0" w:space="0" w:color="auto"/>
            <w:right w:val="none" w:sz="0" w:space="0" w:color="auto"/>
          </w:divBdr>
        </w:div>
        <w:div w:id="7413008">
          <w:marLeft w:val="0"/>
          <w:marRight w:val="0"/>
          <w:marTop w:val="0"/>
          <w:marBottom w:val="0"/>
          <w:divBdr>
            <w:top w:val="none" w:sz="0" w:space="0" w:color="auto"/>
            <w:left w:val="none" w:sz="0" w:space="0" w:color="auto"/>
            <w:bottom w:val="none" w:sz="0" w:space="0" w:color="auto"/>
            <w:right w:val="none" w:sz="0" w:space="0" w:color="auto"/>
          </w:divBdr>
        </w:div>
        <w:div w:id="847333714">
          <w:marLeft w:val="0"/>
          <w:marRight w:val="0"/>
          <w:marTop w:val="0"/>
          <w:marBottom w:val="0"/>
          <w:divBdr>
            <w:top w:val="none" w:sz="0" w:space="0" w:color="auto"/>
            <w:left w:val="none" w:sz="0" w:space="0" w:color="auto"/>
            <w:bottom w:val="none" w:sz="0" w:space="0" w:color="auto"/>
            <w:right w:val="none" w:sz="0" w:space="0" w:color="auto"/>
          </w:divBdr>
        </w:div>
        <w:div w:id="67268521">
          <w:marLeft w:val="0"/>
          <w:marRight w:val="0"/>
          <w:marTop w:val="0"/>
          <w:marBottom w:val="0"/>
          <w:divBdr>
            <w:top w:val="none" w:sz="0" w:space="0" w:color="auto"/>
            <w:left w:val="none" w:sz="0" w:space="0" w:color="auto"/>
            <w:bottom w:val="none" w:sz="0" w:space="0" w:color="auto"/>
            <w:right w:val="none" w:sz="0" w:space="0" w:color="auto"/>
          </w:divBdr>
        </w:div>
      </w:divsChild>
    </w:div>
    <w:div w:id="1451238417">
      <w:bodyDiv w:val="1"/>
      <w:marLeft w:val="0"/>
      <w:marRight w:val="0"/>
      <w:marTop w:val="0"/>
      <w:marBottom w:val="0"/>
      <w:divBdr>
        <w:top w:val="none" w:sz="0" w:space="0" w:color="auto"/>
        <w:left w:val="none" w:sz="0" w:space="0" w:color="auto"/>
        <w:bottom w:val="none" w:sz="0" w:space="0" w:color="auto"/>
        <w:right w:val="none" w:sz="0" w:space="0" w:color="auto"/>
      </w:divBdr>
    </w:div>
    <w:div w:id="1661040760">
      <w:bodyDiv w:val="1"/>
      <w:marLeft w:val="0"/>
      <w:marRight w:val="0"/>
      <w:marTop w:val="0"/>
      <w:marBottom w:val="0"/>
      <w:divBdr>
        <w:top w:val="none" w:sz="0" w:space="0" w:color="auto"/>
        <w:left w:val="none" w:sz="0" w:space="0" w:color="auto"/>
        <w:bottom w:val="none" w:sz="0" w:space="0" w:color="auto"/>
        <w:right w:val="none" w:sz="0" w:space="0" w:color="auto"/>
      </w:divBdr>
    </w:div>
    <w:div w:id="1665089655">
      <w:bodyDiv w:val="1"/>
      <w:marLeft w:val="0"/>
      <w:marRight w:val="0"/>
      <w:marTop w:val="0"/>
      <w:marBottom w:val="0"/>
      <w:divBdr>
        <w:top w:val="none" w:sz="0" w:space="0" w:color="auto"/>
        <w:left w:val="none" w:sz="0" w:space="0" w:color="auto"/>
        <w:bottom w:val="none" w:sz="0" w:space="0" w:color="auto"/>
        <w:right w:val="none" w:sz="0" w:space="0" w:color="auto"/>
      </w:divBdr>
    </w:div>
    <w:div w:id="1802772092">
      <w:bodyDiv w:val="1"/>
      <w:marLeft w:val="0"/>
      <w:marRight w:val="0"/>
      <w:marTop w:val="0"/>
      <w:marBottom w:val="0"/>
      <w:divBdr>
        <w:top w:val="none" w:sz="0" w:space="0" w:color="auto"/>
        <w:left w:val="none" w:sz="0" w:space="0" w:color="auto"/>
        <w:bottom w:val="none" w:sz="0" w:space="0" w:color="auto"/>
        <w:right w:val="none" w:sz="0" w:space="0" w:color="auto"/>
      </w:divBdr>
    </w:div>
    <w:div w:id="1960526822">
      <w:bodyDiv w:val="1"/>
      <w:marLeft w:val="0"/>
      <w:marRight w:val="0"/>
      <w:marTop w:val="0"/>
      <w:marBottom w:val="0"/>
      <w:divBdr>
        <w:top w:val="none" w:sz="0" w:space="0" w:color="auto"/>
        <w:left w:val="none" w:sz="0" w:space="0" w:color="auto"/>
        <w:bottom w:val="none" w:sz="0" w:space="0" w:color="auto"/>
        <w:right w:val="none" w:sz="0" w:space="0" w:color="auto"/>
      </w:divBdr>
    </w:div>
    <w:div w:id="1977950279">
      <w:bodyDiv w:val="1"/>
      <w:marLeft w:val="0"/>
      <w:marRight w:val="0"/>
      <w:marTop w:val="0"/>
      <w:marBottom w:val="0"/>
      <w:divBdr>
        <w:top w:val="none" w:sz="0" w:space="0" w:color="auto"/>
        <w:left w:val="none" w:sz="0" w:space="0" w:color="auto"/>
        <w:bottom w:val="none" w:sz="0" w:space="0" w:color="auto"/>
        <w:right w:val="none" w:sz="0" w:space="0" w:color="auto"/>
      </w:divBdr>
    </w:div>
    <w:div w:id="21199077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24.jpeg"/><Relationship Id="rId21" Type="http://schemas.openxmlformats.org/officeDocument/2006/relationships/image" Target="media/image12.jpeg"/><Relationship Id="rId34" Type="http://schemas.openxmlformats.org/officeDocument/2006/relationships/hyperlink" Target="https://www.youtube.com/watch?v=TZAnQbPHLdE" TargetMode="External"/><Relationship Id="rId42" Type="http://schemas.openxmlformats.org/officeDocument/2006/relationships/hyperlink" Target="https://www.youtube.com/watch?v=3qpWcEPZOHM" TargetMode="External"/><Relationship Id="rId47" Type="http://schemas.openxmlformats.org/officeDocument/2006/relationships/hyperlink" Target="https://www.youtube.com/watch?v=fLB2MVfoo6c" TargetMode="External"/><Relationship Id="rId50" Type="http://schemas.openxmlformats.org/officeDocument/2006/relationships/image" Target="media/image29.jpe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jpeg"/><Relationship Id="rId29" Type="http://schemas.openxmlformats.org/officeDocument/2006/relationships/image" Target="media/image20.jpeg"/><Relationship Id="rId11" Type="http://schemas.openxmlformats.org/officeDocument/2006/relationships/footer" Target="footer1.xml"/><Relationship Id="rId24" Type="http://schemas.openxmlformats.org/officeDocument/2006/relationships/image" Target="media/image15.jpeg"/><Relationship Id="rId32" Type="http://schemas.openxmlformats.org/officeDocument/2006/relationships/hyperlink" Target="https://www.youtube.com/watch?v=QtFaxJyxtEs&amp;t=0s" TargetMode="External"/><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s://www.youtube.com/watch?v=TZAnQbPHLdE" TargetMode="External"/><Relationship Id="rId53"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19" Type="http://schemas.openxmlformats.org/officeDocument/2006/relationships/image" Target="media/image10.jpeg"/><Relationship Id="rId31" Type="http://schemas.openxmlformats.org/officeDocument/2006/relationships/hyperlink" Target="https://www.youtube.com/watch?v=3qpWcEPZOHM" TargetMode="External"/><Relationship Id="rId44" Type="http://schemas.openxmlformats.org/officeDocument/2006/relationships/hyperlink" Target="https://www.youtube.com/watch?v=fLB2MVfoo6c" TargetMode="External"/><Relationship Id="rId52"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g"/><Relationship Id="rId30" Type="http://schemas.openxmlformats.org/officeDocument/2006/relationships/image" Target="media/image21.jpeg"/><Relationship Id="rId35" Type="http://schemas.openxmlformats.org/officeDocument/2006/relationships/hyperlink" Target="https://www.youtube.com/watch?v=3qpWcEPZOHM" TargetMode="External"/><Relationship Id="rId43" Type="http://schemas.openxmlformats.org/officeDocument/2006/relationships/hyperlink" Target="https://www.youtube.com/watch?v=QtFaxJyxtEs&amp;t=0s" TargetMode="External"/><Relationship Id="rId48" Type="http://schemas.openxmlformats.org/officeDocument/2006/relationships/image" Target="media/image27.jpeg"/><Relationship Id="rId8" Type="http://schemas.openxmlformats.org/officeDocument/2006/relationships/footnotes" Target="footnotes.xml"/><Relationship Id="rId51" Type="http://schemas.openxmlformats.org/officeDocument/2006/relationships/image" Target="media/image30.jpe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hyperlink" Target="https://www.youtube.com/watch?v=fLB2MVfoo6c" TargetMode="External"/><Relationship Id="rId38" Type="http://schemas.openxmlformats.org/officeDocument/2006/relationships/image" Target="media/image23.jpeg"/><Relationship Id="rId46" Type="http://schemas.openxmlformats.org/officeDocument/2006/relationships/hyperlink" Target="https://www.youtube.com/watch?v=3qpWcEPZOHM" TargetMode="External"/><Relationship Id="rId20" Type="http://schemas.openxmlformats.org/officeDocument/2006/relationships/image" Target="media/image11.jpeg"/><Relationship Id="rId41" Type="http://schemas.openxmlformats.org/officeDocument/2006/relationships/image" Target="media/image26.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hyperlink" Target="https://www.youtube.com/watch?v=fLB2MVfoo6c" TargetMode="External"/><Relationship Id="rId49" Type="http://schemas.openxmlformats.org/officeDocument/2006/relationships/image" Target="media/image28.jpe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sriniv24243/Downloads/CPE%20Facilitator%20Note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998F913F115B44A9E14E7DD122D037" ma:contentTypeVersion="15" ma:contentTypeDescription="Create a new document." ma:contentTypeScope="" ma:versionID="68171ea49e8f60a8e894681df61ed480">
  <xsd:schema xmlns:xsd="http://www.w3.org/2001/XMLSchema" xmlns:xs="http://www.w3.org/2001/XMLSchema" xmlns:p="http://schemas.microsoft.com/office/2006/metadata/properties" xmlns:ns2="1492efbd-0efb-4b2a-8de6-4df501ca36ce" xmlns:ns3="dff0242a-1408-43e5-9f62-3bcb689d00e1" targetNamespace="http://schemas.microsoft.com/office/2006/metadata/properties" ma:root="true" ma:fieldsID="51714159276351ab32b89d53be8ad6cb" ns2:_="" ns3:_="">
    <xsd:import namespace="1492efbd-0efb-4b2a-8de6-4df501ca36ce"/>
    <xsd:import namespace="dff0242a-1408-43e5-9f62-3bcb689d00e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2efbd-0efb-4b2a-8de6-4df501ca36c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f3f1a6f9-d132-49b3-ae66-c2da0fdf21c7}" ma:internalName="TaxCatchAll" ma:showField="CatchAllData" ma:web="1492efbd-0efb-4b2a-8de6-4df501ca36c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ff0242a-1408-43e5-9f62-3bcb689d00e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564e3ee-bcff-4be1-9620-ba5d8a73680f"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ff0242a-1408-43e5-9f62-3bcb689d00e1">
      <Terms xmlns="http://schemas.microsoft.com/office/infopath/2007/PartnerControls"/>
    </lcf76f155ced4ddcb4097134ff3c332f>
    <TaxCatchAll xmlns="1492efbd-0efb-4b2a-8de6-4df501ca36c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B94364-3A74-4B4B-BE8D-BA5D33A65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2efbd-0efb-4b2a-8de6-4df501ca36ce"/>
    <ds:schemaRef ds:uri="dff0242a-1408-43e5-9f62-3bcb689d00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4124FB-F33D-4895-BBA7-0CEDADD2149A}">
  <ds:schemaRefs>
    <ds:schemaRef ds:uri="http://schemas.microsoft.com/office/2006/metadata/properties"/>
    <ds:schemaRef ds:uri="http://schemas.microsoft.com/office/infopath/2007/PartnerControls"/>
    <ds:schemaRef ds:uri="dff0242a-1408-43e5-9f62-3bcb689d00e1"/>
    <ds:schemaRef ds:uri="1492efbd-0efb-4b2a-8de6-4df501ca36ce"/>
  </ds:schemaRefs>
</ds:datastoreItem>
</file>

<file path=customXml/itemProps3.xml><?xml version="1.0" encoding="utf-8"?>
<ds:datastoreItem xmlns:ds="http://schemas.openxmlformats.org/officeDocument/2006/customXml" ds:itemID="{FE1A4866-3E9A-444A-9C52-CFABB97F69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E Facilitator Notes Template.dotx</Template>
  <TotalTime>93</TotalTime>
  <Pages>31</Pages>
  <Words>5878</Words>
  <Characters>34328</Characters>
  <Application>Microsoft Office Word</Application>
  <DocSecurity>0</DocSecurity>
  <Lines>880</Lines>
  <Paragraphs>402</Paragraphs>
  <ScaleCrop>false</ScaleCrop>
  <HeadingPairs>
    <vt:vector size="2" baseType="variant">
      <vt:variant>
        <vt:lpstr>Title</vt:lpstr>
      </vt:variant>
      <vt:variant>
        <vt:i4>1</vt:i4>
      </vt:variant>
    </vt:vector>
  </HeadingPairs>
  <TitlesOfParts>
    <vt:vector size="1" baseType="lpstr">
      <vt:lpstr>Pensamiento espacial: Los bebés y niños pequeños (PPT 2a)</vt:lpstr>
    </vt:vector>
  </TitlesOfParts>
  <Company/>
  <LinksUpToDate>false</LinksUpToDate>
  <CharactersWithSpaces>39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samiento espacial: Los bebés y niños pequeños (PPT 2a)</dc:title>
  <dc:creator>Count Play Explore</dc:creator>
  <cp:lastModifiedBy>Grace Srinivasiah</cp:lastModifiedBy>
  <cp:revision>59</cp:revision>
  <dcterms:created xsi:type="dcterms:W3CDTF">2025-02-25T07:55:00Z</dcterms:created>
  <dcterms:modified xsi:type="dcterms:W3CDTF">2026-05-07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20T00:00:00Z</vt:filetime>
  </property>
  <property fmtid="{D5CDD505-2E9C-101B-9397-08002B2CF9AE}" pid="3" name="Creator">
    <vt:lpwstr>PowerPoint</vt:lpwstr>
  </property>
  <property fmtid="{D5CDD505-2E9C-101B-9397-08002B2CF9AE}" pid="4" name="LastSaved">
    <vt:filetime>2024-02-20T00:00:00Z</vt:filetime>
  </property>
  <property fmtid="{D5CDD505-2E9C-101B-9397-08002B2CF9AE}" pid="5" name="Producer">
    <vt:lpwstr>macOS Version 13.3 (Build 22E252) Quartz PDFContext</vt:lpwstr>
  </property>
  <property fmtid="{D5CDD505-2E9C-101B-9397-08002B2CF9AE}" pid="6" name="GrammarlyDocumentId">
    <vt:lpwstr>358f1515df2873467abf93a8dc411fc589626a505b50fc35aede5d32e7236abd</vt:lpwstr>
  </property>
  <property fmtid="{D5CDD505-2E9C-101B-9397-08002B2CF9AE}" pid="7" name="ContentTypeId">
    <vt:lpwstr>0x010100D9998F913F115B44A9E14E7DD122D037</vt:lpwstr>
  </property>
</Properties>
</file>